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46E49D" w14:textId="77777777" w:rsidR="00251CD3" w:rsidRPr="003A22DD" w:rsidRDefault="00251CD3" w:rsidP="00251CD3">
      <w:pPr>
        <w:jc w:val="center"/>
        <w:rPr>
          <w:rFonts w:ascii="Tahoma" w:hAnsi="Tahoma" w:cs="Tahoma"/>
          <w:b/>
        </w:rPr>
      </w:pPr>
      <w:r w:rsidRPr="003A22DD">
        <w:rPr>
          <w:rFonts w:ascii="Tahoma" w:hAnsi="Tahoma" w:cs="Tahoma"/>
          <w:b/>
          <w:sz w:val="32"/>
          <w:szCs w:val="32"/>
          <w:lang w:val="en-GB"/>
        </w:rPr>
        <w:t xml:space="preserve">XJTLU Entrepreneur College (Taicang) </w:t>
      </w:r>
      <w:r w:rsidRPr="003A22DD">
        <w:rPr>
          <w:rFonts w:ascii="Tahoma" w:hAnsi="Tahoma" w:cs="Tahoma"/>
          <w:b/>
          <w:sz w:val="32"/>
          <w:szCs w:val="32"/>
        </w:rPr>
        <w:t>Cover Sheet</w:t>
      </w:r>
    </w:p>
    <w:p w14:paraId="03BD32A2" w14:textId="77777777" w:rsidR="00251CD3" w:rsidRPr="003A22DD" w:rsidRDefault="00251CD3" w:rsidP="00251CD3">
      <w:pPr>
        <w:jc w:val="cente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4675"/>
        <w:gridCol w:w="2338"/>
      </w:tblGrid>
      <w:tr w:rsidR="00251CD3" w:rsidRPr="003A22DD" w14:paraId="53F2272A" w14:textId="77777777" w:rsidTr="00C709E9">
        <w:tc>
          <w:tcPr>
            <w:tcW w:w="2337" w:type="dxa"/>
            <w:shd w:val="clear" w:color="auto" w:fill="F2F2F2"/>
          </w:tcPr>
          <w:p w14:paraId="0C4C1665" w14:textId="77777777" w:rsidR="00251CD3" w:rsidRPr="00C709E9" w:rsidRDefault="00251CD3" w:rsidP="00C709E9">
            <w:pPr>
              <w:rPr>
                <w:rFonts w:ascii="Tahoma" w:hAnsi="Tahoma" w:cs="Tahoma"/>
                <w:sz w:val="20"/>
                <w:szCs w:val="20"/>
              </w:rPr>
            </w:pPr>
            <w:r w:rsidRPr="00C709E9">
              <w:rPr>
                <w:rFonts w:ascii="Tahoma" w:hAnsi="Tahoma" w:cs="Tahoma"/>
                <w:sz w:val="20"/>
                <w:szCs w:val="20"/>
              </w:rPr>
              <w:t>Module code and Title</w:t>
            </w:r>
          </w:p>
        </w:tc>
        <w:tc>
          <w:tcPr>
            <w:tcW w:w="7013" w:type="dxa"/>
            <w:gridSpan w:val="2"/>
            <w:shd w:val="clear" w:color="auto" w:fill="auto"/>
          </w:tcPr>
          <w:p w14:paraId="5E03D43E" w14:textId="77777777" w:rsidR="00251CD3" w:rsidRPr="00C709E9" w:rsidRDefault="001741A4" w:rsidP="001741A4">
            <w:pPr>
              <w:rPr>
                <w:rFonts w:ascii="Tahoma" w:hAnsi="Tahoma" w:cs="Tahoma"/>
                <w:b/>
              </w:rPr>
            </w:pPr>
            <w:r w:rsidRPr="001741A4">
              <w:rPr>
                <w:rFonts w:ascii="Tahoma" w:hAnsi="Tahoma" w:cs="Tahoma"/>
                <w:b/>
              </w:rPr>
              <w:t>DTS104TC</w:t>
            </w:r>
            <w:r>
              <w:rPr>
                <w:rFonts w:ascii="Tahoma" w:hAnsi="Tahoma" w:cs="Tahoma"/>
                <w:b/>
              </w:rPr>
              <w:t xml:space="preserve"> </w:t>
            </w:r>
            <w:r w:rsidRPr="001741A4">
              <w:rPr>
                <w:rFonts w:ascii="Tahoma" w:hAnsi="Tahoma" w:cs="Tahoma"/>
                <w:b/>
              </w:rPr>
              <w:t>Numerical Methods</w:t>
            </w:r>
          </w:p>
        </w:tc>
      </w:tr>
      <w:tr w:rsidR="00251CD3" w:rsidRPr="003A22DD" w14:paraId="1552AA2D" w14:textId="77777777" w:rsidTr="00C709E9">
        <w:tc>
          <w:tcPr>
            <w:tcW w:w="2337" w:type="dxa"/>
            <w:shd w:val="clear" w:color="auto" w:fill="F2F2F2"/>
          </w:tcPr>
          <w:p w14:paraId="0BD54B88" w14:textId="77777777" w:rsidR="00251CD3" w:rsidRPr="00C709E9" w:rsidRDefault="00251CD3" w:rsidP="00C709E9">
            <w:pPr>
              <w:rPr>
                <w:rFonts w:ascii="Tahoma" w:hAnsi="Tahoma" w:cs="Tahoma"/>
                <w:sz w:val="20"/>
                <w:szCs w:val="20"/>
              </w:rPr>
            </w:pPr>
            <w:r w:rsidRPr="00C709E9">
              <w:rPr>
                <w:rFonts w:ascii="Tahoma" w:hAnsi="Tahoma" w:cs="Tahoma"/>
                <w:sz w:val="20"/>
                <w:szCs w:val="20"/>
              </w:rPr>
              <w:t>School Title</w:t>
            </w:r>
          </w:p>
        </w:tc>
        <w:tc>
          <w:tcPr>
            <w:tcW w:w="7013" w:type="dxa"/>
            <w:gridSpan w:val="2"/>
            <w:shd w:val="clear" w:color="auto" w:fill="auto"/>
          </w:tcPr>
          <w:p w14:paraId="10BF48A5" w14:textId="77777777" w:rsidR="00251CD3" w:rsidRPr="00C709E9" w:rsidRDefault="001741A4" w:rsidP="00C709E9">
            <w:pPr>
              <w:rPr>
                <w:rFonts w:ascii="Tahoma" w:hAnsi="Tahoma" w:cs="Tahoma"/>
                <w:b/>
              </w:rPr>
            </w:pPr>
            <w:r w:rsidRPr="001741A4">
              <w:rPr>
                <w:rFonts w:ascii="Tahoma" w:hAnsi="Tahoma" w:cs="Tahoma"/>
                <w:b/>
              </w:rPr>
              <w:t>School of Artificial Intelligence and Advanced Computing</w:t>
            </w:r>
          </w:p>
        </w:tc>
      </w:tr>
      <w:tr w:rsidR="00251CD3" w:rsidRPr="003A22DD" w14:paraId="024986DC" w14:textId="77777777" w:rsidTr="00C709E9">
        <w:tc>
          <w:tcPr>
            <w:tcW w:w="2337" w:type="dxa"/>
            <w:shd w:val="clear" w:color="auto" w:fill="F2F2F2"/>
          </w:tcPr>
          <w:p w14:paraId="1F5737B9" w14:textId="77777777" w:rsidR="00251CD3" w:rsidRPr="00C709E9" w:rsidRDefault="00251CD3" w:rsidP="00C709E9">
            <w:pPr>
              <w:rPr>
                <w:rFonts w:ascii="Tahoma" w:hAnsi="Tahoma" w:cs="Tahoma"/>
                <w:sz w:val="20"/>
                <w:szCs w:val="20"/>
              </w:rPr>
            </w:pPr>
            <w:r w:rsidRPr="00C709E9">
              <w:rPr>
                <w:rFonts w:ascii="Tahoma" w:hAnsi="Tahoma" w:cs="Tahoma"/>
                <w:sz w:val="20"/>
                <w:szCs w:val="20"/>
              </w:rPr>
              <w:t>Assignment Title</w:t>
            </w:r>
          </w:p>
        </w:tc>
        <w:tc>
          <w:tcPr>
            <w:tcW w:w="7013" w:type="dxa"/>
            <w:gridSpan w:val="2"/>
            <w:shd w:val="clear" w:color="auto" w:fill="auto"/>
          </w:tcPr>
          <w:p w14:paraId="70017099" w14:textId="77777777" w:rsidR="00251CD3" w:rsidRPr="00C709E9" w:rsidRDefault="001741A4" w:rsidP="00C709E9">
            <w:pPr>
              <w:rPr>
                <w:rFonts w:ascii="Tahoma" w:hAnsi="Tahoma" w:cs="Tahoma"/>
                <w:b/>
              </w:rPr>
            </w:pPr>
            <w:r>
              <w:rPr>
                <w:rFonts w:ascii="Tahoma" w:hAnsi="Tahoma" w:cs="Tahoma"/>
                <w:b/>
              </w:rPr>
              <w:t xml:space="preserve">Assignment 1 </w:t>
            </w:r>
          </w:p>
        </w:tc>
      </w:tr>
      <w:tr w:rsidR="00251CD3" w:rsidRPr="003A22DD" w14:paraId="5A9BFB5F" w14:textId="77777777" w:rsidTr="00C709E9">
        <w:tc>
          <w:tcPr>
            <w:tcW w:w="2337" w:type="dxa"/>
            <w:shd w:val="clear" w:color="auto" w:fill="F2F2F2"/>
          </w:tcPr>
          <w:p w14:paraId="59C76157" w14:textId="77777777" w:rsidR="00251CD3" w:rsidRPr="00C709E9" w:rsidRDefault="00251CD3" w:rsidP="00C709E9">
            <w:pPr>
              <w:rPr>
                <w:rFonts w:ascii="Tahoma" w:hAnsi="Tahoma" w:cs="Tahoma"/>
                <w:sz w:val="20"/>
                <w:szCs w:val="20"/>
              </w:rPr>
            </w:pPr>
            <w:r w:rsidRPr="00C709E9">
              <w:rPr>
                <w:rFonts w:ascii="Tahoma" w:hAnsi="Tahoma" w:cs="Tahoma"/>
                <w:sz w:val="20"/>
                <w:szCs w:val="20"/>
              </w:rPr>
              <w:t>Submission Deadline</w:t>
            </w:r>
          </w:p>
        </w:tc>
        <w:tc>
          <w:tcPr>
            <w:tcW w:w="7013" w:type="dxa"/>
            <w:gridSpan w:val="2"/>
            <w:shd w:val="clear" w:color="auto" w:fill="auto"/>
          </w:tcPr>
          <w:p w14:paraId="50EE2205" w14:textId="538D1D4F" w:rsidR="00251CD3" w:rsidRPr="00C709E9" w:rsidRDefault="00CD1C3F" w:rsidP="00C709E9">
            <w:pPr>
              <w:rPr>
                <w:rFonts w:ascii="Tahoma" w:hAnsi="Tahoma" w:cs="Tahoma"/>
                <w:b/>
              </w:rPr>
            </w:pPr>
            <w:r>
              <w:rPr>
                <w:rFonts w:ascii="Tahoma" w:hAnsi="Tahoma" w:cs="Tahoma" w:hint="eastAsia"/>
                <w:b/>
              </w:rPr>
              <w:t>June</w:t>
            </w:r>
            <w:r>
              <w:rPr>
                <w:rFonts w:ascii="Tahoma" w:hAnsi="Tahoma" w:cs="Tahoma"/>
                <w:b/>
              </w:rPr>
              <w:t xml:space="preserve"> 10, 2021</w:t>
            </w:r>
            <w:r w:rsidR="00251CD3" w:rsidRPr="00C709E9">
              <w:rPr>
                <w:rFonts w:ascii="Tahoma" w:hAnsi="Tahoma" w:cs="Tahoma"/>
                <w:b/>
              </w:rPr>
              <w:t>. 5pm</w:t>
            </w:r>
            <w:r w:rsidR="00156450">
              <w:rPr>
                <w:rFonts w:ascii="Tahoma" w:hAnsi="Tahoma" w:cs="Tahoma"/>
                <w:b/>
              </w:rPr>
              <w:t xml:space="preserve"> </w:t>
            </w:r>
            <w:r w:rsidR="00156450" w:rsidRPr="00156450">
              <w:rPr>
                <w:rFonts w:ascii="Tahoma" w:hAnsi="Tahoma" w:cs="Tahoma"/>
                <w:b/>
              </w:rPr>
              <w:t>(GMT+8)</w:t>
            </w:r>
          </w:p>
        </w:tc>
      </w:tr>
      <w:tr w:rsidR="00251CD3" w:rsidRPr="003A22DD" w14:paraId="78C082C3" w14:textId="77777777" w:rsidTr="00C709E9">
        <w:tc>
          <w:tcPr>
            <w:tcW w:w="2337" w:type="dxa"/>
            <w:shd w:val="clear" w:color="auto" w:fill="F2F2F2"/>
          </w:tcPr>
          <w:p w14:paraId="2D075862" w14:textId="77777777" w:rsidR="00251CD3" w:rsidRPr="00C709E9" w:rsidRDefault="00251CD3" w:rsidP="00C709E9">
            <w:pPr>
              <w:rPr>
                <w:rFonts w:ascii="Tahoma" w:hAnsi="Tahoma" w:cs="Tahoma"/>
                <w:sz w:val="20"/>
                <w:szCs w:val="20"/>
              </w:rPr>
            </w:pPr>
            <w:r w:rsidRPr="00C709E9">
              <w:rPr>
                <w:rFonts w:ascii="Tahoma" w:hAnsi="Tahoma" w:cs="Tahoma"/>
                <w:sz w:val="20"/>
                <w:szCs w:val="20"/>
              </w:rPr>
              <w:t>Final Word Count</w:t>
            </w:r>
          </w:p>
        </w:tc>
        <w:tc>
          <w:tcPr>
            <w:tcW w:w="7013" w:type="dxa"/>
            <w:gridSpan w:val="2"/>
            <w:shd w:val="clear" w:color="auto" w:fill="auto"/>
          </w:tcPr>
          <w:p w14:paraId="0DD67E86" w14:textId="77777777" w:rsidR="00251CD3" w:rsidRPr="00C709E9" w:rsidRDefault="00251CD3" w:rsidP="00C709E9">
            <w:pPr>
              <w:rPr>
                <w:rFonts w:ascii="Tahoma" w:hAnsi="Tahoma" w:cs="Tahoma"/>
                <w:b/>
              </w:rPr>
            </w:pPr>
            <w:r w:rsidRPr="00C709E9">
              <w:rPr>
                <w:rFonts w:ascii="Tahoma" w:hAnsi="Tahoma" w:cs="Tahoma"/>
                <w:b/>
              </w:rPr>
              <w:t>-</w:t>
            </w:r>
          </w:p>
        </w:tc>
      </w:tr>
      <w:tr w:rsidR="00251CD3" w:rsidRPr="003A22DD" w14:paraId="36AD634E" w14:textId="77777777" w:rsidTr="00C709E9">
        <w:tc>
          <w:tcPr>
            <w:tcW w:w="7012" w:type="dxa"/>
            <w:gridSpan w:val="2"/>
            <w:shd w:val="clear" w:color="auto" w:fill="F2F2F2"/>
          </w:tcPr>
          <w:p w14:paraId="0C6579DD" w14:textId="77777777" w:rsidR="00251CD3" w:rsidRPr="00C709E9" w:rsidRDefault="00251CD3" w:rsidP="00C709E9">
            <w:pPr>
              <w:rPr>
                <w:rFonts w:ascii="Tahoma" w:hAnsi="Tahoma" w:cs="Tahoma"/>
                <w:b/>
                <w:sz w:val="20"/>
                <w:szCs w:val="20"/>
              </w:rPr>
            </w:pPr>
            <w:r w:rsidRPr="00C709E9">
              <w:rPr>
                <w:rFonts w:ascii="Tahoma" w:hAnsi="Tahoma" w:cs="Tahoma"/>
                <w:sz w:val="20"/>
                <w:szCs w:val="20"/>
              </w:rPr>
              <w:t>If you agree to let the university use your work anonymously for teaching and learning purposes, please type</w:t>
            </w:r>
            <w:r w:rsidRPr="00C709E9">
              <w:rPr>
                <w:rFonts w:ascii="Tahoma" w:hAnsi="Tahoma" w:cs="Tahoma"/>
                <w:b/>
                <w:sz w:val="20"/>
                <w:szCs w:val="20"/>
              </w:rPr>
              <w:t xml:space="preserve"> “yes” </w:t>
            </w:r>
            <w:r w:rsidRPr="00C709E9">
              <w:rPr>
                <w:rFonts w:ascii="Tahoma" w:hAnsi="Tahoma" w:cs="Tahoma"/>
                <w:sz w:val="20"/>
                <w:szCs w:val="20"/>
              </w:rPr>
              <w:t>here.</w:t>
            </w:r>
            <w:r w:rsidRPr="00C709E9">
              <w:rPr>
                <w:rFonts w:ascii="Tahoma" w:hAnsi="Tahoma" w:cs="Tahoma"/>
                <w:b/>
                <w:sz w:val="20"/>
                <w:szCs w:val="20"/>
              </w:rPr>
              <w:t xml:space="preserve"> </w:t>
            </w:r>
          </w:p>
        </w:tc>
        <w:tc>
          <w:tcPr>
            <w:tcW w:w="2338" w:type="dxa"/>
            <w:shd w:val="clear" w:color="auto" w:fill="auto"/>
          </w:tcPr>
          <w:p w14:paraId="2C00D30D" w14:textId="77777777" w:rsidR="00251CD3" w:rsidRPr="00C709E9" w:rsidRDefault="00251CD3" w:rsidP="00C709E9">
            <w:pPr>
              <w:rPr>
                <w:rFonts w:ascii="Tahoma" w:hAnsi="Tahoma" w:cs="Tahoma"/>
                <w:b/>
              </w:rPr>
            </w:pPr>
          </w:p>
        </w:tc>
      </w:tr>
    </w:tbl>
    <w:p w14:paraId="34C7690D" w14:textId="77777777" w:rsidR="00251CD3" w:rsidRPr="003A22DD" w:rsidRDefault="00251CD3" w:rsidP="00251CD3">
      <w:pPr>
        <w:rPr>
          <w:rFonts w:ascii="Tahoma" w:hAnsi="Tahoma" w:cs="Tahoma"/>
          <w:b/>
        </w:rPr>
      </w:pPr>
    </w:p>
    <w:p w14:paraId="6115D6A9" w14:textId="77777777" w:rsidR="00251CD3" w:rsidRPr="003A22DD" w:rsidRDefault="00251CD3" w:rsidP="00251CD3">
      <w:pPr>
        <w:rPr>
          <w:rFonts w:ascii="Tahoma" w:hAnsi="Tahoma" w:cs="Tahoma"/>
        </w:rPr>
      </w:pPr>
      <w:r w:rsidRPr="003A22DD">
        <w:rPr>
          <w:rFonts w:ascii="Tahoma" w:hAnsi="Tahoma" w:cs="Tahoma"/>
        </w:rPr>
        <w:t>I certify that I have read and understood the University’s Policy for dealing with Plagiarism, Collusion and the Fabrication of Data (available on Learning Mall Online). With reference to this policy I certify that:</w:t>
      </w:r>
    </w:p>
    <w:p w14:paraId="1DD9016A" w14:textId="77777777" w:rsidR="00251CD3" w:rsidRPr="00B914C8" w:rsidRDefault="00251CD3" w:rsidP="00C45882">
      <w:pPr>
        <w:pStyle w:val="af"/>
        <w:widowControl/>
        <w:numPr>
          <w:ilvl w:val="0"/>
          <w:numId w:val="2"/>
        </w:numPr>
        <w:spacing w:after="160" w:line="259" w:lineRule="auto"/>
        <w:ind w:firstLineChars="0"/>
        <w:contextualSpacing/>
        <w:jc w:val="left"/>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29180831" w14:textId="77777777" w:rsidR="00251CD3" w:rsidRDefault="00251CD3" w:rsidP="00251CD3">
      <w:pPr>
        <w:rPr>
          <w:rFonts w:ascii="Tahoma" w:hAnsi="Tahoma" w:cs="Tahoma"/>
          <w:b/>
          <w:sz w:val="28"/>
          <w:szCs w:val="28"/>
        </w:rPr>
      </w:pPr>
    </w:p>
    <w:p w14:paraId="19FEFA9F" w14:textId="77777777" w:rsidR="00251CD3" w:rsidRDefault="00251CD3" w:rsidP="00251CD3">
      <w:pPr>
        <w:rPr>
          <w:rFonts w:ascii="Tahoma" w:hAnsi="Tahoma" w:cs="Tahoma"/>
          <w:b/>
          <w:sz w:val="24"/>
        </w:rPr>
      </w:pPr>
      <w:r w:rsidRPr="003A22DD">
        <w:rPr>
          <w:rFonts w:ascii="Tahoma" w:hAnsi="Tahoma" w:cs="Tahoma"/>
          <w:b/>
          <w:sz w:val="24"/>
        </w:rPr>
        <w:t>By uploading my assignment onto Learning Mall Online, I formally declare that all of the above information is true to the best of my knowledge and belief.</w:t>
      </w:r>
    </w:p>
    <w:p w14:paraId="65E16FCA" w14:textId="77777777" w:rsidR="00251CD3" w:rsidRDefault="00251CD3" w:rsidP="00251CD3">
      <w:pPr>
        <w:rPr>
          <w:rFonts w:ascii="Tahoma" w:hAnsi="Tahoma" w:cs="Tahoma"/>
          <w:b/>
          <w:sz w:val="24"/>
        </w:rPr>
      </w:pPr>
    </w:p>
    <w:p w14:paraId="148A83E8" w14:textId="77777777" w:rsidR="00251CD3" w:rsidRDefault="00251CD3" w:rsidP="00251CD3">
      <w:pPr>
        <w:rPr>
          <w:rFonts w:ascii="Tahoma" w:hAnsi="Tahoma" w:cs="Tahoma"/>
          <w:b/>
          <w:sz w:val="24"/>
        </w:rPr>
      </w:pPr>
    </w:p>
    <w:p w14:paraId="20F327DC" w14:textId="77777777" w:rsidR="00251CD3" w:rsidRDefault="00251CD3" w:rsidP="00251CD3">
      <w:pPr>
        <w:rPr>
          <w:rFonts w:ascii="Tahoma" w:hAnsi="Tahoma" w:cs="Tahoma"/>
          <w:b/>
          <w:sz w:val="24"/>
        </w:rPr>
      </w:pPr>
    </w:p>
    <w:p w14:paraId="2B4CEED3" w14:textId="77777777" w:rsidR="00251CD3" w:rsidRDefault="00251CD3" w:rsidP="00251CD3">
      <w:pPr>
        <w:rPr>
          <w:rFonts w:ascii="Tahoma" w:hAnsi="Tahoma" w:cs="Tahoma"/>
          <w:b/>
          <w:sz w:val="24"/>
        </w:rPr>
      </w:pPr>
    </w:p>
    <w:p w14:paraId="4172EE91" w14:textId="77777777" w:rsidR="00251CD3" w:rsidRDefault="00251CD3" w:rsidP="00251CD3">
      <w:pPr>
        <w:rPr>
          <w:rFonts w:ascii="Tahoma" w:hAnsi="Tahoma" w:cs="Tahoma"/>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86"/>
        <w:gridCol w:w="2093"/>
        <w:gridCol w:w="1522"/>
        <w:gridCol w:w="1523"/>
        <w:gridCol w:w="1534"/>
      </w:tblGrid>
      <w:tr w:rsidR="00251CD3" w:rsidRPr="00295014" w14:paraId="676D3DB1" w14:textId="77777777" w:rsidTr="00C709E9">
        <w:tc>
          <w:tcPr>
            <w:tcW w:w="9350" w:type="dxa"/>
            <w:gridSpan w:val="7"/>
            <w:shd w:val="clear" w:color="auto" w:fill="F2F2F2"/>
          </w:tcPr>
          <w:p w14:paraId="7137095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ing – For Tutor Use</w:t>
            </w:r>
          </w:p>
        </w:tc>
      </w:tr>
      <w:tr w:rsidR="00251CD3" w:rsidRPr="00295014" w14:paraId="187E5E58" w14:textId="77777777" w:rsidTr="00C709E9">
        <w:tc>
          <w:tcPr>
            <w:tcW w:w="4771" w:type="dxa"/>
            <w:gridSpan w:val="4"/>
            <w:tcBorders>
              <w:bottom w:val="single" w:sz="4" w:space="0" w:color="auto"/>
            </w:tcBorders>
            <w:shd w:val="clear" w:color="auto" w:fill="F2F2F2"/>
          </w:tcPr>
          <w:p w14:paraId="64E4A46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Student ID </w:t>
            </w:r>
          </w:p>
        </w:tc>
        <w:tc>
          <w:tcPr>
            <w:tcW w:w="4579" w:type="dxa"/>
            <w:gridSpan w:val="3"/>
            <w:tcBorders>
              <w:bottom w:val="single" w:sz="4" w:space="0" w:color="auto"/>
            </w:tcBorders>
            <w:shd w:val="clear" w:color="auto" w:fill="auto"/>
          </w:tcPr>
          <w:p w14:paraId="32844CAD" w14:textId="77777777" w:rsidR="00251CD3" w:rsidRPr="00C709E9" w:rsidRDefault="00251CD3" w:rsidP="00C709E9">
            <w:pPr>
              <w:rPr>
                <w:rFonts w:ascii="Tahoma" w:hAnsi="Tahoma" w:cs="Tahoma"/>
                <w:b/>
                <w:sz w:val="18"/>
                <w:szCs w:val="18"/>
              </w:rPr>
            </w:pPr>
          </w:p>
        </w:tc>
      </w:tr>
      <w:tr w:rsidR="00251CD3" w:rsidRPr="00295014" w14:paraId="7547FB66" w14:textId="77777777" w:rsidTr="00C709E9">
        <w:tc>
          <w:tcPr>
            <w:tcW w:w="9350" w:type="dxa"/>
            <w:gridSpan w:val="7"/>
            <w:tcBorders>
              <w:left w:val="nil"/>
              <w:right w:val="nil"/>
            </w:tcBorders>
            <w:shd w:val="clear" w:color="auto" w:fill="auto"/>
          </w:tcPr>
          <w:p w14:paraId="42F6131C" w14:textId="77777777" w:rsidR="00251CD3" w:rsidRPr="00C709E9" w:rsidRDefault="00251CD3" w:rsidP="00C709E9">
            <w:pPr>
              <w:rPr>
                <w:rFonts w:ascii="Tahoma" w:hAnsi="Tahoma" w:cs="Tahoma"/>
                <w:b/>
                <w:sz w:val="18"/>
                <w:szCs w:val="18"/>
              </w:rPr>
            </w:pPr>
          </w:p>
        </w:tc>
      </w:tr>
      <w:tr w:rsidR="00251CD3" w:rsidRPr="00295014" w14:paraId="5D2E2AFA" w14:textId="77777777" w:rsidTr="00C709E9">
        <w:trPr>
          <w:trHeight w:val="219"/>
        </w:trPr>
        <w:tc>
          <w:tcPr>
            <w:tcW w:w="1692" w:type="dxa"/>
            <w:gridSpan w:val="2"/>
            <w:vMerge w:val="restart"/>
            <w:shd w:val="clear" w:color="auto" w:fill="F2F2F2"/>
          </w:tcPr>
          <w:p w14:paraId="65847D46"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Stage of Marking</w:t>
            </w:r>
          </w:p>
        </w:tc>
        <w:tc>
          <w:tcPr>
            <w:tcW w:w="986" w:type="dxa"/>
            <w:vMerge w:val="restart"/>
            <w:shd w:val="clear" w:color="auto" w:fill="F2F2F2"/>
          </w:tcPr>
          <w:p w14:paraId="26C6E523"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Marker</w:t>
            </w:r>
          </w:p>
          <w:p w14:paraId="3751291C"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Code</w:t>
            </w:r>
          </w:p>
        </w:tc>
        <w:tc>
          <w:tcPr>
            <w:tcW w:w="5138" w:type="dxa"/>
            <w:gridSpan w:val="3"/>
            <w:shd w:val="clear" w:color="auto" w:fill="F2F2F2"/>
          </w:tcPr>
          <w:p w14:paraId="3FA2F642"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 xml:space="preserve">Learning Outcomes Achieved </w:t>
            </w:r>
            <w:r w:rsidRPr="00C709E9">
              <w:rPr>
                <w:rFonts w:ascii="Tahoma" w:hAnsi="Tahoma" w:cs="Tahoma" w:hint="eastAsia"/>
                <w:b/>
                <w:color w:val="000000"/>
                <w:sz w:val="18"/>
                <w:szCs w:val="18"/>
              </w:rPr>
              <w:t>（</w:t>
            </w:r>
            <w:r w:rsidRPr="00C709E9">
              <w:rPr>
                <w:rFonts w:ascii="Tahoma" w:hAnsi="Tahoma" w:cs="Tahoma"/>
                <w:b/>
                <w:color w:val="000000"/>
                <w:sz w:val="18"/>
                <w:szCs w:val="18"/>
              </w:rPr>
              <w:t>F/P/M/D</w:t>
            </w:r>
            <w:r w:rsidRPr="00C709E9">
              <w:rPr>
                <w:rFonts w:ascii="Tahoma" w:hAnsi="Tahoma" w:cs="Tahoma" w:hint="eastAsia"/>
                <w:b/>
                <w:color w:val="000000"/>
                <w:sz w:val="18"/>
                <w:szCs w:val="18"/>
              </w:rPr>
              <w:t>）</w:t>
            </w:r>
          </w:p>
          <w:p w14:paraId="69CE08B5"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please modify as appropriate)</w:t>
            </w:r>
          </w:p>
        </w:tc>
        <w:tc>
          <w:tcPr>
            <w:tcW w:w="1534" w:type="dxa"/>
            <w:vMerge w:val="restart"/>
            <w:shd w:val="clear" w:color="auto" w:fill="F2F2F2"/>
          </w:tcPr>
          <w:p w14:paraId="2030F394"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 xml:space="preserve">Final </w:t>
            </w:r>
          </w:p>
          <w:p w14:paraId="10FD36DB"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e</w:t>
            </w:r>
          </w:p>
        </w:tc>
      </w:tr>
      <w:tr w:rsidR="00251CD3" w:rsidRPr="00295014" w14:paraId="45866DFE" w14:textId="77777777" w:rsidTr="00C709E9">
        <w:trPr>
          <w:trHeight w:val="316"/>
        </w:trPr>
        <w:tc>
          <w:tcPr>
            <w:tcW w:w="1692" w:type="dxa"/>
            <w:gridSpan w:val="2"/>
            <w:vMerge/>
            <w:shd w:val="clear" w:color="auto" w:fill="F2F2F2"/>
          </w:tcPr>
          <w:p w14:paraId="4F33943B" w14:textId="77777777" w:rsidR="00251CD3" w:rsidRPr="00C709E9" w:rsidRDefault="00251CD3" w:rsidP="00C709E9">
            <w:pPr>
              <w:rPr>
                <w:rFonts w:ascii="Tahoma" w:hAnsi="Tahoma" w:cs="Tahoma"/>
                <w:b/>
                <w:sz w:val="18"/>
                <w:szCs w:val="18"/>
              </w:rPr>
            </w:pPr>
          </w:p>
        </w:tc>
        <w:tc>
          <w:tcPr>
            <w:tcW w:w="986" w:type="dxa"/>
            <w:vMerge/>
            <w:shd w:val="clear" w:color="auto" w:fill="F2F2F2"/>
          </w:tcPr>
          <w:p w14:paraId="08CA8C5B" w14:textId="77777777" w:rsidR="00251CD3" w:rsidRPr="00C709E9" w:rsidRDefault="00251CD3" w:rsidP="00C709E9">
            <w:pPr>
              <w:rPr>
                <w:rFonts w:ascii="Tahoma" w:hAnsi="Tahoma" w:cs="Tahoma"/>
                <w:b/>
                <w:color w:val="FF0000"/>
                <w:sz w:val="18"/>
                <w:szCs w:val="18"/>
              </w:rPr>
            </w:pPr>
          </w:p>
        </w:tc>
        <w:tc>
          <w:tcPr>
            <w:tcW w:w="2093" w:type="dxa"/>
            <w:shd w:val="clear" w:color="auto" w:fill="F2F2F2"/>
          </w:tcPr>
          <w:p w14:paraId="5D772845"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A</w:t>
            </w:r>
          </w:p>
        </w:tc>
        <w:tc>
          <w:tcPr>
            <w:tcW w:w="1522" w:type="dxa"/>
            <w:shd w:val="clear" w:color="auto" w:fill="F2F2F2"/>
          </w:tcPr>
          <w:p w14:paraId="3F50B529"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B</w:t>
            </w:r>
          </w:p>
        </w:tc>
        <w:tc>
          <w:tcPr>
            <w:tcW w:w="1523" w:type="dxa"/>
            <w:shd w:val="clear" w:color="auto" w:fill="F2F2F2"/>
          </w:tcPr>
          <w:p w14:paraId="1642B46C"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C</w:t>
            </w:r>
          </w:p>
        </w:tc>
        <w:tc>
          <w:tcPr>
            <w:tcW w:w="1534" w:type="dxa"/>
            <w:vMerge/>
            <w:shd w:val="clear" w:color="auto" w:fill="auto"/>
          </w:tcPr>
          <w:p w14:paraId="18105480" w14:textId="77777777" w:rsidR="00251CD3" w:rsidRPr="00C709E9" w:rsidRDefault="00251CD3" w:rsidP="00C709E9">
            <w:pPr>
              <w:rPr>
                <w:rFonts w:ascii="Tahoma" w:hAnsi="Tahoma" w:cs="Tahoma"/>
                <w:b/>
                <w:sz w:val="18"/>
                <w:szCs w:val="18"/>
              </w:rPr>
            </w:pPr>
          </w:p>
        </w:tc>
      </w:tr>
      <w:tr w:rsidR="00251CD3" w:rsidRPr="00295014" w14:paraId="6DFBF7AF" w14:textId="77777777" w:rsidTr="00C709E9">
        <w:tc>
          <w:tcPr>
            <w:tcW w:w="1692" w:type="dxa"/>
            <w:gridSpan w:val="2"/>
            <w:shd w:val="clear" w:color="auto" w:fill="F2F2F2"/>
          </w:tcPr>
          <w:p w14:paraId="51368BA7" w14:textId="77777777" w:rsidR="00251CD3" w:rsidRPr="00C709E9" w:rsidRDefault="00251CD3" w:rsidP="00C709E9">
            <w:pPr>
              <w:rPr>
                <w:rFonts w:ascii="Tahoma" w:hAnsi="Tahoma" w:cs="Tahoma"/>
                <w:sz w:val="18"/>
                <w:szCs w:val="18"/>
              </w:rPr>
            </w:pPr>
            <w:r w:rsidRPr="00C709E9">
              <w:rPr>
                <w:rFonts w:ascii="Tahoma" w:hAnsi="Tahoma" w:cs="Tahoma"/>
                <w:sz w:val="18"/>
                <w:szCs w:val="18"/>
              </w:rPr>
              <w:t>1</w:t>
            </w:r>
            <w:r w:rsidRPr="00C709E9">
              <w:rPr>
                <w:rFonts w:ascii="Tahoma" w:hAnsi="Tahoma" w:cs="Tahoma"/>
                <w:sz w:val="18"/>
                <w:szCs w:val="18"/>
                <w:vertAlign w:val="superscript"/>
              </w:rPr>
              <w:t>st</w:t>
            </w:r>
            <w:r w:rsidRPr="00C709E9">
              <w:rPr>
                <w:rFonts w:ascii="Tahoma" w:hAnsi="Tahoma" w:cs="Tahoma"/>
                <w:sz w:val="18"/>
                <w:szCs w:val="18"/>
              </w:rPr>
              <w:t xml:space="preserve"> Marker – red pen</w:t>
            </w:r>
          </w:p>
        </w:tc>
        <w:tc>
          <w:tcPr>
            <w:tcW w:w="986" w:type="dxa"/>
            <w:shd w:val="clear" w:color="auto" w:fill="auto"/>
          </w:tcPr>
          <w:p w14:paraId="34987277" w14:textId="77777777" w:rsidR="00251CD3" w:rsidRPr="00C709E9" w:rsidRDefault="00251CD3" w:rsidP="00C709E9">
            <w:pPr>
              <w:rPr>
                <w:rFonts w:ascii="Tahoma" w:hAnsi="Tahoma" w:cs="Tahoma"/>
                <w:b/>
                <w:sz w:val="18"/>
                <w:szCs w:val="18"/>
              </w:rPr>
            </w:pPr>
          </w:p>
        </w:tc>
        <w:tc>
          <w:tcPr>
            <w:tcW w:w="2093" w:type="dxa"/>
            <w:shd w:val="clear" w:color="auto" w:fill="auto"/>
          </w:tcPr>
          <w:p w14:paraId="576C0F2E" w14:textId="77777777" w:rsidR="00251CD3" w:rsidRPr="00C709E9" w:rsidRDefault="00251CD3" w:rsidP="00C709E9">
            <w:pPr>
              <w:rPr>
                <w:rFonts w:ascii="Tahoma" w:hAnsi="Tahoma" w:cs="Tahoma"/>
                <w:b/>
                <w:sz w:val="18"/>
                <w:szCs w:val="18"/>
              </w:rPr>
            </w:pPr>
          </w:p>
        </w:tc>
        <w:tc>
          <w:tcPr>
            <w:tcW w:w="1522" w:type="dxa"/>
            <w:shd w:val="clear" w:color="auto" w:fill="auto"/>
          </w:tcPr>
          <w:p w14:paraId="678F2A48" w14:textId="77777777" w:rsidR="00251CD3" w:rsidRPr="00C709E9" w:rsidRDefault="00251CD3" w:rsidP="00C709E9">
            <w:pPr>
              <w:rPr>
                <w:rFonts w:ascii="Tahoma" w:hAnsi="Tahoma" w:cs="Tahoma"/>
                <w:b/>
                <w:sz w:val="18"/>
                <w:szCs w:val="18"/>
              </w:rPr>
            </w:pPr>
          </w:p>
        </w:tc>
        <w:tc>
          <w:tcPr>
            <w:tcW w:w="1523" w:type="dxa"/>
            <w:shd w:val="clear" w:color="auto" w:fill="auto"/>
          </w:tcPr>
          <w:p w14:paraId="7A55EC70" w14:textId="77777777" w:rsidR="00251CD3" w:rsidRPr="00C709E9" w:rsidRDefault="00251CD3" w:rsidP="00C709E9">
            <w:pPr>
              <w:rPr>
                <w:rFonts w:ascii="Tahoma" w:hAnsi="Tahoma" w:cs="Tahoma"/>
                <w:b/>
                <w:sz w:val="18"/>
                <w:szCs w:val="18"/>
              </w:rPr>
            </w:pPr>
          </w:p>
        </w:tc>
        <w:tc>
          <w:tcPr>
            <w:tcW w:w="1534" w:type="dxa"/>
            <w:shd w:val="clear" w:color="auto" w:fill="auto"/>
          </w:tcPr>
          <w:p w14:paraId="4D5C6E30" w14:textId="77777777" w:rsidR="00251CD3" w:rsidRPr="00C709E9" w:rsidRDefault="00251CD3" w:rsidP="00C709E9">
            <w:pPr>
              <w:rPr>
                <w:rFonts w:ascii="Tahoma" w:hAnsi="Tahoma" w:cs="Tahoma"/>
                <w:b/>
                <w:sz w:val="18"/>
                <w:szCs w:val="18"/>
              </w:rPr>
            </w:pPr>
          </w:p>
        </w:tc>
      </w:tr>
      <w:tr w:rsidR="00251CD3" w:rsidRPr="00295014" w14:paraId="40EE3C66" w14:textId="77777777" w:rsidTr="00C709E9">
        <w:tc>
          <w:tcPr>
            <w:tcW w:w="1692" w:type="dxa"/>
            <w:gridSpan w:val="2"/>
            <w:vMerge w:val="restart"/>
            <w:shd w:val="clear" w:color="auto" w:fill="F2F2F2"/>
          </w:tcPr>
          <w:p w14:paraId="7659E304" w14:textId="77777777" w:rsidR="00251CD3" w:rsidRPr="00C709E9" w:rsidRDefault="00251CD3" w:rsidP="00C709E9">
            <w:pPr>
              <w:rPr>
                <w:rFonts w:ascii="Tahoma" w:hAnsi="Tahoma" w:cs="Tahoma"/>
                <w:sz w:val="18"/>
                <w:szCs w:val="18"/>
              </w:rPr>
            </w:pPr>
            <w:r w:rsidRPr="00C709E9">
              <w:rPr>
                <w:rFonts w:ascii="Tahoma" w:hAnsi="Tahoma" w:cs="Tahoma"/>
                <w:sz w:val="18"/>
                <w:szCs w:val="18"/>
              </w:rPr>
              <w:t>Moderation</w:t>
            </w:r>
          </w:p>
          <w:p w14:paraId="716706C3" w14:textId="77777777" w:rsidR="00251CD3" w:rsidRPr="00C709E9" w:rsidRDefault="00251CD3" w:rsidP="00C709E9">
            <w:pPr>
              <w:rPr>
                <w:rFonts w:ascii="Tahoma" w:hAnsi="Tahoma" w:cs="Tahoma"/>
                <w:sz w:val="18"/>
                <w:szCs w:val="18"/>
              </w:rPr>
            </w:pPr>
          </w:p>
          <w:p w14:paraId="187B5FDA" w14:textId="77777777" w:rsidR="00251CD3" w:rsidRPr="00C709E9" w:rsidRDefault="00251CD3" w:rsidP="00C709E9">
            <w:pPr>
              <w:rPr>
                <w:rFonts w:ascii="Tahoma" w:hAnsi="Tahoma" w:cs="Tahoma"/>
                <w:sz w:val="18"/>
                <w:szCs w:val="18"/>
              </w:rPr>
            </w:pPr>
            <w:r w:rsidRPr="00C709E9">
              <w:rPr>
                <w:rFonts w:ascii="Tahoma" w:hAnsi="Tahoma" w:cs="Tahoma"/>
                <w:sz w:val="18"/>
                <w:szCs w:val="18"/>
              </w:rPr>
              <w:t>– green pen</w:t>
            </w:r>
          </w:p>
        </w:tc>
        <w:tc>
          <w:tcPr>
            <w:tcW w:w="986" w:type="dxa"/>
            <w:shd w:val="clear" w:color="auto" w:fill="F2F2F2"/>
          </w:tcPr>
          <w:p w14:paraId="5018EF28" w14:textId="77777777" w:rsidR="00251CD3" w:rsidRPr="00C709E9" w:rsidRDefault="00251CD3" w:rsidP="00C709E9">
            <w:pPr>
              <w:jc w:val="center"/>
              <w:rPr>
                <w:rFonts w:ascii="Tahoma" w:hAnsi="Tahoma" w:cs="Tahoma"/>
                <w:b/>
                <w:sz w:val="18"/>
                <w:szCs w:val="18"/>
              </w:rPr>
            </w:pPr>
          </w:p>
          <w:p w14:paraId="679BBDE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M</w:t>
            </w:r>
          </w:p>
          <w:p w14:paraId="5CD02D3D"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nitials</w:t>
            </w:r>
          </w:p>
        </w:tc>
        <w:tc>
          <w:tcPr>
            <w:tcW w:w="5138" w:type="dxa"/>
            <w:gridSpan w:val="3"/>
            <w:shd w:val="clear" w:color="auto" w:fill="F2F2F2"/>
          </w:tcPr>
          <w:p w14:paraId="3964687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The original mark has been accepted by the moderator (please circle as appropriate):</w:t>
            </w:r>
          </w:p>
        </w:tc>
        <w:tc>
          <w:tcPr>
            <w:tcW w:w="1534" w:type="dxa"/>
            <w:shd w:val="clear" w:color="auto" w:fill="auto"/>
          </w:tcPr>
          <w:p w14:paraId="5C082E8A"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 / N</w:t>
            </w:r>
          </w:p>
        </w:tc>
      </w:tr>
      <w:tr w:rsidR="00251CD3" w:rsidRPr="00295014" w14:paraId="5748B37D" w14:textId="77777777" w:rsidTr="00C709E9">
        <w:tc>
          <w:tcPr>
            <w:tcW w:w="1692" w:type="dxa"/>
            <w:gridSpan w:val="2"/>
            <w:vMerge/>
            <w:shd w:val="clear" w:color="auto" w:fill="F2F2F2"/>
          </w:tcPr>
          <w:p w14:paraId="0E8FEDD9" w14:textId="77777777" w:rsidR="00251CD3" w:rsidRPr="00C709E9" w:rsidRDefault="00251CD3" w:rsidP="00C709E9">
            <w:pPr>
              <w:rPr>
                <w:rFonts w:ascii="Tahoma" w:hAnsi="Tahoma" w:cs="Tahoma"/>
                <w:sz w:val="18"/>
                <w:szCs w:val="18"/>
              </w:rPr>
            </w:pPr>
          </w:p>
        </w:tc>
        <w:tc>
          <w:tcPr>
            <w:tcW w:w="986" w:type="dxa"/>
            <w:shd w:val="clear" w:color="auto" w:fill="auto"/>
          </w:tcPr>
          <w:p w14:paraId="42A45AAD" w14:textId="77777777" w:rsidR="00251CD3" w:rsidRPr="00C709E9" w:rsidRDefault="00251CD3" w:rsidP="00C709E9">
            <w:pPr>
              <w:jc w:val="center"/>
              <w:rPr>
                <w:rFonts w:ascii="Tahoma" w:hAnsi="Tahoma" w:cs="Tahoma"/>
                <w:b/>
                <w:sz w:val="18"/>
                <w:szCs w:val="18"/>
              </w:rPr>
            </w:pPr>
          </w:p>
        </w:tc>
        <w:tc>
          <w:tcPr>
            <w:tcW w:w="5138" w:type="dxa"/>
            <w:gridSpan w:val="3"/>
            <w:shd w:val="clear" w:color="auto" w:fill="F2F2F2"/>
          </w:tcPr>
          <w:p w14:paraId="3637653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Data entry and score calculation have been checked by another tutor (please circle):</w:t>
            </w:r>
          </w:p>
        </w:tc>
        <w:tc>
          <w:tcPr>
            <w:tcW w:w="1534" w:type="dxa"/>
            <w:shd w:val="clear" w:color="auto" w:fill="auto"/>
          </w:tcPr>
          <w:p w14:paraId="06326B3D"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w:t>
            </w:r>
          </w:p>
        </w:tc>
      </w:tr>
      <w:tr w:rsidR="00251CD3" w:rsidRPr="00295014" w14:paraId="7D7A60C4" w14:textId="77777777" w:rsidTr="00C709E9">
        <w:tc>
          <w:tcPr>
            <w:tcW w:w="1692" w:type="dxa"/>
            <w:gridSpan w:val="2"/>
            <w:shd w:val="clear" w:color="auto" w:fill="F2F2F2"/>
          </w:tcPr>
          <w:p w14:paraId="1B1AA252" w14:textId="77777777" w:rsidR="00251CD3" w:rsidRPr="00C709E9" w:rsidRDefault="00251CD3" w:rsidP="00C709E9">
            <w:pPr>
              <w:rPr>
                <w:rFonts w:ascii="Tahoma" w:hAnsi="Tahoma" w:cs="Tahoma"/>
                <w:sz w:val="18"/>
                <w:szCs w:val="18"/>
              </w:rPr>
            </w:pPr>
            <w:r w:rsidRPr="00C709E9">
              <w:rPr>
                <w:rFonts w:ascii="Tahoma" w:hAnsi="Tahoma" w:cs="Tahoma"/>
                <w:sz w:val="18"/>
                <w:szCs w:val="18"/>
              </w:rPr>
              <w:t>2</w:t>
            </w:r>
            <w:r w:rsidRPr="00C709E9">
              <w:rPr>
                <w:rFonts w:ascii="Tahoma" w:hAnsi="Tahoma" w:cs="Tahoma"/>
                <w:sz w:val="18"/>
                <w:szCs w:val="18"/>
                <w:vertAlign w:val="superscript"/>
              </w:rPr>
              <w:t>nd</w:t>
            </w:r>
            <w:r w:rsidRPr="00C709E9">
              <w:rPr>
                <w:rFonts w:ascii="Tahoma" w:hAnsi="Tahoma" w:cs="Tahoma"/>
                <w:sz w:val="18"/>
                <w:szCs w:val="18"/>
              </w:rPr>
              <w:t xml:space="preserve"> Marker if needed – green pen</w:t>
            </w:r>
          </w:p>
        </w:tc>
        <w:tc>
          <w:tcPr>
            <w:tcW w:w="986" w:type="dxa"/>
            <w:shd w:val="clear" w:color="auto" w:fill="auto"/>
          </w:tcPr>
          <w:p w14:paraId="67D1EA72" w14:textId="77777777" w:rsidR="00251CD3" w:rsidRPr="00C709E9" w:rsidRDefault="00251CD3" w:rsidP="00C709E9">
            <w:pPr>
              <w:rPr>
                <w:rFonts w:ascii="Tahoma" w:hAnsi="Tahoma" w:cs="Tahoma"/>
                <w:b/>
                <w:sz w:val="18"/>
                <w:szCs w:val="18"/>
              </w:rPr>
            </w:pPr>
          </w:p>
        </w:tc>
        <w:tc>
          <w:tcPr>
            <w:tcW w:w="2093" w:type="dxa"/>
            <w:shd w:val="clear" w:color="auto" w:fill="auto"/>
          </w:tcPr>
          <w:p w14:paraId="7B1BFC44" w14:textId="77777777" w:rsidR="00251CD3" w:rsidRPr="00C709E9" w:rsidRDefault="00251CD3" w:rsidP="00C709E9">
            <w:pPr>
              <w:rPr>
                <w:rFonts w:ascii="Tahoma" w:hAnsi="Tahoma" w:cs="Tahoma"/>
                <w:b/>
                <w:sz w:val="18"/>
                <w:szCs w:val="18"/>
              </w:rPr>
            </w:pPr>
          </w:p>
        </w:tc>
        <w:tc>
          <w:tcPr>
            <w:tcW w:w="1522" w:type="dxa"/>
            <w:shd w:val="clear" w:color="auto" w:fill="auto"/>
          </w:tcPr>
          <w:p w14:paraId="7BA9A945" w14:textId="77777777" w:rsidR="00251CD3" w:rsidRPr="00C709E9" w:rsidRDefault="00251CD3" w:rsidP="00C709E9">
            <w:pPr>
              <w:rPr>
                <w:rFonts w:ascii="Tahoma" w:hAnsi="Tahoma" w:cs="Tahoma"/>
                <w:b/>
                <w:sz w:val="18"/>
                <w:szCs w:val="18"/>
              </w:rPr>
            </w:pPr>
          </w:p>
        </w:tc>
        <w:tc>
          <w:tcPr>
            <w:tcW w:w="1523" w:type="dxa"/>
            <w:shd w:val="clear" w:color="auto" w:fill="auto"/>
          </w:tcPr>
          <w:p w14:paraId="36CFC3EA" w14:textId="77777777" w:rsidR="00251CD3" w:rsidRPr="00C709E9" w:rsidRDefault="00251CD3" w:rsidP="00C709E9">
            <w:pPr>
              <w:rPr>
                <w:rFonts w:ascii="Tahoma" w:hAnsi="Tahoma" w:cs="Tahoma"/>
                <w:b/>
                <w:sz w:val="18"/>
                <w:szCs w:val="18"/>
              </w:rPr>
            </w:pPr>
          </w:p>
        </w:tc>
        <w:tc>
          <w:tcPr>
            <w:tcW w:w="1534" w:type="dxa"/>
            <w:shd w:val="clear" w:color="auto" w:fill="auto"/>
          </w:tcPr>
          <w:p w14:paraId="5B9BA79F" w14:textId="77777777" w:rsidR="00251CD3" w:rsidRPr="00C709E9" w:rsidRDefault="00251CD3" w:rsidP="00C709E9">
            <w:pPr>
              <w:rPr>
                <w:rFonts w:ascii="Tahoma" w:hAnsi="Tahoma" w:cs="Tahoma"/>
                <w:b/>
                <w:sz w:val="18"/>
                <w:szCs w:val="18"/>
              </w:rPr>
            </w:pPr>
          </w:p>
        </w:tc>
      </w:tr>
      <w:tr w:rsidR="00251CD3" w:rsidRPr="00295014" w14:paraId="05384C96" w14:textId="77777777" w:rsidTr="00C709E9">
        <w:tc>
          <w:tcPr>
            <w:tcW w:w="2678" w:type="dxa"/>
            <w:gridSpan w:val="3"/>
            <w:shd w:val="clear" w:color="auto" w:fill="F2F2F2"/>
          </w:tcPr>
          <w:p w14:paraId="5ADF2F8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For Academic Office Use</w:t>
            </w:r>
          </w:p>
        </w:tc>
        <w:tc>
          <w:tcPr>
            <w:tcW w:w="6672" w:type="dxa"/>
            <w:gridSpan w:val="4"/>
            <w:shd w:val="clear" w:color="auto" w:fill="F2F2F2"/>
          </w:tcPr>
          <w:p w14:paraId="3F2EE5F2"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Possible Academic Infringement (please tick as appropriate)</w:t>
            </w:r>
          </w:p>
        </w:tc>
      </w:tr>
      <w:tr w:rsidR="00251CD3" w:rsidRPr="00295014" w14:paraId="74EB1819" w14:textId="77777777" w:rsidTr="00C709E9">
        <w:tc>
          <w:tcPr>
            <w:tcW w:w="1034" w:type="dxa"/>
            <w:shd w:val="clear" w:color="auto" w:fill="F2F2F2"/>
          </w:tcPr>
          <w:p w14:paraId="5BDEB78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Date </w:t>
            </w:r>
          </w:p>
          <w:p w14:paraId="0A33E09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Received</w:t>
            </w:r>
          </w:p>
        </w:tc>
        <w:tc>
          <w:tcPr>
            <w:tcW w:w="658" w:type="dxa"/>
            <w:shd w:val="clear" w:color="auto" w:fill="F2F2F2"/>
          </w:tcPr>
          <w:p w14:paraId="033B777E"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Days late</w:t>
            </w:r>
          </w:p>
        </w:tc>
        <w:tc>
          <w:tcPr>
            <w:tcW w:w="986" w:type="dxa"/>
            <w:shd w:val="clear" w:color="auto" w:fill="F2F2F2"/>
          </w:tcPr>
          <w:p w14:paraId="1B63DB91"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Late Penalty</w:t>
            </w:r>
          </w:p>
        </w:tc>
        <w:tc>
          <w:tcPr>
            <w:tcW w:w="3615" w:type="dxa"/>
            <w:gridSpan w:val="2"/>
            <w:shd w:val="clear" w:color="auto" w:fill="auto"/>
          </w:tcPr>
          <w:p w14:paraId="60EB0565"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A</w:t>
            </w:r>
          </w:p>
        </w:tc>
        <w:tc>
          <w:tcPr>
            <w:tcW w:w="3057" w:type="dxa"/>
            <w:gridSpan w:val="2"/>
            <w:vMerge w:val="restart"/>
            <w:shd w:val="clear" w:color="auto" w:fill="auto"/>
          </w:tcPr>
          <w:p w14:paraId="333ADB9E" w14:textId="77777777" w:rsidR="00251CD3" w:rsidRPr="00C709E9" w:rsidRDefault="00251CD3" w:rsidP="00C709E9">
            <w:pPr>
              <w:rPr>
                <w:rFonts w:ascii="Tahoma" w:hAnsi="Tahoma" w:cs="Tahoma"/>
                <w:b/>
                <w:sz w:val="18"/>
                <w:szCs w:val="18"/>
              </w:rPr>
            </w:pPr>
          </w:p>
          <w:p w14:paraId="740813C3" w14:textId="77777777" w:rsidR="00251CD3" w:rsidRPr="00C709E9" w:rsidRDefault="00251CD3" w:rsidP="00C709E9">
            <w:pPr>
              <w:rPr>
                <w:rFonts w:ascii="Tahoma" w:hAnsi="Tahoma" w:cs="Tahoma"/>
                <w:b/>
                <w:sz w:val="18"/>
                <w:szCs w:val="18"/>
              </w:rPr>
            </w:pPr>
            <w:r w:rsidRPr="00C709E9">
              <w:rPr>
                <w:rFonts w:ascii="Tahoma" w:hAnsi="Tahoma" w:cs="Tahoma"/>
                <w:sz w:val="16"/>
                <w:szCs w:val="16"/>
              </w:rPr>
              <w:t xml:space="preserve">Total Academic Infringement Penalty (A,B, C, D, E, Please modify where necessary) _____________________    </w:t>
            </w:r>
          </w:p>
        </w:tc>
      </w:tr>
      <w:tr w:rsidR="00251CD3" w:rsidRPr="00295014" w14:paraId="6644F380" w14:textId="77777777" w:rsidTr="00C709E9">
        <w:tc>
          <w:tcPr>
            <w:tcW w:w="1034" w:type="dxa"/>
            <w:vMerge w:val="restart"/>
            <w:shd w:val="clear" w:color="auto" w:fill="auto"/>
          </w:tcPr>
          <w:p w14:paraId="7A086573" w14:textId="77777777" w:rsidR="00251CD3" w:rsidRPr="00C709E9" w:rsidRDefault="00251CD3" w:rsidP="00C709E9">
            <w:pPr>
              <w:rPr>
                <w:rFonts w:ascii="Tahoma" w:hAnsi="Tahoma" w:cs="Tahoma"/>
                <w:b/>
                <w:sz w:val="18"/>
                <w:szCs w:val="18"/>
              </w:rPr>
            </w:pPr>
          </w:p>
        </w:tc>
        <w:tc>
          <w:tcPr>
            <w:tcW w:w="658" w:type="dxa"/>
            <w:vMerge w:val="restart"/>
            <w:shd w:val="clear" w:color="auto" w:fill="auto"/>
          </w:tcPr>
          <w:p w14:paraId="2F28DC0C" w14:textId="77777777" w:rsidR="00251CD3" w:rsidRPr="00C709E9" w:rsidRDefault="00251CD3" w:rsidP="00C709E9">
            <w:pPr>
              <w:rPr>
                <w:rFonts w:ascii="Tahoma" w:hAnsi="Tahoma" w:cs="Tahoma"/>
                <w:b/>
                <w:sz w:val="18"/>
                <w:szCs w:val="18"/>
              </w:rPr>
            </w:pPr>
          </w:p>
        </w:tc>
        <w:tc>
          <w:tcPr>
            <w:tcW w:w="986" w:type="dxa"/>
            <w:vMerge w:val="restart"/>
            <w:shd w:val="clear" w:color="auto" w:fill="auto"/>
          </w:tcPr>
          <w:p w14:paraId="4D8E8828"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700A5187"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B</w:t>
            </w:r>
          </w:p>
        </w:tc>
        <w:tc>
          <w:tcPr>
            <w:tcW w:w="3057" w:type="dxa"/>
            <w:gridSpan w:val="2"/>
            <w:vMerge/>
            <w:shd w:val="clear" w:color="auto" w:fill="auto"/>
          </w:tcPr>
          <w:p w14:paraId="56E69091" w14:textId="77777777" w:rsidR="00251CD3" w:rsidRPr="00C709E9" w:rsidRDefault="00251CD3" w:rsidP="00C709E9">
            <w:pPr>
              <w:rPr>
                <w:rFonts w:ascii="Tahoma" w:hAnsi="Tahoma" w:cs="Tahoma"/>
                <w:b/>
                <w:sz w:val="18"/>
                <w:szCs w:val="18"/>
              </w:rPr>
            </w:pPr>
          </w:p>
        </w:tc>
      </w:tr>
      <w:tr w:rsidR="00251CD3" w:rsidRPr="00295014" w14:paraId="364F083B" w14:textId="77777777" w:rsidTr="00C709E9">
        <w:tc>
          <w:tcPr>
            <w:tcW w:w="1034" w:type="dxa"/>
            <w:vMerge/>
            <w:shd w:val="clear" w:color="auto" w:fill="auto"/>
          </w:tcPr>
          <w:p w14:paraId="7E3E53C2" w14:textId="77777777" w:rsidR="00251CD3" w:rsidRPr="00C709E9" w:rsidRDefault="00251CD3" w:rsidP="00C709E9">
            <w:pPr>
              <w:rPr>
                <w:rFonts w:ascii="Tahoma" w:hAnsi="Tahoma" w:cs="Tahoma"/>
                <w:b/>
                <w:sz w:val="18"/>
                <w:szCs w:val="18"/>
              </w:rPr>
            </w:pPr>
          </w:p>
        </w:tc>
        <w:tc>
          <w:tcPr>
            <w:tcW w:w="658" w:type="dxa"/>
            <w:vMerge/>
            <w:shd w:val="clear" w:color="auto" w:fill="auto"/>
          </w:tcPr>
          <w:p w14:paraId="382026A6" w14:textId="77777777" w:rsidR="00251CD3" w:rsidRPr="00C709E9" w:rsidRDefault="00251CD3" w:rsidP="00C709E9">
            <w:pPr>
              <w:rPr>
                <w:rFonts w:ascii="Tahoma" w:hAnsi="Tahoma" w:cs="Tahoma"/>
                <w:b/>
                <w:sz w:val="18"/>
                <w:szCs w:val="18"/>
              </w:rPr>
            </w:pPr>
          </w:p>
        </w:tc>
        <w:tc>
          <w:tcPr>
            <w:tcW w:w="986" w:type="dxa"/>
            <w:vMerge/>
            <w:shd w:val="clear" w:color="auto" w:fill="auto"/>
          </w:tcPr>
          <w:p w14:paraId="44777ACE"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36AF1C22"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C</w:t>
            </w:r>
          </w:p>
        </w:tc>
        <w:tc>
          <w:tcPr>
            <w:tcW w:w="3057" w:type="dxa"/>
            <w:gridSpan w:val="2"/>
            <w:vMerge/>
            <w:shd w:val="clear" w:color="auto" w:fill="auto"/>
          </w:tcPr>
          <w:p w14:paraId="76D72262" w14:textId="77777777" w:rsidR="00251CD3" w:rsidRPr="00C709E9" w:rsidRDefault="00251CD3" w:rsidP="00C709E9">
            <w:pPr>
              <w:rPr>
                <w:rFonts w:ascii="Tahoma" w:hAnsi="Tahoma" w:cs="Tahoma"/>
                <w:b/>
                <w:sz w:val="18"/>
                <w:szCs w:val="18"/>
              </w:rPr>
            </w:pPr>
          </w:p>
        </w:tc>
      </w:tr>
      <w:tr w:rsidR="00251CD3" w:rsidRPr="00295014" w14:paraId="69A11FEE" w14:textId="77777777" w:rsidTr="00C709E9">
        <w:tc>
          <w:tcPr>
            <w:tcW w:w="1034" w:type="dxa"/>
            <w:vMerge/>
            <w:shd w:val="clear" w:color="auto" w:fill="auto"/>
          </w:tcPr>
          <w:p w14:paraId="10FB9860" w14:textId="77777777" w:rsidR="00251CD3" w:rsidRPr="00C709E9" w:rsidRDefault="00251CD3" w:rsidP="00C709E9">
            <w:pPr>
              <w:rPr>
                <w:rFonts w:ascii="Tahoma" w:hAnsi="Tahoma" w:cs="Tahoma"/>
                <w:b/>
                <w:sz w:val="18"/>
                <w:szCs w:val="18"/>
              </w:rPr>
            </w:pPr>
          </w:p>
        </w:tc>
        <w:tc>
          <w:tcPr>
            <w:tcW w:w="658" w:type="dxa"/>
            <w:vMerge/>
            <w:shd w:val="clear" w:color="auto" w:fill="auto"/>
          </w:tcPr>
          <w:p w14:paraId="1F1165A8" w14:textId="77777777" w:rsidR="00251CD3" w:rsidRPr="00C709E9" w:rsidRDefault="00251CD3" w:rsidP="00C709E9">
            <w:pPr>
              <w:rPr>
                <w:rFonts w:ascii="Tahoma" w:hAnsi="Tahoma" w:cs="Tahoma"/>
                <w:b/>
                <w:sz w:val="18"/>
                <w:szCs w:val="18"/>
              </w:rPr>
            </w:pPr>
          </w:p>
        </w:tc>
        <w:tc>
          <w:tcPr>
            <w:tcW w:w="986" w:type="dxa"/>
            <w:vMerge/>
            <w:shd w:val="clear" w:color="auto" w:fill="auto"/>
          </w:tcPr>
          <w:p w14:paraId="79759C25"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2FF42789"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D</w:t>
            </w:r>
          </w:p>
        </w:tc>
        <w:tc>
          <w:tcPr>
            <w:tcW w:w="3057" w:type="dxa"/>
            <w:gridSpan w:val="2"/>
            <w:vMerge/>
            <w:shd w:val="clear" w:color="auto" w:fill="auto"/>
          </w:tcPr>
          <w:p w14:paraId="449D826B" w14:textId="77777777" w:rsidR="00251CD3" w:rsidRPr="00C709E9" w:rsidRDefault="00251CD3" w:rsidP="00C709E9">
            <w:pPr>
              <w:rPr>
                <w:rFonts w:ascii="Tahoma" w:hAnsi="Tahoma" w:cs="Tahoma"/>
                <w:b/>
                <w:sz w:val="18"/>
                <w:szCs w:val="18"/>
              </w:rPr>
            </w:pPr>
          </w:p>
        </w:tc>
      </w:tr>
      <w:tr w:rsidR="00251CD3" w:rsidRPr="00295014" w14:paraId="02ECFCAA" w14:textId="77777777" w:rsidTr="00C709E9">
        <w:tc>
          <w:tcPr>
            <w:tcW w:w="1034" w:type="dxa"/>
            <w:vMerge/>
            <w:shd w:val="clear" w:color="auto" w:fill="auto"/>
          </w:tcPr>
          <w:p w14:paraId="6552DE3A" w14:textId="77777777" w:rsidR="00251CD3" w:rsidRPr="00C709E9" w:rsidRDefault="00251CD3" w:rsidP="00C709E9">
            <w:pPr>
              <w:rPr>
                <w:rFonts w:ascii="Tahoma" w:hAnsi="Tahoma" w:cs="Tahoma"/>
                <w:b/>
                <w:sz w:val="18"/>
                <w:szCs w:val="18"/>
              </w:rPr>
            </w:pPr>
          </w:p>
        </w:tc>
        <w:tc>
          <w:tcPr>
            <w:tcW w:w="658" w:type="dxa"/>
            <w:vMerge/>
            <w:shd w:val="clear" w:color="auto" w:fill="auto"/>
          </w:tcPr>
          <w:p w14:paraId="37243F12" w14:textId="77777777" w:rsidR="00251CD3" w:rsidRPr="00C709E9" w:rsidRDefault="00251CD3" w:rsidP="00C709E9">
            <w:pPr>
              <w:rPr>
                <w:rFonts w:ascii="Tahoma" w:hAnsi="Tahoma" w:cs="Tahoma"/>
                <w:b/>
                <w:sz w:val="18"/>
                <w:szCs w:val="18"/>
              </w:rPr>
            </w:pPr>
          </w:p>
        </w:tc>
        <w:tc>
          <w:tcPr>
            <w:tcW w:w="986" w:type="dxa"/>
            <w:vMerge/>
            <w:shd w:val="clear" w:color="auto" w:fill="auto"/>
          </w:tcPr>
          <w:p w14:paraId="049473E1"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4E2E2626"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E</w:t>
            </w:r>
          </w:p>
        </w:tc>
        <w:tc>
          <w:tcPr>
            <w:tcW w:w="3057" w:type="dxa"/>
            <w:gridSpan w:val="2"/>
            <w:vMerge/>
            <w:shd w:val="clear" w:color="auto" w:fill="auto"/>
          </w:tcPr>
          <w:p w14:paraId="5B7A6E79" w14:textId="77777777" w:rsidR="00251CD3" w:rsidRPr="00C709E9" w:rsidRDefault="00251CD3" w:rsidP="00C709E9">
            <w:pPr>
              <w:rPr>
                <w:rFonts w:ascii="Tahoma" w:hAnsi="Tahoma" w:cs="Tahoma"/>
                <w:b/>
                <w:sz w:val="18"/>
                <w:szCs w:val="18"/>
              </w:rPr>
            </w:pPr>
          </w:p>
        </w:tc>
      </w:tr>
    </w:tbl>
    <w:p w14:paraId="58A5BE07" w14:textId="77777777" w:rsidR="00251CD3" w:rsidRPr="003A22DD" w:rsidRDefault="00251CD3" w:rsidP="00251CD3">
      <w:pPr>
        <w:rPr>
          <w:rFonts w:ascii="Tahoma" w:hAnsi="Tahoma" w:cs="Tahoma"/>
          <w:b/>
        </w:rPr>
      </w:pPr>
    </w:p>
    <w:p w14:paraId="6977FC31" w14:textId="77777777" w:rsidR="00A51E19" w:rsidRPr="00DD312B" w:rsidRDefault="00251CD3" w:rsidP="00A51E19">
      <w:pPr>
        <w:pStyle w:val="normal1"/>
        <w:tabs>
          <w:tab w:val="left" w:pos="3210"/>
        </w:tabs>
        <w:spacing w:line="240" w:lineRule="auto"/>
        <w:ind w:left="0"/>
        <w:rPr>
          <w:rFonts w:ascii="Tahoma" w:hAnsi="Tahoma" w:cs="Tahoma"/>
          <w:b/>
          <w:sz w:val="22"/>
          <w:szCs w:val="22"/>
          <w:lang w:eastAsia="zh-CN"/>
        </w:rPr>
      </w:pPr>
      <w:r>
        <w:rPr>
          <w:rFonts w:ascii="Tahoma" w:hAnsi="Tahoma" w:cs="Tahoma"/>
          <w:b/>
          <w:sz w:val="22"/>
          <w:szCs w:val="22"/>
          <w:lang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8"/>
        <w:gridCol w:w="1621"/>
        <w:gridCol w:w="3460"/>
        <w:gridCol w:w="2564"/>
      </w:tblGrid>
      <w:tr w:rsidR="008B7EC7" w:rsidRPr="00A4488E" w14:paraId="3EC12F59" w14:textId="77777777" w:rsidTr="00D543E6">
        <w:trPr>
          <w:trHeight w:val="254"/>
          <w:jc w:val="center"/>
        </w:trPr>
        <w:tc>
          <w:tcPr>
            <w:tcW w:w="2298" w:type="dxa"/>
            <w:shd w:val="clear" w:color="auto" w:fill="auto"/>
          </w:tcPr>
          <w:p w14:paraId="3B12D8FD"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rPr>
              <w:lastRenderedPageBreak/>
              <w:t>Module</w:t>
            </w:r>
          </w:p>
        </w:tc>
        <w:tc>
          <w:tcPr>
            <w:tcW w:w="1680" w:type="dxa"/>
            <w:shd w:val="clear" w:color="auto" w:fill="auto"/>
          </w:tcPr>
          <w:p w14:paraId="5D1B3F0B"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EXAMINER</w:t>
            </w:r>
          </w:p>
        </w:tc>
        <w:tc>
          <w:tcPr>
            <w:tcW w:w="4009" w:type="dxa"/>
            <w:shd w:val="clear" w:color="auto" w:fill="auto"/>
          </w:tcPr>
          <w:p w14:paraId="794E80BA"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DEPARTMENT</w:t>
            </w:r>
          </w:p>
        </w:tc>
        <w:tc>
          <w:tcPr>
            <w:tcW w:w="1182" w:type="dxa"/>
            <w:shd w:val="clear" w:color="auto" w:fill="auto"/>
          </w:tcPr>
          <w:p w14:paraId="53AD69D0"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lang w:eastAsia="zh-CN"/>
              </w:rPr>
              <w:t>Email</w:t>
            </w:r>
          </w:p>
        </w:tc>
      </w:tr>
      <w:tr w:rsidR="00857B9C" w:rsidRPr="00A4488E" w14:paraId="74B31A2F" w14:textId="77777777" w:rsidTr="00D543E6">
        <w:trPr>
          <w:trHeight w:val="367"/>
          <w:jc w:val="center"/>
        </w:trPr>
        <w:tc>
          <w:tcPr>
            <w:tcW w:w="2298" w:type="dxa"/>
            <w:shd w:val="clear" w:color="auto" w:fill="auto"/>
            <w:vAlign w:val="center"/>
          </w:tcPr>
          <w:p w14:paraId="14423A8F" w14:textId="77777777" w:rsidR="00857B9C" w:rsidRPr="00A4488E" w:rsidRDefault="001741A4" w:rsidP="00D543E6">
            <w:pPr>
              <w:pStyle w:val="normal1"/>
              <w:tabs>
                <w:tab w:val="left" w:pos="3210"/>
              </w:tabs>
              <w:ind w:left="0"/>
              <w:rPr>
                <w:sz w:val="22"/>
                <w:szCs w:val="22"/>
                <w:lang w:eastAsia="zh-CN"/>
              </w:rPr>
            </w:pPr>
            <w:bookmarkStart w:id="0" w:name="_Hlk54014783"/>
            <w:r w:rsidRPr="00A4488E">
              <w:rPr>
                <w:sz w:val="22"/>
                <w:szCs w:val="22"/>
                <w:lang w:eastAsia="zh-CN"/>
              </w:rPr>
              <w:t>DTS</w:t>
            </w:r>
            <w:r w:rsidR="00425659" w:rsidRPr="00A4488E">
              <w:rPr>
                <w:sz w:val="22"/>
                <w:szCs w:val="22"/>
                <w:lang w:eastAsia="zh-CN"/>
              </w:rPr>
              <w:t>104TC</w:t>
            </w:r>
          </w:p>
        </w:tc>
        <w:tc>
          <w:tcPr>
            <w:tcW w:w="1680" w:type="dxa"/>
            <w:shd w:val="clear" w:color="auto" w:fill="auto"/>
            <w:vAlign w:val="center"/>
          </w:tcPr>
          <w:p w14:paraId="4BCD2F87"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 Huang</w:t>
            </w:r>
          </w:p>
        </w:tc>
        <w:tc>
          <w:tcPr>
            <w:tcW w:w="4009" w:type="dxa"/>
            <w:shd w:val="clear" w:color="auto" w:fill="auto"/>
            <w:vAlign w:val="center"/>
          </w:tcPr>
          <w:p w14:paraId="19A534FF" w14:textId="77777777" w:rsidR="00857B9C" w:rsidRPr="00A4488E" w:rsidRDefault="00425659" w:rsidP="00425659">
            <w:pPr>
              <w:pStyle w:val="normal1"/>
              <w:tabs>
                <w:tab w:val="left" w:pos="3210"/>
              </w:tabs>
              <w:ind w:left="0"/>
              <w:rPr>
                <w:sz w:val="22"/>
                <w:szCs w:val="22"/>
                <w:lang w:eastAsia="zh-CN"/>
              </w:rPr>
            </w:pPr>
            <w:r w:rsidRPr="00A4488E">
              <w:rPr>
                <w:sz w:val="22"/>
                <w:szCs w:val="22"/>
                <w:lang w:eastAsia="zh-CN"/>
              </w:rPr>
              <w:t>School of Intelligent Manufacturing Ecosystem</w:t>
            </w:r>
          </w:p>
        </w:tc>
        <w:tc>
          <w:tcPr>
            <w:tcW w:w="1182" w:type="dxa"/>
            <w:shd w:val="clear" w:color="auto" w:fill="auto"/>
            <w:vAlign w:val="center"/>
          </w:tcPr>
          <w:p w14:paraId="71EEE423"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Huang@xjtlu.edu.cn</w:t>
            </w:r>
          </w:p>
        </w:tc>
      </w:tr>
      <w:bookmarkEnd w:id="0"/>
    </w:tbl>
    <w:p w14:paraId="16006680" w14:textId="77777777" w:rsidR="00A51E19" w:rsidRPr="00A4488E" w:rsidRDefault="00A51E19" w:rsidP="00A51E19">
      <w:pPr>
        <w:pStyle w:val="normal1"/>
        <w:ind w:left="0"/>
        <w:jc w:val="center"/>
        <w:rPr>
          <w:b/>
          <w:sz w:val="22"/>
          <w:szCs w:val="22"/>
          <w:lang w:eastAsia="zh-CN"/>
        </w:rPr>
      </w:pPr>
    </w:p>
    <w:p w14:paraId="286905DB" w14:textId="77777777" w:rsidR="008B7EC7" w:rsidRPr="00A4488E" w:rsidRDefault="001741A4" w:rsidP="00E1418B">
      <w:pPr>
        <w:pStyle w:val="normal1"/>
        <w:ind w:left="0"/>
        <w:jc w:val="center"/>
        <w:rPr>
          <w:b/>
          <w:sz w:val="22"/>
          <w:szCs w:val="22"/>
          <w:lang w:eastAsia="zh-CN"/>
        </w:rPr>
      </w:pPr>
      <w:r w:rsidRPr="00A4488E">
        <w:rPr>
          <w:b/>
          <w:sz w:val="22"/>
          <w:szCs w:val="22"/>
          <w:lang w:eastAsia="zh-CN"/>
        </w:rPr>
        <w:t>2</w:t>
      </w:r>
      <w:r w:rsidRPr="00A4488E">
        <w:rPr>
          <w:b/>
          <w:sz w:val="22"/>
          <w:szCs w:val="22"/>
          <w:vertAlign w:val="superscript"/>
          <w:lang w:eastAsia="zh-CN"/>
        </w:rPr>
        <w:t>nd</w:t>
      </w:r>
      <w:r w:rsidRPr="00A4488E">
        <w:rPr>
          <w:b/>
          <w:sz w:val="22"/>
          <w:szCs w:val="22"/>
          <w:lang w:eastAsia="zh-CN"/>
        </w:rPr>
        <w:t xml:space="preserve"> </w:t>
      </w:r>
      <w:r w:rsidR="00857B9C" w:rsidRPr="00A4488E">
        <w:rPr>
          <w:b/>
          <w:sz w:val="22"/>
          <w:szCs w:val="22"/>
          <w:lang w:eastAsia="zh-CN"/>
        </w:rPr>
        <w:t>SE</w:t>
      </w:r>
      <w:r w:rsidR="00425659" w:rsidRPr="00A4488E">
        <w:rPr>
          <w:b/>
          <w:sz w:val="22"/>
          <w:szCs w:val="22"/>
          <w:lang w:eastAsia="zh-CN"/>
        </w:rPr>
        <w:t>MESTER 2020</w:t>
      </w:r>
      <w:r w:rsidR="008B7EC7" w:rsidRPr="00A4488E">
        <w:rPr>
          <w:b/>
          <w:sz w:val="22"/>
          <w:szCs w:val="22"/>
          <w:lang w:eastAsia="zh-CN"/>
        </w:rPr>
        <w:t>/</w:t>
      </w:r>
      <w:r w:rsidR="00425659" w:rsidRPr="00A4488E">
        <w:rPr>
          <w:b/>
          <w:sz w:val="22"/>
          <w:szCs w:val="22"/>
          <w:lang w:eastAsia="zh-CN"/>
        </w:rPr>
        <w:t>21</w:t>
      </w:r>
      <w:r w:rsidR="00556B02" w:rsidRPr="00A4488E">
        <w:rPr>
          <w:rFonts w:eastAsia="Batang"/>
          <w:b/>
          <w:sz w:val="22"/>
          <w:szCs w:val="22"/>
          <w:lang w:eastAsia="ko-KR"/>
        </w:rPr>
        <w:t xml:space="preserve"> </w:t>
      </w:r>
      <w:r w:rsidR="00542B1C" w:rsidRPr="00A4488E">
        <w:rPr>
          <w:rFonts w:eastAsia="Batang"/>
          <w:b/>
          <w:sz w:val="22"/>
          <w:szCs w:val="22"/>
          <w:lang w:eastAsia="ko-KR"/>
        </w:rPr>
        <w:t>Assignment</w:t>
      </w:r>
    </w:p>
    <w:p w14:paraId="601275BA" w14:textId="77777777" w:rsidR="0012594A" w:rsidRPr="00A4488E" w:rsidRDefault="00D543E6" w:rsidP="0012594A">
      <w:pPr>
        <w:pStyle w:val="normal1"/>
        <w:tabs>
          <w:tab w:val="left" w:pos="3210"/>
        </w:tabs>
        <w:spacing w:line="480" w:lineRule="auto"/>
        <w:ind w:left="0"/>
        <w:jc w:val="center"/>
        <w:rPr>
          <w:b/>
          <w:sz w:val="22"/>
          <w:szCs w:val="22"/>
          <w:lang w:eastAsia="zh-CN"/>
        </w:rPr>
      </w:pPr>
      <w:r w:rsidRPr="00A4488E">
        <w:rPr>
          <w:b/>
          <w:sz w:val="22"/>
          <w:szCs w:val="22"/>
          <w:lang w:eastAsia="zh-CN"/>
        </w:rPr>
        <w:t>Undergraduate</w:t>
      </w:r>
      <w:r w:rsidR="0012594A" w:rsidRPr="00A4488E">
        <w:rPr>
          <w:b/>
          <w:sz w:val="22"/>
          <w:szCs w:val="22"/>
          <w:lang w:eastAsia="zh-CN"/>
        </w:rPr>
        <w:t xml:space="preserve"> – Year 2</w:t>
      </w:r>
    </w:p>
    <w:p w14:paraId="3F3B523D" w14:textId="77777777" w:rsidR="001741A4" w:rsidRPr="00A4488E" w:rsidRDefault="001741A4" w:rsidP="00251CD3">
      <w:pPr>
        <w:pStyle w:val="normal1"/>
        <w:pBdr>
          <w:bottom w:val="single" w:sz="4" w:space="1" w:color="auto"/>
        </w:pBdr>
        <w:spacing w:line="480" w:lineRule="auto"/>
        <w:ind w:left="0"/>
        <w:jc w:val="center"/>
        <w:rPr>
          <w:b/>
          <w:kern w:val="2"/>
          <w:sz w:val="22"/>
          <w:szCs w:val="22"/>
          <w:lang w:eastAsia="zh-CN"/>
        </w:rPr>
      </w:pPr>
      <w:r w:rsidRPr="00A4488E">
        <w:rPr>
          <w:b/>
          <w:kern w:val="2"/>
          <w:sz w:val="22"/>
          <w:szCs w:val="22"/>
          <w:lang w:eastAsia="zh-CN"/>
        </w:rPr>
        <w:t>DTS104TC Numerical Methods</w:t>
      </w:r>
    </w:p>
    <w:p w14:paraId="61CEB6B0" w14:textId="67AA2F92" w:rsidR="004A5A93" w:rsidRPr="00A4488E" w:rsidRDefault="00425659" w:rsidP="00251CD3">
      <w:pPr>
        <w:pStyle w:val="normal1"/>
        <w:pBdr>
          <w:bottom w:val="single" w:sz="4" w:space="1" w:color="auto"/>
        </w:pBdr>
        <w:spacing w:line="480" w:lineRule="auto"/>
        <w:ind w:left="0"/>
        <w:jc w:val="center"/>
        <w:rPr>
          <w:rFonts w:eastAsia="Batang"/>
          <w:b/>
          <w:sz w:val="22"/>
          <w:szCs w:val="22"/>
          <w:lang w:eastAsia="ko-KR"/>
        </w:rPr>
      </w:pPr>
      <w:r w:rsidRPr="00A4488E">
        <w:rPr>
          <w:b/>
          <w:sz w:val="22"/>
          <w:szCs w:val="22"/>
        </w:rPr>
        <w:t>Submission Deadline</w:t>
      </w:r>
      <w:r w:rsidR="008B7EC7" w:rsidRPr="00A4488E">
        <w:rPr>
          <w:b/>
          <w:sz w:val="22"/>
          <w:szCs w:val="22"/>
        </w:rPr>
        <w:t xml:space="preserve">:  </w:t>
      </w:r>
      <w:r w:rsidR="001741A4" w:rsidRPr="00A4488E">
        <w:rPr>
          <w:rFonts w:eastAsia="Batang"/>
          <w:b/>
          <w:sz w:val="22"/>
          <w:szCs w:val="22"/>
          <w:lang w:eastAsia="ko-KR"/>
        </w:rPr>
        <w:t>June 10, 2021. 5pm (GMT+8)</w:t>
      </w:r>
    </w:p>
    <w:p w14:paraId="5243778C" w14:textId="77777777" w:rsidR="00A51E19" w:rsidRPr="00A4488E" w:rsidRDefault="00A51E19" w:rsidP="00A51E19">
      <w:pPr>
        <w:spacing w:line="660" w:lineRule="auto"/>
        <w:rPr>
          <w:rFonts w:eastAsia="Batang"/>
          <w:b/>
          <w:sz w:val="22"/>
          <w:szCs w:val="22"/>
          <w:lang w:val="en-GB" w:eastAsia="ko-KR"/>
        </w:rPr>
      </w:pPr>
      <w:r w:rsidRPr="00A4488E">
        <w:rPr>
          <w:b/>
          <w:sz w:val="22"/>
          <w:szCs w:val="22"/>
          <w:lang w:val="en-GB"/>
        </w:rPr>
        <w:t>INSTRUCTIONS</w:t>
      </w:r>
    </w:p>
    <w:p w14:paraId="014E0823" w14:textId="078C8055" w:rsidR="00B22D17" w:rsidRPr="00A4488E" w:rsidRDefault="00B22D17" w:rsidP="004A5A93">
      <w:pPr>
        <w:widowControl/>
        <w:numPr>
          <w:ilvl w:val="0"/>
          <w:numId w:val="1"/>
        </w:numPr>
        <w:spacing w:after="120" w:line="360" w:lineRule="exact"/>
        <w:jc w:val="left"/>
        <w:rPr>
          <w:rFonts w:eastAsia="Batang"/>
          <w:b/>
          <w:sz w:val="22"/>
          <w:szCs w:val="22"/>
          <w:lang w:val="en-GB" w:eastAsia="ko-KR"/>
        </w:rPr>
      </w:pPr>
      <w:r w:rsidRPr="00A4488E">
        <w:rPr>
          <w:rFonts w:eastAsia="Batang"/>
          <w:b/>
          <w:sz w:val="22"/>
          <w:szCs w:val="22"/>
          <w:lang w:val="en-GB" w:eastAsia="ko-KR"/>
        </w:rPr>
        <w:t>The weighting</w:t>
      </w:r>
      <w:r w:rsidR="001741A4" w:rsidRPr="00A4488E">
        <w:rPr>
          <w:rFonts w:eastAsia="Batang"/>
          <w:b/>
          <w:sz w:val="22"/>
          <w:szCs w:val="22"/>
          <w:lang w:val="en-GB" w:eastAsia="ko-KR"/>
        </w:rPr>
        <w:t xml:space="preserve"> of this assignment</w:t>
      </w:r>
      <w:r w:rsidRPr="00A4488E">
        <w:rPr>
          <w:rFonts w:eastAsia="Batang"/>
          <w:b/>
          <w:sz w:val="22"/>
          <w:szCs w:val="22"/>
          <w:lang w:val="en-GB" w:eastAsia="ko-KR"/>
        </w:rPr>
        <w:t xml:space="preserve"> </w:t>
      </w:r>
      <w:r w:rsidR="004C3ADE" w:rsidRPr="00A4488E">
        <w:rPr>
          <w:rFonts w:eastAsia="Batang"/>
          <w:b/>
          <w:sz w:val="22"/>
          <w:szCs w:val="22"/>
          <w:lang w:val="en-GB" w:eastAsia="ko-KR"/>
        </w:rPr>
        <w:t>is 80%</w:t>
      </w:r>
      <w:r w:rsidR="004C3ADE">
        <w:rPr>
          <w:rFonts w:eastAsia="Batang"/>
          <w:b/>
          <w:sz w:val="22"/>
          <w:szCs w:val="22"/>
          <w:lang w:val="en-GB" w:eastAsia="ko-KR"/>
        </w:rPr>
        <w:t xml:space="preserve"> of the</w:t>
      </w:r>
      <w:r w:rsidRPr="00A4488E">
        <w:rPr>
          <w:rFonts w:eastAsia="Batang"/>
          <w:b/>
          <w:sz w:val="22"/>
          <w:szCs w:val="22"/>
          <w:lang w:val="en-GB" w:eastAsia="ko-KR"/>
        </w:rPr>
        <w:t xml:space="preserve"> final mark</w:t>
      </w:r>
      <w:r w:rsidR="004C3ADE">
        <w:rPr>
          <w:rFonts w:eastAsia="Batang"/>
          <w:b/>
          <w:sz w:val="22"/>
          <w:szCs w:val="22"/>
          <w:lang w:val="en-GB" w:eastAsia="ko-KR"/>
        </w:rPr>
        <w:t>.</w:t>
      </w:r>
    </w:p>
    <w:p w14:paraId="299AC4C3" w14:textId="60DFCF34" w:rsidR="00986C37" w:rsidRPr="00A4488E" w:rsidRDefault="004C3ADE" w:rsidP="006A04BD">
      <w:pPr>
        <w:widowControl/>
        <w:numPr>
          <w:ilvl w:val="0"/>
          <w:numId w:val="1"/>
        </w:numPr>
        <w:spacing w:after="120" w:line="360" w:lineRule="exact"/>
        <w:jc w:val="left"/>
        <w:rPr>
          <w:b/>
          <w:sz w:val="22"/>
          <w:szCs w:val="22"/>
          <w:lang w:val="en-GB"/>
        </w:rPr>
      </w:pPr>
      <w:r>
        <w:rPr>
          <w:b/>
          <w:sz w:val="22"/>
          <w:szCs w:val="22"/>
          <w:lang w:val="en-GB"/>
        </w:rPr>
        <w:t>The m</w:t>
      </w:r>
      <w:r w:rsidR="000C5CA1" w:rsidRPr="00A4488E">
        <w:rPr>
          <w:b/>
          <w:sz w:val="22"/>
          <w:szCs w:val="22"/>
          <w:lang w:val="en-GB"/>
        </w:rPr>
        <w:t>arking criteria sheet</w:t>
      </w:r>
      <w:r w:rsidR="001741A4" w:rsidRPr="00A4488E">
        <w:rPr>
          <w:b/>
          <w:sz w:val="22"/>
          <w:szCs w:val="22"/>
          <w:lang w:val="en-GB"/>
        </w:rPr>
        <w:t xml:space="preserve"> is</w:t>
      </w:r>
      <w:r w:rsidR="00986C37" w:rsidRPr="00A4488E">
        <w:rPr>
          <w:b/>
          <w:sz w:val="22"/>
          <w:szCs w:val="22"/>
          <w:lang w:val="en-GB"/>
        </w:rPr>
        <w:t xml:space="preserve"> provided as </w:t>
      </w:r>
      <w:r>
        <w:rPr>
          <w:b/>
          <w:sz w:val="22"/>
          <w:szCs w:val="22"/>
          <w:lang w:val="en-GB"/>
        </w:rPr>
        <w:t xml:space="preserve">a </w:t>
      </w:r>
      <w:r w:rsidR="00986C37" w:rsidRPr="00A4488E">
        <w:rPr>
          <w:b/>
          <w:sz w:val="22"/>
          <w:szCs w:val="22"/>
          <w:lang w:val="en-GB"/>
        </w:rPr>
        <w:t>supplement</w:t>
      </w:r>
      <w:r>
        <w:rPr>
          <w:b/>
          <w:sz w:val="22"/>
          <w:szCs w:val="22"/>
          <w:lang w:val="en-GB"/>
        </w:rPr>
        <w:t>ary</w:t>
      </w:r>
      <w:r w:rsidR="00986C37" w:rsidRPr="00A4488E">
        <w:rPr>
          <w:b/>
          <w:sz w:val="22"/>
          <w:szCs w:val="22"/>
          <w:lang w:val="en-GB"/>
        </w:rPr>
        <w:t xml:space="preserve"> document. </w:t>
      </w:r>
    </w:p>
    <w:p w14:paraId="317B4076" w14:textId="17A321D5" w:rsidR="00C05D4A" w:rsidRPr="00A4488E" w:rsidRDefault="004C3ADE" w:rsidP="00C05D4A">
      <w:pPr>
        <w:widowControl/>
        <w:numPr>
          <w:ilvl w:val="0"/>
          <w:numId w:val="1"/>
        </w:numPr>
        <w:spacing w:after="120" w:line="360" w:lineRule="exact"/>
        <w:jc w:val="left"/>
        <w:rPr>
          <w:b/>
          <w:sz w:val="22"/>
          <w:szCs w:val="22"/>
          <w:lang w:val="en-GB"/>
        </w:rPr>
      </w:pPr>
      <w:r>
        <w:rPr>
          <w:b/>
          <w:sz w:val="22"/>
          <w:szCs w:val="22"/>
          <w:lang w:val="en-GB"/>
        </w:rPr>
        <w:t>Your submission should o</w:t>
      </w:r>
      <w:r w:rsidR="001B6E7E" w:rsidRPr="00A4488E">
        <w:rPr>
          <w:b/>
          <w:sz w:val="22"/>
          <w:szCs w:val="22"/>
          <w:lang w:val="en-GB"/>
        </w:rPr>
        <w:t xml:space="preserve">nly </w:t>
      </w:r>
      <w:r>
        <w:rPr>
          <w:b/>
          <w:sz w:val="22"/>
          <w:szCs w:val="22"/>
          <w:lang w:val="en-GB"/>
        </w:rPr>
        <w:t xml:space="preserve">be in </w:t>
      </w:r>
      <w:r w:rsidR="001B6E7E" w:rsidRPr="00A4488E">
        <w:rPr>
          <w:b/>
          <w:sz w:val="22"/>
          <w:szCs w:val="22"/>
          <w:lang w:val="en-GB"/>
        </w:rPr>
        <w:t>English</w:t>
      </w:r>
      <w:r>
        <w:rPr>
          <w:b/>
          <w:sz w:val="22"/>
          <w:szCs w:val="22"/>
          <w:lang w:val="en-GB"/>
        </w:rPr>
        <w:t>.</w:t>
      </w:r>
    </w:p>
    <w:p w14:paraId="6064C91E" w14:textId="77777777" w:rsidR="00365A9E" w:rsidRPr="00A4488E" w:rsidRDefault="00365A9E" w:rsidP="00C05D4A">
      <w:pPr>
        <w:widowControl/>
        <w:numPr>
          <w:ilvl w:val="0"/>
          <w:numId w:val="1"/>
        </w:numPr>
        <w:spacing w:after="120" w:line="360" w:lineRule="exact"/>
        <w:jc w:val="left"/>
        <w:rPr>
          <w:b/>
          <w:sz w:val="22"/>
          <w:szCs w:val="22"/>
          <w:lang w:val="en-GB"/>
        </w:rPr>
      </w:pPr>
      <w:r w:rsidRPr="00A4488E">
        <w:rPr>
          <w:b/>
          <w:sz w:val="22"/>
          <w:szCs w:val="22"/>
          <w:lang w:val="en-GB"/>
        </w:rPr>
        <w:t xml:space="preserve">Where required, </w:t>
      </w:r>
      <w:proofErr w:type="spellStart"/>
      <w:r w:rsidR="00227175" w:rsidRPr="00A4488E">
        <w:rPr>
          <w:b/>
          <w:sz w:val="22"/>
          <w:szCs w:val="22"/>
          <w:lang w:val="en-GB"/>
        </w:rPr>
        <w:t>Matlab</w:t>
      </w:r>
      <w:proofErr w:type="spellEnd"/>
      <w:r w:rsidR="00227175" w:rsidRPr="00A4488E">
        <w:rPr>
          <w:b/>
          <w:sz w:val="22"/>
          <w:szCs w:val="22"/>
          <w:lang w:val="en-GB"/>
        </w:rPr>
        <w:t xml:space="preserve"> code should be attached as .m file</w:t>
      </w:r>
      <w:r w:rsidR="00527F80" w:rsidRPr="00A4488E">
        <w:rPr>
          <w:b/>
          <w:sz w:val="22"/>
          <w:szCs w:val="22"/>
          <w:lang w:val="en-GB"/>
        </w:rPr>
        <w:t>s</w:t>
      </w:r>
      <w:r w:rsidR="00405BEB" w:rsidRPr="00A4488E">
        <w:rPr>
          <w:b/>
          <w:sz w:val="22"/>
          <w:szCs w:val="22"/>
          <w:lang w:val="en-GB"/>
        </w:rPr>
        <w:t>.</w:t>
      </w:r>
      <w:r w:rsidR="00227175" w:rsidRPr="00A4488E">
        <w:rPr>
          <w:b/>
          <w:sz w:val="22"/>
          <w:szCs w:val="22"/>
          <w:lang w:val="en-GB"/>
        </w:rPr>
        <w:t xml:space="preserve"> </w:t>
      </w:r>
    </w:p>
    <w:p w14:paraId="158468B8" w14:textId="77777777" w:rsidR="0055111A" w:rsidRPr="00A4488E" w:rsidRDefault="0055111A" w:rsidP="00365A9E">
      <w:pPr>
        <w:widowControl/>
        <w:numPr>
          <w:ilvl w:val="1"/>
          <w:numId w:val="1"/>
        </w:numPr>
        <w:spacing w:after="120" w:line="360" w:lineRule="exact"/>
        <w:jc w:val="left"/>
        <w:rPr>
          <w:b/>
          <w:sz w:val="22"/>
          <w:szCs w:val="22"/>
          <w:lang w:val="en-GB"/>
        </w:rPr>
      </w:pPr>
      <w:r w:rsidRPr="00A4488E">
        <w:rPr>
          <w:b/>
          <w:sz w:val="22"/>
          <w:szCs w:val="22"/>
          <w:lang w:val="en-GB"/>
        </w:rPr>
        <w:t>State the relevant .m file name in answer sheet to each question.</w:t>
      </w:r>
    </w:p>
    <w:p w14:paraId="13B20A5A" w14:textId="77777777"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It is allowed to make use of multiple .m files as functions</w:t>
      </w:r>
      <w:r w:rsidR="00754936" w:rsidRPr="00A4488E">
        <w:rPr>
          <w:b/>
          <w:sz w:val="22"/>
          <w:szCs w:val="22"/>
          <w:lang w:val="en-GB"/>
        </w:rPr>
        <w:t xml:space="preserve"> and inputs</w:t>
      </w:r>
      <w:r w:rsidRPr="00A4488E">
        <w:rPr>
          <w:b/>
          <w:sz w:val="22"/>
          <w:szCs w:val="22"/>
          <w:lang w:val="en-GB"/>
        </w:rPr>
        <w:t>.</w:t>
      </w:r>
    </w:p>
    <w:p w14:paraId="3043D851" w14:textId="3899431A"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All relevant functions</w:t>
      </w:r>
      <w:r w:rsidR="00372D5A" w:rsidRPr="00A4488E">
        <w:rPr>
          <w:b/>
          <w:sz w:val="22"/>
          <w:szCs w:val="22"/>
          <w:lang w:val="en-GB"/>
        </w:rPr>
        <w:t xml:space="preserve"> of all questions</w:t>
      </w:r>
      <w:r w:rsidRPr="00A4488E">
        <w:rPr>
          <w:b/>
          <w:sz w:val="22"/>
          <w:szCs w:val="22"/>
          <w:lang w:val="en-GB"/>
        </w:rPr>
        <w:t xml:space="preserve"> should be submitted in a single folder. </w:t>
      </w:r>
      <w:r w:rsidR="004C3ADE">
        <w:rPr>
          <w:b/>
          <w:sz w:val="22"/>
          <w:szCs w:val="22"/>
          <w:lang w:val="en-GB"/>
        </w:rPr>
        <w:t>The f</w:t>
      </w:r>
      <w:r w:rsidRPr="00A4488E">
        <w:rPr>
          <w:b/>
          <w:sz w:val="22"/>
          <w:szCs w:val="22"/>
          <w:lang w:val="en-GB"/>
        </w:rPr>
        <w:t xml:space="preserve">inal answers to each question should be </w:t>
      </w:r>
      <w:r w:rsidR="0070697D" w:rsidRPr="00A4488E">
        <w:rPr>
          <w:b/>
          <w:sz w:val="22"/>
          <w:szCs w:val="22"/>
          <w:lang w:val="en-GB"/>
        </w:rPr>
        <w:t>displayed</w:t>
      </w:r>
      <w:r w:rsidRPr="00A4488E">
        <w:rPr>
          <w:b/>
          <w:sz w:val="22"/>
          <w:szCs w:val="22"/>
          <w:lang w:val="en-GB"/>
        </w:rPr>
        <w:t xml:space="preserve"> in an executable .m file</w:t>
      </w:r>
      <w:r w:rsidR="00C97705" w:rsidRPr="00A4488E">
        <w:rPr>
          <w:b/>
          <w:sz w:val="22"/>
          <w:szCs w:val="22"/>
          <w:lang w:val="en-GB"/>
        </w:rPr>
        <w:t xml:space="preserve"> named after each question.</w:t>
      </w:r>
    </w:p>
    <w:p w14:paraId="35CE690D" w14:textId="337903DD" w:rsidR="00251CD3" w:rsidRPr="00A4488E" w:rsidRDefault="00365A9E" w:rsidP="00482E22">
      <w:pPr>
        <w:widowControl/>
        <w:numPr>
          <w:ilvl w:val="0"/>
          <w:numId w:val="1"/>
        </w:numPr>
        <w:spacing w:after="120" w:line="360" w:lineRule="exact"/>
        <w:jc w:val="left"/>
        <w:rPr>
          <w:b/>
          <w:sz w:val="22"/>
          <w:szCs w:val="22"/>
          <w:lang w:val="en-GB"/>
        </w:rPr>
      </w:pPr>
      <w:r w:rsidRPr="00A4488E">
        <w:rPr>
          <w:b/>
          <w:sz w:val="22"/>
          <w:szCs w:val="22"/>
          <w:lang w:val="en-GB"/>
        </w:rPr>
        <w:t xml:space="preserve">Answers </w:t>
      </w:r>
      <w:r w:rsidRPr="00A4488E">
        <w:rPr>
          <w:b/>
          <w:sz w:val="22"/>
          <w:szCs w:val="22"/>
        </w:rPr>
        <w:t xml:space="preserve">to questions </w:t>
      </w:r>
      <w:r w:rsidRPr="00A4488E">
        <w:rPr>
          <w:b/>
          <w:sz w:val="22"/>
          <w:szCs w:val="22"/>
          <w:lang w:val="en-GB"/>
        </w:rPr>
        <w:t xml:space="preserve">should be </w:t>
      </w:r>
      <w:r w:rsidR="00E71C5A">
        <w:rPr>
          <w:b/>
          <w:sz w:val="22"/>
          <w:szCs w:val="22"/>
          <w:lang w:val="en-GB"/>
        </w:rPr>
        <w:t>type</w:t>
      </w:r>
      <w:r w:rsidR="004C3ADE">
        <w:rPr>
          <w:b/>
          <w:sz w:val="22"/>
          <w:szCs w:val="22"/>
          <w:lang w:val="en-GB"/>
        </w:rPr>
        <w:t>d</w:t>
      </w:r>
      <w:r w:rsidRPr="00A4488E">
        <w:rPr>
          <w:b/>
          <w:sz w:val="22"/>
          <w:szCs w:val="22"/>
          <w:lang w:val="en-GB"/>
        </w:rPr>
        <w:t xml:space="preserve"> on </w:t>
      </w:r>
      <w:r w:rsidR="004C3ADE">
        <w:rPr>
          <w:b/>
          <w:sz w:val="22"/>
          <w:szCs w:val="22"/>
          <w:lang w:val="en-GB"/>
        </w:rPr>
        <w:t>separate</w:t>
      </w:r>
      <w:r w:rsidR="004C3ADE" w:rsidRPr="00A4488E">
        <w:rPr>
          <w:b/>
          <w:sz w:val="22"/>
          <w:szCs w:val="22"/>
          <w:lang w:val="en-GB"/>
        </w:rPr>
        <w:t xml:space="preserve"> </w:t>
      </w:r>
      <w:r w:rsidRPr="00A4488E">
        <w:rPr>
          <w:b/>
          <w:sz w:val="22"/>
          <w:szCs w:val="22"/>
          <w:lang w:val="en-GB"/>
        </w:rPr>
        <w:t xml:space="preserve">A4 </w:t>
      </w:r>
      <w:r w:rsidR="004C3ADE">
        <w:rPr>
          <w:b/>
          <w:sz w:val="22"/>
          <w:szCs w:val="22"/>
          <w:lang w:val="en-GB"/>
        </w:rPr>
        <w:t xml:space="preserve">pages </w:t>
      </w:r>
      <w:r w:rsidRPr="00A4488E">
        <w:rPr>
          <w:b/>
          <w:sz w:val="22"/>
          <w:szCs w:val="22"/>
          <w:lang w:val="en-GB"/>
        </w:rPr>
        <w:t xml:space="preserve">as </w:t>
      </w:r>
      <w:r w:rsidR="004C3ADE">
        <w:rPr>
          <w:b/>
          <w:sz w:val="22"/>
          <w:szCs w:val="22"/>
          <w:lang w:val="en-GB"/>
        </w:rPr>
        <w:t>W</w:t>
      </w:r>
      <w:r w:rsidR="00E71C5A">
        <w:rPr>
          <w:b/>
          <w:sz w:val="22"/>
          <w:szCs w:val="22"/>
          <w:lang w:val="en-GB"/>
        </w:rPr>
        <w:t>ord</w:t>
      </w:r>
      <w:r w:rsidRPr="00A4488E">
        <w:rPr>
          <w:b/>
          <w:sz w:val="22"/>
          <w:szCs w:val="22"/>
          <w:lang w:val="en-GB"/>
        </w:rPr>
        <w:t xml:space="preserve"> files.</w:t>
      </w:r>
      <w:r w:rsidR="00E71C5A">
        <w:rPr>
          <w:b/>
          <w:sz w:val="22"/>
          <w:szCs w:val="22"/>
          <w:lang w:val="en-GB"/>
        </w:rPr>
        <w:t xml:space="preserve"> </w:t>
      </w:r>
      <w:r w:rsidR="00251CD3" w:rsidRPr="00A4488E">
        <w:rPr>
          <w:b/>
          <w:sz w:val="22"/>
          <w:szCs w:val="22"/>
          <w:lang w:val="en-GB"/>
        </w:rPr>
        <w:t xml:space="preserve">The assignment must be submitted </w:t>
      </w:r>
      <w:r w:rsidR="004C3ADE">
        <w:rPr>
          <w:b/>
          <w:sz w:val="22"/>
          <w:szCs w:val="22"/>
          <w:lang w:val="en-GB"/>
        </w:rPr>
        <w:t>in W</w:t>
      </w:r>
      <w:r w:rsidR="004876A4">
        <w:rPr>
          <w:b/>
          <w:sz w:val="22"/>
          <w:szCs w:val="22"/>
          <w:lang w:val="en-GB"/>
        </w:rPr>
        <w:t>ord</w:t>
      </w:r>
      <w:r w:rsidR="004876A4" w:rsidRPr="00A4488E">
        <w:rPr>
          <w:b/>
          <w:sz w:val="22"/>
          <w:szCs w:val="22"/>
          <w:lang w:val="en-GB"/>
        </w:rPr>
        <w:t xml:space="preserve"> </w:t>
      </w:r>
      <w:r w:rsidR="00251CD3" w:rsidRPr="00A4488E">
        <w:rPr>
          <w:b/>
          <w:sz w:val="22"/>
          <w:szCs w:val="22"/>
          <w:lang w:val="en-GB"/>
        </w:rPr>
        <w:t>via Learning Mall Online to the correct drop box. Only electronic submission</w:t>
      </w:r>
      <w:r w:rsidR="004C3ADE">
        <w:rPr>
          <w:b/>
          <w:sz w:val="22"/>
          <w:szCs w:val="22"/>
          <w:lang w:val="en-GB"/>
        </w:rPr>
        <w:t>s</w:t>
      </w:r>
      <w:r w:rsidR="00251CD3" w:rsidRPr="00A4488E">
        <w:rPr>
          <w:b/>
          <w:sz w:val="22"/>
          <w:szCs w:val="22"/>
          <w:lang w:val="en-GB"/>
        </w:rPr>
        <w:t xml:space="preserve"> </w:t>
      </w:r>
      <w:r w:rsidR="004C3ADE">
        <w:rPr>
          <w:b/>
          <w:sz w:val="22"/>
          <w:szCs w:val="22"/>
          <w:lang w:val="en-GB"/>
        </w:rPr>
        <w:t>are</w:t>
      </w:r>
      <w:r w:rsidR="00251CD3" w:rsidRPr="00A4488E">
        <w:rPr>
          <w:b/>
          <w:sz w:val="22"/>
          <w:szCs w:val="22"/>
          <w:lang w:val="en-GB"/>
        </w:rPr>
        <w:t xml:space="preserve"> accepted and no hard copy </w:t>
      </w:r>
      <w:r w:rsidR="004C3ADE" w:rsidRPr="00A4488E">
        <w:rPr>
          <w:b/>
          <w:sz w:val="22"/>
          <w:szCs w:val="22"/>
          <w:lang w:val="en-GB"/>
        </w:rPr>
        <w:t>submissio</w:t>
      </w:r>
      <w:r w:rsidR="004C3ADE">
        <w:rPr>
          <w:b/>
          <w:sz w:val="22"/>
          <w:szCs w:val="22"/>
          <w:lang w:val="en-GB"/>
        </w:rPr>
        <w:t>ns are permitted</w:t>
      </w:r>
      <w:r w:rsidR="00251CD3" w:rsidRPr="00A4488E">
        <w:rPr>
          <w:b/>
          <w:sz w:val="22"/>
          <w:szCs w:val="22"/>
          <w:lang w:val="en-GB"/>
        </w:rPr>
        <w:t>.</w:t>
      </w:r>
    </w:p>
    <w:p w14:paraId="4AA0F874" w14:textId="77777777" w:rsidR="001741A4" w:rsidRPr="00A4488E" w:rsidRDefault="001741A4" w:rsidP="00573573">
      <w:pPr>
        <w:ind w:left="851"/>
        <w:rPr>
          <w:b/>
          <w:sz w:val="22"/>
          <w:szCs w:val="22"/>
          <w:lang w:val="en-GB"/>
        </w:rPr>
      </w:pPr>
    </w:p>
    <w:p w14:paraId="1C686717" w14:textId="1058DCD3" w:rsidR="00251CD3" w:rsidRPr="00A4488E" w:rsidRDefault="00251CD3" w:rsidP="00251CD3">
      <w:pPr>
        <w:numPr>
          <w:ilvl w:val="0"/>
          <w:numId w:val="1"/>
        </w:numPr>
        <w:rPr>
          <w:b/>
          <w:sz w:val="22"/>
          <w:szCs w:val="22"/>
          <w:lang w:val="en-GB"/>
        </w:rPr>
      </w:pPr>
      <w:r w:rsidRPr="00A4488E">
        <w:rPr>
          <w:b/>
          <w:sz w:val="22"/>
          <w:szCs w:val="22"/>
          <w:lang w:val="en-GB"/>
        </w:rPr>
        <w:t xml:space="preserve">All students must download their file and check that it is viewable after submission. Documents may become corrupted during the uploading process (e.g. due to slow internet connections). However, students themselves are responsible for submitting a functional and correct file for </w:t>
      </w:r>
      <w:r w:rsidR="004C3ADE">
        <w:rPr>
          <w:b/>
          <w:sz w:val="22"/>
          <w:szCs w:val="22"/>
          <w:lang w:val="en-GB"/>
        </w:rPr>
        <w:t xml:space="preserve">their </w:t>
      </w:r>
      <w:r w:rsidRPr="00A4488E">
        <w:rPr>
          <w:b/>
          <w:sz w:val="22"/>
          <w:szCs w:val="22"/>
          <w:lang w:val="en-GB"/>
        </w:rPr>
        <w:t>assessments.</w:t>
      </w:r>
    </w:p>
    <w:p w14:paraId="6C4794E0" w14:textId="77777777" w:rsidR="00314178" w:rsidRPr="00A4488E" w:rsidRDefault="00314178" w:rsidP="00314178">
      <w:pPr>
        <w:widowControl/>
        <w:spacing w:after="120" w:line="360" w:lineRule="exact"/>
        <w:jc w:val="left"/>
        <w:rPr>
          <w:b/>
          <w:sz w:val="22"/>
          <w:szCs w:val="22"/>
          <w:lang w:val="en-GB"/>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0C5CA1" w:rsidRPr="00A4488E" w14:paraId="6A6162B5" w14:textId="77777777" w:rsidTr="000C5CA1">
        <w:trPr>
          <w:trHeight w:val="254"/>
          <w:jc w:val="center"/>
        </w:trPr>
        <w:tc>
          <w:tcPr>
            <w:tcW w:w="3710" w:type="dxa"/>
            <w:shd w:val="clear" w:color="auto" w:fill="auto"/>
          </w:tcPr>
          <w:p w14:paraId="11274612"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Name</w:t>
            </w:r>
          </w:p>
        </w:tc>
        <w:tc>
          <w:tcPr>
            <w:tcW w:w="5108" w:type="dxa"/>
          </w:tcPr>
          <w:p w14:paraId="2AB7DB36"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ID</w:t>
            </w:r>
          </w:p>
        </w:tc>
      </w:tr>
      <w:tr w:rsidR="000C5CA1" w:rsidRPr="00A4488E" w14:paraId="5586C563" w14:textId="77777777" w:rsidTr="000C5CA1">
        <w:trPr>
          <w:trHeight w:val="367"/>
          <w:jc w:val="center"/>
        </w:trPr>
        <w:tc>
          <w:tcPr>
            <w:tcW w:w="3710" w:type="dxa"/>
            <w:shd w:val="clear" w:color="auto" w:fill="auto"/>
            <w:vAlign w:val="center"/>
          </w:tcPr>
          <w:p w14:paraId="3514AD85" w14:textId="77777777" w:rsidR="000C5CA1" w:rsidRPr="00A4488E" w:rsidRDefault="000C5CA1" w:rsidP="00845A35">
            <w:pPr>
              <w:pStyle w:val="normal1"/>
              <w:tabs>
                <w:tab w:val="left" w:pos="3210"/>
              </w:tabs>
              <w:ind w:left="0"/>
              <w:rPr>
                <w:sz w:val="22"/>
                <w:szCs w:val="22"/>
                <w:lang w:eastAsia="zh-CN"/>
              </w:rPr>
            </w:pPr>
          </w:p>
        </w:tc>
        <w:tc>
          <w:tcPr>
            <w:tcW w:w="5108" w:type="dxa"/>
          </w:tcPr>
          <w:p w14:paraId="75519324" w14:textId="77777777" w:rsidR="000C5CA1" w:rsidRPr="00A4488E" w:rsidRDefault="000C5CA1" w:rsidP="00845A35">
            <w:pPr>
              <w:pStyle w:val="normal1"/>
              <w:tabs>
                <w:tab w:val="left" w:pos="3210"/>
              </w:tabs>
              <w:ind w:left="0"/>
              <w:rPr>
                <w:sz w:val="22"/>
                <w:szCs w:val="22"/>
                <w:lang w:eastAsia="zh-CN"/>
              </w:rPr>
            </w:pPr>
          </w:p>
        </w:tc>
      </w:tr>
      <w:tr w:rsidR="000C5CA1" w:rsidRPr="00A4488E" w14:paraId="4F99103E"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2E4F43CD"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31E8EB56"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Email</w:t>
            </w:r>
          </w:p>
        </w:tc>
      </w:tr>
      <w:tr w:rsidR="000C5CA1" w:rsidRPr="00A4488E" w14:paraId="1A50AFFA"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3E10F7BC" w14:textId="77777777" w:rsidR="000C5CA1" w:rsidRPr="00A4488E" w:rsidRDefault="000C5CA1" w:rsidP="00807121">
            <w:pPr>
              <w:pStyle w:val="normal1"/>
              <w:tabs>
                <w:tab w:val="left" w:pos="3210"/>
              </w:tabs>
              <w:ind w:left="0"/>
              <w:rPr>
                <w:sz w:val="22"/>
                <w:szCs w:val="22"/>
                <w:lang w:eastAsia="zh-CN"/>
              </w:rPr>
            </w:pPr>
          </w:p>
        </w:tc>
        <w:tc>
          <w:tcPr>
            <w:tcW w:w="5108" w:type="dxa"/>
            <w:tcBorders>
              <w:top w:val="single" w:sz="4" w:space="0" w:color="auto"/>
              <w:left w:val="single" w:sz="4" w:space="0" w:color="auto"/>
              <w:bottom w:val="single" w:sz="4" w:space="0" w:color="auto"/>
              <w:right w:val="single" w:sz="4" w:space="0" w:color="auto"/>
            </w:tcBorders>
          </w:tcPr>
          <w:p w14:paraId="2BFCBFA4" w14:textId="77777777" w:rsidR="000C5CA1" w:rsidRPr="00A4488E" w:rsidRDefault="000C5CA1" w:rsidP="00807121">
            <w:pPr>
              <w:pStyle w:val="normal1"/>
              <w:tabs>
                <w:tab w:val="left" w:pos="3210"/>
              </w:tabs>
              <w:ind w:left="0"/>
              <w:rPr>
                <w:sz w:val="22"/>
                <w:szCs w:val="22"/>
                <w:lang w:eastAsia="zh-CN"/>
              </w:rPr>
            </w:pPr>
          </w:p>
        </w:tc>
      </w:tr>
    </w:tbl>
    <w:p w14:paraId="247BC28B" w14:textId="77777777" w:rsidR="001741A4" w:rsidRPr="00A4488E" w:rsidRDefault="001741A4" w:rsidP="00251CD3">
      <w:pPr>
        <w:spacing w:before="120" w:after="120"/>
        <w:rPr>
          <w:rFonts w:eastAsia="TTE1BDEAB8t00"/>
          <w:b/>
          <w:kern w:val="0"/>
          <w:sz w:val="22"/>
          <w:szCs w:val="22"/>
          <w:lang w:val="en-GB"/>
        </w:rPr>
      </w:pPr>
    </w:p>
    <w:p w14:paraId="3AE3153B" w14:textId="77777777" w:rsidR="00A4488E" w:rsidRDefault="00A4488E">
      <w:pPr>
        <w:widowControl/>
        <w:jc w:val="left"/>
        <w:rPr>
          <w:rFonts w:eastAsia="TTE1BDEAB8t00"/>
          <w:b/>
          <w:kern w:val="0"/>
          <w:sz w:val="22"/>
          <w:szCs w:val="22"/>
          <w:lang w:val="en-GB"/>
        </w:rPr>
      </w:pPr>
      <w:r>
        <w:rPr>
          <w:rFonts w:eastAsia="TTE1BDEAB8t00"/>
          <w:b/>
          <w:kern w:val="0"/>
          <w:sz w:val="22"/>
          <w:szCs w:val="22"/>
          <w:lang w:val="en-GB"/>
        </w:rPr>
        <w:br w:type="page"/>
      </w:r>
    </w:p>
    <w:p w14:paraId="34B23DE5" w14:textId="77777777" w:rsidR="00FF379B" w:rsidRPr="00A4488E" w:rsidRDefault="00986C37" w:rsidP="00FF379B">
      <w:pPr>
        <w:rPr>
          <w:rFonts w:eastAsia="TTE1BDEAB8t00"/>
          <w:b/>
          <w:i/>
          <w:sz w:val="22"/>
          <w:szCs w:val="22"/>
          <w:lang w:val="en-GB"/>
        </w:rPr>
      </w:pPr>
      <w:r w:rsidRPr="00A4488E">
        <w:rPr>
          <w:rFonts w:eastAsia="TTE1BDEAB8t00"/>
          <w:b/>
          <w:i/>
          <w:sz w:val="22"/>
          <w:szCs w:val="22"/>
          <w:lang w:val="en-GB"/>
        </w:rPr>
        <w:lastRenderedPageBreak/>
        <w:t xml:space="preserve">Question – 1 </w:t>
      </w:r>
      <w:r w:rsidR="00D31A89" w:rsidRPr="00A4488E">
        <w:rPr>
          <w:rFonts w:eastAsia="TTE1BDEAB8t00"/>
          <w:b/>
          <w:i/>
          <w:sz w:val="22"/>
          <w:szCs w:val="22"/>
          <w:lang w:val="en-GB"/>
        </w:rPr>
        <w:t>(</w:t>
      </w:r>
      <w:r w:rsidR="00FB1695" w:rsidRPr="00A4488E">
        <w:rPr>
          <w:rFonts w:eastAsia="TTE1BDEAB8t00"/>
          <w:b/>
          <w:i/>
          <w:sz w:val="22"/>
          <w:szCs w:val="22"/>
          <w:lang w:val="en-GB"/>
        </w:rPr>
        <w:t>20</w:t>
      </w:r>
      <w:r w:rsidR="00D31A89" w:rsidRPr="00A4488E">
        <w:rPr>
          <w:rFonts w:eastAsia="TTE1BDEAB8t00"/>
          <w:b/>
          <w:i/>
          <w:sz w:val="22"/>
          <w:szCs w:val="22"/>
          <w:lang w:val="en-GB"/>
        </w:rPr>
        <w:t>/100)</w:t>
      </w:r>
    </w:p>
    <w:p w14:paraId="34FD3C47" w14:textId="77777777" w:rsidR="00986C37" w:rsidRPr="00A4488E" w:rsidRDefault="00986C37" w:rsidP="00FF379B">
      <w:pPr>
        <w:rPr>
          <w:rFonts w:eastAsia="TTE1BDEAB8t00"/>
          <w:sz w:val="22"/>
          <w:szCs w:val="22"/>
          <w:lang w:val="en-GB"/>
        </w:rPr>
      </w:pPr>
    </w:p>
    <w:p w14:paraId="71FE5192" w14:textId="4495FCD7" w:rsidR="00986C37" w:rsidRPr="00A4488E" w:rsidRDefault="00B001ED" w:rsidP="00986C37">
      <w:pPr>
        <w:rPr>
          <w:rFonts w:eastAsia="TTE1BDEAB8t00"/>
          <w:sz w:val="22"/>
          <w:szCs w:val="22"/>
          <w:lang w:val="en-GB"/>
        </w:rPr>
      </w:pPr>
      <w:r>
        <w:rPr>
          <w:rFonts w:eastAsia="TTE1BDEAB8t00"/>
          <w:sz w:val="22"/>
          <w:szCs w:val="22"/>
          <w:lang w:val="en-GB"/>
        </w:rPr>
        <w:t xml:space="preserve">Consider the following equation: </w:t>
      </w:r>
      <w:r w:rsidR="002908C7" w:rsidRPr="00A4488E">
        <w:rPr>
          <w:rFonts w:eastAsia="TTE1BDEAB8t00"/>
          <w:sz w:val="22"/>
          <w:szCs w:val="22"/>
          <w:lang w:val="en-GB"/>
        </w:rPr>
        <w:t>Equation (1)</w:t>
      </w:r>
    </w:p>
    <w:p w14:paraId="448C4FD1" w14:textId="77777777" w:rsidR="002908C7" w:rsidRPr="00A4488E" w:rsidRDefault="002908C7" w:rsidP="00986C37">
      <w:pPr>
        <w:rPr>
          <w:rFonts w:eastAsia="TTE1BDEAB8t00"/>
          <w:sz w:val="22"/>
          <w:szCs w:val="22"/>
          <w:lang w:val="en-GB"/>
        </w:rPr>
      </w:pPr>
    </w:p>
    <w:tbl>
      <w:tblPr>
        <w:tblStyle w:val="a6"/>
        <w:tblW w:w="0" w:type="auto"/>
        <w:jc w:val="center"/>
        <w:tblLook w:val="04A0" w:firstRow="1" w:lastRow="0" w:firstColumn="1" w:lastColumn="0" w:noHBand="0" w:noVBand="1"/>
      </w:tblPr>
      <w:tblGrid>
        <w:gridCol w:w="8905"/>
        <w:gridCol w:w="778"/>
      </w:tblGrid>
      <w:tr w:rsidR="008809BB" w:rsidRPr="00A4488E" w14:paraId="4C4CCC10" w14:textId="77777777" w:rsidTr="008809BB">
        <w:trPr>
          <w:jc w:val="center"/>
        </w:trPr>
        <w:tc>
          <w:tcPr>
            <w:tcW w:w="8905" w:type="dxa"/>
            <w:vAlign w:val="center"/>
          </w:tcPr>
          <w:p w14:paraId="55DECF7A" w14:textId="0A2D1B30" w:rsidR="008809BB" w:rsidRPr="00A4488E" w:rsidRDefault="00A551D4" w:rsidP="008809BB">
            <w:pPr>
              <w:jc w:val="center"/>
              <w:rPr>
                <w:rFonts w:eastAsia="TTE1BDEAB8t00"/>
                <w:sz w:val="22"/>
                <w:szCs w:val="22"/>
                <w:lang w:val="en-GB"/>
              </w:rPr>
            </w:pPr>
            <m:oMathPara>
              <m:oMath>
                <m:func>
                  <m:funcPr>
                    <m:ctrlPr>
                      <w:rPr>
                        <w:rFonts w:ascii="Cambria Math" w:eastAsia="TTE1BDEAB8t00" w:hAnsi="Cambria Math"/>
                        <w:sz w:val="22"/>
                        <w:szCs w:val="22"/>
                        <w:lang w:val="en-GB"/>
                      </w:rPr>
                    </m:ctrlPr>
                  </m:funcPr>
                  <m:fName>
                    <m:r>
                      <m:rPr>
                        <m:sty m:val="p"/>
                      </m:rPr>
                      <w:rPr>
                        <w:rFonts w:ascii="Cambria Math" w:eastAsia="TTE1BDEAB8t00" w:hAnsi="Cambria Math"/>
                        <w:sz w:val="22"/>
                        <w:szCs w:val="22"/>
                        <w:lang w:val="en-GB"/>
                      </w:rPr>
                      <m:t>ln</m:t>
                    </m:r>
                  </m:fName>
                  <m:e>
                    <m:d>
                      <m:dPr>
                        <m:ctrlPr>
                          <w:rPr>
                            <w:rFonts w:ascii="Cambria Math" w:eastAsia="TTE1BDEAB8t00" w:hAnsi="Cambria Math"/>
                            <w:i/>
                            <w:sz w:val="22"/>
                            <w:szCs w:val="22"/>
                            <w:lang w:val="en-GB"/>
                          </w:rPr>
                        </m:ctrlPr>
                      </m:dPr>
                      <m:e>
                        <m:r>
                          <w:rPr>
                            <w:rFonts w:ascii="Cambria Math" w:eastAsia="TTE1BDEAB8t00" w:hAnsi="Cambria Math"/>
                            <w:sz w:val="22"/>
                            <w:szCs w:val="22"/>
                            <w:lang w:val="en-GB"/>
                          </w:rPr>
                          <m:t>y</m:t>
                        </m:r>
                      </m:e>
                    </m:d>
                    <m:r>
                      <w:rPr>
                        <w:rFonts w:ascii="Cambria Math" w:eastAsia="TTE1BDEAB8t00" w:hAnsi="Cambria Math"/>
                        <w:sz w:val="22"/>
                        <w:szCs w:val="22"/>
                        <w:lang w:val="en-GB"/>
                      </w:rPr>
                      <m:t>=-139.3441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575701×</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5</m:t>
                            </m:r>
                          </m:sup>
                        </m:sSup>
                      </m:num>
                      <m:den>
                        <m:r>
                          <w:rPr>
                            <w:rFonts w:ascii="Cambria Math" w:eastAsia="TTE1BDEAB8t00" w:hAnsi="Cambria Math"/>
                            <w:sz w:val="22"/>
                            <w:szCs w:val="22"/>
                            <w:lang w:val="en-GB"/>
                          </w:rPr>
                          <m:t>x</m:t>
                        </m:r>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6.642308×</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7</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243800×</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0</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3</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8.621949×</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1</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4</m:t>
                            </m:r>
                          </m:sup>
                        </m:sSup>
                      </m:den>
                    </m:f>
                  </m:e>
                </m:func>
              </m:oMath>
            </m:oMathPara>
          </w:p>
          <w:p w14:paraId="5FCA7141" w14:textId="77777777" w:rsidR="008809BB" w:rsidRPr="00A4488E" w:rsidRDefault="008809BB" w:rsidP="008809BB">
            <w:pPr>
              <w:jc w:val="center"/>
              <w:rPr>
                <w:rFonts w:eastAsia="TTE1BDEAB8t00"/>
                <w:sz w:val="22"/>
                <w:szCs w:val="22"/>
                <w:lang w:val="en-GB"/>
              </w:rPr>
            </w:pPr>
          </w:p>
        </w:tc>
        <w:tc>
          <w:tcPr>
            <w:tcW w:w="778" w:type="dxa"/>
            <w:vAlign w:val="center"/>
          </w:tcPr>
          <w:p w14:paraId="7467C711" w14:textId="77777777" w:rsidR="008809BB" w:rsidRPr="00A4488E" w:rsidRDefault="008809BB" w:rsidP="008809BB">
            <w:pPr>
              <w:jc w:val="center"/>
              <w:rPr>
                <w:rFonts w:eastAsia="TTE1BDEAB8t00"/>
                <w:sz w:val="22"/>
                <w:szCs w:val="22"/>
                <w:lang w:val="en-GB"/>
              </w:rPr>
            </w:pPr>
            <w:r w:rsidRPr="00A4488E">
              <w:rPr>
                <w:rFonts w:eastAsia="TTE1BDEAB8t00"/>
                <w:sz w:val="22"/>
                <w:szCs w:val="22"/>
                <w:lang w:val="en-GB"/>
              </w:rPr>
              <w:t>(1)</w:t>
            </w:r>
          </w:p>
        </w:tc>
      </w:tr>
    </w:tbl>
    <w:p w14:paraId="393D6970" w14:textId="77777777" w:rsidR="008809BB" w:rsidRPr="00A4488E" w:rsidRDefault="008809BB" w:rsidP="00986C37">
      <w:pPr>
        <w:rPr>
          <w:rFonts w:eastAsia="TTE1BDEAB8t00"/>
          <w:sz w:val="22"/>
          <w:szCs w:val="22"/>
          <w:lang w:val="en-GB"/>
        </w:rPr>
      </w:pPr>
    </w:p>
    <w:p w14:paraId="0402CF8C" w14:textId="4911AFDA" w:rsidR="00FB1695" w:rsidRPr="00A4488E" w:rsidRDefault="00FB1695" w:rsidP="00986C37">
      <w:pPr>
        <w:rPr>
          <w:rFonts w:eastAsia="TTE1BDEAB8t00"/>
          <w:sz w:val="22"/>
          <w:szCs w:val="22"/>
          <w:lang w:val="en-GB"/>
        </w:rPr>
      </w:pPr>
      <w:r w:rsidRPr="00A4488E">
        <w:rPr>
          <w:rFonts w:eastAsia="TTE1BDEAB8t00"/>
          <w:sz w:val="22"/>
          <w:szCs w:val="22"/>
          <w:lang w:val="en-GB"/>
        </w:rPr>
        <w:t xml:space="preserve">Given a value of </w:t>
      </w:r>
      <w:r w:rsidR="00A10DD6" w:rsidRPr="00A4488E">
        <w:rPr>
          <w:rFonts w:eastAsia="TTE1BDEAB8t00"/>
          <w:sz w:val="22"/>
          <w:szCs w:val="22"/>
          <w:lang w:val="en-GB"/>
        </w:rPr>
        <w:t>y</w:t>
      </w:r>
      <w:r w:rsidRPr="00A4488E">
        <w:rPr>
          <w:rFonts w:eastAsia="TTE1BDEAB8t00"/>
          <w:sz w:val="22"/>
          <w:szCs w:val="22"/>
          <w:lang w:val="en-GB"/>
        </w:rPr>
        <w:t xml:space="preserve">, Equation (1) can be used to solve for </w:t>
      </w:r>
      <w:r w:rsidR="00A10DD6" w:rsidRPr="00A4488E">
        <w:rPr>
          <w:rFonts w:eastAsia="TTE1BDEAB8t00"/>
          <w:sz w:val="22"/>
          <w:szCs w:val="22"/>
          <w:lang w:val="en-GB"/>
        </w:rPr>
        <w:t>x</w:t>
      </w:r>
      <w:r w:rsidRPr="00A4488E">
        <w:rPr>
          <w:rFonts w:eastAsia="TTE1BDEAB8t00"/>
          <w:sz w:val="22"/>
          <w:szCs w:val="22"/>
          <w:lang w:val="en-GB"/>
        </w:rPr>
        <w:t xml:space="preserve"> </w:t>
      </w:r>
      <w:r w:rsidR="00B001ED">
        <w:rPr>
          <w:rFonts w:eastAsia="TTE1BDEAB8t00"/>
          <w:sz w:val="22"/>
          <w:szCs w:val="22"/>
          <w:lang w:val="en-GB"/>
        </w:rPr>
        <w:t>using the</w:t>
      </w:r>
      <w:r w:rsidR="00B001ED" w:rsidRPr="00A4488E">
        <w:rPr>
          <w:rFonts w:eastAsia="TTE1BDEAB8t00"/>
          <w:sz w:val="22"/>
          <w:szCs w:val="22"/>
          <w:lang w:val="en-GB"/>
        </w:rPr>
        <w:t xml:space="preserve"> </w:t>
      </w:r>
      <w:r w:rsidRPr="00A4488E">
        <w:rPr>
          <w:rFonts w:eastAsia="TTE1BDEAB8t00"/>
          <w:sz w:val="22"/>
          <w:szCs w:val="22"/>
          <w:lang w:val="en-GB"/>
        </w:rPr>
        <w:t>bisection method.</w:t>
      </w:r>
    </w:p>
    <w:p w14:paraId="7AE0E9E0" w14:textId="77777777" w:rsidR="00FB1695" w:rsidRPr="00A4488E" w:rsidRDefault="00FB1695" w:rsidP="00986C37">
      <w:pPr>
        <w:rPr>
          <w:rFonts w:eastAsia="TTE1BDEAB8t00"/>
          <w:sz w:val="22"/>
          <w:szCs w:val="22"/>
          <w:lang w:val="en-GB"/>
        </w:rPr>
      </w:pPr>
    </w:p>
    <w:p w14:paraId="2179232C" w14:textId="52508410" w:rsidR="00FB1695" w:rsidRPr="00A4488E" w:rsidRDefault="00FB1695" w:rsidP="00C45882">
      <w:pPr>
        <w:pStyle w:val="af"/>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Assume</w:t>
      </w:r>
      <w:r w:rsidRPr="00A4488E">
        <w:rPr>
          <w:rFonts w:ascii="Times New Roman" w:eastAsia="TTE1BDEAB8t00" w:hAnsi="Times New Roman"/>
          <w:sz w:val="22"/>
          <w:lang w:val="en-GB"/>
        </w:rPr>
        <w:t xml:space="preserve"> the initial guess</w:t>
      </w:r>
      <w:r w:rsidR="00773194">
        <w:rPr>
          <w:rFonts w:ascii="Times New Roman" w:eastAsia="TTE1BDEAB8t00" w:hAnsi="Times New Roman"/>
          <w:sz w:val="22"/>
          <w:lang w:val="en-GB"/>
        </w:rPr>
        <w:t>es</w:t>
      </w:r>
      <w:r w:rsidRPr="00A4488E">
        <w:rPr>
          <w:rFonts w:ascii="Times New Roman" w:eastAsia="TTE1BDEAB8t00" w:hAnsi="Times New Roman"/>
          <w:sz w:val="22"/>
          <w:lang w:val="en-GB"/>
        </w:rPr>
        <w:t xml:space="preserve"> of x </w:t>
      </w:r>
      <w:r w:rsidR="00773194">
        <w:rPr>
          <w:rFonts w:ascii="Times New Roman" w:eastAsia="TTE1BDEAB8t00" w:hAnsi="Times New Roman"/>
          <w:sz w:val="22"/>
          <w:lang w:val="en-GB"/>
        </w:rPr>
        <w:t>are</w:t>
      </w:r>
      <w:r w:rsidR="00773194"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set as 273.15 and 313.15. </w:t>
      </w:r>
      <w:r w:rsidR="009B3362">
        <w:rPr>
          <w:rFonts w:ascii="Times New Roman" w:eastAsia="TTE1BDEAB8t00" w:hAnsi="Times New Roman"/>
          <w:sz w:val="22"/>
          <w:lang w:val="en-GB"/>
        </w:rPr>
        <w:t>While s</w:t>
      </w:r>
      <w:r w:rsidRPr="00A4488E">
        <w:rPr>
          <w:rFonts w:ascii="Times New Roman" w:eastAsia="TTE1BDEAB8t00" w:hAnsi="Times New Roman"/>
          <w:sz w:val="22"/>
          <w:lang w:val="en-GB"/>
        </w:rPr>
        <w:t xml:space="preserve">olving for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based on</w:t>
      </w:r>
      <w:r w:rsidR="00616D8C"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the initial guesses</w:t>
      </w:r>
      <w:r w:rsidR="00616D8C">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using </w:t>
      </w:r>
      <w:r w:rsidR="00616D8C">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9B3362">
        <w:rPr>
          <w:rFonts w:ascii="Times New Roman" w:eastAsia="TTE1BDEAB8t00" w:hAnsi="Times New Roman"/>
          <w:sz w:val="22"/>
          <w:lang w:val="en-GB"/>
        </w:rPr>
        <w:t xml:space="preserve">find out </w:t>
      </w:r>
      <w:r w:rsidRPr="00A4488E">
        <w:rPr>
          <w:rFonts w:ascii="Times New Roman" w:eastAsia="TTE1BDEAB8t00" w:hAnsi="Times New Roman"/>
          <w:sz w:val="22"/>
          <w:lang w:val="en-GB"/>
        </w:rPr>
        <w:t xml:space="preserve">how many iterations are required to determine the value of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to an absolute error of 0.0</w:t>
      </w:r>
      <w:r w:rsidR="001469CF" w:rsidRPr="00A4488E">
        <w:rPr>
          <w:rFonts w:ascii="Times New Roman" w:eastAsia="TTE1BDEAB8t00" w:hAnsi="Times New Roman"/>
          <w:sz w:val="22"/>
          <w:lang w:val="en-GB"/>
        </w:rPr>
        <w:t>1</w:t>
      </w:r>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3F471EEF" w14:textId="2AC9CF1C" w:rsidR="0093078D" w:rsidRDefault="0093078D" w:rsidP="0093078D">
      <w:pPr>
        <w:pStyle w:val="af"/>
        <w:ind w:left="720" w:firstLineChars="0" w:firstLine="0"/>
        <w:rPr>
          <w:rFonts w:ascii="Times New Roman" w:eastAsia="TTE1BDEAB8t00" w:hAnsi="Times New Roman"/>
          <w:sz w:val="22"/>
          <w:lang w:val="en-GB"/>
        </w:rPr>
      </w:pPr>
    </w:p>
    <w:p w14:paraId="1B1B1DB5" w14:textId="414F0932" w:rsidR="004601B5" w:rsidRDefault="004601B5" w:rsidP="0093078D">
      <w:pPr>
        <w:pStyle w:val="af"/>
        <w:ind w:left="720" w:firstLineChars="0" w:firstLine="0"/>
        <w:rPr>
          <w:rFonts w:ascii="Times New Roman" w:eastAsia="TTE1BDEAB8t00" w:hAnsi="Times New Roman"/>
          <w:sz w:val="22"/>
          <w:lang w:val="en-GB"/>
        </w:rPr>
      </w:pPr>
      <w:r>
        <w:rPr>
          <w:rFonts w:ascii="Times New Roman" w:eastAsia="TTE1BDEAB8t00" w:hAnsi="Times New Roman" w:hint="eastAsia"/>
          <w:sz w:val="22"/>
          <w:lang w:val="en-GB"/>
        </w:rPr>
        <w:t>A</w:t>
      </w:r>
      <w:r>
        <w:rPr>
          <w:rFonts w:ascii="Times New Roman" w:eastAsia="TTE1BDEAB8t00" w:hAnsi="Times New Roman"/>
          <w:sz w:val="22"/>
          <w:lang w:val="en-GB"/>
        </w:rPr>
        <w:t>ccording to the question(a), the absolute magnitude of the error is,</w:t>
      </w:r>
    </w:p>
    <w:p w14:paraId="1020948A" w14:textId="65AA783E" w:rsidR="004601B5" w:rsidRPr="004601B5" w:rsidRDefault="00A551D4" w:rsidP="0093078D">
      <w:pPr>
        <w:pStyle w:val="af"/>
        <w:ind w:left="720" w:firstLineChars="0" w:firstLine="0"/>
        <w:rPr>
          <w:rFonts w:ascii="Times New Roman" w:eastAsia="TTE1BDEAB8t00" w:hAnsi="Times New Roman"/>
          <w:sz w:val="22"/>
          <w:lang w:val="en-GB"/>
        </w:rPr>
      </w:pPr>
      <m:oMathPara>
        <m:oMath>
          <m:f>
            <m:fPr>
              <m:ctrlPr>
                <w:rPr>
                  <w:rFonts w:ascii="Cambria Math" w:eastAsia="TTE1BDEAB8t00" w:hAnsi="Cambria Math"/>
                  <w:i/>
                  <w:sz w:val="22"/>
                  <w:lang w:val="en-GB"/>
                </w:rPr>
              </m:ctrlPr>
            </m:fPr>
            <m:num>
              <m:sSub>
                <m:sSubPr>
                  <m:ctrlPr>
                    <w:rPr>
                      <w:rFonts w:ascii="Cambria Math" w:eastAsia="TTE1BDEAB8t00" w:hAnsi="Cambria Math"/>
                      <w:i/>
                      <w:sz w:val="22"/>
                      <w:lang w:val="en-GB"/>
                    </w:rPr>
                  </m:ctrlPr>
                </m:sSubPr>
                <m:e>
                  <m:r>
                    <w:rPr>
                      <w:rFonts w:ascii="Cambria Math" w:eastAsia="TTE1BDEAB8t00" w:hAnsi="Cambria Math"/>
                      <w:sz w:val="22"/>
                      <w:lang w:val="en-GB"/>
                    </w:rPr>
                    <m:t>ε</m:t>
                  </m:r>
                </m:e>
                <m:sub>
                  <m:r>
                    <w:rPr>
                      <w:rFonts w:ascii="Cambria Math" w:eastAsia="TTE1BDEAB8t00" w:hAnsi="Cambria Math"/>
                      <w:sz w:val="22"/>
                      <w:lang w:val="en-GB"/>
                    </w:rPr>
                    <m:t>s</m:t>
                  </m:r>
                </m:sub>
              </m:sSub>
              <m:r>
                <w:rPr>
                  <w:rFonts w:ascii="Cambria Math" w:eastAsia="TTE1BDEAB8t00" w:hAnsi="Cambria Math"/>
                  <w:sz w:val="22"/>
                  <w:lang w:val="en-GB"/>
                </w:rPr>
                <m:t>∙x</m:t>
              </m:r>
            </m:num>
            <m:den>
              <m:r>
                <w:rPr>
                  <w:rFonts w:ascii="Cambria Math" w:eastAsia="TTE1BDEAB8t00" w:hAnsi="Cambria Math"/>
                  <w:sz w:val="22"/>
                  <w:lang w:val="en-GB"/>
                </w:rPr>
                <m:t>100%</m:t>
              </m:r>
            </m:den>
          </m:f>
          <m:r>
            <w:rPr>
              <w:rFonts w:ascii="Cambria Math" w:eastAsia="TTE1BDEAB8t00" w:hAnsi="Cambria Math"/>
              <w:sz w:val="22"/>
              <w:lang w:val="en-GB"/>
            </w:rPr>
            <m:t>=0.01</m:t>
          </m:r>
        </m:oMath>
      </m:oMathPara>
    </w:p>
    <w:p w14:paraId="57D3DB28" w14:textId="7E8CE45A" w:rsidR="004601B5" w:rsidRDefault="004601B5" w:rsidP="0093078D">
      <w:pPr>
        <w:pStyle w:val="af"/>
        <w:ind w:left="720" w:firstLineChars="0" w:firstLine="0"/>
        <w:rPr>
          <w:rFonts w:ascii="Times New Roman" w:eastAsia="TTE1BDEAB8t00" w:hAnsi="Times New Roman"/>
          <w:sz w:val="22"/>
          <w:lang w:val="en-GB"/>
        </w:rPr>
      </w:pPr>
      <w:r>
        <w:rPr>
          <w:rFonts w:ascii="Times New Roman" w:eastAsia="TTE1BDEAB8t00" w:hAnsi="Times New Roman" w:hint="eastAsia"/>
          <w:sz w:val="22"/>
          <w:lang w:val="en-GB"/>
        </w:rPr>
        <w:t>a</w:t>
      </w:r>
      <w:r>
        <w:rPr>
          <w:rFonts w:ascii="Times New Roman" w:eastAsia="TTE1BDEAB8t00" w:hAnsi="Times New Roman"/>
          <w:sz w:val="22"/>
          <w:lang w:val="en-GB"/>
        </w:rPr>
        <w:t xml:space="preserve">nd </w:t>
      </w:r>
      <m:oMath>
        <m:sSub>
          <m:sSubPr>
            <m:ctrlPr>
              <w:rPr>
                <w:rFonts w:ascii="Cambria Math" w:eastAsia="TTE1BDEAB8t00" w:hAnsi="Cambria Math"/>
                <w:i/>
                <w:sz w:val="22"/>
                <w:lang w:val="en-GB"/>
              </w:rPr>
            </m:ctrlPr>
          </m:sSubPr>
          <m:e>
            <m:r>
              <w:rPr>
                <w:rFonts w:ascii="Cambria Math" w:eastAsia="TTE1BDEAB8t00" w:hAnsi="Cambria Math"/>
                <w:sz w:val="22"/>
                <w:lang w:val="en-GB"/>
              </w:rPr>
              <m:t>L</m:t>
            </m:r>
          </m:e>
          <m:sub>
            <m:r>
              <w:rPr>
                <w:rFonts w:ascii="Cambria Math" w:eastAsia="TTE1BDEAB8t00" w:hAnsi="Cambria Math"/>
                <w:sz w:val="22"/>
                <w:lang w:val="en-GB"/>
              </w:rPr>
              <m:t>0</m:t>
            </m:r>
          </m:sub>
        </m:sSub>
        <m:r>
          <w:rPr>
            <w:rFonts w:ascii="Cambria Math" w:eastAsia="TTE1BDEAB8t00" w:hAnsi="Cambria Math"/>
            <w:sz w:val="22"/>
            <w:lang w:val="en-GB"/>
          </w:rPr>
          <m:t>=</m:t>
        </m:r>
      </m:oMath>
      <w:r>
        <w:rPr>
          <w:rFonts w:ascii="Times New Roman" w:eastAsia="TTE1BDEAB8t00" w:hAnsi="Times New Roman" w:hint="eastAsia"/>
          <w:sz w:val="22"/>
          <w:lang w:val="en-GB"/>
        </w:rPr>
        <w:t>b</w:t>
      </w:r>
      <w:r>
        <w:rPr>
          <w:rFonts w:ascii="Times New Roman" w:eastAsia="TTE1BDEAB8t00" w:hAnsi="Times New Roman"/>
          <w:sz w:val="22"/>
          <w:lang w:val="en-GB"/>
        </w:rPr>
        <w:t>-a, namely 313.15-273.15=40,</w:t>
      </w:r>
    </w:p>
    <w:p w14:paraId="7E215EC2" w14:textId="783D2D5B" w:rsidR="004601B5" w:rsidRDefault="004601B5" w:rsidP="0093078D">
      <w:pPr>
        <w:pStyle w:val="af"/>
        <w:ind w:left="720" w:firstLineChars="0" w:firstLine="0"/>
        <w:rPr>
          <w:rFonts w:ascii="Times New Roman" w:eastAsia="TTE1BDEAB8t00" w:hAnsi="Times New Roman"/>
          <w:sz w:val="22"/>
          <w:lang w:val="en-GB"/>
        </w:rPr>
      </w:pPr>
      <m:oMath>
        <m:r>
          <w:rPr>
            <w:rFonts w:ascii="Cambria Math" w:eastAsia="TTE1BDEAB8t00" w:hAnsi="Cambria Math"/>
            <w:sz w:val="22"/>
            <w:lang w:val="en-GB"/>
          </w:rPr>
          <m:t>0.01=</m:t>
        </m:r>
        <m:f>
          <m:fPr>
            <m:ctrlPr>
              <w:rPr>
                <w:rFonts w:ascii="Cambria Math" w:eastAsia="TTE1BDEAB8t00" w:hAnsi="Cambria Math"/>
                <w:i/>
                <w:sz w:val="22"/>
                <w:lang w:val="en-GB"/>
              </w:rPr>
            </m:ctrlPr>
          </m:fPr>
          <m:num>
            <m:r>
              <w:rPr>
                <w:rFonts w:ascii="Cambria Math" w:eastAsia="TTE1BDEAB8t00" w:hAnsi="Cambria Math"/>
                <w:sz w:val="22"/>
                <w:lang w:val="en-GB"/>
              </w:rPr>
              <m:t>40</m:t>
            </m:r>
          </m:num>
          <m:den>
            <m:sSup>
              <m:sSupPr>
                <m:ctrlPr>
                  <w:rPr>
                    <w:rFonts w:ascii="Cambria Math" w:eastAsia="TTE1BDEAB8t00" w:hAnsi="Cambria Math"/>
                    <w:i/>
                    <w:sz w:val="22"/>
                    <w:lang w:val="en-GB"/>
                  </w:rPr>
                </m:ctrlPr>
              </m:sSupPr>
              <m:e>
                <m:r>
                  <w:rPr>
                    <w:rFonts w:ascii="Cambria Math" w:eastAsia="TTE1BDEAB8t00" w:hAnsi="Cambria Math"/>
                    <w:sz w:val="22"/>
                    <w:lang w:val="en-GB"/>
                  </w:rPr>
                  <m:t>2</m:t>
                </m:r>
              </m:e>
              <m:sup>
                <m:r>
                  <w:rPr>
                    <w:rFonts w:ascii="Cambria Math" w:eastAsia="TTE1BDEAB8t00" w:hAnsi="Cambria Math"/>
                    <w:sz w:val="22"/>
                    <w:lang w:val="en-GB"/>
                  </w:rPr>
                  <m:t>k</m:t>
                </m:r>
              </m:sup>
            </m:sSup>
          </m:den>
        </m:f>
        <m:r>
          <w:rPr>
            <w:rFonts w:ascii="Cambria Math" w:eastAsia="TTE1BDEAB8t00" w:hAnsi="Cambria Math"/>
            <w:sz w:val="22"/>
            <w:lang w:val="en-GB"/>
          </w:rPr>
          <m:t>→</m:t>
        </m:r>
        <m:sSup>
          <m:sSupPr>
            <m:ctrlPr>
              <w:rPr>
                <w:rFonts w:ascii="Cambria Math" w:eastAsia="TTE1BDEAB8t00" w:hAnsi="Cambria Math"/>
                <w:i/>
                <w:sz w:val="22"/>
                <w:lang w:val="en-GB"/>
              </w:rPr>
            </m:ctrlPr>
          </m:sSupPr>
          <m:e>
            <m:r>
              <w:rPr>
                <w:rFonts w:ascii="Cambria Math" w:eastAsia="TTE1BDEAB8t00" w:hAnsi="Cambria Math"/>
                <w:sz w:val="22"/>
                <w:lang w:val="en-GB"/>
              </w:rPr>
              <m:t>2</m:t>
            </m:r>
          </m:e>
          <m:sup>
            <m:r>
              <w:rPr>
                <w:rFonts w:ascii="Cambria Math" w:eastAsia="TTE1BDEAB8t00" w:hAnsi="Cambria Math"/>
                <w:sz w:val="22"/>
                <w:lang w:val="en-GB"/>
              </w:rPr>
              <m:t>k</m:t>
            </m:r>
          </m:sup>
        </m:sSup>
        <m:r>
          <w:rPr>
            <w:rFonts w:ascii="Cambria Math" w:eastAsia="TTE1BDEAB8t00" w:hAnsi="Cambria Math"/>
            <w:sz w:val="22"/>
            <w:lang w:val="en-GB"/>
          </w:rPr>
          <m:t>=4000→</m:t>
        </m:r>
      </m:oMath>
      <w:r>
        <w:rPr>
          <w:rFonts w:ascii="Times New Roman" w:eastAsia="TTE1BDEAB8t00" w:hAnsi="Times New Roman" w:hint="eastAsia"/>
          <w:sz w:val="22"/>
          <w:lang w:val="en-GB"/>
        </w:rPr>
        <w:t xml:space="preserve"> </w:t>
      </w:r>
      <w:r w:rsidR="00D578FA">
        <w:rPr>
          <w:rFonts w:ascii="Times New Roman" w:eastAsia="TTE1BDEAB8t00" w:hAnsi="Times New Roman"/>
          <w:sz w:val="22"/>
          <w:lang w:val="en-GB"/>
        </w:rPr>
        <w:t>k</w:t>
      </w:r>
      <m:oMath>
        <m:r>
          <w:rPr>
            <w:rFonts w:ascii="Cambria Math" w:eastAsia="TTE1BDEAB8t00" w:hAnsi="Cambria Math"/>
            <w:sz w:val="22"/>
            <w:lang w:val="en-GB"/>
          </w:rPr>
          <m:t>≅</m:t>
        </m:r>
      </m:oMath>
      <w:r w:rsidR="00D578FA">
        <w:rPr>
          <w:rFonts w:ascii="Times New Roman" w:eastAsia="TTE1BDEAB8t00" w:hAnsi="Times New Roman" w:hint="eastAsia"/>
          <w:sz w:val="22"/>
          <w:lang w:val="en-GB"/>
        </w:rPr>
        <w:t>1</w:t>
      </w:r>
      <w:r w:rsidR="00D578FA">
        <w:rPr>
          <w:rFonts w:ascii="Times New Roman" w:eastAsia="TTE1BDEAB8t00" w:hAnsi="Times New Roman"/>
          <w:sz w:val="22"/>
          <w:lang w:val="en-GB"/>
        </w:rPr>
        <w:t>1.97=12</w:t>
      </w:r>
    </w:p>
    <w:p w14:paraId="5E02027A" w14:textId="13AB9451" w:rsidR="00D578FA" w:rsidRDefault="00D578FA" w:rsidP="0093078D">
      <w:pPr>
        <w:pStyle w:val="af"/>
        <w:ind w:left="720" w:firstLineChars="0" w:firstLine="0"/>
        <w:rPr>
          <w:rFonts w:ascii="Times New Roman" w:eastAsia="TTE1BDEAB8t00" w:hAnsi="Times New Roman"/>
          <w:sz w:val="22"/>
          <w:lang w:val="en-GB"/>
        </w:rPr>
      </w:pPr>
      <w:r>
        <w:rPr>
          <w:rFonts w:ascii="Times New Roman" w:eastAsia="TTE1BDEAB8t00" w:hAnsi="Times New Roman" w:hint="eastAsia"/>
          <w:sz w:val="22"/>
          <w:lang w:val="en-GB"/>
        </w:rPr>
        <w:t>T</w:t>
      </w:r>
      <w:r>
        <w:rPr>
          <w:rFonts w:ascii="Times New Roman" w:eastAsia="TTE1BDEAB8t00" w:hAnsi="Times New Roman"/>
          <w:sz w:val="22"/>
          <w:lang w:val="en-GB"/>
        </w:rPr>
        <w:t>herefore, the iterations are 12</w:t>
      </w:r>
    </w:p>
    <w:p w14:paraId="3865A9F7" w14:textId="77777777" w:rsidR="0051430F" w:rsidRDefault="0051430F" w:rsidP="0093078D">
      <w:pPr>
        <w:pStyle w:val="af"/>
        <w:ind w:left="720" w:firstLineChars="0" w:firstLine="0"/>
        <w:rPr>
          <w:rFonts w:ascii="Times New Roman" w:eastAsia="TTE1BDEAB8t00" w:hAnsi="Times New Roman"/>
          <w:sz w:val="22"/>
          <w:lang w:val="en-GB"/>
        </w:rPr>
      </w:pPr>
    </w:p>
    <w:p w14:paraId="267A8966" w14:textId="2ECCB6C8" w:rsidR="004879F6" w:rsidRPr="00A4488E" w:rsidRDefault="00FB1695" w:rsidP="004879F6">
      <w:pPr>
        <w:pStyle w:val="af"/>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Implement and test </w:t>
      </w:r>
      <w:r w:rsidR="009B3362">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616694">
        <w:rPr>
          <w:rFonts w:ascii="Times New Roman" w:eastAsia="TTE1BDEAB8t00" w:hAnsi="Times New Roman"/>
          <w:sz w:val="22"/>
          <w:lang w:val="en-GB"/>
        </w:rPr>
        <w:t>using</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45F5C7F9" w14:textId="36CBEE1D" w:rsidR="004879F6" w:rsidRPr="00A4488E" w:rsidRDefault="00D0190F" w:rsidP="004879F6">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Use the initial guesses in question </w:t>
      </w:r>
      <w:r w:rsidR="009B3362">
        <w:rPr>
          <w:rFonts w:ascii="Times New Roman" w:eastAsia="TTE1BDEAB8t00" w:hAnsi="Times New Roman"/>
          <w:sz w:val="22"/>
          <w:lang w:val="en-GB"/>
        </w:rPr>
        <w:t>1</w:t>
      </w:r>
      <w:r w:rsidRPr="00A4488E">
        <w:rPr>
          <w:rFonts w:ascii="Times New Roman" w:eastAsia="TTE1BDEAB8t00" w:hAnsi="Times New Roman"/>
          <w:sz w:val="22"/>
          <w:lang w:val="en-GB"/>
        </w:rPr>
        <w:t xml:space="preserve">(a) and include a check </w:t>
      </w:r>
      <w:r w:rsidR="009C2C39" w:rsidRPr="00A4488E">
        <w:rPr>
          <w:rFonts w:ascii="Times New Roman" w:eastAsia="TTE1BDEAB8t00" w:hAnsi="Times New Roman"/>
          <w:sz w:val="22"/>
          <w:lang w:val="en-GB"/>
        </w:rPr>
        <w:t>if</w:t>
      </w:r>
      <w:r w:rsidRPr="00A4488E">
        <w:rPr>
          <w:rFonts w:ascii="Times New Roman" w:eastAsia="TTE1BDEAB8t00" w:hAnsi="Times New Roman"/>
          <w:sz w:val="22"/>
          <w:lang w:val="en-GB"/>
        </w:rPr>
        <w:t xml:space="preserve"> the initial guesses</w:t>
      </w:r>
      <w:r w:rsidR="009C2C39" w:rsidRPr="00A4488E">
        <w:rPr>
          <w:rFonts w:ascii="Times New Roman" w:eastAsia="TTE1BDEAB8t00" w:hAnsi="Times New Roman"/>
          <w:sz w:val="22"/>
          <w:lang w:val="en-GB"/>
        </w:rPr>
        <w:t xml:space="preserve"> bracket the </w:t>
      </w:r>
      <w:r w:rsidR="00616694">
        <w:rPr>
          <w:rFonts w:ascii="Times New Roman" w:eastAsia="TTE1BDEAB8t00" w:hAnsi="Times New Roman" w:hint="eastAsia"/>
          <w:sz w:val="22"/>
          <w:lang w:val="en-GB"/>
        </w:rPr>
        <w:t>roots</w:t>
      </w:r>
      <w:r w:rsidR="00616694">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in th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w:t>
      </w:r>
      <w:r w:rsidR="004879F6" w:rsidRPr="00A4488E">
        <w:rPr>
          <w:rFonts w:ascii="Times New Roman" w:eastAsia="TTE1BDEAB8t00" w:hAnsi="Times New Roman"/>
          <w:sz w:val="22"/>
          <w:lang w:val="en-GB"/>
        </w:rPr>
        <w:t>(5 marks)</w:t>
      </w:r>
    </w:p>
    <w:p w14:paraId="010584F6" w14:textId="77777777" w:rsidR="00F97B07" w:rsidRPr="00A4488E" w:rsidRDefault="00FB1695" w:rsidP="004879F6">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olve </w:t>
      </w:r>
      <w:r w:rsidR="00D009E3" w:rsidRPr="00A4488E">
        <w:rPr>
          <w:rFonts w:ascii="Times New Roman" w:eastAsia="TTE1BDEAB8t00" w:hAnsi="Times New Roman"/>
          <w:sz w:val="22"/>
          <w:lang w:val="en-GB"/>
        </w:rPr>
        <w:t>x</w:t>
      </w:r>
      <w:r w:rsidR="001469CF"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for the following cases: </w:t>
      </w:r>
      <w:r w:rsidR="00D009E3" w:rsidRPr="00A4488E">
        <w:rPr>
          <w:rFonts w:ascii="Times New Roman" w:eastAsia="TTE1BDEAB8t00" w:hAnsi="Times New Roman"/>
          <w:sz w:val="22"/>
          <w:lang w:val="en-GB"/>
        </w:rPr>
        <w:t>y</w:t>
      </w:r>
      <w:r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8</w:t>
      </w:r>
      <w:r w:rsidR="001469CF" w:rsidRPr="00A4488E">
        <w:rPr>
          <w:rFonts w:ascii="Times New Roman" w:eastAsia="TTE1BDEAB8t00" w:hAnsi="Times New Roman"/>
          <w:sz w:val="22"/>
          <w:lang w:val="en-GB"/>
        </w:rPr>
        <w:t xml:space="preserve">;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0</w:t>
      </w:r>
      <w:r w:rsidR="001469CF" w:rsidRPr="00A4488E">
        <w:rPr>
          <w:rFonts w:ascii="Times New Roman" w:eastAsia="TTE1BDEAB8t00" w:hAnsi="Times New Roman"/>
          <w:sz w:val="22"/>
          <w:lang w:val="en-GB"/>
        </w:rPr>
        <w:t xml:space="preserve">; and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3</w:t>
      </w:r>
      <w:r w:rsidR="00900CB5" w:rsidRPr="00A4488E">
        <w:rPr>
          <w:rFonts w:ascii="Times New Roman" w:eastAsia="TTE1BDEAB8t00" w:hAnsi="Times New Roman"/>
          <w:sz w:val="22"/>
          <w:lang w:val="en-GB"/>
        </w:rPr>
        <w:t xml:space="preserve"> for an absolute error</w:t>
      </w:r>
      <w:r w:rsidR="00727031" w:rsidRPr="00A4488E">
        <w:rPr>
          <w:rFonts w:ascii="Times New Roman" w:eastAsia="TTE1BDEAB8t00" w:hAnsi="Times New Roman"/>
          <w:sz w:val="22"/>
          <w:lang w:val="en-GB"/>
        </w:rPr>
        <w:t xml:space="preserve"> of </w:t>
      </w:r>
      <w:r w:rsidR="00900CB5" w:rsidRPr="00A4488E">
        <w:rPr>
          <w:rFonts w:ascii="Times New Roman" w:eastAsia="TTE1BDEAB8t00" w:hAnsi="Times New Roman"/>
          <w:sz w:val="22"/>
          <w:lang w:val="en-GB"/>
        </w:rPr>
        <w:t>0.01</w:t>
      </w:r>
      <w:r w:rsidR="004879F6" w:rsidRPr="00A4488E">
        <w:rPr>
          <w:rFonts w:ascii="Times New Roman" w:eastAsia="TTE1BDEAB8t00" w:hAnsi="Times New Roman"/>
          <w:sz w:val="22"/>
          <w:lang w:val="en-GB"/>
        </w:rPr>
        <w:t>.</w:t>
      </w:r>
      <w:r w:rsidR="00900CB5"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 xml:space="preserve"> (5 marks)</w:t>
      </w:r>
    </w:p>
    <w:p w14:paraId="4BCA7B40" w14:textId="595FEFF9" w:rsidR="004879F6" w:rsidRDefault="004879F6" w:rsidP="004879F6">
      <w:pPr>
        <w:pStyle w:val="af"/>
        <w:ind w:left="720" w:firstLineChars="0" w:firstLine="0"/>
        <w:rPr>
          <w:rFonts w:ascii="Times New Roman" w:eastAsia="TTE1BDEAB8t00" w:hAnsi="Times New Roman"/>
          <w:sz w:val="22"/>
          <w:lang w:val="en-GB"/>
        </w:rPr>
      </w:pPr>
    </w:p>
    <w:p w14:paraId="5085FABF" w14:textId="1FBFEB75" w:rsidR="00616694" w:rsidRPr="00A4488E" w:rsidRDefault="00616694" w:rsidP="004879F6">
      <w:pPr>
        <w:pStyle w:val="af"/>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31E734B2" w14:textId="487AA4A1" w:rsidR="00C45882" w:rsidRPr="00A4488E" w:rsidRDefault="00C45882" w:rsidP="00C45882">
      <w:pPr>
        <w:pStyle w:val="af"/>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50F70" w:rsidRPr="00A4488E">
        <w:rPr>
          <w:rFonts w:ascii="Times New Roman" w:eastAsia="TTE1BDEAB8t00" w:hAnsi="Times New Roman"/>
          <w:sz w:val="22"/>
          <w:lang w:val="en-GB"/>
        </w:rPr>
        <w:t>T</w:t>
      </w:r>
      <w:r w:rsidRPr="00A4488E">
        <w:rPr>
          <w:rFonts w:ascii="Times New Roman" w:eastAsia="TTE1BDEAB8t00" w:hAnsi="Times New Roman"/>
          <w:sz w:val="22"/>
          <w:lang w:val="en-GB"/>
        </w:rPr>
        <w:t>able</w:t>
      </w:r>
      <w:r w:rsidR="00750F70" w:rsidRPr="00A4488E">
        <w:rPr>
          <w:rFonts w:ascii="Times New Roman" w:eastAsia="TTE1BDEAB8t00" w:hAnsi="Times New Roman"/>
          <w:sz w:val="22"/>
          <w:lang w:val="en-GB"/>
        </w:rPr>
        <w:t>-1</w:t>
      </w:r>
      <w:r w:rsidR="009B3362">
        <w:rPr>
          <w:rFonts w:ascii="Times New Roman" w:eastAsia="TTE1BDEAB8t00" w:hAnsi="Times New Roman"/>
          <w:sz w:val="22"/>
          <w:lang w:val="en-GB"/>
        </w:rPr>
        <w:t xml:space="preserve"> with your answers</w:t>
      </w:r>
      <w:r w:rsidRPr="00A4488E">
        <w:rPr>
          <w:rFonts w:ascii="Times New Roman" w:eastAsia="TTE1BDEAB8t00" w:hAnsi="Times New Roman"/>
          <w:sz w:val="22"/>
          <w:lang w:val="en-GB"/>
        </w:rPr>
        <w:t>.</w:t>
      </w:r>
    </w:p>
    <w:p w14:paraId="0DDD6BEE" w14:textId="3655DB56" w:rsidR="00C45882" w:rsidRPr="00A4488E" w:rsidRDefault="009B3362" w:rsidP="00C45882">
      <w:pPr>
        <w:pStyle w:val="af"/>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C45882" w:rsidRPr="00A4488E">
        <w:rPr>
          <w:rFonts w:ascii="Times New Roman" w:eastAsia="TTE1BDEAB8t00" w:hAnsi="Times New Roman"/>
          <w:sz w:val="22"/>
          <w:lang w:val="en-GB"/>
        </w:rPr>
        <w:t xml:space="preserve">inal answers should be executed and obtained in </w:t>
      </w:r>
      <w:proofErr w:type="spellStart"/>
      <w:r w:rsidR="00C45882" w:rsidRPr="00A4488E">
        <w:rPr>
          <w:rFonts w:ascii="Times New Roman" w:eastAsia="TTE1BDEAB8t00" w:hAnsi="Times New Roman"/>
          <w:sz w:val="22"/>
          <w:lang w:val="en-GB"/>
        </w:rPr>
        <w:t>Matlab</w:t>
      </w:r>
      <w:proofErr w:type="spellEnd"/>
      <w:r>
        <w:rPr>
          <w:rFonts w:ascii="Times New Roman" w:eastAsia="TTE1BDEAB8t00" w:hAnsi="Times New Roman"/>
          <w:sz w:val="22"/>
          <w:lang w:val="en-GB"/>
        </w:rPr>
        <w:t xml:space="preserve">, using a </w:t>
      </w:r>
      <w:r w:rsidR="00C45882" w:rsidRPr="00A4488E">
        <w:rPr>
          <w:rFonts w:ascii="Times New Roman" w:eastAsia="TTE1BDEAB8t00" w:hAnsi="Times New Roman"/>
          <w:sz w:val="22"/>
          <w:lang w:val="en-GB"/>
        </w:rPr>
        <w:t xml:space="preserve">file named </w:t>
      </w:r>
      <w:proofErr w:type="spellStart"/>
      <w:r w:rsidR="00C45882" w:rsidRPr="00A4488E">
        <w:rPr>
          <w:rFonts w:ascii="Times New Roman" w:eastAsia="TTE1BDEAB8t00" w:hAnsi="Times New Roman"/>
          <w:sz w:val="22"/>
          <w:lang w:val="en-GB"/>
        </w:rPr>
        <w:t>AnswerOne.m</w:t>
      </w:r>
      <w:proofErr w:type="spellEnd"/>
      <w:r w:rsidR="00C45882" w:rsidRPr="00A4488E">
        <w:rPr>
          <w:rFonts w:ascii="Times New Roman" w:eastAsia="TTE1BDEAB8t00" w:hAnsi="Times New Roman"/>
          <w:sz w:val="22"/>
          <w:lang w:val="en-GB"/>
        </w:rPr>
        <w:t xml:space="preserve">. </w:t>
      </w:r>
    </w:p>
    <w:p w14:paraId="02824615" w14:textId="586DF1E6" w:rsidR="00C45882" w:rsidRPr="00A4488E" w:rsidRDefault="00C45882" w:rsidP="00C45882">
      <w:pPr>
        <w:pStyle w:val="af"/>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9B3362"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 </w:t>
      </w:r>
      <w:r w:rsidRPr="00A4488E">
        <w:rPr>
          <w:rFonts w:ascii="Times New Roman" w:eastAsia="TTE1BDEAB8t00" w:hAnsi="Times New Roman"/>
          <w:sz w:val="22"/>
          <w:lang w:val="en-GB"/>
        </w:rPr>
        <w:t>pasted in the section below.</w:t>
      </w:r>
    </w:p>
    <w:p w14:paraId="5AC74515" w14:textId="2731BFC1" w:rsidR="00C45882" w:rsidRPr="00A4488E" w:rsidRDefault="00C45882" w:rsidP="00C45882">
      <w:pPr>
        <w:pStyle w:val="af"/>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9B3362">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29B20BFA" w14:textId="77777777" w:rsidR="00757DA6" w:rsidRPr="00A4488E" w:rsidRDefault="00757DA6" w:rsidP="00757DA6">
      <w:pPr>
        <w:pStyle w:val="af"/>
        <w:ind w:left="720" w:firstLineChars="0" w:firstLine="0"/>
        <w:rPr>
          <w:rFonts w:ascii="Times New Roman" w:eastAsia="TTE1BDEAB8t00" w:hAnsi="Times New Roman"/>
          <w:sz w:val="22"/>
          <w:lang w:val="en-GB"/>
        </w:rPr>
      </w:pPr>
    </w:p>
    <w:p w14:paraId="2E823C08" w14:textId="77777777" w:rsidR="00F97B07" w:rsidRPr="00A4488E" w:rsidRDefault="00F97B07" w:rsidP="00F97B07">
      <w:pPr>
        <w:pStyle w:val="af"/>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 - 1</w:t>
      </w:r>
    </w:p>
    <w:tbl>
      <w:tblPr>
        <w:tblStyle w:val="a6"/>
        <w:tblW w:w="0" w:type="auto"/>
        <w:jc w:val="center"/>
        <w:tblLook w:val="04A0" w:firstRow="1" w:lastRow="0" w:firstColumn="1" w:lastColumn="0" w:noHBand="0" w:noVBand="1"/>
      </w:tblPr>
      <w:tblGrid>
        <w:gridCol w:w="2965"/>
        <w:gridCol w:w="1876"/>
        <w:gridCol w:w="2421"/>
        <w:gridCol w:w="2421"/>
      </w:tblGrid>
      <w:tr w:rsidR="00900CB5" w:rsidRPr="00A4488E" w14:paraId="13BB16B8" w14:textId="77777777" w:rsidTr="00CA3C40">
        <w:trPr>
          <w:jc w:val="center"/>
        </w:trPr>
        <w:tc>
          <w:tcPr>
            <w:tcW w:w="2965" w:type="dxa"/>
            <w:vAlign w:val="center"/>
          </w:tcPr>
          <w:p w14:paraId="5545B9F3" w14:textId="77777777" w:rsidR="00900CB5" w:rsidRPr="00A4488E" w:rsidRDefault="00D009E3" w:rsidP="00CA3C40">
            <w:pPr>
              <w:pStyle w:val="af"/>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y</w:t>
            </w:r>
          </w:p>
        </w:tc>
        <w:tc>
          <w:tcPr>
            <w:tcW w:w="1876" w:type="dxa"/>
            <w:vAlign w:val="center"/>
          </w:tcPr>
          <w:p w14:paraId="6EFB7E35" w14:textId="77777777" w:rsidR="00900CB5" w:rsidRPr="00A4488E" w:rsidRDefault="00D009E3" w:rsidP="00CA3C40">
            <w:pPr>
              <w:pStyle w:val="af"/>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8</w:t>
            </w:r>
          </w:p>
        </w:tc>
        <w:tc>
          <w:tcPr>
            <w:tcW w:w="2421" w:type="dxa"/>
            <w:vAlign w:val="center"/>
          </w:tcPr>
          <w:p w14:paraId="4125BCC7" w14:textId="77777777" w:rsidR="00900CB5" w:rsidRPr="00A4488E" w:rsidRDefault="00D009E3" w:rsidP="00CA3C40">
            <w:pPr>
              <w:pStyle w:val="af"/>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0</w:t>
            </w:r>
          </w:p>
        </w:tc>
        <w:tc>
          <w:tcPr>
            <w:tcW w:w="2421" w:type="dxa"/>
            <w:vAlign w:val="center"/>
          </w:tcPr>
          <w:p w14:paraId="5FC7EC24" w14:textId="77777777" w:rsidR="00900CB5" w:rsidRPr="00A4488E" w:rsidRDefault="00D009E3" w:rsidP="00CA3C40">
            <w:pPr>
              <w:pStyle w:val="af"/>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3</w:t>
            </w:r>
          </w:p>
        </w:tc>
      </w:tr>
      <w:tr w:rsidR="00900CB5" w:rsidRPr="00A4488E" w14:paraId="14AAAABA" w14:textId="77777777" w:rsidTr="00CA3C40">
        <w:trPr>
          <w:jc w:val="center"/>
        </w:trPr>
        <w:tc>
          <w:tcPr>
            <w:tcW w:w="2965" w:type="dxa"/>
            <w:vAlign w:val="center"/>
          </w:tcPr>
          <w:p w14:paraId="0B634B11" w14:textId="77777777" w:rsidR="00900CB5" w:rsidRPr="00A4488E" w:rsidRDefault="00D009E3" w:rsidP="0062275D">
            <w:pPr>
              <w:pStyle w:val="af"/>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x</w:t>
            </w:r>
            <w:r w:rsidR="00900CB5" w:rsidRPr="00A4488E">
              <w:rPr>
                <w:rFonts w:ascii="Times New Roman" w:eastAsia="TTE1BDEAB8t00" w:hAnsi="Times New Roman"/>
                <w:sz w:val="22"/>
                <w:lang w:val="en-GB"/>
              </w:rPr>
              <w:t xml:space="preserve"> (</w:t>
            </w:r>
            <w:r w:rsidR="0062275D" w:rsidRPr="00A4488E">
              <w:rPr>
                <w:rFonts w:ascii="Times New Roman" w:eastAsia="TTE1BDEAB8t00" w:hAnsi="Times New Roman"/>
                <w:sz w:val="22"/>
                <w:lang w:val="en-GB"/>
              </w:rPr>
              <w:t>4</w:t>
            </w:r>
            <w:r w:rsidR="00900CB5" w:rsidRPr="00A4488E">
              <w:rPr>
                <w:rFonts w:ascii="Times New Roman" w:eastAsia="TTE1BDEAB8t00" w:hAnsi="Times New Roman"/>
                <w:sz w:val="22"/>
                <w:lang w:val="en-GB"/>
              </w:rPr>
              <w:t xml:space="preserve"> decimal places)</w:t>
            </w:r>
          </w:p>
        </w:tc>
        <w:tc>
          <w:tcPr>
            <w:tcW w:w="1876" w:type="dxa"/>
            <w:vAlign w:val="center"/>
          </w:tcPr>
          <w:p w14:paraId="7B4383D1" w14:textId="2F4E1F1D" w:rsidR="00900CB5" w:rsidRPr="00A4488E" w:rsidRDefault="002C296E" w:rsidP="00CA3C40">
            <w:pPr>
              <w:pStyle w:val="af"/>
              <w:ind w:firstLineChars="0" w:firstLine="0"/>
              <w:jc w:val="center"/>
              <w:rPr>
                <w:rFonts w:ascii="Times New Roman" w:eastAsia="TTE1BDEAB8t00" w:hAnsi="Times New Roman"/>
                <w:sz w:val="22"/>
                <w:lang w:val="en-GB"/>
              </w:rPr>
            </w:pPr>
            <w:r w:rsidRPr="002C296E">
              <w:rPr>
                <w:rFonts w:ascii="Times New Roman" w:eastAsia="TTE1BDEAB8t00" w:hAnsi="Times New Roman"/>
                <w:sz w:val="22"/>
                <w:lang w:val="en-GB"/>
              </w:rPr>
              <w:t>299.9322</w:t>
            </w:r>
          </w:p>
        </w:tc>
        <w:tc>
          <w:tcPr>
            <w:tcW w:w="2421" w:type="dxa"/>
            <w:vAlign w:val="center"/>
          </w:tcPr>
          <w:p w14:paraId="6824F56A" w14:textId="02A07317" w:rsidR="00900CB5" w:rsidRPr="00A4488E" w:rsidRDefault="002C296E" w:rsidP="00CA3C40">
            <w:pPr>
              <w:pStyle w:val="af"/>
              <w:ind w:firstLineChars="0" w:firstLine="0"/>
              <w:jc w:val="center"/>
              <w:rPr>
                <w:rFonts w:ascii="Times New Roman" w:eastAsia="TTE1BDEAB8t00" w:hAnsi="Times New Roman"/>
                <w:sz w:val="22"/>
                <w:lang w:val="en-GB"/>
              </w:rPr>
            </w:pPr>
            <w:r w:rsidRPr="002C296E">
              <w:rPr>
                <w:rFonts w:ascii="Times New Roman" w:eastAsia="TTE1BDEAB8t00" w:hAnsi="Times New Roman"/>
                <w:sz w:val="22"/>
                <w:lang w:val="en-GB"/>
              </w:rPr>
              <w:t>288.5357</w:t>
            </w:r>
          </w:p>
        </w:tc>
        <w:tc>
          <w:tcPr>
            <w:tcW w:w="2421" w:type="dxa"/>
            <w:vAlign w:val="center"/>
          </w:tcPr>
          <w:p w14:paraId="6CE7D386" w14:textId="4660E554" w:rsidR="00900CB5" w:rsidRPr="00A4488E" w:rsidRDefault="002C296E" w:rsidP="00CA3C40">
            <w:pPr>
              <w:pStyle w:val="af"/>
              <w:ind w:firstLineChars="0" w:firstLine="0"/>
              <w:jc w:val="center"/>
              <w:rPr>
                <w:rFonts w:ascii="Times New Roman" w:eastAsia="TTE1BDEAB8t00" w:hAnsi="Times New Roman"/>
                <w:sz w:val="22"/>
                <w:lang w:val="en-GB"/>
              </w:rPr>
            </w:pPr>
            <w:r w:rsidRPr="002C296E">
              <w:rPr>
                <w:rFonts w:ascii="Times New Roman" w:eastAsia="TTE1BDEAB8t00" w:hAnsi="Times New Roman"/>
                <w:sz w:val="22"/>
                <w:lang w:val="en-GB"/>
              </w:rPr>
              <w:t>277.4615</w:t>
            </w:r>
          </w:p>
        </w:tc>
      </w:tr>
    </w:tbl>
    <w:p w14:paraId="72645C89" w14:textId="77777777" w:rsidR="00900CB5" w:rsidRPr="00A4488E" w:rsidRDefault="00900CB5" w:rsidP="00900CB5">
      <w:pPr>
        <w:pStyle w:val="af"/>
        <w:ind w:left="720" w:firstLineChars="0" w:firstLine="0"/>
        <w:rPr>
          <w:rFonts w:ascii="Times New Roman" w:eastAsia="TTE1BDEAB8t00" w:hAnsi="Times New Roman"/>
          <w:sz w:val="22"/>
          <w:lang w:val="en-GB"/>
        </w:rPr>
      </w:pPr>
    </w:p>
    <w:p w14:paraId="0F3EF21A" w14:textId="77777777" w:rsidR="00372D5A" w:rsidRPr="00A4488E" w:rsidRDefault="00372D5A" w:rsidP="00372D5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CDA8C82" w14:textId="77777777" w:rsidR="00372D5A" w:rsidRPr="00A4488E" w:rsidRDefault="00372D5A" w:rsidP="00372D5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674D58DA" w14:textId="77777777" w:rsidR="00372D5A" w:rsidRPr="00A4488E" w:rsidRDefault="00372D5A" w:rsidP="00372D5A">
      <w:pPr>
        <w:pStyle w:val="af"/>
        <w:ind w:left="720" w:firstLineChars="0" w:firstLine="0"/>
        <w:rPr>
          <w:rFonts w:ascii="Times New Roman" w:eastAsia="TTE1BDEAB8t00" w:hAnsi="Times New Roman"/>
          <w:sz w:val="22"/>
          <w:lang w:val="en-GB"/>
        </w:rPr>
      </w:pPr>
    </w:p>
    <w:p w14:paraId="63B8AA61" w14:textId="77777777" w:rsidR="000F284A" w:rsidRPr="000F284A" w:rsidRDefault="000F284A" w:rsidP="000F284A">
      <w:pPr>
        <w:pStyle w:val="af"/>
        <w:ind w:left="720" w:firstLine="291"/>
        <w:rPr>
          <w:rFonts w:eastAsia="TTE1BDEAB8t00"/>
          <w:sz w:val="22"/>
        </w:rPr>
      </w:pPr>
      <w:r w:rsidRPr="000F284A">
        <w:rPr>
          <w:rFonts w:eastAsia="TTE1BDEAB8t00"/>
          <w:sz w:val="22"/>
        </w:rPr>
        <w:t>%The solution for question 1</w:t>
      </w:r>
    </w:p>
    <w:p w14:paraId="3E6D46A5" w14:textId="77777777" w:rsidR="000F284A" w:rsidRPr="000F284A" w:rsidRDefault="000F284A" w:rsidP="000F284A">
      <w:pPr>
        <w:pStyle w:val="af"/>
        <w:ind w:left="720" w:firstLine="291"/>
        <w:rPr>
          <w:rFonts w:eastAsia="TTE1BDEAB8t00"/>
          <w:sz w:val="22"/>
        </w:rPr>
      </w:pPr>
      <w:r w:rsidRPr="000F284A">
        <w:rPr>
          <w:rFonts w:eastAsia="TTE1BDEAB8t00"/>
          <w:sz w:val="22"/>
        </w:rPr>
        <w:t>%Initiation</w:t>
      </w:r>
    </w:p>
    <w:p w14:paraId="013C0801" w14:textId="77777777" w:rsidR="000F284A" w:rsidRPr="000F284A" w:rsidRDefault="000F284A" w:rsidP="000F284A">
      <w:pPr>
        <w:pStyle w:val="af"/>
        <w:ind w:left="720" w:firstLine="291"/>
        <w:rPr>
          <w:rFonts w:eastAsia="TTE1BDEAB8t00"/>
          <w:sz w:val="22"/>
        </w:rPr>
      </w:pPr>
      <w:r w:rsidRPr="000F284A">
        <w:rPr>
          <w:rFonts w:eastAsia="TTE1BDEAB8t00"/>
          <w:sz w:val="22"/>
        </w:rPr>
        <w:t>close all;</w:t>
      </w:r>
    </w:p>
    <w:p w14:paraId="770BBC97" w14:textId="77777777" w:rsidR="000F284A" w:rsidRPr="000F284A" w:rsidRDefault="000F284A" w:rsidP="000F284A">
      <w:pPr>
        <w:pStyle w:val="af"/>
        <w:ind w:left="720" w:firstLine="291"/>
        <w:rPr>
          <w:rFonts w:eastAsia="TTE1BDEAB8t00"/>
          <w:sz w:val="22"/>
        </w:rPr>
      </w:pPr>
      <w:proofErr w:type="spellStart"/>
      <w:r w:rsidRPr="000F284A">
        <w:rPr>
          <w:rFonts w:eastAsia="TTE1BDEAB8t00"/>
          <w:sz w:val="22"/>
        </w:rPr>
        <w:t>clc</w:t>
      </w:r>
      <w:proofErr w:type="spellEnd"/>
      <w:r w:rsidRPr="000F284A">
        <w:rPr>
          <w:rFonts w:eastAsia="TTE1BDEAB8t00"/>
          <w:sz w:val="22"/>
        </w:rPr>
        <w:t>;</w:t>
      </w:r>
    </w:p>
    <w:p w14:paraId="184EEFD6" w14:textId="77777777" w:rsidR="000F284A" w:rsidRPr="000F284A" w:rsidRDefault="000F284A" w:rsidP="000F284A">
      <w:pPr>
        <w:pStyle w:val="af"/>
        <w:ind w:left="720" w:firstLine="291"/>
        <w:rPr>
          <w:rFonts w:eastAsia="TTE1BDEAB8t00"/>
          <w:sz w:val="22"/>
        </w:rPr>
      </w:pPr>
      <w:r w:rsidRPr="000F284A">
        <w:rPr>
          <w:rFonts w:eastAsia="TTE1BDEAB8t00"/>
          <w:sz w:val="22"/>
        </w:rPr>
        <w:t>clear all;</w:t>
      </w:r>
    </w:p>
    <w:p w14:paraId="275390E0" w14:textId="77777777" w:rsidR="000F284A" w:rsidRPr="000F284A" w:rsidRDefault="000F284A" w:rsidP="000F284A">
      <w:pPr>
        <w:pStyle w:val="af"/>
        <w:ind w:left="720" w:firstLine="291"/>
        <w:rPr>
          <w:rFonts w:eastAsia="TTE1BDEAB8t00"/>
          <w:sz w:val="22"/>
        </w:rPr>
      </w:pPr>
      <w:r w:rsidRPr="000F284A">
        <w:rPr>
          <w:rFonts w:eastAsia="TTE1BDEAB8t00"/>
          <w:sz w:val="22"/>
        </w:rPr>
        <w:t>format long ... Scaled fixed point format with 15 digits.</w:t>
      </w:r>
    </w:p>
    <w:p w14:paraId="4BE9BAB0"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the function between different situations</w:t>
      </w:r>
    </w:p>
    <w:p w14:paraId="60ABDF8E" w14:textId="77777777" w:rsidR="000F284A" w:rsidRPr="000F284A" w:rsidRDefault="000F284A" w:rsidP="000F284A">
      <w:pPr>
        <w:pStyle w:val="af"/>
        <w:ind w:left="720" w:firstLine="291"/>
        <w:rPr>
          <w:rFonts w:eastAsia="TTE1BDEAB8t00"/>
          <w:sz w:val="22"/>
        </w:rPr>
      </w:pPr>
      <w:r w:rsidRPr="000F284A">
        <w:rPr>
          <w:rFonts w:eastAsia="TTE1BDEAB8t00"/>
          <w:sz w:val="22"/>
        </w:rPr>
        <w:t>f=@(x) -139.34411+1.575701*10^5/x-6.642308*10^7/(x^</w:t>
      </w:r>
      <w:proofErr w:type="gramStart"/>
      <w:r w:rsidRPr="000F284A">
        <w:rPr>
          <w:rFonts w:eastAsia="TTE1BDEAB8t00"/>
          <w:sz w:val="22"/>
        </w:rPr>
        <w:t>2)+</w:t>
      </w:r>
      <w:proofErr w:type="gramEnd"/>
      <w:r w:rsidRPr="000F284A">
        <w:rPr>
          <w:rFonts w:eastAsia="TTE1BDEAB8t00"/>
          <w:sz w:val="22"/>
        </w:rPr>
        <w:t>1.243800*10^10/(x^3)-8.621949*10^11/(x^4)-log(8);</w:t>
      </w:r>
    </w:p>
    <w:p w14:paraId="3CAC40D3" w14:textId="77777777" w:rsidR="000F284A" w:rsidRPr="000F284A" w:rsidRDefault="000F284A" w:rsidP="000F284A">
      <w:pPr>
        <w:pStyle w:val="af"/>
        <w:ind w:left="720" w:firstLine="291"/>
        <w:rPr>
          <w:rFonts w:eastAsia="TTE1BDEAB8t00"/>
          <w:sz w:val="22"/>
        </w:rPr>
      </w:pPr>
      <w:r w:rsidRPr="000F284A">
        <w:rPr>
          <w:rFonts w:eastAsia="TTE1BDEAB8t00"/>
          <w:sz w:val="22"/>
        </w:rPr>
        <w:t>h=@(x) -139.34411+1.575701*10^5/x-6.642308*10^7/(x^</w:t>
      </w:r>
      <w:proofErr w:type="gramStart"/>
      <w:r w:rsidRPr="000F284A">
        <w:rPr>
          <w:rFonts w:eastAsia="TTE1BDEAB8t00"/>
          <w:sz w:val="22"/>
        </w:rPr>
        <w:t>2)+</w:t>
      </w:r>
      <w:proofErr w:type="gramEnd"/>
      <w:r w:rsidRPr="000F284A">
        <w:rPr>
          <w:rFonts w:eastAsia="TTE1BDEAB8t00"/>
          <w:sz w:val="22"/>
        </w:rPr>
        <w:t>1.243800*10^10/(x^3)-8.621949*10^11/(x^4)-log(10);</w:t>
      </w:r>
    </w:p>
    <w:p w14:paraId="373FAA41" w14:textId="77777777" w:rsidR="000F284A" w:rsidRPr="000F284A" w:rsidRDefault="000F284A" w:rsidP="000F284A">
      <w:pPr>
        <w:pStyle w:val="af"/>
        <w:ind w:left="720" w:firstLine="291"/>
        <w:rPr>
          <w:rFonts w:eastAsia="TTE1BDEAB8t00"/>
          <w:sz w:val="22"/>
        </w:rPr>
      </w:pPr>
      <w:r w:rsidRPr="000F284A">
        <w:rPr>
          <w:rFonts w:eastAsia="TTE1BDEAB8t00"/>
          <w:sz w:val="22"/>
        </w:rPr>
        <w:t>g=@(x) -139.34411+1.575701*10^5/x-6.642308*10^7/(x^</w:t>
      </w:r>
      <w:proofErr w:type="gramStart"/>
      <w:r w:rsidRPr="000F284A">
        <w:rPr>
          <w:rFonts w:eastAsia="TTE1BDEAB8t00"/>
          <w:sz w:val="22"/>
        </w:rPr>
        <w:t>2)+</w:t>
      </w:r>
      <w:proofErr w:type="gramEnd"/>
      <w:r w:rsidRPr="000F284A">
        <w:rPr>
          <w:rFonts w:eastAsia="TTE1BDEAB8t00"/>
          <w:sz w:val="22"/>
        </w:rPr>
        <w:t>1.243800*10^10/(x^3)-</w:t>
      </w:r>
      <w:r w:rsidRPr="000F284A">
        <w:rPr>
          <w:rFonts w:eastAsia="TTE1BDEAB8t00"/>
          <w:sz w:val="22"/>
        </w:rPr>
        <w:lastRenderedPageBreak/>
        <w:t>8.621949*10^11/(x^4)-log(13);</w:t>
      </w:r>
    </w:p>
    <w:p w14:paraId="20736405" w14:textId="77777777" w:rsidR="000F284A" w:rsidRPr="000F284A" w:rsidRDefault="000F284A" w:rsidP="000F284A">
      <w:pPr>
        <w:pStyle w:val="af"/>
        <w:ind w:left="720" w:firstLine="291"/>
        <w:rPr>
          <w:rFonts w:eastAsia="TTE1BDEAB8t00"/>
          <w:sz w:val="22"/>
        </w:rPr>
      </w:pPr>
      <w:r w:rsidRPr="000F284A">
        <w:rPr>
          <w:rFonts w:eastAsia="TTE1BDEAB8t00"/>
          <w:sz w:val="22"/>
        </w:rPr>
        <w:t>%the solution when y=8</w:t>
      </w:r>
    </w:p>
    <w:p w14:paraId="05D0D695" w14:textId="77777777" w:rsidR="000F284A" w:rsidRPr="000F284A" w:rsidRDefault="000F284A" w:rsidP="000F284A">
      <w:pPr>
        <w:pStyle w:val="af"/>
        <w:ind w:left="720" w:firstLine="291"/>
        <w:rPr>
          <w:rFonts w:eastAsia="TTE1BDEAB8t00"/>
          <w:sz w:val="22"/>
        </w:rPr>
      </w:pPr>
      <w:proofErr w:type="spellStart"/>
      <w:proofErr w:type="gramStart"/>
      <w:r w:rsidRPr="000F284A">
        <w:rPr>
          <w:rFonts w:eastAsia="TTE1BDEAB8t00"/>
          <w:sz w:val="22"/>
        </w:rPr>
        <w:t>fprintf</w:t>
      </w:r>
      <w:proofErr w:type="spellEnd"/>
      <w:r w:rsidRPr="000F284A">
        <w:rPr>
          <w:rFonts w:eastAsia="TTE1BDEAB8t00"/>
          <w:sz w:val="22"/>
        </w:rPr>
        <w:t>(</w:t>
      </w:r>
      <w:proofErr w:type="gramEnd"/>
      <w:r w:rsidRPr="000F284A">
        <w:rPr>
          <w:rFonts w:eastAsia="TTE1BDEAB8t00"/>
          <w:sz w:val="22"/>
        </w:rPr>
        <w:t>'When y=8,')</w:t>
      </w:r>
    </w:p>
    <w:p w14:paraId="37C4BF89" w14:textId="77777777" w:rsidR="000F284A" w:rsidRPr="000F284A" w:rsidRDefault="000F284A" w:rsidP="000F284A">
      <w:pPr>
        <w:pStyle w:val="af"/>
        <w:ind w:left="720" w:firstLine="291"/>
        <w:rPr>
          <w:rFonts w:eastAsia="TTE1BDEAB8t00"/>
          <w:sz w:val="22"/>
        </w:rPr>
      </w:pPr>
      <w:r w:rsidRPr="000F284A">
        <w:rPr>
          <w:rFonts w:eastAsia="TTE1BDEAB8t00"/>
          <w:sz w:val="22"/>
        </w:rPr>
        <w:t>bisection(f)</w:t>
      </w:r>
    </w:p>
    <w:p w14:paraId="11F4C775" w14:textId="77777777" w:rsidR="000F284A" w:rsidRPr="000F284A" w:rsidRDefault="000F284A" w:rsidP="000F284A">
      <w:pPr>
        <w:pStyle w:val="af"/>
        <w:ind w:left="720" w:firstLine="291"/>
        <w:rPr>
          <w:rFonts w:eastAsia="TTE1BDEAB8t00"/>
          <w:sz w:val="22"/>
        </w:rPr>
      </w:pPr>
      <w:r w:rsidRPr="000F284A">
        <w:rPr>
          <w:rFonts w:eastAsia="TTE1BDEAB8t00"/>
          <w:sz w:val="22"/>
        </w:rPr>
        <w:t>%the solution when y=10</w:t>
      </w:r>
    </w:p>
    <w:p w14:paraId="7694A16D" w14:textId="77777777" w:rsidR="000F284A" w:rsidRPr="000F284A" w:rsidRDefault="000F284A" w:rsidP="000F284A">
      <w:pPr>
        <w:pStyle w:val="af"/>
        <w:ind w:left="720" w:firstLine="291"/>
        <w:rPr>
          <w:rFonts w:eastAsia="TTE1BDEAB8t00"/>
          <w:sz w:val="22"/>
        </w:rPr>
      </w:pPr>
      <w:proofErr w:type="spellStart"/>
      <w:proofErr w:type="gramStart"/>
      <w:r w:rsidRPr="000F284A">
        <w:rPr>
          <w:rFonts w:eastAsia="TTE1BDEAB8t00"/>
          <w:sz w:val="22"/>
        </w:rPr>
        <w:t>fprintf</w:t>
      </w:r>
      <w:proofErr w:type="spellEnd"/>
      <w:r w:rsidRPr="000F284A">
        <w:rPr>
          <w:rFonts w:eastAsia="TTE1BDEAB8t00"/>
          <w:sz w:val="22"/>
        </w:rPr>
        <w:t>(</w:t>
      </w:r>
      <w:proofErr w:type="gramEnd"/>
      <w:r w:rsidRPr="000F284A">
        <w:rPr>
          <w:rFonts w:eastAsia="TTE1BDEAB8t00"/>
          <w:sz w:val="22"/>
        </w:rPr>
        <w:t>'When y=10,')</w:t>
      </w:r>
    </w:p>
    <w:p w14:paraId="3F01CF34" w14:textId="77777777" w:rsidR="000F284A" w:rsidRPr="000F284A" w:rsidRDefault="000F284A" w:rsidP="000F284A">
      <w:pPr>
        <w:pStyle w:val="af"/>
        <w:ind w:left="720" w:firstLine="291"/>
        <w:rPr>
          <w:rFonts w:eastAsia="TTE1BDEAB8t00"/>
          <w:sz w:val="22"/>
        </w:rPr>
      </w:pPr>
      <w:r w:rsidRPr="000F284A">
        <w:rPr>
          <w:rFonts w:eastAsia="TTE1BDEAB8t00"/>
          <w:sz w:val="22"/>
        </w:rPr>
        <w:t>bisection(h)</w:t>
      </w:r>
    </w:p>
    <w:p w14:paraId="4376DA6D" w14:textId="77777777" w:rsidR="000F284A" w:rsidRPr="000F284A" w:rsidRDefault="000F284A" w:rsidP="000F284A">
      <w:pPr>
        <w:pStyle w:val="af"/>
        <w:ind w:left="720" w:firstLine="291"/>
        <w:rPr>
          <w:rFonts w:eastAsia="TTE1BDEAB8t00"/>
          <w:sz w:val="22"/>
        </w:rPr>
      </w:pPr>
      <w:r w:rsidRPr="000F284A">
        <w:rPr>
          <w:rFonts w:eastAsia="TTE1BDEAB8t00"/>
          <w:sz w:val="22"/>
        </w:rPr>
        <w:t>%the solution when y=13</w:t>
      </w:r>
    </w:p>
    <w:p w14:paraId="41A66DF3" w14:textId="77777777" w:rsidR="000F284A" w:rsidRPr="000F284A" w:rsidRDefault="000F284A" w:rsidP="000F284A">
      <w:pPr>
        <w:pStyle w:val="af"/>
        <w:ind w:left="720" w:firstLine="291"/>
        <w:rPr>
          <w:rFonts w:eastAsia="TTE1BDEAB8t00"/>
          <w:sz w:val="22"/>
        </w:rPr>
      </w:pPr>
      <w:proofErr w:type="spellStart"/>
      <w:proofErr w:type="gramStart"/>
      <w:r w:rsidRPr="000F284A">
        <w:rPr>
          <w:rFonts w:eastAsia="TTE1BDEAB8t00"/>
          <w:sz w:val="22"/>
        </w:rPr>
        <w:t>fprintf</w:t>
      </w:r>
      <w:proofErr w:type="spellEnd"/>
      <w:r w:rsidRPr="000F284A">
        <w:rPr>
          <w:rFonts w:eastAsia="TTE1BDEAB8t00"/>
          <w:sz w:val="22"/>
        </w:rPr>
        <w:t>(</w:t>
      </w:r>
      <w:proofErr w:type="gramEnd"/>
      <w:r w:rsidRPr="000F284A">
        <w:rPr>
          <w:rFonts w:eastAsia="TTE1BDEAB8t00"/>
          <w:sz w:val="22"/>
        </w:rPr>
        <w:t>'When y=13,')</w:t>
      </w:r>
    </w:p>
    <w:p w14:paraId="28D4E1C3" w14:textId="77777777" w:rsidR="000F284A" w:rsidRPr="000F284A" w:rsidRDefault="000F284A" w:rsidP="000F284A">
      <w:pPr>
        <w:pStyle w:val="af"/>
        <w:ind w:left="720" w:firstLine="291"/>
        <w:rPr>
          <w:rFonts w:eastAsia="TTE1BDEAB8t00"/>
          <w:sz w:val="22"/>
        </w:rPr>
      </w:pPr>
      <w:r w:rsidRPr="000F284A">
        <w:rPr>
          <w:rFonts w:eastAsia="TTE1BDEAB8t00"/>
          <w:sz w:val="22"/>
        </w:rPr>
        <w:t>bisection(g)</w:t>
      </w:r>
    </w:p>
    <w:p w14:paraId="09E5D18E" w14:textId="77777777" w:rsidR="000F284A" w:rsidRPr="000F284A" w:rsidRDefault="000F284A" w:rsidP="000F284A">
      <w:pPr>
        <w:pStyle w:val="af"/>
        <w:ind w:left="720" w:firstLine="291"/>
        <w:rPr>
          <w:rFonts w:eastAsia="TTE1BDEAB8t00"/>
          <w:sz w:val="22"/>
        </w:rPr>
      </w:pPr>
    </w:p>
    <w:p w14:paraId="50A4F4A6" w14:textId="77777777" w:rsidR="000F284A" w:rsidRPr="000F284A" w:rsidRDefault="000F284A" w:rsidP="000F284A">
      <w:pPr>
        <w:pStyle w:val="af"/>
        <w:ind w:left="720" w:firstLine="291"/>
        <w:rPr>
          <w:rFonts w:eastAsia="TTE1BDEAB8t00"/>
          <w:sz w:val="22"/>
        </w:rPr>
      </w:pPr>
      <w:r w:rsidRPr="000F284A">
        <w:rPr>
          <w:rFonts w:eastAsia="TTE1BDEAB8t00"/>
          <w:sz w:val="22"/>
        </w:rPr>
        <w:t>function bisection(f)</w:t>
      </w:r>
    </w:p>
    <w:p w14:paraId="634A69C1" w14:textId="77777777" w:rsidR="000F284A" w:rsidRPr="000F284A" w:rsidRDefault="000F284A" w:rsidP="000F284A">
      <w:pPr>
        <w:pStyle w:val="af"/>
        <w:ind w:left="720" w:firstLine="291"/>
        <w:rPr>
          <w:rFonts w:eastAsia="TTE1BDEAB8t00"/>
          <w:sz w:val="22"/>
        </w:rPr>
      </w:pPr>
      <w:r w:rsidRPr="000F284A">
        <w:rPr>
          <w:rFonts w:eastAsia="TTE1BDEAB8t00"/>
          <w:sz w:val="22"/>
        </w:rPr>
        <w:t>% initial guesses</w:t>
      </w:r>
    </w:p>
    <w:p w14:paraId="38C80F12" w14:textId="77777777" w:rsidR="000F284A" w:rsidRPr="000F284A" w:rsidRDefault="000F284A" w:rsidP="000F284A">
      <w:pPr>
        <w:pStyle w:val="af"/>
        <w:ind w:left="720" w:firstLine="291"/>
        <w:rPr>
          <w:rFonts w:eastAsia="TTE1BDEAB8t00"/>
          <w:sz w:val="22"/>
        </w:rPr>
      </w:pPr>
      <w:r w:rsidRPr="000F284A">
        <w:rPr>
          <w:rFonts w:eastAsia="TTE1BDEAB8t00"/>
          <w:sz w:val="22"/>
        </w:rPr>
        <w:t>a=273.15;</w:t>
      </w:r>
    </w:p>
    <w:p w14:paraId="6DF6E5FA" w14:textId="77777777" w:rsidR="000F284A" w:rsidRPr="000F284A" w:rsidRDefault="000F284A" w:rsidP="000F284A">
      <w:pPr>
        <w:pStyle w:val="af"/>
        <w:ind w:left="720" w:firstLine="291"/>
        <w:rPr>
          <w:rFonts w:eastAsia="TTE1BDEAB8t00"/>
          <w:sz w:val="22"/>
        </w:rPr>
      </w:pPr>
      <w:r w:rsidRPr="000F284A">
        <w:rPr>
          <w:rFonts w:eastAsia="TTE1BDEAB8t00"/>
          <w:sz w:val="22"/>
        </w:rPr>
        <w:t>b=313.15;</w:t>
      </w:r>
    </w:p>
    <w:p w14:paraId="33E189C1" w14:textId="77777777" w:rsidR="000F284A" w:rsidRPr="000F284A" w:rsidRDefault="000F284A" w:rsidP="000F284A">
      <w:pPr>
        <w:pStyle w:val="af"/>
        <w:ind w:left="720" w:firstLine="291"/>
        <w:rPr>
          <w:rFonts w:eastAsia="TTE1BDEAB8t00"/>
          <w:sz w:val="22"/>
        </w:rPr>
      </w:pPr>
      <w:r w:rsidRPr="000F284A">
        <w:rPr>
          <w:rFonts w:eastAsia="TTE1BDEAB8t00"/>
          <w:sz w:val="22"/>
        </w:rPr>
        <w:t>% check if the initial guesses bracket the roots</w:t>
      </w:r>
    </w:p>
    <w:p w14:paraId="6E6E742C" w14:textId="77777777" w:rsidR="000F284A" w:rsidRPr="000F284A" w:rsidRDefault="000F284A" w:rsidP="000F284A">
      <w:pPr>
        <w:pStyle w:val="af"/>
        <w:ind w:left="720" w:firstLine="291"/>
        <w:rPr>
          <w:rFonts w:eastAsia="TTE1BDEAB8t00"/>
          <w:sz w:val="22"/>
        </w:rPr>
      </w:pPr>
      <w:r w:rsidRPr="000F284A">
        <w:rPr>
          <w:rFonts w:eastAsia="TTE1BDEAB8t00"/>
          <w:sz w:val="22"/>
        </w:rPr>
        <w:t>if f(a)*f(b)&gt;0</w:t>
      </w:r>
    </w:p>
    <w:p w14:paraId="1E6BABA1"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w:t>
      </w:r>
      <w:proofErr w:type="spellStart"/>
      <w:proofErr w:type="gramStart"/>
      <w:r w:rsidRPr="000F284A">
        <w:rPr>
          <w:rFonts w:eastAsia="TTE1BDEAB8t00"/>
          <w:sz w:val="22"/>
        </w:rPr>
        <w:t>disp</w:t>
      </w:r>
      <w:proofErr w:type="spellEnd"/>
      <w:r w:rsidRPr="000F284A">
        <w:rPr>
          <w:rFonts w:eastAsia="TTE1BDEAB8t00"/>
          <w:sz w:val="22"/>
        </w:rPr>
        <w:t>(</w:t>
      </w:r>
      <w:proofErr w:type="gramEnd"/>
      <w:r w:rsidRPr="000F284A">
        <w:rPr>
          <w:rFonts w:eastAsia="TTE1BDEAB8t00"/>
          <w:sz w:val="22"/>
        </w:rPr>
        <w:t>'the initial guesses do not bracket the roots')</w:t>
      </w:r>
    </w:p>
    <w:p w14:paraId="23A40BD8" w14:textId="77777777" w:rsidR="000F284A" w:rsidRPr="000F284A" w:rsidRDefault="000F284A" w:rsidP="000F284A">
      <w:pPr>
        <w:pStyle w:val="af"/>
        <w:ind w:left="720" w:firstLine="291"/>
        <w:rPr>
          <w:rFonts w:eastAsia="TTE1BDEAB8t00"/>
          <w:sz w:val="22"/>
        </w:rPr>
      </w:pPr>
      <w:r w:rsidRPr="000F284A">
        <w:rPr>
          <w:rFonts w:eastAsia="TTE1BDEAB8t00"/>
          <w:sz w:val="22"/>
        </w:rPr>
        <w:t>else</w:t>
      </w:r>
    </w:p>
    <w:p w14:paraId="67671477"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p = (a + b)/2; %the midpoint</w:t>
      </w:r>
    </w:p>
    <w:p w14:paraId="7888FF81"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err = abs(a-b); %the distance</w:t>
      </w:r>
    </w:p>
    <w:p w14:paraId="3ABEF5BE"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while err &gt; 0.01</w:t>
      </w:r>
    </w:p>
    <w:p w14:paraId="4AE659DB"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if f(a)*f(p)&lt;0 %root lies in the lower interval,</w:t>
      </w:r>
    </w:p>
    <w:p w14:paraId="02120C9D"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b = p;</w:t>
      </w:r>
    </w:p>
    <w:p w14:paraId="097AA5A6"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else</w:t>
      </w:r>
    </w:p>
    <w:p w14:paraId="41319724"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a = p; %root lies in the upper interval</w:t>
      </w:r>
    </w:p>
    <w:p w14:paraId="268015A4"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end</w:t>
      </w:r>
    </w:p>
    <w:p w14:paraId="1ACAE968"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p = (a + b)/2;</w:t>
      </w:r>
    </w:p>
    <w:p w14:paraId="7568F06D"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err = abs(a-b);</w:t>
      </w:r>
    </w:p>
    <w:p w14:paraId="55DC87E6"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end</w:t>
      </w:r>
    </w:p>
    <w:p w14:paraId="0856579A"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w:t>
      </w:r>
      <w:proofErr w:type="spellStart"/>
      <w:proofErr w:type="gramStart"/>
      <w:r w:rsidRPr="000F284A">
        <w:rPr>
          <w:rFonts w:eastAsia="TTE1BDEAB8t00"/>
          <w:sz w:val="22"/>
        </w:rPr>
        <w:t>fprintf</w:t>
      </w:r>
      <w:proofErr w:type="spellEnd"/>
      <w:r w:rsidRPr="000F284A">
        <w:rPr>
          <w:rFonts w:eastAsia="TTE1BDEAB8t00"/>
          <w:sz w:val="22"/>
        </w:rPr>
        <w:t>(</w:t>
      </w:r>
      <w:proofErr w:type="gramEnd"/>
      <w:r w:rsidRPr="000F284A">
        <w:rPr>
          <w:rFonts w:eastAsia="TTE1BDEAB8t00"/>
          <w:sz w:val="22"/>
        </w:rPr>
        <w:t>'the solution of the equation is ')</w:t>
      </w:r>
    </w:p>
    <w:p w14:paraId="736B68A3" w14:textId="77777777" w:rsidR="000F284A" w:rsidRPr="000F284A" w:rsidRDefault="000F284A" w:rsidP="000F284A">
      <w:pPr>
        <w:pStyle w:val="af"/>
        <w:ind w:left="720" w:firstLine="291"/>
        <w:rPr>
          <w:rFonts w:eastAsia="TTE1BDEAB8t00"/>
          <w:sz w:val="22"/>
        </w:rPr>
      </w:pPr>
      <w:r w:rsidRPr="000F284A">
        <w:rPr>
          <w:rFonts w:eastAsia="TTE1BDEAB8t00"/>
          <w:sz w:val="22"/>
        </w:rPr>
        <w:t xml:space="preserve">    </w:t>
      </w:r>
      <w:proofErr w:type="spellStart"/>
      <w:proofErr w:type="gramStart"/>
      <w:r w:rsidRPr="000F284A">
        <w:rPr>
          <w:rFonts w:eastAsia="TTE1BDEAB8t00"/>
          <w:sz w:val="22"/>
        </w:rPr>
        <w:t>fprintf</w:t>
      </w:r>
      <w:proofErr w:type="spellEnd"/>
      <w:r w:rsidRPr="000F284A">
        <w:rPr>
          <w:rFonts w:eastAsia="TTE1BDEAB8t00"/>
          <w:sz w:val="22"/>
        </w:rPr>
        <w:t>(</w:t>
      </w:r>
      <w:proofErr w:type="gramEnd"/>
      <w:r w:rsidRPr="000F284A">
        <w:rPr>
          <w:rFonts w:eastAsia="TTE1BDEAB8t00"/>
          <w:sz w:val="22"/>
        </w:rPr>
        <w:t>'%5.4f \</w:t>
      </w:r>
      <w:proofErr w:type="spellStart"/>
      <w:r w:rsidRPr="000F284A">
        <w:rPr>
          <w:rFonts w:eastAsia="TTE1BDEAB8t00"/>
          <w:sz w:val="22"/>
        </w:rPr>
        <w:t>n',p</w:t>
      </w:r>
      <w:proofErr w:type="spellEnd"/>
      <w:r w:rsidRPr="000F284A">
        <w:rPr>
          <w:rFonts w:eastAsia="TTE1BDEAB8t00"/>
          <w:sz w:val="22"/>
        </w:rPr>
        <w:t>)</w:t>
      </w:r>
    </w:p>
    <w:p w14:paraId="7A9A302B" w14:textId="77777777" w:rsidR="000F284A" w:rsidRPr="000F284A" w:rsidRDefault="000F284A" w:rsidP="000F284A">
      <w:pPr>
        <w:pStyle w:val="af"/>
        <w:ind w:left="720" w:firstLine="291"/>
        <w:rPr>
          <w:rFonts w:eastAsia="TTE1BDEAB8t00"/>
          <w:sz w:val="22"/>
        </w:rPr>
      </w:pPr>
      <w:r w:rsidRPr="000F284A">
        <w:rPr>
          <w:rFonts w:eastAsia="TTE1BDEAB8t00"/>
          <w:sz w:val="22"/>
        </w:rPr>
        <w:t>end</w:t>
      </w:r>
    </w:p>
    <w:p w14:paraId="1B6C03E8" w14:textId="0836E4AD" w:rsidR="00A4488E" w:rsidRDefault="000F284A" w:rsidP="000F284A">
      <w:pPr>
        <w:pStyle w:val="af"/>
        <w:ind w:left="720" w:firstLineChars="0" w:firstLine="0"/>
        <w:rPr>
          <w:rFonts w:ascii="Times New Roman" w:eastAsia="TTE1BDEAB8t00" w:hAnsi="Times New Roman"/>
          <w:sz w:val="22"/>
          <w:lang w:val="en-GB"/>
        </w:rPr>
      </w:pPr>
      <w:r w:rsidRPr="000F284A">
        <w:rPr>
          <w:rFonts w:eastAsia="TTE1BDEAB8t00"/>
          <w:sz w:val="22"/>
        </w:rPr>
        <w:t>end</w:t>
      </w:r>
    </w:p>
    <w:p w14:paraId="19DEA863" w14:textId="77777777" w:rsidR="00A4488E" w:rsidRPr="00A4488E" w:rsidRDefault="00A4488E" w:rsidP="00372D5A">
      <w:pPr>
        <w:pStyle w:val="af"/>
        <w:ind w:left="720" w:firstLineChars="0" w:firstLine="0"/>
        <w:rPr>
          <w:rFonts w:ascii="Times New Roman" w:eastAsia="TTE1BDEAB8t00" w:hAnsi="Times New Roman"/>
          <w:sz w:val="22"/>
          <w:lang w:val="en-GB"/>
        </w:rPr>
      </w:pPr>
    </w:p>
    <w:p w14:paraId="0DEE8DEC" w14:textId="77777777" w:rsidR="00372D5A" w:rsidRPr="00A4488E" w:rsidRDefault="00372D5A" w:rsidP="00372D5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13C753CE" w14:textId="77777777" w:rsidR="00372D5A" w:rsidRPr="00A4488E" w:rsidRDefault="00372D5A" w:rsidP="00372D5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60E6BABC" w14:textId="77777777" w:rsidR="00372D5A" w:rsidRPr="00A4488E" w:rsidRDefault="00372D5A" w:rsidP="00372D5A">
      <w:pPr>
        <w:pStyle w:val="af"/>
        <w:ind w:left="720" w:firstLineChars="0" w:firstLine="0"/>
        <w:rPr>
          <w:rFonts w:ascii="Times New Roman" w:eastAsia="TTE1BDEAB8t00" w:hAnsi="Times New Roman"/>
          <w:sz w:val="22"/>
          <w:lang w:val="en-GB"/>
        </w:rPr>
      </w:pPr>
    </w:p>
    <w:p w14:paraId="0E96A148" w14:textId="77777777" w:rsidR="00372D5A" w:rsidRPr="00A4488E" w:rsidRDefault="00372D5A" w:rsidP="00372D5A">
      <w:pPr>
        <w:pStyle w:val="af"/>
        <w:ind w:left="720" w:firstLineChars="0" w:firstLine="0"/>
        <w:rPr>
          <w:rFonts w:ascii="Times New Roman" w:eastAsia="TTE1BDEAB8t00" w:hAnsi="Times New Roman"/>
          <w:sz w:val="22"/>
          <w:lang w:val="en-GB"/>
        </w:rPr>
      </w:pPr>
    </w:p>
    <w:p w14:paraId="43B5F89C" w14:textId="77777777" w:rsidR="00372D5A" w:rsidRPr="00A4488E" w:rsidRDefault="00372D5A" w:rsidP="00900CB5">
      <w:pPr>
        <w:pStyle w:val="af"/>
        <w:ind w:left="720" w:firstLineChars="0" w:firstLine="0"/>
        <w:rPr>
          <w:rFonts w:ascii="Times New Roman" w:eastAsia="TTE1BDEAB8t00" w:hAnsi="Times New Roman"/>
          <w:sz w:val="22"/>
          <w:lang w:val="en-GB"/>
        </w:rPr>
      </w:pPr>
    </w:p>
    <w:p w14:paraId="370F4E04" w14:textId="77777777" w:rsidR="002908C7" w:rsidRPr="00A4488E" w:rsidRDefault="002908C7" w:rsidP="00986C37">
      <w:pPr>
        <w:rPr>
          <w:rFonts w:eastAsia="TTE1BDEAB8t00"/>
          <w:sz w:val="22"/>
          <w:szCs w:val="22"/>
          <w:lang w:val="en-GB"/>
        </w:rPr>
      </w:pPr>
    </w:p>
    <w:p w14:paraId="6130C505" w14:textId="77777777" w:rsidR="00727031" w:rsidRPr="00A4488E" w:rsidRDefault="00727031">
      <w:pPr>
        <w:widowControl/>
        <w:jc w:val="left"/>
        <w:rPr>
          <w:rFonts w:eastAsia="TTE1BDEAB8t00"/>
          <w:sz w:val="22"/>
          <w:szCs w:val="22"/>
          <w:lang w:val="en-GB"/>
        </w:rPr>
      </w:pPr>
      <w:r w:rsidRPr="00A4488E">
        <w:rPr>
          <w:rFonts w:eastAsia="TTE1BDEAB8t00"/>
          <w:sz w:val="22"/>
          <w:szCs w:val="22"/>
          <w:lang w:val="en-GB"/>
        </w:rPr>
        <w:br w:type="page"/>
      </w:r>
    </w:p>
    <w:p w14:paraId="27033B4B" w14:textId="77777777" w:rsidR="00986C37" w:rsidRPr="00A4488E" w:rsidRDefault="00986C37" w:rsidP="00986C37">
      <w:pPr>
        <w:rPr>
          <w:rFonts w:eastAsia="TTE1BDEAB8t00"/>
          <w:b/>
          <w:i/>
          <w:sz w:val="22"/>
          <w:szCs w:val="22"/>
          <w:lang w:val="en-GB"/>
        </w:rPr>
      </w:pPr>
      <w:r w:rsidRPr="00A4488E">
        <w:rPr>
          <w:rFonts w:eastAsia="TTE1BDEAB8t00"/>
          <w:b/>
          <w:i/>
          <w:sz w:val="22"/>
          <w:szCs w:val="22"/>
          <w:lang w:val="en-GB"/>
        </w:rPr>
        <w:lastRenderedPageBreak/>
        <w:t xml:space="preserve">Question – 2 </w:t>
      </w:r>
      <w:r w:rsidR="00D31A89" w:rsidRPr="00A4488E">
        <w:rPr>
          <w:b/>
          <w:i/>
          <w:sz w:val="22"/>
          <w:szCs w:val="22"/>
        </w:rPr>
        <w:t>(</w:t>
      </w:r>
      <w:r w:rsidR="00F97B07" w:rsidRPr="00A4488E">
        <w:rPr>
          <w:b/>
          <w:i/>
          <w:sz w:val="22"/>
          <w:szCs w:val="22"/>
        </w:rPr>
        <w:t>2</w:t>
      </w:r>
      <w:r w:rsidR="00727031" w:rsidRPr="00A4488E">
        <w:rPr>
          <w:b/>
          <w:i/>
          <w:sz w:val="22"/>
          <w:szCs w:val="22"/>
        </w:rPr>
        <w:t>0</w:t>
      </w:r>
      <w:r w:rsidR="00D31A89" w:rsidRPr="00A4488E">
        <w:rPr>
          <w:b/>
          <w:i/>
          <w:sz w:val="22"/>
          <w:szCs w:val="22"/>
        </w:rPr>
        <w:t>/100)</w:t>
      </w:r>
    </w:p>
    <w:p w14:paraId="420663FE" w14:textId="77777777" w:rsidR="00FF379B" w:rsidRPr="00A4488E" w:rsidRDefault="00FF379B" w:rsidP="00FF379B">
      <w:pPr>
        <w:rPr>
          <w:rFonts w:eastAsia="TTE1BDEAB8t00"/>
          <w:sz w:val="22"/>
          <w:szCs w:val="22"/>
          <w:lang w:val="en-GB"/>
        </w:rPr>
      </w:pPr>
    </w:p>
    <w:p w14:paraId="0A36E683" w14:textId="492D9BC8" w:rsidR="004879F6" w:rsidRPr="00A4488E" w:rsidRDefault="009C2C39" w:rsidP="00C35621">
      <w:pPr>
        <w:rPr>
          <w:rFonts w:eastAsia="TTE1BDEAB8t00"/>
          <w:sz w:val="22"/>
          <w:szCs w:val="22"/>
          <w:lang w:val="en-GB"/>
        </w:rPr>
      </w:pPr>
      <w:r w:rsidRPr="00A4488E">
        <w:rPr>
          <w:rFonts w:eastAsia="TTE1BDEAB8t00"/>
          <w:sz w:val="22"/>
          <w:szCs w:val="22"/>
          <w:lang w:val="en-GB"/>
        </w:rPr>
        <w:t xml:space="preserve">Implement and test </w:t>
      </w:r>
      <w:r w:rsidR="009B3362">
        <w:rPr>
          <w:rFonts w:eastAsia="TTE1BDEAB8t00"/>
          <w:sz w:val="22"/>
          <w:szCs w:val="22"/>
          <w:lang w:val="en-GB"/>
        </w:rPr>
        <w:t xml:space="preserve">the </w:t>
      </w:r>
      <w:r w:rsidRPr="00A4488E">
        <w:rPr>
          <w:rFonts w:eastAsia="TTE1BDEAB8t00"/>
          <w:sz w:val="22"/>
          <w:szCs w:val="22"/>
          <w:lang w:val="en-GB"/>
        </w:rPr>
        <w:t xml:space="preserve">Gauss-Seidel method </w:t>
      </w:r>
      <w:r w:rsidR="00ED7E3C">
        <w:rPr>
          <w:rFonts w:eastAsia="TTE1BDEAB8t00"/>
          <w:sz w:val="22"/>
          <w:szCs w:val="22"/>
          <w:lang w:val="en-GB"/>
        </w:rPr>
        <w:t>using</w:t>
      </w:r>
      <w:r w:rsidRPr="00A4488E">
        <w:rPr>
          <w:rFonts w:eastAsia="TTE1BDEAB8t00"/>
          <w:sz w:val="22"/>
          <w:szCs w:val="22"/>
          <w:lang w:val="en-GB"/>
        </w:rPr>
        <w:t xml:space="preserve"> </w:t>
      </w:r>
      <w:proofErr w:type="spellStart"/>
      <w:r w:rsidRPr="00A4488E">
        <w:rPr>
          <w:rFonts w:eastAsia="TTE1BDEAB8t00"/>
          <w:sz w:val="22"/>
          <w:szCs w:val="22"/>
          <w:lang w:val="en-GB"/>
        </w:rPr>
        <w:t>Matlab</w:t>
      </w:r>
      <w:proofErr w:type="spellEnd"/>
      <w:r w:rsidRPr="00A4488E">
        <w:rPr>
          <w:rFonts w:eastAsia="TTE1BDEAB8t00"/>
          <w:sz w:val="22"/>
          <w:szCs w:val="22"/>
          <w:lang w:val="en-GB"/>
        </w:rPr>
        <w:t xml:space="preserve">. </w:t>
      </w:r>
      <w:r w:rsidR="004879F6" w:rsidRPr="00A4488E">
        <w:rPr>
          <w:rFonts w:eastAsia="TTE1BDEAB8t00"/>
          <w:sz w:val="22"/>
          <w:szCs w:val="22"/>
          <w:lang w:val="en-GB"/>
        </w:rPr>
        <w:t>(10 marks)</w:t>
      </w:r>
    </w:p>
    <w:p w14:paraId="7735DDE4" w14:textId="412B658C" w:rsidR="004879F6" w:rsidRPr="00A4488E" w:rsidRDefault="00CA3EB7" w:rsidP="00C35621">
      <w:pPr>
        <w:rPr>
          <w:rFonts w:eastAsia="TTE1BDEAB8t00"/>
          <w:sz w:val="22"/>
          <w:szCs w:val="22"/>
          <w:lang w:val="en-GB"/>
        </w:rPr>
      </w:pPr>
      <w:r w:rsidRPr="00A4488E">
        <w:rPr>
          <w:rFonts w:eastAsia="TTE1BDEAB8t00"/>
          <w:sz w:val="22"/>
          <w:szCs w:val="22"/>
          <w:lang w:val="en-GB"/>
        </w:rPr>
        <w:t>I</w:t>
      </w:r>
      <w:r w:rsidR="009C2C39" w:rsidRPr="00A4488E">
        <w:rPr>
          <w:rFonts w:eastAsia="TTE1BDEAB8t00"/>
          <w:sz w:val="22"/>
          <w:szCs w:val="22"/>
          <w:lang w:val="en-GB"/>
        </w:rPr>
        <w:t xml:space="preserve">nclude a check </w:t>
      </w:r>
      <w:r w:rsidR="00773194" w:rsidRPr="00A4488E">
        <w:rPr>
          <w:rFonts w:eastAsia="TTE1BDEAB8t00"/>
          <w:sz w:val="22"/>
          <w:szCs w:val="22"/>
          <w:lang w:val="en-GB"/>
        </w:rPr>
        <w:t xml:space="preserve">in the </w:t>
      </w:r>
      <w:proofErr w:type="spellStart"/>
      <w:r w:rsidR="00773194" w:rsidRPr="00A4488E">
        <w:rPr>
          <w:rFonts w:eastAsia="TTE1BDEAB8t00"/>
          <w:sz w:val="22"/>
          <w:szCs w:val="22"/>
          <w:lang w:val="en-GB"/>
        </w:rPr>
        <w:t>Matlab</w:t>
      </w:r>
      <w:proofErr w:type="spellEnd"/>
      <w:r w:rsidR="00773194" w:rsidRPr="00A4488E">
        <w:rPr>
          <w:rFonts w:eastAsia="TTE1BDEAB8t00"/>
          <w:sz w:val="22"/>
          <w:szCs w:val="22"/>
          <w:lang w:val="en-GB"/>
        </w:rPr>
        <w:t xml:space="preserve"> code</w:t>
      </w:r>
      <w:r w:rsidR="00773194">
        <w:rPr>
          <w:rFonts w:eastAsia="TTE1BDEAB8t00"/>
          <w:sz w:val="22"/>
          <w:szCs w:val="22"/>
          <w:lang w:val="en-GB"/>
        </w:rPr>
        <w:t xml:space="preserve"> </w:t>
      </w:r>
      <w:r w:rsidR="009B3362">
        <w:rPr>
          <w:rFonts w:eastAsia="TTE1BDEAB8t00"/>
          <w:sz w:val="22"/>
          <w:szCs w:val="22"/>
          <w:lang w:val="en-GB"/>
        </w:rPr>
        <w:t>to determine if</w:t>
      </w:r>
      <w:r w:rsidR="00C35621" w:rsidRPr="00A4488E">
        <w:rPr>
          <w:rFonts w:eastAsia="TTE1BDEAB8t00"/>
          <w:sz w:val="22"/>
          <w:szCs w:val="22"/>
          <w:lang w:val="en-GB"/>
        </w:rPr>
        <w:t xml:space="preserve"> the coefficient matrix is diagonally dominant</w:t>
      </w:r>
      <w:r w:rsidR="009C2C39" w:rsidRPr="00A4488E">
        <w:rPr>
          <w:rFonts w:eastAsia="TTE1BDEAB8t00"/>
          <w:sz w:val="22"/>
          <w:szCs w:val="22"/>
          <w:lang w:val="en-GB"/>
        </w:rPr>
        <w:t xml:space="preserve">. </w:t>
      </w:r>
      <w:r w:rsidR="004879F6" w:rsidRPr="00A4488E">
        <w:rPr>
          <w:rFonts w:eastAsia="TTE1BDEAB8t00"/>
          <w:sz w:val="22"/>
          <w:szCs w:val="22"/>
          <w:lang w:val="en-GB"/>
        </w:rPr>
        <w:t>(3 marks)</w:t>
      </w:r>
    </w:p>
    <w:p w14:paraId="688E7DC5" w14:textId="0C676BE0" w:rsidR="00C45882" w:rsidRDefault="00CA3EB7" w:rsidP="00C35621">
      <w:pPr>
        <w:rPr>
          <w:rFonts w:eastAsia="TTE1BDEAB8t00"/>
          <w:sz w:val="22"/>
          <w:szCs w:val="22"/>
          <w:lang w:val="en-GB"/>
        </w:rPr>
      </w:pPr>
      <w:r w:rsidRPr="00A4488E">
        <w:rPr>
          <w:rFonts w:eastAsia="TTE1BDEAB8t00"/>
          <w:sz w:val="22"/>
          <w:szCs w:val="22"/>
          <w:lang w:val="en-GB"/>
        </w:rPr>
        <w:t>Compute the solutions</w:t>
      </w:r>
      <w:r w:rsidR="007A5926" w:rsidRPr="00A4488E">
        <w:rPr>
          <w:rFonts w:eastAsia="TTE1BDEAB8t00"/>
          <w:sz w:val="22"/>
          <w:szCs w:val="22"/>
          <w:lang w:val="en-GB"/>
        </w:rPr>
        <w:t xml:space="preserve"> for Equation-</w:t>
      </w:r>
      <w:r w:rsidR="00773194">
        <w:rPr>
          <w:rFonts w:eastAsia="TTE1BDEAB8t00"/>
          <w:sz w:val="22"/>
          <w:szCs w:val="22"/>
          <w:lang w:val="en-GB"/>
        </w:rPr>
        <w:t>2</w:t>
      </w:r>
      <w:r w:rsidR="00773194" w:rsidRPr="00A4488E">
        <w:rPr>
          <w:rFonts w:eastAsia="TTE1BDEAB8t00"/>
          <w:sz w:val="22"/>
          <w:szCs w:val="22"/>
          <w:lang w:val="en-GB"/>
        </w:rPr>
        <w:t xml:space="preserve"> </w:t>
      </w:r>
      <w:r w:rsidRPr="00A4488E">
        <w:rPr>
          <w:rFonts w:eastAsia="TTE1BDEAB8t00"/>
          <w:sz w:val="22"/>
          <w:szCs w:val="22"/>
          <w:lang w:val="en-GB"/>
        </w:rPr>
        <w:t>for a tolerance of 1e</w:t>
      </w:r>
      <w:r w:rsidRPr="00DA531D">
        <w:rPr>
          <w:rFonts w:eastAsia="TTE1BDEAB8t00"/>
          <w:sz w:val="22"/>
          <w:szCs w:val="22"/>
          <w:lang w:val="en-GB"/>
        </w:rPr>
        <w:t>-</w:t>
      </w:r>
      <w:r w:rsidR="00C45882" w:rsidRPr="00DA531D">
        <w:rPr>
          <w:rFonts w:eastAsia="TTE1BDEAB8t00"/>
          <w:sz w:val="22"/>
          <w:szCs w:val="22"/>
          <w:lang w:val="en-GB"/>
        </w:rPr>
        <w:t>3</w:t>
      </w:r>
      <w:r w:rsidR="004879F6" w:rsidRPr="00A4488E">
        <w:rPr>
          <w:rFonts w:eastAsia="TTE1BDEAB8t00"/>
          <w:sz w:val="22"/>
          <w:szCs w:val="22"/>
          <w:lang w:val="en-GB"/>
        </w:rPr>
        <w:t>. (7 marks)</w:t>
      </w:r>
    </w:p>
    <w:p w14:paraId="0A38E2CE" w14:textId="77777777" w:rsidR="009B3362" w:rsidRPr="00A4488E" w:rsidRDefault="009B3362" w:rsidP="00C35621">
      <w:pPr>
        <w:rPr>
          <w:rFonts w:eastAsia="TTE1BDEAB8t00"/>
          <w:sz w:val="22"/>
          <w:szCs w:val="22"/>
          <w:lang w:val="en-GB"/>
        </w:rPr>
      </w:pPr>
    </w:p>
    <w:tbl>
      <w:tblPr>
        <w:tblStyle w:val="a6"/>
        <w:tblW w:w="0" w:type="auto"/>
        <w:jc w:val="center"/>
        <w:tblLook w:val="04A0" w:firstRow="1" w:lastRow="0" w:firstColumn="1" w:lastColumn="0" w:noHBand="0" w:noVBand="1"/>
      </w:tblPr>
      <w:tblGrid>
        <w:gridCol w:w="8905"/>
        <w:gridCol w:w="778"/>
      </w:tblGrid>
      <w:tr w:rsidR="007A5926" w:rsidRPr="00A4488E" w14:paraId="493AE402" w14:textId="77777777" w:rsidTr="00482E22">
        <w:trPr>
          <w:jc w:val="center"/>
        </w:trPr>
        <w:tc>
          <w:tcPr>
            <w:tcW w:w="8905" w:type="dxa"/>
            <w:vAlign w:val="center"/>
          </w:tcPr>
          <w:p w14:paraId="3D7BD7D7" w14:textId="7E08FE0C" w:rsidR="007A5926" w:rsidRPr="00A4488E" w:rsidRDefault="00A551D4" w:rsidP="00482E22">
            <w:pPr>
              <w:jc w:val="center"/>
              <w:rPr>
                <w:rFonts w:eastAsia="TTE1BDEAB8t00"/>
                <w:sz w:val="22"/>
                <w:szCs w:val="22"/>
                <w:lang w:val="en-GB"/>
              </w:rPr>
            </w:pPr>
            <m:oMath>
              <m:d>
                <m:dPr>
                  <m:begChr m:val="["/>
                  <m:endChr m:val="]"/>
                  <m:ctrlPr>
                    <w:rPr>
                      <w:rFonts w:ascii="Cambria Math" w:eastAsia="TTE1BDEAB8t00" w:hAnsi="Cambria Math"/>
                      <w:sz w:val="22"/>
                      <w:szCs w:val="22"/>
                      <w:lang w:val="en-GB"/>
                    </w:rPr>
                  </m:ctrlPr>
                </m:dPr>
                <m:e>
                  <m:eqArr>
                    <m:eqArrPr>
                      <m:ctrlPr>
                        <w:rPr>
                          <w:rFonts w:ascii="Cambria Math" w:eastAsia="TTE1BDEAB8t00" w:hAnsi="Cambria Math"/>
                          <w:i/>
                          <w:sz w:val="22"/>
                          <w:szCs w:val="22"/>
                          <w:lang w:val="en-GB"/>
                        </w:rPr>
                      </m:ctrlPr>
                    </m:eqArr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1/2</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2</m:t>
                            </m:r>
                          </m:e>
                          <m:e>
                            <m:r>
                              <w:rPr>
                                <w:rFonts w:ascii="Cambria Math" w:eastAsia="TTE1BDEAB8t00" w:hAnsi="Cambria Math"/>
                                <w:sz w:val="22"/>
                                <w:szCs w:val="22"/>
                                <w:lang w:val="en-GB"/>
                              </w:rPr>
                              <m:t>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0</m:t>
                            </m:r>
                          </m:e>
                        </m:mr>
                      </m:m>
                    </m:e>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0</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0</m:t>
                            </m:r>
                          </m:e>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3</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mr>
                      </m:m>
                    </m:e>
                  </m:eqArr>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1</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2</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3</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4</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5</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6</m:t>
                                  </m:r>
                                </m:sub>
                              </m:sSub>
                            </m:e>
                          </m:mr>
                        </m:m>
                      </m:e>
                    </m:mr>
                  </m:m>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5/2</m:t>
                                                </m:r>
                                              </m:e>
                                            </m:mr>
                                            <m:mr>
                                              <m:e>
                                                <m:r>
                                                  <w:rPr>
                                                    <w:rFonts w:ascii="Cambria Math" w:eastAsia="TTE1BDEAB8t00" w:hAnsi="Cambria Math"/>
                                                    <w:sz w:val="22"/>
                                                    <w:szCs w:val="22"/>
                                                    <w:lang w:val="en-GB"/>
                                                  </w:rPr>
                                                  <m:t>3/2</m:t>
                                                </m:r>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3/2</m:t>
                                    </m:r>
                                  </m:e>
                                </m:mr>
                              </m:m>
                            </m:e>
                          </m:mr>
                          <m:mr>
                            <m:e>
                              <m:r>
                                <w:rPr>
                                  <w:rFonts w:ascii="Cambria Math" w:eastAsia="TTE1BDEAB8t00" w:hAnsi="Cambria Math"/>
                                  <w:sz w:val="22"/>
                                  <w:szCs w:val="22"/>
                                  <w:lang w:val="en-GB"/>
                                </w:rPr>
                                <m:t>5/2</m:t>
                              </m:r>
                            </m:e>
                          </m:mr>
                        </m:m>
                      </m:e>
                    </m:mr>
                  </m:m>
                </m:e>
              </m:d>
            </m:oMath>
            <w:r w:rsidR="007A5926" w:rsidRPr="00A4488E">
              <w:rPr>
                <w:rFonts w:eastAsia="TTE1BDEAB8t00"/>
                <w:sz w:val="22"/>
                <w:szCs w:val="22"/>
                <w:lang w:val="en-GB"/>
              </w:rPr>
              <w:t xml:space="preserve"> </w:t>
            </w:r>
          </w:p>
        </w:tc>
        <w:tc>
          <w:tcPr>
            <w:tcW w:w="778" w:type="dxa"/>
            <w:vAlign w:val="center"/>
          </w:tcPr>
          <w:p w14:paraId="531434D0" w14:textId="77777777" w:rsidR="007A5926" w:rsidRPr="00A4488E" w:rsidRDefault="007A5926" w:rsidP="00C35621">
            <w:pPr>
              <w:jc w:val="center"/>
              <w:rPr>
                <w:rFonts w:eastAsia="TTE1BDEAB8t00"/>
                <w:sz w:val="22"/>
                <w:szCs w:val="22"/>
                <w:lang w:val="en-GB"/>
              </w:rPr>
            </w:pPr>
            <w:r w:rsidRPr="00A4488E">
              <w:rPr>
                <w:rFonts w:eastAsia="TTE1BDEAB8t00"/>
                <w:sz w:val="22"/>
                <w:szCs w:val="22"/>
                <w:lang w:val="en-GB"/>
              </w:rPr>
              <w:t>(</w:t>
            </w:r>
            <w:r w:rsidR="00C35621" w:rsidRPr="00A4488E">
              <w:rPr>
                <w:rFonts w:eastAsia="TTE1BDEAB8t00"/>
                <w:sz w:val="22"/>
                <w:szCs w:val="22"/>
                <w:lang w:val="en-GB"/>
              </w:rPr>
              <w:t>2</w:t>
            </w:r>
            <w:r w:rsidRPr="00A4488E">
              <w:rPr>
                <w:rFonts w:eastAsia="TTE1BDEAB8t00"/>
                <w:sz w:val="22"/>
                <w:szCs w:val="22"/>
                <w:lang w:val="en-GB"/>
              </w:rPr>
              <w:t>)</w:t>
            </w:r>
          </w:p>
        </w:tc>
      </w:tr>
    </w:tbl>
    <w:p w14:paraId="7349EF66" w14:textId="65D64573" w:rsidR="007A5926" w:rsidRDefault="007A5926" w:rsidP="007A5926">
      <w:pPr>
        <w:rPr>
          <w:rFonts w:eastAsia="TTE1BDEAB8t00"/>
          <w:sz w:val="22"/>
          <w:szCs w:val="22"/>
          <w:lang w:val="en-GB"/>
        </w:rPr>
      </w:pPr>
    </w:p>
    <w:p w14:paraId="6833408A" w14:textId="1B47F3D8" w:rsidR="00616694" w:rsidRPr="00616694" w:rsidRDefault="00616694" w:rsidP="00650AC9">
      <w:pPr>
        <w:ind w:firstLine="360"/>
        <w:rPr>
          <w:rFonts w:eastAsia="TTE1BDEAB8t00"/>
          <w:sz w:val="22"/>
          <w:lang w:val="en-GB"/>
        </w:rPr>
      </w:pPr>
      <w:r w:rsidRPr="00650AC9">
        <w:rPr>
          <w:rFonts w:eastAsia="TTE1BDEAB8t00"/>
          <w:sz w:val="22"/>
          <w:lang w:val="en-GB"/>
        </w:rPr>
        <w:t>Submission requirements:</w:t>
      </w:r>
    </w:p>
    <w:p w14:paraId="7672119D" w14:textId="3AD4929E" w:rsidR="00C45882" w:rsidRPr="00A4488E" w:rsidRDefault="009C2C39" w:rsidP="00C45882">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73194" w:rsidRPr="00A4488E">
        <w:rPr>
          <w:rFonts w:ascii="Times New Roman" w:eastAsia="TTE1BDEAB8t00" w:hAnsi="Times New Roman"/>
          <w:sz w:val="22"/>
          <w:lang w:val="en-GB"/>
        </w:rPr>
        <w:t>Table-2</w:t>
      </w:r>
      <w:r w:rsidR="00773194">
        <w:rPr>
          <w:rFonts w:ascii="Times New Roman" w:eastAsia="TTE1BDEAB8t00" w:hAnsi="Times New Roman"/>
          <w:sz w:val="22"/>
          <w:lang w:val="en-GB"/>
        </w:rPr>
        <w:t xml:space="preserve"> with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C45882" w:rsidRPr="00A4488E">
        <w:rPr>
          <w:rFonts w:ascii="Times New Roman" w:eastAsia="TTE1BDEAB8t00" w:hAnsi="Times New Roman"/>
          <w:sz w:val="22"/>
          <w:lang w:val="en-GB"/>
        </w:rPr>
        <w:t>.</w:t>
      </w:r>
    </w:p>
    <w:p w14:paraId="111AB417" w14:textId="1699C0DF" w:rsidR="00C45882" w:rsidRPr="00A4488E" w:rsidRDefault="009B3362" w:rsidP="00C45882">
      <w:pPr>
        <w:pStyle w:val="af"/>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9C2C39" w:rsidRPr="00A4488E">
        <w:rPr>
          <w:rFonts w:ascii="Times New Roman" w:eastAsia="TTE1BDEAB8t00" w:hAnsi="Times New Roman"/>
          <w:sz w:val="22"/>
          <w:lang w:val="en-GB"/>
        </w:rPr>
        <w:t xml:space="preserve">inal answers should be executed and obtained in </w:t>
      </w:r>
      <w:proofErr w:type="spellStart"/>
      <w:r w:rsidR="009C2C39" w:rsidRPr="00A4488E">
        <w:rPr>
          <w:rFonts w:ascii="Times New Roman" w:eastAsia="TTE1BDEAB8t00" w:hAnsi="Times New Roman"/>
          <w:sz w:val="22"/>
          <w:lang w:val="en-GB"/>
        </w:rPr>
        <w:t>Matlab</w:t>
      </w:r>
      <w:proofErr w:type="spellEnd"/>
      <w:r w:rsidR="009C2C39" w:rsidRPr="00A4488E">
        <w:rPr>
          <w:rFonts w:ascii="Times New Roman" w:eastAsia="TTE1BDEAB8t00" w:hAnsi="Times New Roman"/>
          <w:sz w:val="22"/>
          <w:lang w:val="en-GB"/>
        </w:rPr>
        <w:t xml:space="preserve"> file named as </w:t>
      </w:r>
      <w:proofErr w:type="spellStart"/>
      <w:r w:rsidR="009C2C39" w:rsidRPr="00A4488E">
        <w:rPr>
          <w:rFonts w:ascii="Times New Roman" w:eastAsia="TTE1BDEAB8t00" w:hAnsi="Times New Roman"/>
          <w:sz w:val="22"/>
          <w:lang w:val="en-GB"/>
        </w:rPr>
        <w:t>Answer</w:t>
      </w:r>
      <w:r w:rsidR="00727031" w:rsidRPr="00A4488E">
        <w:rPr>
          <w:rFonts w:ascii="Times New Roman" w:eastAsia="TTE1BDEAB8t00" w:hAnsi="Times New Roman"/>
          <w:sz w:val="22"/>
          <w:lang w:val="en-GB"/>
        </w:rPr>
        <w:t>Two</w:t>
      </w:r>
      <w:r w:rsidR="009C2C39" w:rsidRPr="00A4488E">
        <w:rPr>
          <w:rFonts w:ascii="Times New Roman" w:eastAsia="TTE1BDEAB8t00" w:hAnsi="Times New Roman"/>
          <w:sz w:val="22"/>
          <w:lang w:val="en-GB"/>
        </w:rPr>
        <w:t>.m</w:t>
      </w:r>
      <w:proofErr w:type="spellEnd"/>
      <w:r w:rsidR="009C2C39" w:rsidRPr="00A4488E">
        <w:rPr>
          <w:rFonts w:ascii="Times New Roman" w:eastAsia="TTE1BDEAB8t00" w:hAnsi="Times New Roman"/>
          <w:sz w:val="22"/>
          <w:lang w:val="en-GB"/>
        </w:rPr>
        <w:t xml:space="preserve">. </w:t>
      </w:r>
    </w:p>
    <w:p w14:paraId="487B9A2A" w14:textId="2388E515" w:rsidR="009C2C39" w:rsidRPr="00A4488E" w:rsidRDefault="009C2C39" w:rsidP="00C45882">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A607DC"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w:t>
      </w:r>
      <w:r w:rsidRPr="00A4488E">
        <w:rPr>
          <w:rFonts w:ascii="Times New Roman" w:eastAsia="TTE1BDEAB8t00" w:hAnsi="Times New Roman"/>
          <w:sz w:val="22"/>
          <w:lang w:val="en-GB"/>
        </w:rPr>
        <w:t xml:space="preserve"> pasted in the section below.</w:t>
      </w:r>
    </w:p>
    <w:p w14:paraId="48D625DC" w14:textId="344125BB" w:rsidR="00C45882" w:rsidRPr="00A4488E" w:rsidRDefault="00C45882" w:rsidP="00C45882">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5A773246" w14:textId="77777777" w:rsidR="00C45882" w:rsidRPr="00A4488E" w:rsidRDefault="00C45882" w:rsidP="009C2C39">
      <w:pPr>
        <w:ind w:firstLine="420"/>
        <w:rPr>
          <w:sz w:val="22"/>
          <w:szCs w:val="22"/>
          <w:lang w:val="en-GB"/>
        </w:rPr>
      </w:pPr>
    </w:p>
    <w:p w14:paraId="29D0A0F7" w14:textId="77777777" w:rsidR="00C45882" w:rsidRPr="00A4488E" w:rsidRDefault="0093078D" w:rsidP="00482E22">
      <w:pPr>
        <w:ind w:firstLine="420"/>
        <w:jc w:val="center"/>
        <w:rPr>
          <w:sz w:val="22"/>
          <w:szCs w:val="22"/>
          <w:lang w:val="en-GB"/>
        </w:rPr>
      </w:pPr>
      <w:r w:rsidRPr="00A4488E">
        <w:rPr>
          <w:sz w:val="22"/>
          <w:szCs w:val="22"/>
          <w:lang w:val="en-GB"/>
        </w:rPr>
        <w:t>Table-2</w:t>
      </w:r>
    </w:p>
    <w:tbl>
      <w:tblPr>
        <w:tblW w:w="4616" w:type="dxa"/>
        <w:jc w:val="center"/>
        <w:tblLook w:val="04A0" w:firstRow="1" w:lastRow="0" w:firstColumn="1" w:lastColumn="0" w:noHBand="0" w:noVBand="1"/>
      </w:tblPr>
      <w:tblGrid>
        <w:gridCol w:w="2080"/>
        <w:gridCol w:w="2536"/>
      </w:tblGrid>
      <w:tr w:rsidR="00C45882" w:rsidRPr="00A4488E" w14:paraId="47352FB8" w14:textId="77777777" w:rsidTr="0093078D">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BEF09"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 </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1BCDF4CD" w14:textId="08097811"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Value (4 decimal places)</w:t>
            </w:r>
          </w:p>
        </w:tc>
      </w:tr>
      <w:tr w:rsidR="00C45882" w:rsidRPr="00A4488E" w14:paraId="2E5A3952"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E7478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1</w:t>
            </w:r>
          </w:p>
        </w:tc>
        <w:tc>
          <w:tcPr>
            <w:tcW w:w="2536" w:type="dxa"/>
            <w:tcBorders>
              <w:top w:val="nil"/>
              <w:left w:val="nil"/>
              <w:bottom w:val="single" w:sz="4" w:space="0" w:color="auto"/>
              <w:right w:val="single" w:sz="4" w:space="0" w:color="auto"/>
            </w:tcBorders>
            <w:shd w:val="clear" w:color="auto" w:fill="auto"/>
            <w:noWrap/>
            <w:vAlign w:val="bottom"/>
          </w:tcPr>
          <w:p w14:paraId="3530DB4F" w14:textId="678260D9"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0.9997</w:t>
            </w:r>
          </w:p>
        </w:tc>
      </w:tr>
      <w:tr w:rsidR="00C45882" w:rsidRPr="00A4488E" w14:paraId="0494487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655CD8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2</w:t>
            </w:r>
          </w:p>
        </w:tc>
        <w:tc>
          <w:tcPr>
            <w:tcW w:w="2536" w:type="dxa"/>
            <w:tcBorders>
              <w:top w:val="nil"/>
              <w:left w:val="nil"/>
              <w:bottom w:val="single" w:sz="4" w:space="0" w:color="auto"/>
              <w:right w:val="single" w:sz="4" w:space="0" w:color="auto"/>
            </w:tcBorders>
            <w:shd w:val="clear" w:color="auto" w:fill="auto"/>
            <w:noWrap/>
            <w:vAlign w:val="bottom"/>
          </w:tcPr>
          <w:p w14:paraId="34BAFD4D" w14:textId="0946A131"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0.999</w:t>
            </w:r>
            <w:r>
              <w:rPr>
                <w:rFonts w:eastAsia="Times New Roman"/>
                <w:color w:val="000000"/>
                <w:kern w:val="0"/>
                <w:sz w:val="22"/>
                <w:szCs w:val="22"/>
              </w:rPr>
              <w:t>8</w:t>
            </w:r>
          </w:p>
        </w:tc>
      </w:tr>
      <w:tr w:rsidR="00C45882" w:rsidRPr="00A4488E" w14:paraId="193B0FE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7ACE0BC"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3</w:t>
            </w:r>
          </w:p>
        </w:tc>
        <w:tc>
          <w:tcPr>
            <w:tcW w:w="2536" w:type="dxa"/>
            <w:tcBorders>
              <w:top w:val="nil"/>
              <w:left w:val="nil"/>
              <w:bottom w:val="single" w:sz="4" w:space="0" w:color="auto"/>
              <w:right w:val="single" w:sz="4" w:space="0" w:color="auto"/>
            </w:tcBorders>
            <w:shd w:val="clear" w:color="auto" w:fill="auto"/>
            <w:noWrap/>
            <w:vAlign w:val="bottom"/>
          </w:tcPr>
          <w:p w14:paraId="4E366E87" w14:textId="0523B553"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1.0000</w:t>
            </w:r>
          </w:p>
        </w:tc>
      </w:tr>
      <w:tr w:rsidR="00C45882" w:rsidRPr="00A4488E" w14:paraId="6213FF99"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9DDE9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4</w:t>
            </w:r>
          </w:p>
        </w:tc>
        <w:tc>
          <w:tcPr>
            <w:tcW w:w="2536" w:type="dxa"/>
            <w:tcBorders>
              <w:top w:val="nil"/>
              <w:left w:val="nil"/>
              <w:bottom w:val="single" w:sz="4" w:space="0" w:color="auto"/>
              <w:right w:val="single" w:sz="4" w:space="0" w:color="auto"/>
            </w:tcBorders>
            <w:shd w:val="clear" w:color="auto" w:fill="auto"/>
            <w:noWrap/>
            <w:vAlign w:val="bottom"/>
          </w:tcPr>
          <w:p w14:paraId="2144A8FF" w14:textId="29774C62"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1.0001</w:t>
            </w:r>
          </w:p>
        </w:tc>
      </w:tr>
      <w:tr w:rsidR="00C45882" w:rsidRPr="00A4488E" w14:paraId="114702AB"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4417CEE"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5</w:t>
            </w:r>
          </w:p>
        </w:tc>
        <w:tc>
          <w:tcPr>
            <w:tcW w:w="2536" w:type="dxa"/>
            <w:tcBorders>
              <w:top w:val="nil"/>
              <w:left w:val="nil"/>
              <w:bottom w:val="single" w:sz="4" w:space="0" w:color="auto"/>
              <w:right w:val="single" w:sz="4" w:space="0" w:color="auto"/>
            </w:tcBorders>
            <w:shd w:val="clear" w:color="auto" w:fill="auto"/>
            <w:noWrap/>
            <w:vAlign w:val="bottom"/>
          </w:tcPr>
          <w:p w14:paraId="4F6282F6" w14:textId="7E95D3A0"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1.000</w:t>
            </w:r>
            <w:r>
              <w:rPr>
                <w:rFonts w:eastAsia="Times New Roman"/>
                <w:color w:val="000000"/>
                <w:kern w:val="0"/>
                <w:sz w:val="22"/>
                <w:szCs w:val="22"/>
              </w:rPr>
              <w:t>2</w:t>
            </w:r>
          </w:p>
        </w:tc>
      </w:tr>
      <w:tr w:rsidR="00C45882" w:rsidRPr="00A4488E" w14:paraId="64255907"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C3E11C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6</w:t>
            </w:r>
          </w:p>
        </w:tc>
        <w:tc>
          <w:tcPr>
            <w:tcW w:w="2536" w:type="dxa"/>
            <w:tcBorders>
              <w:top w:val="nil"/>
              <w:left w:val="nil"/>
              <w:bottom w:val="single" w:sz="4" w:space="0" w:color="auto"/>
              <w:right w:val="single" w:sz="4" w:space="0" w:color="auto"/>
            </w:tcBorders>
            <w:shd w:val="clear" w:color="auto" w:fill="auto"/>
            <w:noWrap/>
            <w:vAlign w:val="bottom"/>
          </w:tcPr>
          <w:p w14:paraId="243D7103" w14:textId="2FB3DD0E" w:rsidR="00C45882" w:rsidRPr="00A4488E" w:rsidRDefault="008E55FA" w:rsidP="00C45882">
            <w:pPr>
              <w:widowControl/>
              <w:jc w:val="center"/>
              <w:rPr>
                <w:rFonts w:eastAsia="Times New Roman"/>
                <w:color w:val="000000"/>
                <w:kern w:val="0"/>
                <w:sz w:val="22"/>
                <w:szCs w:val="22"/>
              </w:rPr>
            </w:pPr>
            <w:r w:rsidRPr="008E55FA">
              <w:rPr>
                <w:rFonts w:eastAsia="Times New Roman"/>
                <w:color w:val="000000"/>
                <w:kern w:val="0"/>
                <w:sz w:val="22"/>
                <w:szCs w:val="22"/>
              </w:rPr>
              <w:t>1.000</w:t>
            </w:r>
            <w:r>
              <w:rPr>
                <w:rFonts w:eastAsia="Times New Roman"/>
                <w:color w:val="000000"/>
                <w:kern w:val="0"/>
                <w:sz w:val="22"/>
                <w:szCs w:val="22"/>
              </w:rPr>
              <w:t>1</w:t>
            </w:r>
          </w:p>
        </w:tc>
      </w:tr>
      <w:tr w:rsidR="00C45882" w:rsidRPr="00A4488E" w14:paraId="18C02AD1"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7D552B0"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Number of Iterations</w:t>
            </w:r>
          </w:p>
        </w:tc>
        <w:tc>
          <w:tcPr>
            <w:tcW w:w="2536" w:type="dxa"/>
            <w:tcBorders>
              <w:top w:val="nil"/>
              <w:left w:val="nil"/>
              <w:bottom w:val="single" w:sz="4" w:space="0" w:color="auto"/>
              <w:right w:val="single" w:sz="4" w:space="0" w:color="auto"/>
            </w:tcBorders>
            <w:shd w:val="clear" w:color="auto" w:fill="auto"/>
            <w:noWrap/>
            <w:vAlign w:val="bottom"/>
          </w:tcPr>
          <w:p w14:paraId="1DD1E80E" w14:textId="54256E4B" w:rsidR="00C45882" w:rsidRPr="008E55FA" w:rsidRDefault="008E55FA" w:rsidP="00C45882">
            <w:pPr>
              <w:widowControl/>
              <w:jc w:val="center"/>
              <w:rPr>
                <w:rFonts w:eastAsiaTheme="minorEastAsia" w:hint="eastAsia"/>
                <w:color w:val="000000"/>
                <w:kern w:val="0"/>
                <w:sz w:val="22"/>
                <w:szCs w:val="22"/>
              </w:rPr>
            </w:pPr>
            <w:r>
              <w:rPr>
                <w:rFonts w:eastAsiaTheme="minorEastAsia" w:hint="eastAsia"/>
                <w:color w:val="000000"/>
                <w:kern w:val="0"/>
                <w:sz w:val="22"/>
                <w:szCs w:val="22"/>
              </w:rPr>
              <w:t>9</w:t>
            </w:r>
          </w:p>
        </w:tc>
      </w:tr>
    </w:tbl>
    <w:p w14:paraId="1F376394" w14:textId="77777777" w:rsidR="00492512" w:rsidRPr="00A4488E" w:rsidRDefault="00492512" w:rsidP="00FF379B">
      <w:pPr>
        <w:rPr>
          <w:noProof/>
          <w:sz w:val="22"/>
          <w:szCs w:val="22"/>
        </w:rPr>
      </w:pPr>
    </w:p>
    <w:p w14:paraId="2AF3DB77" w14:textId="77777777" w:rsidR="0093078D" w:rsidRPr="00A4488E" w:rsidRDefault="0093078D" w:rsidP="00FF379B">
      <w:pPr>
        <w:rPr>
          <w:noProof/>
          <w:sz w:val="22"/>
          <w:szCs w:val="22"/>
        </w:rPr>
      </w:pPr>
    </w:p>
    <w:p w14:paraId="68372EA2" w14:textId="77777777" w:rsidR="0093078D" w:rsidRPr="00A4488E" w:rsidRDefault="0093078D" w:rsidP="00FF379B">
      <w:pPr>
        <w:rPr>
          <w:noProof/>
          <w:sz w:val="22"/>
          <w:szCs w:val="22"/>
        </w:rPr>
      </w:pPr>
    </w:p>
    <w:p w14:paraId="2804E4DB" w14:textId="77777777" w:rsidR="0093078D" w:rsidRPr="00A4488E" w:rsidRDefault="0093078D" w:rsidP="0093078D">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ECC5D87" w14:textId="77777777" w:rsidR="0093078D" w:rsidRPr="00A4488E" w:rsidRDefault="0093078D" w:rsidP="0093078D">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612CF82E" w14:textId="77777777" w:rsidR="0093078D" w:rsidRPr="00A4488E" w:rsidRDefault="0093078D" w:rsidP="0093078D">
      <w:pPr>
        <w:pStyle w:val="af"/>
        <w:ind w:left="720" w:firstLineChars="0" w:firstLine="0"/>
        <w:rPr>
          <w:rFonts w:ascii="Times New Roman" w:eastAsia="TTE1BDEAB8t00" w:hAnsi="Times New Roman"/>
          <w:sz w:val="22"/>
          <w:lang w:val="en-GB"/>
        </w:rPr>
      </w:pPr>
    </w:p>
    <w:p w14:paraId="4BBBED91"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The solution for question 2</w:t>
      </w:r>
    </w:p>
    <w:p w14:paraId="0395BD2E"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Initiation</w:t>
      </w:r>
    </w:p>
    <w:p w14:paraId="22873799"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close all;</w:t>
      </w:r>
    </w:p>
    <w:p w14:paraId="386CB0AA" w14:textId="77777777" w:rsidR="00BB2B10" w:rsidRPr="00BB2B10" w:rsidRDefault="00BB2B10" w:rsidP="00BB2B10">
      <w:pPr>
        <w:pStyle w:val="af"/>
        <w:ind w:left="720" w:firstLine="291"/>
        <w:rPr>
          <w:rFonts w:ascii="Times New Roman" w:eastAsia="TTE1BDEAB8t00" w:hAnsi="Times New Roman"/>
          <w:sz w:val="22"/>
          <w:lang w:val="en-GB"/>
        </w:rPr>
      </w:pPr>
      <w:proofErr w:type="spellStart"/>
      <w:r w:rsidRPr="00BB2B10">
        <w:rPr>
          <w:rFonts w:ascii="Times New Roman" w:eastAsia="TTE1BDEAB8t00" w:hAnsi="Times New Roman"/>
          <w:sz w:val="22"/>
          <w:lang w:val="en-GB"/>
        </w:rPr>
        <w:t>clc</w:t>
      </w:r>
      <w:proofErr w:type="spellEnd"/>
      <w:r w:rsidRPr="00BB2B10">
        <w:rPr>
          <w:rFonts w:ascii="Times New Roman" w:eastAsia="TTE1BDEAB8t00" w:hAnsi="Times New Roman"/>
          <w:sz w:val="22"/>
          <w:lang w:val="en-GB"/>
        </w:rPr>
        <w:t>;</w:t>
      </w:r>
    </w:p>
    <w:p w14:paraId="3CC2398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clear all;</w:t>
      </w:r>
    </w:p>
    <w:p w14:paraId="0226E79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format long ... Scaled fixed point format with 15 digits.</w:t>
      </w:r>
    </w:p>
    <w:p w14:paraId="298F27A8"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73F11A6B"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A</w:t>
      </w:r>
      <w:proofErr w:type="gramStart"/>
      <w:r w:rsidRPr="00BB2B10">
        <w:rPr>
          <w:rFonts w:ascii="Times New Roman" w:eastAsia="TTE1BDEAB8t00" w:hAnsi="Times New Roman"/>
          <w:sz w:val="22"/>
          <w:lang w:val="en-GB"/>
        </w:rPr>
        <w:t>=[</w:t>
      </w:r>
      <w:proofErr w:type="gramEnd"/>
      <w:r w:rsidRPr="00BB2B10">
        <w:rPr>
          <w:rFonts w:ascii="Times New Roman" w:eastAsia="TTE1BDEAB8t00" w:hAnsi="Times New Roman"/>
          <w:sz w:val="22"/>
          <w:lang w:val="en-GB"/>
        </w:rPr>
        <w:t>3 -1 0 0 0 1/2;</w:t>
      </w:r>
    </w:p>
    <w:p w14:paraId="038F692B"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1 3 -1 0 1/2 0;</w:t>
      </w:r>
    </w:p>
    <w:p w14:paraId="2FC2587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0 -1 3 -1 0 0;</w:t>
      </w:r>
    </w:p>
    <w:p w14:paraId="4DC959E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0 0 -1 3 -1 0;</w:t>
      </w:r>
    </w:p>
    <w:p w14:paraId="408B9A83"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0 1/2 0 -1 3 -1;</w:t>
      </w:r>
    </w:p>
    <w:p w14:paraId="46B35D05"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1/2 0 0 0 -1 3];</w:t>
      </w:r>
    </w:p>
    <w:p w14:paraId="6A0462F4"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b</w:t>
      </w:r>
      <w:proofErr w:type="gramStart"/>
      <w:r w:rsidRPr="00BB2B10">
        <w:rPr>
          <w:rFonts w:ascii="Times New Roman" w:eastAsia="TTE1BDEAB8t00" w:hAnsi="Times New Roman"/>
          <w:sz w:val="22"/>
          <w:lang w:val="en-GB"/>
        </w:rPr>
        <w:t>=[</w:t>
      </w:r>
      <w:proofErr w:type="gramEnd"/>
      <w:r w:rsidRPr="00BB2B10">
        <w:rPr>
          <w:rFonts w:ascii="Times New Roman" w:eastAsia="TTE1BDEAB8t00" w:hAnsi="Times New Roman"/>
          <w:sz w:val="22"/>
          <w:lang w:val="en-GB"/>
        </w:rPr>
        <w:t>5/2 3/2 1 1 3/2 5/2]';</w:t>
      </w:r>
    </w:p>
    <w:p w14:paraId="45551830"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tolerance</w:t>
      </w:r>
    </w:p>
    <w:p w14:paraId="6C8DB257" w14:textId="77777777" w:rsidR="00BB2B10" w:rsidRPr="00BB2B10" w:rsidRDefault="00BB2B10" w:rsidP="00BB2B10">
      <w:pPr>
        <w:pStyle w:val="af"/>
        <w:ind w:left="720" w:firstLine="291"/>
        <w:rPr>
          <w:rFonts w:ascii="Times New Roman" w:eastAsia="TTE1BDEAB8t00" w:hAnsi="Times New Roman"/>
          <w:sz w:val="22"/>
          <w:lang w:val="en-GB"/>
        </w:rPr>
      </w:pPr>
      <w:proofErr w:type="spellStart"/>
      <w:r w:rsidRPr="00BB2B10">
        <w:rPr>
          <w:rFonts w:ascii="Times New Roman" w:eastAsia="TTE1BDEAB8t00" w:hAnsi="Times New Roman"/>
          <w:sz w:val="22"/>
          <w:lang w:val="en-GB"/>
        </w:rPr>
        <w:t>tol</w:t>
      </w:r>
      <w:proofErr w:type="spellEnd"/>
      <w:r w:rsidRPr="00BB2B10">
        <w:rPr>
          <w:rFonts w:ascii="Times New Roman" w:eastAsia="TTE1BDEAB8t00" w:hAnsi="Times New Roman"/>
          <w:sz w:val="22"/>
          <w:lang w:val="en-GB"/>
        </w:rPr>
        <w:t>=1e-3;</w:t>
      </w:r>
    </w:p>
    <w:p w14:paraId="12FFA9B2" w14:textId="77777777" w:rsidR="00BB2B10" w:rsidRPr="00BB2B10" w:rsidRDefault="00BB2B10" w:rsidP="00BB2B10">
      <w:pPr>
        <w:pStyle w:val="af"/>
        <w:ind w:left="720" w:firstLine="291"/>
        <w:rPr>
          <w:rFonts w:ascii="Times New Roman" w:eastAsia="TTE1BDEAB8t00" w:hAnsi="Times New Roman"/>
          <w:sz w:val="22"/>
          <w:lang w:val="en-GB"/>
        </w:rPr>
      </w:pPr>
    </w:p>
    <w:p w14:paraId="751DCF54"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M, N] = size(A);</w:t>
      </w:r>
    </w:p>
    <w:p w14:paraId="13A7B62A" w14:textId="77777777" w:rsidR="00BB2B10" w:rsidRPr="00BB2B10" w:rsidRDefault="00BB2B10" w:rsidP="00BB2B10">
      <w:pPr>
        <w:pStyle w:val="af"/>
        <w:ind w:left="720" w:firstLine="291"/>
        <w:rPr>
          <w:rFonts w:ascii="Times New Roman" w:eastAsia="TTE1BDEAB8t00" w:hAnsi="Times New Roman"/>
          <w:sz w:val="22"/>
          <w:lang w:val="en-GB"/>
        </w:rPr>
      </w:pPr>
    </w:p>
    <w:p w14:paraId="24042B6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check: square matrix</w:t>
      </w:r>
    </w:p>
    <w:p w14:paraId="4F02909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lastRenderedPageBreak/>
        <w:t>if M~=N</w:t>
      </w:r>
    </w:p>
    <w:p w14:paraId="3072FB0E"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rror ('A is not a square matrix');</w:t>
      </w:r>
    </w:p>
    <w:p w14:paraId="46161304"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end</w:t>
      </w:r>
    </w:p>
    <w:p w14:paraId="57E44C81" w14:textId="77777777" w:rsidR="00BB2B10" w:rsidRPr="00BB2B10" w:rsidRDefault="00BB2B10" w:rsidP="00BB2B10">
      <w:pPr>
        <w:pStyle w:val="af"/>
        <w:ind w:left="720" w:firstLine="291"/>
        <w:rPr>
          <w:rFonts w:ascii="Times New Roman" w:eastAsia="TTE1BDEAB8t00" w:hAnsi="Times New Roman"/>
          <w:sz w:val="22"/>
          <w:lang w:val="en-GB"/>
        </w:rPr>
      </w:pPr>
    </w:p>
    <w:p w14:paraId="6C57D8B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check for </w:t>
      </w:r>
      <w:proofErr w:type="spellStart"/>
      <w:r w:rsidRPr="00BB2B10">
        <w:rPr>
          <w:rFonts w:ascii="Times New Roman" w:eastAsia="TTE1BDEAB8t00" w:hAnsi="Times New Roman"/>
          <w:sz w:val="22"/>
          <w:lang w:val="en-GB"/>
        </w:rPr>
        <w:t>diagnally</w:t>
      </w:r>
      <w:proofErr w:type="spellEnd"/>
      <w:r w:rsidRPr="00BB2B10">
        <w:rPr>
          <w:rFonts w:ascii="Times New Roman" w:eastAsia="TTE1BDEAB8t00" w:hAnsi="Times New Roman"/>
          <w:sz w:val="22"/>
          <w:lang w:val="en-GB"/>
        </w:rPr>
        <w:t xml:space="preserve"> dominant</w:t>
      </w:r>
    </w:p>
    <w:p w14:paraId="0121B4E2"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for m= 1: M</w:t>
      </w:r>
    </w:p>
    <w:p w14:paraId="0524F1D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row = </w:t>
      </w:r>
      <w:proofErr w:type="gramStart"/>
      <w:r w:rsidRPr="00BB2B10">
        <w:rPr>
          <w:rFonts w:ascii="Times New Roman" w:eastAsia="TTE1BDEAB8t00" w:hAnsi="Times New Roman"/>
          <w:sz w:val="22"/>
          <w:lang w:val="en-GB"/>
        </w:rPr>
        <w:t>abs(</w:t>
      </w:r>
      <w:proofErr w:type="gramEnd"/>
      <w:r w:rsidRPr="00BB2B10">
        <w:rPr>
          <w:rFonts w:ascii="Times New Roman" w:eastAsia="TTE1BDEAB8t00" w:hAnsi="Times New Roman"/>
          <w:sz w:val="22"/>
          <w:lang w:val="en-GB"/>
        </w:rPr>
        <w:t>A(m,:));</w:t>
      </w:r>
    </w:p>
    <w:p w14:paraId="755E46E7"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d=sum(row)-row(m);</w:t>
      </w:r>
    </w:p>
    <w:p w14:paraId="3CD2FF0B"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if row(m)&lt;=d</w:t>
      </w:r>
    </w:p>
    <w:p w14:paraId="058F0B9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roofErr w:type="gramStart"/>
      <w:r w:rsidRPr="00BB2B10">
        <w:rPr>
          <w:rFonts w:ascii="Times New Roman" w:eastAsia="TTE1BDEAB8t00" w:hAnsi="Times New Roman"/>
          <w:sz w:val="22"/>
          <w:lang w:val="en-GB"/>
        </w:rPr>
        <w:t>error(</w:t>
      </w:r>
      <w:proofErr w:type="gramEnd"/>
      <w:r w:rsidRPr="00BB2B10">
        <w:rPr>
          <w:rFonts w:ascii="Times New Roman" w:eastAsia="TTE1BDEAB8t00" w:hAnsi="Times New Roman"/>
          <w:sz w:val="22"/>
          <w:lang w:val="en-GB"/>
        </w:rPr>
        <w:t xml:space="preserve">'A is not </w:t>
      </w:r>
      <w:proofErr w:type="spellStart"/>
      <w:r w:rsidRPr="00BB2B10">
        <w:rPr>
          <w:rFonts w:ascii="Times New Roman" w:eastAsia="TTE1BDEAB8t00" w:hAnsi="Times New Roman"/>
          <w:sz w:val="22"/>
          <w:lang w:val="en-GB"/>
        </w:rPr>
        <w:t>diagnally</w:t>
      </w:r>
      <w:proofErr w:type="spellEnd"/>
      <w:r w:rsidRPr="00BB2B10">
        <w:rPr>
          <w:rFonts w:ascii="Times New Roman" w:eastAsia="TTE1BDEAB8t00" w:hAnsi="Times New Roman"/>
          <w:sz w:val="22"/>
          <w:lang w:val="en-GB"/>
        </w:rPr>
        <w:t xml:space="preserve"> dominant');</w:t>
      </w:r>
    </w:p>
    <w:p w14:paraId="5BBD2581"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nd</w:t>
      </w:r>
    </w:p>
    <w:p w14:paraId="0254AAC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end</w:t>
      </w:r>
    </w:p>
    <w:p w14:paraId="0528FAED" w14:textId="77777777" w:rsidR="00BB2B10" w:rsidRPr="00BB2B10" w:rsidRDefault="00BB2B10" w:rsidP="00BB2B10">
      <w:pPr>
        <w:pStyle w:val="af"/>
        <w:ind w:left="720" w:firstLine="291"/>
        <w:rPr>
          <w:rFonts w:ascii="Times New Roman" w:eastAsia="TTE1BDEAB8t00" w:hAnsi="Times New Roman"/>
          <w:sz w:val="22"/>
          <w:lang w:val="en-GB"/>
        </w:rPr>
      </w:pPr>
    </w:p>
    <w:p w14:paraId="102F0D07"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initial guess</w:t>
      </w:r>
    </w:p>
    <w:p w14:paraId="78136F1E"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x=zeros(M,1);</w:t>
      </w:r>
    </w:p>
    <w:p w14:paraId="1C9ABB9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err=Inf;</w:t>
      </w:r>
    </w:p>
    <w:p w14:paraId="771B3817" w14:textId="77777777" w:rsidR="00BB2B10" w:rsidRPr="00BB2B10" w:rsidRDefault="00BB2B10" w:rsidP="00BB2B10">
      <w:pPr>
        <w:pStyle w:val="af"/>
        <w:ind w:left="720" w:firstLine="291"/>
        <w:rPr>
          <w:rFonts w:ascii="Times New Roman" w:eastAsia="TTE1BDEAB8t00" w:hAnsi="Times New Roman"/>
          <w:sz w:val="22"/>
          <w:lang w:val="en-GB"/>
        </w:rPr>
      </w:pPr>
      <w:proofErr w:type="spellStart"/>
      <w:r w:rsidRPr="00BB2B10">
        <w:rPr>
          <w:rFonts w:ascii="Times New Roman" w:eastAsia="TTE1BDEAB8t00" w:hAnsi="Times New Roman"/>
          <w:sz w:val="22"/>
          <w:lang w:val="en-GB"/>
        </w:rPr>
        <w:t>itr</w:t>
      </w:r>
      <w:proofErr w:type="spellEnd"/>
      <w:r w:rsidRPr="00BB2B10">
        <w:rPr>
          <w:rFonts w:ascii="Times New Roman" w:eastAsia="TTE1BDEAB8t00" w:hAnsi="Times New Roman"/>
          <w:sz w:val="22"/>
          <w:lang w:val="en-GB"/>
        </w:rPr>
        <w:t>=0;</w:t>
      </w:r>
    </w:p>
    <w:p w14:paraId="6A43B8F3" w14:textId="77777777" w:rsidR="00BB2B10" w:rsidRPr="00BB2B10" w:rsidRDefault="00BB2B10" w:rsidP="00BB2B10">
      <w:pPr>
        <w:pStyle w:val="af"/>
        <w:ind w:left="720" w:firstLine="291"/>
        <w:rPr>
          <w:rFonts w:ascii="Times New Roman" w:eastAsia="TTE1BDEAB8t00" w:hAnsi="Times New Roman"/>
          <w:sz w:val="22"/>
          <w:lang w:val="en-GB"/>
        </w:rPr>
      </w:pPr>
    </w:p>
    <w:p w14:paraId="431B2003"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while err&gt;</w:t>
      </w:r>
      <w:proofErr w:type="spellStart"/>
      <w:r w:rsidRPr="00BB2B10">
        <w:rPr>
          <w:rFonts w:ascii="Times New Roman" w:eastAsia="TTE1BDEAB8t00" w:hAnsi="Times New Roman"/>
          <w:sz w:val="22"/>
          <w:lang w:val="en-GB"/>
        </w:rPr>
        <w:t>tol</w:t>
      </w:r>
      <w:proofErr w:type="spellEnd"/>
    </w:p>
    <w:p w14:paraId="02A7F5D9"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roofErr w:type="spellStart"/>
      <w:r w:rsidRPr="00BB2B10">
        <w:rPr>
          <w:rFonts w:ascii="Times New Roman" w:eastAsia="TTE1BDEAB8t00" w:hAnsi="Times New Roman"/>
          <w:sz w:val="22"/>
          <w:lang w:val="en-GB"/>
        </w:rPr>
        <w:t>x_old</w:t>
      </w:r>
      <w:proofErr w:type="spellEnd"/>
      <w:r w:rsidRPr="00BB2B10">
        <w:rPr>
          <w:rFonts w:ascii="Times New Roman" w:eastAsia="TTE1BDEAB8t00" w:hAnsi="Times New Roman"/>
          <w:sz w:val="22"/>
          <w:lang w:val="en-GB"/>
        </w:rPr>
        <w:t>=x;</w:t>
      </w:r>
    </w:p>
    <w:p w14:paraId="008F48B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13E682B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for </w:t>
      </w:r>
      <w:proofErr w:type="spellStart"/>
      <w:r w:rsidRPr="00BB2B10">
        <w:rPr>
          <w:rFonts w:ascii="Times New Roman" w:eastAsia="TTE1BDEAB8t00" w:hAnsi="Times New Roman"/>
          <w:sz w:val="22"/>
          <w:lang w:val="en-GB"/>
        </w:rPr>
        <w:t>i</w:t>
      </w:r>
      <w:proofErr w:type="spellEnd"/>
      <w:r w:rsidRPr="00BB2B10">
        <w:rPr>
          <w:rFonts w:ascii="Times New Roman" w:eastAsia="TTE1BDEAB8t00" w:hAnsi="Times New Roman"/>
          <w:sz w:val="22"/>
          <w:lang w:val="en-GB"/>
        </w:rPr>
        <w:t>=1:M</w:t>
      </w:r>
    </w:p>
    <w:p w14:paraId="0D322B61"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58B6DAB8"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sigma=0;</w:t>
      </w:r>
    </w:p>
    <w:p w14:paraId="79F1B6DD"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49012F8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for j=</w:t>
      </w:r>
      <w:proofErr w:type="gramStart"/>
      <w:r w:rsidRPr="00BB2B10">
        <w:rPr>
          <w:rFonts w:ascii="Times New Roman" w:eastAsia="TTE1BDEAB8t00" w:hAnsi="Times New Roman"/>
          <w:sz w:val="22"/>
          <w:lang w:val="en-GB"/>
        </w:rPr>
        <w:t>1:i</w:t>
      </w:r>
      <w:proofErr w:type="gramEnd"/>
      <w:r w:rsidRPr="00BB2B10">
        <w:rPr>
          <w:rFonts w:ascii="Times New Roman" w:eastAsia="TTE1BDEAB8t00" w:hAnsi="Times New Roman"/>
          <w:sz w:val="22"/>
          <w:lang w:val="en-GB"/>
        </w:rPr>
        <w:t>-1</w:t>
      </w:r>
    </w:p>
    <w:p w14:paraId="4D890F9B"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sigma=</w:t>
      </w:r>
      <w:proofErr w:type="spellStart"/>
      <w:r w:rsidRPr="00BB2B10">
        <w:rPr>
          <w:rFonts w:ascii="Times New Roman" w:eastAsia="TTE1BDEAB8t00" w:hAnsi="Times New Roman"/>
          <w:sz w:val="22"/>
          <w:lang w:val="en-GB"/>
        </w:rPr>
        <w:t>sigma+A</w:t>
      </w:r>
      <w:proofErr w:type="spellEnd"/>
      <w:r w:rsidRPr="00BB2B10">
        <w:rPr>
          <w:rFonts w:ascii="Times New Roman" w:eastAsia="TTE1BDEAB8t00" w:hAnsi="Times New Roman"/>
          <w:sz w:val="22"/>
          <w:lang w:val="en-GB"/>
        </w:rPr>
        <w:t>(</w:t>
      </w:r>
      <w:proofErr w:type="spellStart"/>
      <w:proofErr w:type="gramStart"/>
      <w:r w:rsidRPr="00BB2B10">
        <w:rPr>
          <w:rFonts w:ascii="Times New Roman" w:eastAsia="TTE1BDEAB8t00" w:hAnsi="Times New Roman"/>
          <w:sz w:val="22"/>
          <w:lang w:val="en-GB"/>
        </w:rPr>
        <w:t>i,j</w:t>
      </w:r>
      <w:proofErr w:type="spellEnd"/>
      <w:proofErr w:type="gramEnd"/>
      <w:r w:rsidRPr="00BB2B10">
        <w:rPr>
          <w:rFonts w:ascii="Times New Roman" w:eastAsia="TTE1BDEAB8t00" w:hAnsi="Times New Roman"/>
          <w:sz w:val="22"/>
          <w:lang w:val="en-GB"/>
        </w:rPr>
        <w:t>)*x(j);</w:t>
      </w:r>
    </w:p>
    <w:p w14:paraId="1E2884AD"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nd</w:t>
      </w:r>
    </w:p>
    <w:p w14:paraId="1376B2B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4BB41151"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for j=i+1:M</w:t>
      </w:r>
    </w:p>
    <w:p w14:paraId="560938A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sigma=</w:t>
      </w:r>
      <w:proofErr w:type="spellStart"/>
      <w:r w:rsidRPr="00BB2B10">
        <w:rPr>
          <w:rFonts w:ascii="Times New Roman" w:eastAsia="TTE1BDEAB8t00" w:hAnsi="Times New Roman"/>
          <w:sz w:val="22"/>
          <w:lang w:val="en-GB"/>
        </w:rPr>
        <w:t>sigma+A</w:t>
      </w:r>
      <w:proofErr w:type="spellEnd"/>
      <w:r w:rsidRPr="00BB2B10">
        <w:rPr>
          <w:rFonts w:ascii="Times New Roman" w:eastAsia="TTE1BDEAB8t00" w:hAnsi="Times New Roman"/>
          <w:sz w:val="22"/>
          <w:lang w:val="en-GB"/>
        </w:rPr>
        <w:t>(</w:t>
      </w:r>
      <w:proofErr w:type="spellStart"/>
      <w:proofErr w:type="gramStart"/>
      <w:r w:rsidRPr="00BB2B10">
        <w:rPr>
          <w:rFonts w:ascii="Times New Roman" w:eastAsia="TTE1BDEAB8t00" w:hAnsi="Times New Roman"/>
          <w:sz w:val="22"/>
          <w:lang w:val="en-GB"/>
        </w:rPr>
        <w:t>i,j</w:t>
      </w:r>
      <w:proofErr w:type="spellEnd"/>
      <w:proofErr w:type="gramEnd"/>
      <w:r w:rsidRPr="00BB2B10">
        <w:rPr>
          <w:rFonts w:ascii="Times New Roman" w:eastAsia="TTE1BDEAB8t00" w:hAnsi="Times New Roman"/>
          <w:sz w:val="22"/>
          <w:lang w:val="en-GB"/>
        </w:rPr>
        <w:t>)*</w:t>
      </w:r>
      <w:proofErr w:type="spellStart"/>
      <w:r w:rsidRPr="00BB2B10">
        <w:rPr>
          <w:rFonts w:ascii="Times New Roman" w:eastAsia="TTE1BDEAB8t00" w:hAnsi="Times New Roman"/>
          <w:sz w:val="22"/>
          <w:lang w:val="en-GB"/>
        </w:rPr>
        <w:t>x_old</w:t>
      </w:r>
      <w:proofErr w:type="spellEnd"/>
      <w:r w:rsidRPr="00BB2B10">
        <w:rPr>
          <w:rFonts w:ascii="Times New Roman" w:eastAsia="TTE1BDEAB8t00" w:hAnsi="Times New Roman"/>
          <w:sz w:val="22"/>
          <w:lang w:val="en-GB"/>
        </w:rPr>
        <w:t>(j);</w:t>
      </w:r>
    </w:p>
    <w:p w14:paraId="3ACF2B8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nd</w:t>
      </w:r>
    </w:p>
    <w:p w14:paraId="38C65B46"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2CA855DC"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x(</w:t>
      </w:r>
      <w:proofErr w:type="spellStart"/>
      <w:r w:rsidRPr="00BB2B10">
        <w:rPr>
          <w:rFonts w:ascii="Times New Roman" w:eastAsia="TTE1BDEAB8t00" w:hAnsi="Times New Roman"/>
          <w:sz w:val="22"/>
          <w:lang w:val="en-GB"/>
        </w:rPr>
        <w:t>i</w:t>
      </w:r>
      <w:proofErr w:type="spellEnd"/>
      <w:r w:rsidRPr="00BB2B10">
        <w:rPr>
          <w:rFonts w:ascii="Times New Roman" w:eastAsia="TTE1BDEAB8t00" w:hAnsi="Times New Roman"/>
          <w:sz w:val="22"/>
          <w:lang w:val="en-GB"/>
        </w:rPr>
        <w:t>)=(1/A(</w:t>
      </w:r>
      <w:proofErr w:type="spellStart"/>
      <w:proofErr w:type="gramStart"/>
      <w:r w:rsidRPr="00BB2B10">
        <w:rPr>
          <w:rFonts w:ascii="Times New Roman" w:eastAsia="TTE1BDEAB8t00" w:hAnsi="Times New Roman"/>
          <w:sz w:val="22"/>
          <w:lang w:val="en-GB"/>
        </w:rPr>
        <w:t>i,i</w:t>
      </w:r>
      <w:proofErr w:type="spellEnd"/>
      <w:proofErr w:type="gramEnd"/>
      <w:r w:rsidRPr="00BB2B10">
        <w:rPr>
          <w:rFonts w:ascii="Times New Roman" w:eastAsia="TTE1BDEAB8t00" w:hAnsi="Times New Roman"/>
          <w:sz w:val="22"/>
          <w:lang w:val="en-GB"/>
        </w:rPr>
        <w:t>))*(b(</w:t>
      </w:r>
      <w:proofErr w:type="spellStart"/>
      <w:r w:rsidRPr="00BB2B10">
        <w:rPr>
          <w:rFonts w:ascii="Times New Roman" w:eastAsia="TTE1BDEAB8t00" w:hAnsi="Times New Roman"/>
          <w:sz w:val="22"/>
          <w:lang w:val="en-GB"/>
        </w:rPr>
        <w:t>i</w:t>
      </w:r>
      <w:proofErr w:type="spellEnd"/>
      <w:r w:rsidRPr="00BB2B10">
        <w:rPr>
          <w:rFonts w:ascii="Times New Roman" w:eastAsia="TTE1BDEAB8t00" w:hAnsi="Times New Roman"/>
          <w:sz w:val="22"/>
          <w:lang w:val="en-GB"/>
        </w:rPr>
        <w:t>)-sigma);</w:t>
      </w:r>
    </w:p>
    <w:p w14:paraId="50F2B30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nd</w:t>
      </w:r>
    </w:p>
    <w:p w14:paraId="09CC33F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
    <w:p w14:paraId="79F3868A"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w:t>
      </w:r>
      <w:proofErr w:type="spellStart"/>
      <w:r w:rsidRPr="00BB2B10">
        <w:rPr>
          <w:rFonts w:ascii="Times New Roman" w:eastAsia="TTE1BDEAB8t00" w:hAnsi="Times New Roman"/>
          <w:sz w:val="22"/>
          <w:lang w:val="en-GB"/>
        </w:rPr>
        <w:t>itr</w:t>
      </w:r>
      <w:proofErr w:type="spellEnd"/>
      <w:r w:rsidRPr="00BB2B10">
        <w:rPr>
          <w:rFonts w:ascii="Times New Roman" w:eastAsia="TTE1BDEAB8t00" w:hAnsi="Times New Roman"/>
          <w:sz w:val="22"/>
          <w:lang w:val="en-GB"/>
        </w:rPr>
        <w:t>=itr+1;</w:t>
      </w:r>
    </w:p>
    <w:p w14:paraId="0E7D5239"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 xml:space="preserve">    err=norm(</w:t>
      </w:r>
      <w:proofErr w:type="spellStart"/>
      <w:r w:rsidRPr="00BB2B10">
        <w:rPr>
          <w:rFonts w:ascii="Times New Roman" w:eastAsia="TTE1BDEAB8t00" w:hAnsi="Times New Roman"/>
          <w:sz w:val="22"/>
          <w:lang w:val="en-GB"/>
        </w:rPr>
        <w:t>x_old</w:t>
      </w:r>
      <w:proofErr w:type="spellEnd"/>
      <w:r w:rsidRPr="00BB2B10">
        <w:rPr>
          <w:rFonts w:ascii="Times New Roman" w:eastAsia="TTE1BDEAB8t00" w:hAnsi="Times New Roman"/>
          <w:sz w:val="22"/>
          <w:lang w:val="en-GB"/>
        </w:rPr>
        <w:t>-x);</w:t>
      </w:r>
    </w:p>
    <w:p w14:paraId="78C8125F" w14:textId="77777777" w:rsidR="00BB2B10" w:rsidRPr="00BB2B10" w:rsidRDefault="00BB2B10" w:rsidP="00BB2B10">
      <w:pPr>
        <w:pStyle w:val="af"/>
        <w:ind w:left="720" w:firstLine="291"/>
        <w:rPr>
          <w:rFonts w:ascii="Times New Roman" w:eastAsia="TTE1BDEAB8t00" w:hAnsi="Times New Roman"/>
          <w:sz w:val="22"/>
          <w:lang w:val="en-GB"/>
        </w:rPr>
      </w:pPr>
      <w:r w:rsidRPr="00BB2B10">
        <w:rPr>
          <w:rFonts w:ascii="Times New Roman" w:eastAsia="TTE1BDEAB8t00" w:hAnsi="Times New Roman"/>
          <w:sz w:val="22"/>
          <w:lang w:val="en-GB"/>
        </w:rPr>
        <w:t>end</w:t>
      </w:r>
    </w:p>
    <w:p w14:paraId="2E75B329" w14:textId="77777777" w:rsidR="00BB2B10" w:rsidRPr="00BB2B10" w:rsidRDefault="00BB2B10" w:rsidP="00BB2B10">
      <w:pPr>
        <w:pStyle w:val="af"/>
        <w:ind w:left="720" w:firstLine="291"/>
        <w:rPr>
          <w:rFonts w:ascii="Times New Roman" w:eastAsia="TTE1BDEAB8t00" w:hAnsi="Times New Roman"/>
          <w:sz w:val="22"/>
          <w:lang w:val="en-GB"/>
        </w:rPr>
      </w:pPr>
      <w:proofErr w:type="spellStart"/>
      <w:proofErr w:type="gramStart"/>
      <w:r w:rsidRPr="00BB2B10">
        <w:rPr>
          <w:rFonts w:ascii="Times New Roman" w:eastAsia="TTE1BDEAB8t00" w:hAnsi="Times New Roman"/>
          <w:sz w:val="22"/>
          <w:lang w:val="en-GB"/>
        </w:rPr>
        <w:t>fprintf</w:t>
      </w:r>
      <w:proofErr w:type="spellEnd"/>
      <w:r w:rsidRPr="00BB2B10">
        <w:rPr>
          <w:rFonts w:ascii="Times New Roman" w:eastAsia="TTE1BDEAB8t00" w:hAnsi="Times New Roman"/>
          <w:sz w:val="22"/>
          <w:lang w:val="en-GB"/>
        </w:rPr>
        <w:t>(</w:t>
      </w:r>
      <w:proofErr w:type="gramEnd"/>
      <w:r w:rsidRPr="00BB2B10">
        <w:rPr>
          <w:rFonts w:ascii="Times New Roman" w:eastAsia="TTE1BDEAB8t00" w:hAnsi="Times New Roman"/>
          <w:sz w:val="22"/>
          <w:lang w:val="en-GB"/>
        </w:rPr>
        <w:t>'Solution of the system is :');</w:t>
      </w:r>
    </w:p>
    <w:p w14:paraId="7466EE0E" w14:textId="77777777" w:rsidR="00BB2B10" w:rsidRPr="00BB2B10" w:rsidRDefault="00BB2B10" w:rsidP="00BB2B10">
      <w:pPr>
        <w:pStyle w:val="af"/>
        <w:ind w:left="720" w:firstLine="291"/>
        <w:rPr>
          <w:rFonts w:ascii="Times New Roman" w:eastAsia="TTE1BDEAB8t00" w:hAnsi="Times New Roman"/>
          <w:sz w:val="22"/>
          <w:lang w:val="en-GB"/>
        </w:rPr>
      </w:pPr>
      <w:proofErr w:type="spellStart"/>
      <w:r w:rsidRPr="00BB2B10">
        <w:rPr>
          <w:rFonts w:ascii="Times New Roman" w:eastAsia="TTE1BDEAB8t00" w:hAnsi="Times New Roman"/>
          <w:sz w:val="22"/>
          <w:lang w:val="en-GB"/>
        </w:rPr>
        <w:t>fprintf</w:t>
      </w:r>
      <w:proofErr w:type="spellEnd"/>
      <w:r w:rsidRPr="00BB2B10">
        <w:rPr>
          <w:rFonts w:ascii="Times New Roman" w:eastAsia="TTE1BDEAB8t00" w:hAnsi="Times New Roman"/>
          <w:sz w:val="22"/>
          <w:lang w:val="en-GB"/>
        </w:rPr>
        <w:t>('\n%5.4f</w:t>
      </w:r>
      <w:proofErr w:type="gramStart"/>
      <w:r w:rsidRPr="00BB2B10">
        <w:rPr>
          <w:rFonts w:ascii="Times New Roman" w:eastAsia="TTE1BDEAB8t00" w:hAnsi="Times New Roman"/>
          <w:sz w:val="22"/>
          <w:lang w:val="en-GB"/>
        </w:rPr>
        <w:t>',x</w:t>
      </w:r>
      <w:proofErr w:type="gramEnd"/>
      <w:r w:rsidRPr="00BB2B10">
        <w:rPr>
          <w:rFonts w:ascii="Times New Roman" w:eastAsia="TTE1BDEAB8t00" w:hAnsi="Times New Roman"/>
          <w:sz w:val="22"/>
          <w:lang w:val="en-GB"/>
        </w:rPr>
        <w:t>);</w:t>
      </w:r>
    </w:p>
    <w:p w14:paraId="2BC777D6" w14:textId="77777777" w:rsidR="00BB2B10" w:rsidRPr="00BB2B10" w:rsidRDefault="00BB2B10" w:rsidP="00BB2B10">
      <w:pPr>
        <w:pStyle w:val="af"/>
        <w:ind w:left="720" w:firstLine="291"/>
        <w:rPr>
          <w:rFonts w:ascii="Times New Roman" w:eastAsia="TTE1BDEAB8t00" w:hAnsi="Times New Roman"/>
          <w:sz w:val="22"/>
          <w:lang w:val="en-GB"/>
        </w:rPr>
      </w:pPr>
      <w:proofErr w:type="spellStart"/>
      <w:r w:rsidRPr="00BB2B10">
        <w:rPr>
          <w:rFonts w:ascii="Times New Roman" w:eastAsia="TTE1BDEAB8t00" w:hAnsi="Times New Roman"/>
          <w:sz w:val="22"/>
          <w:lang w:val="en-GB"/>
        </w:rPr>
        <w:t>fprintf</w:t>
      </w:r>
      <w:proofErr w:type="spellEnd"/>
      <w:r w:rsidRPr="00BB2B10">
        <w:rPr>
          <w:rFonts w:ascii="Times New Roman" w:eastAsia="TTE1BDEAB8t00" w:hAnsi="Times New Roman"/>
          <w:sz w:val="22"/>
          <w:lang w:val="en-GB"/>
        </w:rPr>
        <w:t>('\n');</w:t>
      </w:r>
    </w:p>
    <w:p w14:paraId="1539EB62" w14:textId="1E4D2430" w:rsidR="0093078D" w:rsidRDefault="00BB2B10" w:rsidP="00BB2B10">
      <w:pPr>
        <w:pStyle w:val="af"/>
        <w:ind w:left="720" w:firstLineChars="0" w:firstLine="0"/>
        <w:rPr>
          <w:rFonts w:ascii="Times New Roman" w:eastAsia="TTE1BDEAB8t00" w:hAnsi="Times New Roman"/>
          <w:sz w:val="22"/>
          <w:lang w:val="en-GB"/>
        </w:rPr>
      </w:pPr>
      <w:proofErr w:type="spellStart"/>
      <w:proofErr w:type="gramStart"/>
      <w:r w:rsidRPr="00BB2B10">
        <w:rPr>
          <w:rFonts w:ascii="Times New Roman" w:eastAsia="TTE1BDEAB8t00" w:hAnsi="Times New Roman"/>
          <w:sz w:val="22"/>
          <w:lang w:val="en-GB"/>
        </w:rPr>
        <w:t>disp</w:t>
      </w:r>
      <w:proofErr w:type="spellEnd"/>
      <w:r w:rsidRPr="00BB2B10">
        <w:rPr>
          <w:rFonts w:ascii="Times New Roman" w:eastAsia="TTE1BDEAB8t00" w:hAnsi="Times New Roman"/>
          <w:sz w:val="22"/>
          <w:lang w:val="en-GB"/>
        </w:rPr>
        <w:t>(</w:t>
      </w:r>
      <w:proofErr w:type="gramEnd"/>
      <w:r w:rsidRPr="00BB2B10">
        <w:rPr>
          <w:rFonts w:ascii="Times New Roman" w:eastAsia="TTE1BDEAB8t00" w:hAnsi="Times New Roman"/>
          <w:sz w:val="22"/>
          <w:lang w:val="en-GB"/>
        </w:rPr>
        <w:t>['total number of iterations= ' num2str(</w:t>
      </w:r>
      <w:proofErr w:type="spellStart"/>
      <w:r w:rsidRPr="00BB2B10">
        <w:rPr>
          <w:rFonts w:ascii="Times New Roman" w:eastAsia="TTE1BDEAB8t00" w:hAnsi="Times New Roman"/>
          <w:sz w:val="22"/>
          <w:lang w:val="en-GB"/>
        </w:rPr>
        <w:t>itr</w:t>
      </w:r>
      <w:proofErr w:type="spellEnd"/>
      <w:r w:rsidRPr="00BB2B10">
        <w:rPr>
          <w:rFonts w:ascii="Times New Roman" w:eastAsia="TTE1BDEAB8t00" w:hAnsi="Times New Roman"/>
          <w:sz w:val="22"/>
          <w:lang w:val="en-GB"/>
        </w:rPr>
        <w:t>) ]);</w:t>
      </w:r>
    </w:p>
    <w:p w14:paraId="37C583B1" w14:textId="2F59F711" w:rsidR="00EB228A" w:rsidRDefault="00EB228A" w:rsidP="0093078D">
      <w:pPr>
        <w:pStyle w:val="af"/>
        <w:ind w:left="720" w:firstLineChars="0" w:firstLine="0"/>
        <w:rPr>
          <w:rFonts w:ascii="Times New Roman" w:eastAsia="TTE1BDEAB8t00" w:hAnsi="Times New Roman"/>
          <w:sz w:val="22"/>
          <w:lang w:val="en-GB"/>
        </w:rPr>
      </w:pPr>
    </w:p>
    <w:p w14:paraId="296811E2" w14:textId="77777777" w:rsidR="00EB228A" w:rsidRPr="00A4488E" w:rsidRDefault="00EB228A" w:rsidP="0093078D">
      <w:pPr>
        <w:pStyle w:val="af"/>
        <w:ind w:left="720" w:firstLineChars="0" w:firstLine="0"/>
        <w:rPr>
          <w:rFonts w:ascii="Times New Roman" w:eastAsia="TTE1BDEAB8t00" w:hAnsi="Times New Roman" w:hint="eastAsia"/>
          <w:sz w:val="22"/>
          <w:lang w:val="en-GB"/>
        </w:rPr>
      </w:pPr>
    </w:p>
    <w:p w14:paraId="6A07CCF1" w14:textId="77777777" w:rsidR="0093078D" w:rsidRPr="00A4488E" w:rsidRDefault="0093078D" w:rsidP="0093078D">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484E182F" w14:textId="77777777" w:rsidR="0093078D" w:rsidRPr="00A4488E" w:rsidRDefault="0093078D" w:rsidP="0093078D">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702ACB8" w14:textId="77777777" w:rsidR="0093078D" w:rsidRPr="00A4488E" w:rsidRDefault="0093078D" w:rsidP="00FF379B">
      <w:pPr>
        <w:rPr>
          <w:noProof/>
          <w:sz w:val="22"/>
          <w:szCs w:val="22"/>
        </w:rPr>
      </w:pPr>
    </w:p>
    <w:p w14:paraId="3CA91364" w14:textId="77777777" w:rsidR="004879F6" w:rsidRPr="00A4488E" w:rsidRDefault="004879F6" w:rsidP="00FF379B">
      <w:pPr>
        <w:rPr>
          <w:noProof/>
          <w:sz w:val="22"/>
          <w:szCs w:val="22"/>
        </w:rPr>
      </w:pPr>
    </w:p>
    <w:p w14:paraId="3D59C99B" w14:textId="77777777" w:rsidR="004879F6" w:rsidRDefault="004879F6" w:rsidP="00FF379B">
      <w:pPr>
        <w:rPr>
          <w:noProof/>
          <w:sz w:val="22"/>
          <w:szCs w:val="22"/>
        </w:rPr>
      </w:pPr>
    </w:p>
    <w:p w14:paraId="389816D3" w14:textId="77777777" w:rsidR="00667D89" w:rsidRDefault="00667D89" w:rsidP="00FF379B">
      <w:pPr>
        <w:rPr>
          <w:noProof/>
          <w:sz w:val="22"/>
          <w:szCs w:val="22"/>
        </w:rPr>
      </w:pPr>
    </w:p>
    <w:p w14:paraId="3DB07C7C" w14:textId="77777777" w:rsidR="00667D89" w:rsidRDefault="00667D89" w:rsidP="00FF379B">
      <w:pPr>
        <w:rPr>
          <w:noProof/>
          <w:sz w:val="22"/>
          <w:szCs w:val="22"/>
        </w:rPr>
      </w:pPr>
    </w:p>
    <w:p w14:paraId="36A4871A" w14:textId="77777777" w:rsidR="00667D89" w:rsidRDefault="00667D89" w:rsidP="00FF379B">
      <w:pPr>
        <w:rPr>
          <w:noProof/>
          <w:sz w:val="22"/>
          <w:szCs w:val="22"/>
        </w:rPr>
      </w:pPr>
    </w:p>
    <w:p w14:paraId="60DFB30E" w14:textId="77777777" w:rsidR="00667D89" w:rsidRDefault="00667D89" w:rsidP="00FF379B">
      <w:pPr>
        <w:rPr>
          <w:noProof/>
          <w:sz w:val="22"/>
          <w:szCs w:val="22"/>
        </w:rPr>
      </w:pPr>
    </w:p>
    <w:p w14:paraId="00E50C49" w14:textId="77777777" w:rsidR="00667D89" w:rsidRDefault="00667D89" w:rsidP="00FF379B">
      <w:pPr>
        <w:rPr>
          <w:noProof/>
          <w:sz w:val="22"/>
          <w:szCs w:val="22"/>
        </w:rPr>
      </w:pPr>
    </w:p>
    <w:p w14:paraId="6E150B15" w14:textId="77777777" w:rsidR="00667D89" w:rsidRDefault="00667D89" w:rsidP="00FF379B">
      <w:pPr>
        <w:rPr>
          <w:noProof/>
          <w:sz w:val="22"/>
          <w:szCs w:val="22"/>
        </w:rPr>
      </w:pPr>
    </w:p>
    <w:p w14:paraId="3857182C" w14:textId="77777777" w:rsidR="00667D89" w:rsidRDefault="00667D89" w:rsidP="00FF379B">
      <w:pPr>
        <w:rPr>
          <w:noProof/>
          <w:sz w:val="22"/>
          <w:szCs w:val="22"/>
        </w:rPr>
      </w:pPr>
    </w:p>
    <w:p w14:paraId="00471273" w14:textId="77777777" w:rsidR="00667D89" w:rsidRPr="00A4488E" w:rsidRDefault="00667D89" w:rsidP="00FF379B">
      <w:pPr>
        <w:rPr>
          <w:noProof/>
          <w:sz w:val="22"/>
          <w:szCs w:val="22"/>
        </w:rPr>
      </w:pPr>
    </w:p>
    <w:p w14:paraId="419B7DAD" w14:textId="77777777" w:rsidR="004879F6" w:rsidRPr="00A4488E" w:rsidRDefault="004879F6" w:rsidP="00FF379B">
      <w:pPr>
        <w:rPr>
          <w:noProof/>
          <w:sz w:val="22"/>
          <w:szCs w:val="22"/>
        </w:rPr>
      </w:pPr>
    </w:p>
    <w:p w14:paraId="05311CA9" w14:textId="77777777" w:rsidR="004879F6" w:rsidRPr="00A4488E" w:rsidRDefault="004879F6" w:rsidP="00FF379B">
      <w:pPr>
        <w:rPr>
          <w:noProof/>
          <w:sz w:val="22"/>
          <w:szCs w:val="22"/>
        </w:rPr>
      </w:pPr>
    </w:p>
    <w:p w14:paraId="52B2F208" w14:textId="77777777" w:rsidR="00D31A89" w:rsidRPr="00A4488E" w:rsidRDefault="00D31A89" w:rsidP="00D31A89">
      <w:pPr>
        <w:rPr>
          <w:rFonts w:eastAsia="TTE1BDEAB8t00"/>
          <w:sz w:val="22"/>
          <w:szCs w:val="22"/>
          <w:lang w:val="en-GB"/>
        </w:rPr>
      </w:pPr>
      <w:bookmarkStart w:id="1" w:name="OLE_LINK7"/>
      <w:bookmarkStart w:id="2" w:name="OLE_LINK8"/>
      <w:r w:rsidRPr="00A4488E">
        <w:rPr>
          <w:rFonts w:eastAsia="TTE1BDEAB8t00"/>
          <w:sz w:val="22"/>
          <w:szCs w:val="22"/>
          <w:lang w:val="en-GB"/>
        </w:rPr>
        <w:t>Question – 3 (20/100)</w:t>
      </w:r>
    </w:p>
    <w:bookmarkEnd w:id="1"/>
    <w:bookmarkEnd w:id="2"/>
    <w:p w14:paraId="76A71DD6" w14:textId="549BA063" w:rsidR="00ED7E3C" w:rsidRPr="00ED7E3C" w:rsidRDefault="00773194" w:rsidP="00D31A89">
      <w:pPr>
        <w:spacing w:before="100" w:beforeAutospacing="1" w:after="100" w:afterAutospacing="1"/>
        <w:rPr>
          <w:sz w:val="22"/>
          <w:szCs w:val="22"/>
        </w:rPr>
      </w:pPr>
      <w:r>
        <w:rPr>
          <w:sz w:val="22"/>
          <w:szCs w:val="22"/>
        </w:rPr>
        <w:t>Implement and use</w:t>
      </w:r>
      <w:r w:rsidRPr="00ED7E3C">
        <w:rPr>
          <w:sz w:val="22"/>
          <w:szCs w:val="22"/>
        </w:rPr>
        <w:t xml:space="preserve"> </w:t>
      </w:r>
      <w:r w:rsidR="00A23FB4" w:rsidRPr="00ED7E3C">
        <w:rPr>
          <w:sz w:val="22"/>
          <w:szCs w:val="22"/>
        </w:rPr>
        <w:t>the power method to determine the highest eigenvalue of Matrix A</w:t>
      </w:r>
      <w:r w:rsidR="00EF109D" w:rsidRPr="00ED7E3C">
        <w:rPr>
          <w:sz w:val="22"/>
          <w:szCs w:val="22"/>
        </w:rPr>
        <w:t xml:space="preserve"> in </w:t>
      </w:r>
      <w:proofErr w:type="spellStart"/>
      <w:r w:rsidR="00EF109D" w:rsidRPr="00ED7E3C">
        <w:rPr>
          <w:sz w:val="22"/>
          <w:szCs w:val="22"/>
        </w:rPr>
        <w:t>Matlab</w:t>
      </w:r>
      <w:proofErr w:type="spellEnd"/>
      <w:r w:rsidR="00A23FB4" w:rsidRPr="00ED7E3C">
        <w:rPr>
          <w:sz w:val="22"/>
          <w:szCs w:val="22"/>
        </w:rPr>
        <w:t xml:space="preserve">. </w:t>
      </w:r>
    </w:p>
    <w:p w14:paraId="54C6C97D" w14:textId="39225131" w:rsidR="00ED7E3C" w:rsidRPr="008D1C31" w:rsidRDefault="00A23FB4" w:rsidP="00650AC9">
      <w:pPr>
        <w:pStyle w:val="af"/>
        <w:numPr>
          <w:ilvl w:val="0"/>
          <w:numId w:val="21"/>
        </w:numPr>
        <w:spacing w:before="100" w:beforeAutospacing="1" w:after="100" w:afterAutospacing="1"/>
        <w:ind w:firstLineChars="0"/>
        <w:rPr>
          <w:rFonts w:ascii="Times New Roman" w:hAnsi="Times New Roman"/>
          <w:sz w:val="22"/>
        </w:rPr>
      </w:pPr>
      <w:r w:rsidRPr="00BD3794">
        <w:rPr>
          <w:rFonts w:ascii="Times New Roman" w:hAnsi="Times New Roman"/>
          <w:sz w:val="22"/>
        </w:rPr>
        <w:t>Present four iterations of the calculation</w:t>
      </w:r>
      <w:r w:rsidR="00773194" w:rsidRPr="00BD3794">
        <w:rPr>
          <w:rFonts w:ascii="Times New Roman" w:hAnsi="Times New Roman"/>
          <w:sz w:val="22"/>
        </w:rPr>
        <w:t xml:space="preserve"> displaying the results with 4 decimal places.</w:t>
      </w:r>
      <w:r w:rsidR="00ED7E3C" w:rsidRPr="00BD3794">
        <w:rPr>
          <w:rFonts w:ascii="Times New Roman" w:hAnsi="Times New Roman"/>
          <w:sz w:val="22"/>
        </w:rPr>
        <w:t xml:space="preserve"> (</w:t>
      </w:r>
      <w:r w:rsidR="00773194" w:rsidRPr="00BD3794">
        <w:rPr>
          <w:rFonts w:ascii="Times New Roman" w:hAnsi="Times New Roman"/>
          <w:sz w:val="22"/>
        </w:rPr>
        <w:t xml:space="preserve">15 </w:t>
      </w:r>
      <w:r w:rsidR="00ED7E3C" w:rsidRPr="00BD3794">
        <w:rPr>
          <w:rFonts w:ascii="Times New Roman" w:hAnsi="Times New Roman"/>
          <w:sz w:val="22"/>
        </w:rPr>
        <w:t>Marks)</w:t>
      </w:r>
      <w:r w:rsidR="00CB58D7" w:rsidRPr="00BD3794">
        <w:rPr>
          <w:rFonts w:ascii="Times New Roman" w:hAnsi="Times New Roman"/>
          <w:sz w:val="22"/>
        </w:rPr>
        <w:t xml:space="preserve"> </w:t>
      </w:r>
    </w:p>
    <w:p w14:paraId="35FBF2B3" w14:textId="55EA2AF1" w:rsidR="00581A31" w:rsidRPr="008D1C31" w:rsidRDefault="00750F70" w:rsidP="00650AC9">
      <w:pPr>
        <w:pStyle w:val="af"/>
        <w:numPr>
          <w:ilvl w:val="0"/>
          <w:numId w:val="21"/>
        </w:numPr>
        <w:spacing w:before="100" w:beforeAutospacing="1" w:after="100" w:afterAutospacing="1"/>
        <w:ind w:firstLineChars="0"/>
        <w:rPr>
          <w:rFonts w:ascii="Times New Roman" w:hAnsi="Times New Roman"/>
          <w:sz w:val="22"/>
        </w:rPr>
      </w:pPr>
      <w:commentRangeStart w:id="3"/>
      <w:r w:rsidRPr="00BD3794">
        <w:rPr>
          <w:rFonts w:ascii="Times New Roman" w:hAnsi="Times New Roman"/>
          <w:sz w:val="22"/>
        </w:rPr>
        <w:t xml:space="preserve">Determine if the solution is converging by comparing </w:t>
      </w:r>
      <w:r w:rsidR="009B3362" w:rsidRPr="00BD3794">
        <w:rPr>
          <w:rFonts w:ascii="Times New Roman" w:hAnsi="Times New Roman"/>
          <w:sz w:val="22"/>
        </w:rPr>
        <w:t xml:space="preserve">it </w:t>
      </w:r>
      <w:r w:rsidRPr="00BD3794">
        <w:rPr>
          <w:rFonts w:ascii="Times New Roman" w:hAnsi="Times New Roman"/>
          <w:sz w:val="22"/>
        </w:rPr>
        <w:t>with the eigenvalue obtained</w:t>
      </w:r>
      <w:r w:rsidR="00F07798" w:rsidRPr="00BD3794">
        <w:rPr>
          <w:rFonts w:ascii="Times New Roman" w:hAnsi="Times New Roman"/>
          <w:sz w:val="22"/>
        </w:rPr>
        <w:t xml:space="preserve"> using </w:t>
      </w:r>
      <w:proofErr w:type="spellStart"/>
      <w:proofErr w:type="gramStart"/>
      <w:r w:rsidR="00F07798" w:rsidRPr="00BD3794">
        <w:rPr>
          <w:rFonts w:ascii="Times New Roman" w:hAnsi="Times New Roman"/>
          <w:sz w:val="22"/>
        </w:rPr>
        <w:t>eig</w:t>
      </w:r>
      <w:proofErr w:type="spellEnd"/>
      <w:r w:rsidR="00F07798" w:rsidRPr="00BD3794">
        <w:rPr>
          <w:rFonts w:ascii="Times New Roman" w:hAnsi="Times New Roman"/>
          <w:sz w:val="22"/>
        </w:rPr>
        <w:t>(</w:t>
      </w:r>
      <w:proofErr w:type="gramEnd"/>
      <w:r w:rsidR="00F07798" w:rsidRPr="00BD3794">
        <w:rPr>
          <w:rFonts w:ascii="Times New Roman" w:hAnsi="Times New Roman"/>
          <w:sz w:val="22"/>
        </w:rPr>
        <w:t>) function</w:t>
      </w:r>
      <w:r w:rsidR="00ED7E3C" w:rsidRPr="00BD3794">
        <w:rPr>
          <w:rFonts w:ascii="Times New Roman" w:hAnsi="Times New Roman"/>
          <w:sz w:val="22"/>
        </w:rPr>
        <w:t>.</w:t>
      </w:r>
      <w:r w:rsidR="00773194" w:rsidRPr="00BD3794">
        <w:rPr>
          <w:rFonts w:ascii="Times New Roman" w:hAnsi="Times New Roman"/>
          <w:sz w:val="22"/>
        </w:rPr>
        <w:t xml:space="preserve"> </w:t>
      </w:r>
      <w:r w:rsidR="00ED7E3C" w:rsidRPr="00BD3794">
        <w:rPr>
          <w:rFonts w:ascii="Times New Roman" w:hAnsi="Times New Roman"/>
          <w:sz w:val="22"/>
        </w:rPr>
        <w:t>(5 Marks)</w:t>
      </w:r>
      <w:commentRangeEnd w:id="3"/>
      <w:r w:rsidR="00370263">
        <w:rPr>
          <w:rStyle w:val="aa"/>
          <w:rFonts w:ascii="Times New Roman" w:eastAsia="宋体" w:hAnsi="Times New Roman"/>
        </w:rPr>
        <w:commentReference w:id="3"/>
      </w:r>
    </w:p>
    <w:tbl>
      <w:tblPr>
        <w:tblStyle w:val="a6"/>
        <w:tblW w:w="0" w:type="auto"/>
        <w:jc w:val="center"/>
        <w:tblLook w:val="04A0" w:firstRow="1" w:lastRow="0" w:firstColumn="1" w:lastColumn="0" w:noHBand="0" w:noVBand="1"/>
      </w:tblPr>
      <w:tblGrid>
        <w:gridCol w:w="8905"/>
        <w:gridCol w:w="778"/>
      </w:tblGrid>
      <w:tr w:rsidR="00F3278B" w:rsidRPr="00A4488E" w14:paraId="4CC22BB5" w14:textId="77777777" w:rsidTr="00A4488E">
        <w:trPr>
          <w:jc w:val="center"/>
        </w:trPr>
        <w:tc>
          <w:tcPr>
            <w:tcW w:w="8905" w:type="dxa"/>
            <w:vAlign w:val="center"/>
          </w:tcPr>
          <w:p w14:paraId="1D9A960B" w14:textId="23D5F99E" w:rsidR="00F3278B" w:rsidRPr="00A4488E" w:rsidRDefault="00F3278B" w:rsidP="00F3278B">
            <w:pPr>
              <w:jc w:val="center"/>
              <w:rPr>
                <w:rFonts w:eastAsia="TTE1BDEAB8t00"/>
                <w:sz w:val="22"/>
                <w:szCs w:val="22"/>
                <w:lang w:val="en-GB"/>
              </w:rPr>
            </w:pPr>
            <m:oMath>
              <m:r>
                <w:rPr>
                  <w:rFonts w:ascii="Cambria Math" w:eastAsia="TTE1BDEAB8t00" w:hAnsi="Cambria Math"/>
                  <w:sz w:val="22"/>
                  <w:szCs w:val="22"/>
                  <w:lang w:val="en-GB"/>
                </w:rPr>
                <m:t xml:space="preserve">A= </m:t>
              </m:r>
              <m:d>
                <m:dPr>
                  <m:begChr m:val="["/>
                  <m:endChr m:val="]"/>
                  <m:ctrlPr>
                    <w:rPr>
                      <w:rFonts w:ascii="Cambria Math" w:eastAsia="TTE1BDEAB8t00" w:hAnsi="Cambria Math"/>
                      <w:i/>
                      <w:sz w:val="22"/>
                      <w:szCs w:val="22"/>
                      <w:lang w:val="en-GB"/>
                    </w:rPr>
                  </m:ctrlPr>
                </m:d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2</m:t>
                        </m:r>
                      </m:e>
                      <m:e>
                        <m:r>
                          <w:rPr>
                            <w:rFonts w:ascii="Cambria Math" w:eastAsia="TTE1BDEAB8t00" w:hAnsi="Cambria Math"/>
                            <w:sz w:val="22"/>
                            <w:szCs w:val="22"/>
                            <w:lang w:val="en-GB"/>
                          </w:rPr>
                          <m:t>8</m:t>
                        </m:r>
                      </m:e>
                      <m:e>
                        <m:r>
                          <w:rPr>
                            <w:rFonts w:ascii="Cambria Math" w:eastAsia="TTE1BDEAB8t00" w:hAnsi="Cambria Math"/>
                            <w:sz w:val="22"/>
                            <w:szCs w:val="22"/>
                            <w:lang w:val="en-GB"/>
                          </w:rPr>
                          <m:t>10</m:t>
                        </m:r>
                      </m:e>
                    </m:mr>
                    <m:mr>
                      <m:e>
                        <m:r>
                          <w:rPr>
                            <w:rFonts w:ascii="Cambria Math" w:eastAsia="TTE1BDEAB8t00" w:hAnsi="Cambria Math"/>
                            <w:sz w:val="22"/>
                            <w:szCs w:val="22"/>
                            <w:lang w:val="en-GB"/>
                          </w:rPr>
                          <m:t>8</m:t>
                        </m:r>
                      </m:e>
                      <m:e>
                        <m:r>
                          <w:rPr>
                            <w:rFonts w:ascii="Cambria Math" w:eastAsia="TTE1BDEAB8t00" w:hAnsi="Cambria Math"/>
                            <w:sz w:val="22"/>
                            <w:szCs w:val="22"/>
                            <w:lang w:val="en-GB"/>
                          </w:rPr>
                          <m:t>3</m:t>
                        </m:r>
                      </m:e>
                      <m:e>
                        <m:r>
                          <w:rPr>
                            <w:rFonts w:ascii="Cambria Math" w:eastAsia="TTE1BDEAB8t00" w:hAnsi="Cambria Math"/>
                            <w:sz w:val="22"/>
                            <w:szCs w:val="22"/>
                            <w:lang w:val="en-GB"/>
                          </w:rPr>
                          <m:t>5</m:t>
                        </m:r>
                      </m:e>
                    </m:mr>
                    <m:mr>
                      <m:e>
                        <m:r>
                          <w:rPr>
                            <w:rFonts w:ascii="Cambria Math" w:eastAsia="TTE1BDEAB8t00" w:hAnsi="Cambria Math"/>
                            <w:sz w:val="22"/>
                            <w:szCs w:val="22"/>
                            <w:lang w:val="en-GB"/>
                          </w:rPr>
                          <m:t>10</m:t>
                        </m:r>
                      </m:e>
                      <m:e>
                        <m:r>
                          <w:rPr>
                            <w:rFonts w:ascii="Cambria Math" w:eastAsia="TTE1BDEAB8t00" w:hAnsi="Cambria Math"/>
                            <w:sz w:val="22"/>
                            <w:szCs w:val="22"/>
                            <w:lang w:val="en-GB"/>
                          </w:rPr>
                          <m:t>5</m:t>
                        </m:r>
                      </m:e>
                      <m:e>
                        <m:r>
                          <w:rPr>
                            <w:rFonts w:ascii="Cambria Math" w:eastAsia="TTE1BDEAB8t00" w:hAnsi="Cambria Math"/>
                            <w:sz w:val="22"/>
                            <w:szCs w:val="22"/>
                            <w:lang w:val="en-GB"/>
                          </w:rPr>
                          <m:t>9</m:t>
                        </m:r>
                      </m:e>
                    </m:mr>
                  </m:m>
                </m:e>
              </m:d>
            </m:oMath>
            <w:r w:rsidRPr="00A4488E">
              <w:rPr>
                <w:rFonts w:eastAsia="TTE1BDEAB8t00"/>
                <w:sz w:val="22"/>
                <w:szCs w:val="22"/>
                <w:lang w:val="en-GB"/>
              </w:rPr>
              <w:t xml:space="preserve"> </w:t>
            </w:r>
          </w:p>
          <w:p w14:paraId="4E7AF5BE" w14:textId="77777777" w:rsidR="00251057" w:rsidRPr="00A4488E" w:rsidRDefault="00251057" w:rsidP="00F3278B">
            <w:pPr>
              <w:jc w:val="center"/>
              <w:rPr>
                <w:rFonts w:eastAsia="TTE1BDEAB8t00"/>
                <w:sz w:val="22"/>
                <w:szCs w:val="22"/>
                <w:lang w:val="en-GB"/>
              </w:rPr>
            </w:pPr>
          </w:p>
        </w:tc>
        <w:tc>
          <w:tcPr>
            <w:tcW w:w="778" w:type="dxa"/>
            <w:vAlign w:val="center"/>
          </w:tcPr>
          <w:p w14:paraId="5E325A61"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3)</w:t>
            </w:r>
          </w:p>
        </w:tc>
      </w:tr>
    </w:tbl>
    <w:p w14:paraId="1D95537E" w14:textId="77777777" w:rsidR="00ED7E3C" w:rsidRDefault="00ED7E3C" w:rsidP="00ED7E3C">
      <w:pPr>
        <w:ind w:firstLine="360"/>
        <w:rPr>
          <w:rFonts w:eastAsia="TTE1BDEAB8t00"/>
          <w:sz w:val="22"/>
          <w:lang w:val="en-GB"/>
        </w:rPr>
      </w:pPr>
    </w:p>
    <w:p w14:paraId="50138AE1" w14:textId="04B0DBF3" w:rsidR="00F3278B" w:rsidRPr="00A4488E" w:rsidRDefault="00ED7E3C" w:rsidP="00650AC9">
      <w:pPr>
        <w:ind w:firstLine="360"/>
        <w:rPr>
          <w:sz w:val="22"/>
          <w:szCs w:val="22"/>
        </w:rPr>
      </w:pPr>
      <w:r w:rsidRPr="00B865B8">
        <w:rPr>
          <w:rFonts w:eastAsia="TTE1BDEAB8t00"/>
          <w:sz w:val="22"/>
          <w:lang w:val="en-GB"/>
        </w:rPr>
        <w:t>Submission requirements:</w:t>
      </w:r>
    </w:p>
    <w:p w14:paraId="18C3C88F" w14:textId="1F92BA7F" w:rsidR="00C2296A" w:rsidRPr="00A4488E" w:rsidRDefault="00C2296A" w:rsidP="00581A31">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Each iteration should be presented as typed</w:t>
      </w:r>
      <w:r w:rsidR="0075691B" w:rsidRPr="00A4488E">
        <w:rPr>
          <w:rFonts w:ascii="Times New Roman" w:eastAsia="TTE1BDEAB8t00" w:hAnsi="Times New Roman"/>
          <w:sz w:val="22"/>
          <w:lang w:val="en-GB"/>
        </w:rPr>
        <w:t xml:space="preserve"> matrices and</w:t>
      </w:r>
      <w:r w:rsidRPr="00A4488E">
        <w:rPr>
          <w:rFonts w:ascii="Times New Roman" w:eastAsia="TTE1BDEAB8t00" w:hAnsi="Times New Roman"/>
          <w:sz w:val="22"/>
          <w:lang w:val="en-GB"/>
        </w:rPr>
        <w:t xml:space="preserve"> equations</w:t>
      </w:r>
      <w:r w:rsidR="00ED7E3C">
        <w:rPr>
          <w:rFonts w:ascii="Times New Roman" w:eastAsia="TTE1BDEAB8t00" w:hAnsi="Times New Roman"/>
          <w:sz w:val="22"/>
          <w:lang w:val="en-GB"/>
        </w:rPr>
        <w:t>.</w:t>
      </w:r>
    </w:p>
    <w:p w14:paraId="29F1E23A" w14:textId="3D08DCE4" w:rsidR="00581A31" w:rsidRPr="00A4488E" w:rsidRDefault="00581A31" w:rsidP="00581A31">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773194" w:rsidRPr="00A4488E">
        <w:rPr>
          <w:rFonts w:ascii="Times New Roman" w:eastAsia="TTE1BDEAB8t00" w:hAnsi="Times New Roman"/>
          <w:sz w:val="22"/>
          <w:lang w:val="en-GB"/>
        </w:rPr>
        <w:t>Table-3</w:t>
      </w:r>
      <w:r w:rsidR="00773194">
        <w:rPr>
          <w:rFonts w:ascii="Times New Roman" w:eastAsia="TTE1BDEAB8t00" w:hAnsi="Times New Roman"/>
          <w:sz w:val="22"/>
          <w:lang w:val="en-GB"/>
        </w:rPr>
        <w:t xml:space="preserve"> with</w:t>
      </w:r>
      <w:r w:rsidR="006B5B5B">
        <w:rPr>
          <w:rFonts w:ascii="Times New Roman" w:eastAsia="TTE1BDEAB8t00" w:hAnsi="Times New Roman"/>
          <w:sz w:val="22"/>
          <w:lang w:val="en-GB"/>
        </w:rPr>
        <w:t xml:space="preserve">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9B3362">
        <w:rPr>
          <w:rFonts w:ascii="Times New Roman" w:eastAsia="TTE1BDEAB8t00" w:hAnsi="Times New Roman"/>
          <w:sz w:val="22"/>
          <w:lang w:val="en-GB"/>
        </w:rPr>
        <w:t xml:space="preserve"> </w:t>
      </w:r>
    </w:p>
    <w:p w14:paraId="3F80A177" w14:textId="49D5CBA5" w:rsidR="00581A31" w:rsidRPr="00A4488E" w:rsidRDefault="009B3362" w:rsidP="00581A31">
      <w:pPr>
        <w:pStyle w:val="af"/>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581A31" w:rsidRPr="00A4488E">
        <w:rPr>
          <w:rFonts w:ascii="Times New Roman" w:eastAsia="TTE1BDEAB8t00" w:hAnsi="Times New Roman"/>
          <w:sz w:val="22"/>
          <w:lang w:val="en-GB"/>
        </w:rPr>
        <w:t xml:space="preserve">inal answers should be executed and obtained in </w:t>
      </w:r>
      <w:proofErr w:type="spellStart"/>
      <w:r w:rsidR="00581A31" w:rsidRPr="00A4488E">
        <w:rPr>
          <w:rFonts w:ascii="Times New Roman" w:eastAsia="TTE1BDEAB8t00" w:hAnsi="Times New Roman"/>
          <w:sz w:val="22"/>
          <w:lang w:val="en-GB"/>
        </w:rPr>
        <w:t>Matlab</w:t>
      </w:r>
      <w:proofErr w:type="spellEnd"/>
      <w:r w:rsidR="00581A31" w:rsidRPr="00A4488E">
        <w:rPr>
          <w:rFonts w:ascii="Times New Roman" w:eastAsia="TTE1BDEAB8t00" w:hAnsi="Times New Roman"/>
          <w:sz w:val="22"/>
          <w:lang w:val="en-GB"/>
        </w:rPr>
        <w:t xml:space="preserve"> file named as </w:t>
      </w:r>
      <w:proofErr w:type="spellStart"/>
      <w:r w:rsidR="00581A31" w:rsidRPr="00A4488E">
        <w:rPr>
          <w:rFonts w:ascii="Times New Roman" w:eastAsia="TTE1BDEAB8t00" w:hAnsi="Times New Roman"/>
          <w:sz w:val="22"/>
          <w:lang w:val="en-GB"/>
        </w:rPr>
        <w:t>AnswerThree.m</w:t>
      </w:r>
      <w:proofErr w:type="spellEnd"/>
      <w:r w:rsidR="00581A31" w:rsidRPr="00A4488E">
        <w:rPr>
          <w:rFonts w:ascii="Times New Roman" w:eastAsia="TTE1BDEAB8t00" w:hAnsi="Times New Roman"/>
          <w:sz w:val="22"/>
          <w:lang w:val="en-GB"/>
        </w:rPr>
        <w:t>.</w:t>
      </w:r>
      <w:r>
        <w:rPr>
          <w:rFonts w:ascii="Times New Roman" w:eastAsia="TTE1BDEAB8t00" w:hAnsi="Times New Roman"/>
          <w:sz w:val="22"/>
          <w:lang w:val="en-GB"/>
        </w:rPr>
        <w:t xml:space="preserve"> </w:t>
      </w:r>
    </w:p>
    <w:p w14:paraId="44BF1644" w14:textId="28D73DF8" w:rsidR="00581A31" w:rsidRPr="00A4488E" w:rsidRDefault="00581A31" w:rsidP="00581A31">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0E7B4F"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 </w:t>
      </w:r>
      <w:r w:rsidR="009B3362">
        <w:rPr>
          <w:rFonts w:ascii="Times New Roman" w:eastAsia="TTE1BDEAB8t00" w:hAnsi="Times New Roman"/>
          <w:sz w:val="22"/>
          <w:lang w:val="en-GB"/>
        </w:rPr>
        <w:t xml:space="preserve">&amp; </w:t>
      </w:r>
      <w:r w:rsidRPr="00A4488E">
        <w:rPr>
          <w:rFonts w:ascii="Times New Roman" w:eastAsia="TTE1BDEAB8t00" w:hAnsi="Times New Roman"/>
          <w:sz w:val="22"/>
          <w:lang w:val="en-GB"/>
        </w:rPr>
        <w:t>pasted in the section below.</w:t>
      </w:r>
    </w:p>
    <w:p w14:paraId="71C605D8" w14:textId="67A2A7F4" w:rsidR="00581A31" w:rsidRPr="00A4488E" w:rsidRDefault="00581A31" w:rsidP="00581A31">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EC7028">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EC7028">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736DFD18" w14:textId="77777777" w:rsidR="00581A31" w:rsidRPr="00A4488E" w:rsidRDefault="00581A31" w:rsidP="00581A31">
      <w:pPr>
        <w:ind w:firstLine="420"/>
        <w:jc w:val="center"/>
        <w:rPr>
          <w:sz w:val="22"/>
          <w:szCs w:val="22"/>
          <w:lang w:val="en-GB"/>
        </w:rPr>
      </w:pPr>
      <w:r w:rsidRPr="00A4488E">
        <w:rPr>
          <w:sz w:val="22"/>
          <w:szCs w:val="22"/>
          <w:lang w:val="en-GB"/>
        </w:rPr>
        <w:t>Table-3</w:t>
      </w:r>
    </w:p>
    <w:tbl>
      <w:tblPr>
        <w:tblW w:w="4538" w:type="dxa"/>
        <w:jc w:val="center"/>
        <w:tblLook w:val="04A0" w:firstRow="1" w:lastRow="0" w:firstColumn="1" w:lastColumn="0" w:noHBand="0" w:noVBand="1"/>
      </w:tblPr>
      <w:tblGrid>
        <w:gridCol w:w="2379"/>
        <w:gridCol w:w="2159"/>
      </w:tblGrid>
      <w:tr w:rsidR="00581A31" w:rsidRPr="00581A31" w14:paraId="7D3FBFD2"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D9376C1"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1</w:t>
            </w:r>
          </w:p>
        </w:tc>
      </w:tr>
      <w:tr w:rsidR="00581A31" w:rsidRPr="00581A31" w14:paraId="5D885A89"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1AEE935" w14:textId="64711255"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7E354AED" w14:textId="60D92C68"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00581A31" w:rsidRPr="00581A31">
              <w:rPr>
                <w:rFonts w:eastAsia="Times New Roman"/>
                <w:color w:val="000000"/>
                <w:kern w:val="0"/>
                <w:sz w:val="22"/>
                <w:szCs w:val="22"/>
              </w:rPr>
              <w:t>igenvalue</w:t>
            </w:r>
          </w:p>
        </w:tc>
      </w:tr>
      <w:tr w:rsidR="00581A31" w:rsidRPr="00581A31" w14:paraId="7DFA070C"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061E19" w14:textId="7917B645" w:rsidR="00581A31" w:rsidRPr="009261D7" w:rsidRDefault="00360EFF" w:rsidP="00360EFF">
            <w:pPr>
              <w:jc w:val="center"/>
              <w:rPr>
                <w:rFonts w:hint="eastAsia"/>
                <w:sz w:val="22"/>
                <w:szCs w:val="22"/>
                <w:lang w:val="en-GB"/>
              </w:rPr>
            </w:pPr>
            <w:r w:rsidRPr="00360EFF">
              <w:rPr>
                <w:sz w:val="22"/>
                <w:szCs w:val="22"/>
                <w:lang w:val="en-GB"/>
              </w:rPr>
              <w:t>0.569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CBD873D" w14:textId="467A3151" w:rsidR="00581A31" w:rsidRPr="00581A31" w:rsidRDefault="009261D7" w:rsidP="009261D7">
            <w:pPr>
              <w:widowControl/>
              <w:jc w:val="center"/>
              <w:rPr>
                <w:rFonts w:eastAsia="Times New Roman"/>
                <w:color w:val="000000"/>
                <w:kern w:val="0"/>
                <w:sz w:val="22"/>
                <w:szCs w:val="22"/>
              </w:rPr>
            </w:pPr>
            <w:r>
              <w:rPr>
                <w:rFonts w:eastAsia="Times New Roman"/>
                <w:color w:val="000000"/>
                <w:kern w:val="0"/>
                <w:sz w:val="22"/>
                <w:szCs w:val="22"/>
              </w:rPr>
              <w:t>24.0000</w:t>
            </w:r>
          </w:p>
        </w:tc>
      </w:tr>
      <w:tr w:rsidR="00581A31" w:rsidRPr="00581A31" w14:paraId="3857436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ED5A08" w14:textId="3114860B" w:rsidR="00581A31" w:rsidRPr="009261D7" w:rsidRDefault="00360EFF" w:rsidP="00360EFF">
            <w:pPr>
              <w:jc w:val="center"/>
              <w:rPr>
                <w:rFonts w:hint="eastAsia"/>
                <w:sz w:val="22"/>
                <w:szCs w:val="22"/>
                <w:lang w:val="en-GB"/>
              </w:rPr>
            </w:pPr>
            <w:r w:rsidRPr="00360EFF">
              <w:rPr>
                <w:sz w:val="22"/>
                <w:szCs w:val="22"/>
                <w:lang w:val="en-GB"/>
              </w:rPr>
              <w:t>0.4558</w:t>
            </w:r>
          </w:p>
        </w:tc>
        <w:tc>
          <w:tcPr>
            <w:tcW w:w="2159" w:type="dxa"/>
            <w:vMerge/>
            <w:tcBorders>
              <w:top w:val="nil"/>
              <w:left w:val="single" w:sz="4" w:space="0" w:color="auto"/>
              <w:bottom w:val="single" w:sz="4" w:space="0" w:color="auto"/>
              <w:right w:val="single" w:sz="4" w:space="0" w:color="auto"/>
            </w:tcBorders>
            <w:vAlign w:val="center"/>
            <w:hideMark/>
          </w:tcPr>
          <w:p w14:paraId="5BA3DCB7" w14:textId="77777777" w:rsidR="00581A31" w:rsidRPr="00581A31" w:rsidRDefault="00581A31" w:rsidP="00581A31">
            <w:pPr>
              <w:widowControl/>
              <w:jc w:val="left"/>
              <w:rPr>
                <w:rFonts w:eastAsia="Times New Roman"/>
                <w:color w:val="000000"/>
                <w:kern w:val="0"/>
                <w:sz w:val="22"/>
                <w:szCs w:val="22"/>
              </w:rPr>
            </w:pPr>
          </w:p>
        </w:tc>
      </w:tr>
      <w:tr w:rsidR="00581A31" w:rsidRPr="00581A31" w14:paraId="50BEB56F"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6C1A7FA" w14:textId="3FDC14D3" w:rsidR="00581A31" w:rsidRPr="009261D7" w:rsidRDefault="00360EFF" w:rsidP="00360EFF">
            <w:pPr>
              <w:jc w:val="center"/>
              <w:rPr>
                <w:rFonts w:hint="eastAsia"/>
                <w:sz w:val="22"/>
                <w:szCs w:val="22"/>
                <w:lang w:val="en-GB"/>
              </w:rPr>
            </w:pPr>
            <w:r w:rsidRPr="00360EFF">
              <w:rPr>
                <w:sz w:val="22"/>
                <w:szCs w:val="22"/>
                <w:lang w:val="en-GB"/>
              </w:rPr>
              <w:t>0.6838</w:t>
            </w:r>
          </w:p>
        </w:tc>
        <w:tc>
          <w:tcPr>
            <w:tcW w:w="2159" w:type="dxa"/>
            <w:vMerge/>
            <w:tcBorders>
              <w:top w:val="nil"/>
              <w:left w:val="single" w:sz="4" w:space="0" w:color="auto"/>
              <w:bottom w:val="single" w:sz="4" w:space="0" w:color="auto"/>
              <w:right w:val="single" w:sz="4" w:space="0" w:color="auto"/>
            </w:tcBorders>
            <w:vAlign w:val="center"/>
            <w:hideMark/>
          </w:tcPr>
          <w:p w14:paraId="4E55E854" w14:textId="77777777" w:rsidR="00581A31" w:rsidRPr="00581A31" w:rsidRDefault="00581A31" w:rsidP="00581A31">
            <w:pPr>
              <w:widowControl/>
              <w:jc w:val="left"/>
              <w:rPr>
                <w:rFonts w:eastAsia="Times New Roman"/>
                <w:color w:val="000000"/>
                <w:kern w:val="0"/>
                <w:sz w:val="22"/>
                <w:szCs w:val="22"/>
              </w:rPr>
            </w:pPr>
          </w:p>
        </w:tc>
      </w:tr>
      <w:tr w:rsidR="00581A31" w:rsidRPr="00581A31" w14:paraId="0FD9599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F4331C6"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2</w:t>
            </w:r>
          </w:p>
        </w:tc>
      </w:tr>
      <w:tr w:rsidR="00E21C9E" w:rsidRPr="00581A31" w14:paraId="0E9543E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204EB579" w14:textId="06897058"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6949E9B" w14:textId="61A79C49"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08057B8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F5AB31D" w14:textId="1940A4D5" w:rsidR="00581A31" w:rsidRPr="00360EFF" w:rsidRDefault="00360EFF" w:rsidP="00360EFF">
            <w:pPr>
              <w:widowControl/>
              <w:jc w:val="center"/>
              <w:rPr>
                <w:rFonts w:eastAsiaTheme="minorEastAsia" w:hint="eastAsia"/>
                <w:color w:val="000000"/>
                <w:kern w:val="0"/>
                <w:sz w:val="22"/>
                <w:szCs w:val="22"/>
              </w:rPr>
            </w:pPr>
            <w:r w:rsidRPr="00360EFF">
              <w:rPr>
                <w:rFonts w:eastAsia="Times New Roman"/>
                <w:color w:val="000000"/>
                <w:kern w:val="0"/>
                <w:sz w:val="22"/>
                <w:szCs w:val="22"/>
              </w:rPr>
              <w:t>0.5658</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59609DF" w14:textId="73DD7854" w:rsidR="00581A31" w:rsidRPr="00581A31" w:rsidRDefault="00360EFF" w:rsidP="00581A31">
            <w:pPr>
              <w:widowControl/>
              <w:jc w:val="center"/>
              <w:rPr>
                <w:rFonts w:eastAsia="Times New Roman"/>
                <w:color w:val="000000"/>
                <w:kern w:val="0"/>
                <w:sz w:val="22"/>
                <w:szCs w:val="22"/>
              </w:rPr>
            </w:pPr>
            <w:r w:rsidRPr="00360EFF">
              <w:rPr>
                <w:rFonts w:eastAsia="Times New Roman"/>
                <w:color w:val="000000"/>
                <w:kern w:val="0"/>
                <w:sz w:val="22"/>
                <w:szCs w:val="22"/>
              </w:rPr>
              <w:t>20.6667</w:t>
            </w:r>
            <w:r w:rsidR="00581A31" w:rsidRPr="00581A31">
              <w:rPr>
                <w:rFonts w:eastAsia="Times New Roman"/>
                <w:color w:val="000000"/>
                <w:kern w:val="0"/>
                <w:sz w:val="22"/>
                <w:szCs w:val="22"/>
              </w:rPr>
              <w:t> </w:t>
            </w:r>
          </w:p>
        </w:tc>
      </w:tr>
      <w:tr w:rsidR="00581A31" w:rsidRPr="00581A31" w14:paraId="32B96621"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5613A91" w14:textId="142A5EE3" w:rsidR="00581A31" w:rsidRPr="00360EFF" w:rsidRDefault="00360EFF" w:rsidP="00360EFF">
            <w:pPr>
              <w:widowControl/>
              <w:jc w:val="center"/>
              <w:rPr>
                <w:rFonts w:eastAsiaTheme="minorEastAsia" w:hint="eastAsia"/>
                <w:color w:val="000000"/>
                <w:kern w:val="0"/>
                <w:sz w:val="22"/>
                <w:szCs w:val="22"/>
              </w:rPr>
            </w:pPr>
            <w:r w:rsidRPr="00360EFF">
              <w:rPr>
                <w:rFonts w:eastAsia="Times New Roman"/>
                <w:color w:val="000000"/>
                <w:kern w:val="0"/>
                <w:sz w:val="22"/>
                <w:szCs w:val="22"/>
              </w:rPr>
              <w:t>0.4548</w:t>
            </w:r>
          </w:p>
        </w:tc>
        <w:tc>
          <w:tcPr>
            <w:tcW w:w="2159" w:type="dxa"/>
            <w:vMerge/>
            <w:tcBorders>
              <w:top w:val="nil"/>
              <w:left w:val="single" w:sz="4" w:space="0" w:color="auto"/>
              <w:bottom w:val="single" w:sz="4" w:space="0" w:color="auto"/>
              <w:right w:val="single" w:sz="4" w:space="0" w:color="auto"/>
            </w:tcBorders>
            <w:vAlign w:val="center"/>
            <w:hideMark/>
          </w:tcPr>
          <w:p w14:paraId="0E10B9ED" w14:textId="77777777" w:rsidR="00581A31" w:rsidRPr="00581A31" w:rsidRDefault="00581A31" w:rsidP="00581A31">
            <w:pPr>
              <w:widowControl/>
              <w:jc w:val="left"/>
              <w:rPr>
                <w:rFonts w:eastAsia="Times New Roman"/>
                <w:color w:val="000000"/>
                <w:kern w:val="0"/>
                <w:sz w:val="22"/>
                <w:szCs w:val="22"/>
              </w:rPr>
            </w:pPr>
          </w:p>
        </w:tc>
      </w:tr>
      <w:tr w:rsidR="00581A31" w:rsidRPr="00581A31" w14:paraId="76254108"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D8FE033" w14:textId="3886DB18" w:rsidR="00581A31" w:rsidRPr="00581A31" w:rsidRDefault="00360EFF" w:rsidP="00360EFF">
            <w:pPr>
              <w:widowControl/>
              <w:jc w:val="center"/>
              <w:rPr>
                <w:rFonts w:eastAsia="Times New Roman"/>
                <w:color w:val="000000"/>
                <w:kern w:val="0"/>
                <w:sz w:val="22"/>
                <w:szCs w:val="22"/>
              </w:rPr>
            </w:pPr>
            <w:r w:rsidRPr="00360EFF">
              <w:rPr>
                <w:rFonts w:eastAsia="Times New Roman"/>
                <w:color w:val="000000"/>
                <w:kern w:val="0"/>
                <w:sz w:val="22"/>
                <w:szCs w:val="22"/>
              </w:rPr>
              <w:t>0.6878</w:t>
            </w:r>
          </w:p>
        </w:tc>
        <w:tc>
          <w:tcPr>
            <w:tcW w:w="2159" w:type="dxa"/>
            <w:vMerge/>
            <w:tcBorders>
              <w:top w:val="nil"/>
              <w:left w:val="single" w:sz="4" w:space="0" w:color="auto"/>
              <w:bottom w:val="single" w:sz="4" w:space="0" w:color="auto"/>
              <w:right w:val="single" w:sz="4" w:space="0" w:color="auto"/>
            </w:tcBorders>
            <w:vAlign w:val="center"/>
            <w:hideMark/>
          </w:tcPr>
          <w:p w14:paraId="6398C0B1" w14:textId="77777777" w:rsidR="00581A31" w:rsidRPr="00581A31" w:rsidRDefault="00581A31" w:rsidP="00581A31">
            <w:pPr>
              <w:widowControl/>
              <w:jc w:val="left"/>
              <w:rPr>
                <w:rFonts w:eastAsia="Times New Roman"/>
                <w:color w:val="000000"/>
                <w:kern w:val="0"/>
                <w:sz w:val="22"/>
                <w:szCs w:val="22"/>
              </w:rPr>
            </w:pPr>
          </w:p>
        </w:tc>
      </w:tr>
      <w:tr w:rsidR="00581A31" w:rsidRPr="00581A31" w14:paraId="4B50F33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E3CBDFB"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3</w:t>
            </w:r>
          </w:p>
        </w:tc>
      </w:tr>
      <w:tr w:rsidR="00E21C9E" w:rsidRPr="00581A31" w14:paraId="2876328A"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8F652F" w14:textId="76237ED3"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4729C4F8" w14:textId="4AC54A7B"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5CB57CA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97DA6CE" w14:textId="727751F5" w:rsidR="00581A31" w:rsidRPr="0029292D" w:rsidRDefault="0029292D" w:rsidP="0029292D">
            <w:pPr>
              <w:widowControl/>
              <w:jc w:val="center"/>
              <w:rPr>
                <w:rFonts w:eastAsiaTheme="minorEastAsia" w:hint="eastAsia"/>
                <w:color w:val="000000"/>
                <w:kern w:val="0"/>
                <w:sz w:val="22"/>
                <w:szCs w:val="22"/>
              </w:rPr>
            </w:pPr>
            <w:r w:rsidRPr="0029292D">
              <w:rPr>
                <w:rFonts w:eastAsia="Times New Roman"/>
                <w:color w:val="000000"/>
                <w:kern w:val="0"/>
                <w:sz w:val="22"/>
                <w:szCs w:val="22"/>
              </w:rPr>
              <w:t>0.5669</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4752266" w14:textId="090B4326"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r w:rsidR="0029292D" w:rsidRPr="0029292D">
              <w:rPr>
                <w:rFonts w:eastAsia="Times New Roman"/>
                <w:color w:val="000000"/>
                <w:kern w:val="0"/>
                <w:sz w:val="22"/>
                <w:szCs w:val="22"/>
              </w:rPr>
              <w:t>20.5323</w:t>
            </w:r>
          </w:p>
        </w:tc>
      </w:tr>
      <w:tr w:rsidR="00581A31" w:rsidRPr="00581A31" w14:paraId="1225A378"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97C8F40" w14:textId="6690228E" w:rsidR="00581A31" w:rsidRPr="0029292D" w:rsidRDefault="0029292D" w:rsidP="0029292D">
            <w:pPr>
              <w:widowControl/>
              <w:jc w:val="center"/>
              <w:rPr>
                <w:rFonts w:eastAsiaTheme="minorEastAsia" w:hint="eastAsia"/>
                <w:color w:val="000000"/>
                <w:kern w:val="0"/>
                <w:sz w:val="22"/>
                <w:szCs w:val="22"/>
              </w:rPr>
            </w:pPr>
            <w:r w:rsidRPr="0029292D">
              <w:rPr>
                <w:rFonts w:eastAsia="Times New Roman"/>
                <w:color w:val="000000"/>
                <w:kern w:val="0"/>
                <w:sz w:val="22"/>
                <w:szCs w:val="22"/>
              </w:rPr>
              <w:t>0.4541</w:t>
            </w:r>
          </w:p>
        </w:tc>
        <w:tc>
          <w:tcPr>
            <w:tcW w:w="2159" w:type="dxa"/>
            <w:vMerge/>
            <w:tcBorders>
              <w:top w:val="nil"/>
              <w:left w:val="single" w:sz="4" w:space="0" w:color="auto"/>
              <w:bottom w:val="single" w:sz="4" w:space="0" w:color="auto"/>
              <w:right w:val="single" w:sz="4" w:space="0" w:color="auto"/>
            </w:tcBorders>
            <w:vAlign w:val="center"/>
            <w:hideMark/>
          </w:tcPr>
          <w:p w14:paraId="7A907000" w14:textId="77777777" w:rsidR="00581A31" w:rsidRPr="00581A31" w:rsidRDefault="00581A31" w:rsidP="00581A31">
            <w:pPr>
              <w:widowControl/>
              <w:jc w:val="left"/>
              <w:rPr>
                <w:rFonts w:eastAsia="Times New Roman"/>
                <w:color w:val="000000"/>
                <w:kern w:val="0"/>
                <w:sz w:val="22"/>
                <w:szCs w:val="22"/>
              </w:rPr>
            </w:pPr>
          </w:p>
        </w:tc>
      </w:tr>
      <w:tr w:rsidR="00581A31" w:rsidRPr="00581A31" w14:paraId="0B07740A"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48FCE29F" w14:textId="428A99D9" w:rsidR="00581A31" w:rsidRPr="00581A31" w:rsidRDefault="0029292D" w:rsidP="0029292D">
            <w:pPr>
              <w:widowControl/>
              <w:jc w:val="center"/>
              <w:rPr>
                <w:rFonts w:eastAsia="Times New Roman"/>
                <w:color w:val="000000"/>
                <w:kern w:val="0"/>
                <w:sz w:val="22"/>
                <w:szCs w:val="22"/>
              </w:rPr>
            </w:pPr>
            <w:r w:rsidRPr="0029292D">
              <w:rPr>
                <w:rFonts w:eastAsia="Times New Roman"/>
                <w:color w:val="000000"/>
                <w:kern w:val="0"/>
                <w:sz w:val="22"/>
                <w:szCs w:val="22"/>
              </w:rPr>
              <w:t>0.6873</w:t>
            </w:r>
          </w:p>
        </w:tc>
        <w:tc>
          <w:tcPr>
            <w:tcW w:w="2159" w:type="dxa"/>
            <w:vMerge/>
            <w:tcBorders>
              <w:top w:val="nil"/>
              <w:left w:val="single" w:sz="4" w:space="0" w:color="auto"/>
              <w:bottom w:val="single" w:sz="4" w:space="0" w:color="auto"/>
              <w:right w:val="single" w:sz="4" w:space="0" w:color="auto"/>
            </w:tcBorders>
            <w:vAlign w:val="center"/>
            <w:hideMark/>
          </w:tcPr>
          <w:p w14:paraId="288ED829" w14:textId="77777777" w:rsidR="00581A31" w:rsidRPr="00581A31" w:rsidRDefault="00581A31" w:rsidP="00581A31">
            <w:pPr>
              <w:widowControl/>
              <w:jc w:val="left"/>
              <w:rPr>
                <w:rFonts w:eastAsia="Times New Roman"/>
                <w:color w:val="000000"/>
                <w:kern w:val="0"/>
                <w:sz w:val="22"/>
                <w:szCs w:val="22"/>
              </w:rPr>
            </w:pPr>
          </w:p>
        </w:tc>
      </w:tr>
      <w:tr w:rsidR="00581A31" w:rsidRPr="00581A31" w14:paraId="41B6AE6B"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7FB60A0"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4</w:t>
            </w:r>
          </w:p>
        </w:tc>
      </w:tr>
      <w:tr w:rsidR="00E21C9E" w:rsidRPr="00581A31" w14:paraId="4FDD886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84E25FA" w14:textId="0DC724D5"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91398E7" w14:textId="2BDCB22F"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4836BFF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0C75B0C" w14:textId="54384533" w:rsidR="00581A31" w:rsidRPr="00697ECE" w:rsidRDefault="00697ECE" w:rsidP="00697ECE">
            <w:pPr>
              <w:widowControl/>
              <w:jc w:val="center"/>
              <w:rPr>
                <w:rFonts w:eastAsiaTheme="minorEastAsia" w:hint="eastAsia"/>
                <w:color w:val="000000"/>
                <w:kern w:val="0"/>
                <w:sz w:val="22"/>
                <w:szCs w:val="22"/>
              </w:rPr>
            </w:pPr>
            <w:r w:rsidRPr="00697ECE">
              <w:rPr>
                <w:rFonts w:eastAsia="Times New Roman"/>
                <w:color w:val="000000"/>
                <w:kern w:val="0"/>
                <w:sz w:val="22"/>
                <w:szCs w:val="22"/>
              </w:rPr>
              <w:t>0.5665</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AFC9D98" w14:textId="582011EF" w:rsidR="00581A31" w:rsidRPr="00581A31" w:rsidRDefault="00697ECE" w:rsidP="00697ECE">
            <w:pPr>
              <w:widowControl/>
              <w:jc w:val="center"/>
              <w:rPr>
                <w:rFonts w:eastAsia="Times New Roman"/>
                <w:color w:val="000000"/>
                <w:kern w:val="0"/>
                <w:sz w:val="22"/>
                <w:szCs w:val="22"/>
              </w:rPr>
            </w:pPr>
            <w:r w:rsidRPr="00697ECE">
              <w:rPr>
                <w:rFonts w:eastAsia="Times New Roman"/>
                <w:color w:val="000000"/>
                <w:kern w:val="0"/>
                <w:sz w:val="22"/>
                <w:szCs w:val="22"/>
              </w:rPr>
              <w:t>20.5515</w:t>
            </w:r>
          </w:p>
        </w:tc>
      </w:tr>
      <w:tr w:rsidR="00581A31" w:rsidRPr="00581A31" w14:paraId="5A24DE2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76E38F8" w14:textId="13D994F9" w:rsidR="00581A31" w:rsidRPr="00697ECE" w:rsidRDefault="00697ECE" w:rsidP="00697ECE">
            <w:pPr>
              <w:widowControl/>
              <w:jc w:val="center"/>
              <w:rPr>
                <w:rFonts w:eastAsiaTheme="minorEastAsia" w:hint="eastAsia"/>
                <w:color w:val="000000"/>
                <w:kern w:val="0"/>
                <w:sz w:val="22"/>
                <w:szCs w:val="22"/>
              </w:rPr>
            </w:pPr>
            <w:r w:rsidRPr="00697ECE">
              <w:rPr>
                <w:rFonts w:eastAsia="Times New Roman"/>
                <w:color w:val="000000"/>
                <w:kern w:val="0"/>
                <w:sz w:val="22"/>
                <w:szCs w:val="22"/>
              </w:rPr>
              <w:t>0.4543</w:t>
            </w:r>
          </w:p>
        </w:tc>
        <w:tc>
          <w:tcPr>
            <w:tcW w:w="2159" w:type="dxa"/>
            <w:vMerge/>
            <w:tcBorders>
              <w:top w:val="nil"/>
              <w:left w:val="single" w:sz="4" w:space="0" w:color="auto"/>
              <w:bottom w:val="single" w:sz="4" w:space="0" w:color="auto"/>
              <w:right w:val="single" w:sz="4" w:space="0" w:color="auto"/>
            </w:tcBorders>
            <w:vAlign w:val="center"/>
            <w:hideMark/>
          </w:tcPr>
          <w:p w14:paraId="5A8C79AE" w14:textId="77777777" w:rsidR="00581A31" w:rsidRPr="00581A31" w:rsidRDefault="00581A31" w:rsidP="00581A31">
            <w:pPr>
              <w:widowControl/>
              <w:jc w:val="left"/>
              <w:rPr>
                <w:rFonts w:eastAsia="Times New Roman"/>
                <w:color w:val="000000"/>
                <w:kern w:val="0"/>
                <w:sz w:val="22"/>
                <w:szCs w:val="22"/>
              </w:rPr>
            </w:pPr>
          </w:p>
        </w:tc>
      </w:tr>
      <w:tr w:rsidR="00581A31" w:rsidRPr="00581A31" w14:paraId="2AB6835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6B651E" w14:textId="7F32A030" w:rsidR="00581A31" w:rsidRPr="00581A31" w:rsidRDefault="00697ECE" w:rsidP="00697ECE">
            <w:pPr>
              <w:widowControl/>
              <w:jc w:val="center"/>
              <w:rPr>
                <w:rFonts w:eastAsia="Times New Roman"/>
                <w:color w:val="000000"/>
                <w:kern w:val="0"/>
                <w:sz w:val="22"/>
                <w:szCs w:val="22"/>
              </w:rPr>
            </w:pPr>
            <w:r w:rsidRPr="00697ECE">
              <w:rPr>
                <w:rFonts w:eastAsia="Times New Roman"/>
                <w:color w:val="000000"/>
                <w:kern w:val="0"/>
                <w:sz w:val="22"/>
                <w:szCs w:val="22"/>
              </w:rPr>
              <w:t>0.6875</w:t>
            </w:r>
          </w:p>
        </w:tc>
        <w:tc>
          <w:tcPr>
            <w:tcW w:w="2159" w:type="dxa"/>
            <w:vMerge/>
            <w:tcBorders>
              <w:top w:val="nil"/>
              <w:left w:val="single" w:sz="4" w:space="0" w:color="auto"/>
              <w:bottom w:val="single" w:sz="4" w:space="0" w:color="auto"/>
              <w:right w:val="single" w:sz="4" w:space="0" w:color="auto"/>
            </w:tcBorders>
            <w:vAlign w:val="center"/>
            <w:hideMark/>
          </w:tcPr>
          <w:p w14:paraId="5A131FC4" w14:textId="77777777" w:rsidR="00581A31" w:rsidRPr="00581A31" w:rsidRDefault="00581A31" w:rsidP="00581A31">
            <w:pPr>
              <w:widowControl/>
              <w:jc w:val="left"/>
              <w:rPr>
                <w:rFonts w:eastAsia="Times New Roman"/>
                <w:color w:val="000000"/>
                <w:kern w:val="0"/>
                <w:sz w:val="22"/>
                <w:szCs w:val="22"/>
              </w:rPr>
            </w:pPr>
          </w:p>
        </w:tc>
      </w:tr>
    </w:tbl>
    <w:p w14:paraId="36D85720" w14:textId="77777777" w:rsidR="00F409FA" w:rsidRPr="00A4488E" w:rsidRDefault="00F409FA" w:rsidP="00F409F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24932FE8" w14:textId="77777777" w:rsidR="00F409FA" w:rsidRPr="00A4488E" w:rsidRDefault="00F409FA" w:rsidP="00F409F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3DA1A37C" w14:textId="3F1A50C1" w:rsidR="00F409FA" w:rsidRDefault="00F409FA" w:rsidP="00F409FA">
      <w:pPr>
        <w:pStyle w:val="af"/>
        <w:ind w:left="720" w:firstLineChars="0" w:firstLine="0"/>
        <w:rPr>
          <w:rFonts w:ascii="Times New Roman" w:eastAsia="TTE1BDEAB8t00" w:hAnsi="Times New Roman"/>
          <w:sz w:val="22"/>
          <w:lang w:val="en-GB"/>
        </w:rPr>
      </w:pPr>
    </w:p>
    <w:p w14:paraId="6F98C026" w14:textId="52105FF3" w:rsidR="00370263" w:rsidRDefault="00370263" w:rsidP="00F409FA">
      <w:pPr>
        <w:pStyle w:val="af"/>
        <w:ind w:left="720" w:firstLineChars="0" w:firstLine="0"/>
        <w:rPr>
          <w:rFonts w:ascii="Times New Roman" w:eastAsia="TTE1BDEAB8t00" w:hAnsi="Times New Roman"/>
          <w:sz w:val="22"/>
          <w:lang w:val="en-GB"/>
        </w:rPr>
      </w:pPr>
    </w:p>
    <w:p w14:paraId="51A4A8C1"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Initiation</w:t>
      </w:r>
    </w:p>
    <w:p w14:paraId="34EAD5AC"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close all;</w:t>
      </w:r>
    </w:p>
    <w:p w14:paraId="3013EDFE" w14:textId="77777777" w:rsidR="00370263" w:rsidRPr="00370263" w:rsidRDefault="00370263" w:rsidP="00370263">
      <w:pPr>
        <w:pStyle w:val="af"/>
        <w:ind w:left="720" w:firstLine="291"/>
        <w:rPr>
          <w:rFonts w:ascii="Times New Roman" w:eastAsia="TTE1BDEAB8t00" w:hAnsi="Times New Roman"/>
          <w:sz w:val="22"/>
          <w:lang w:val="en-GB"/>
        </w:rPr>
      </w:pPr>
      <w:proofErr w:type="spellStart"/>
      <w:r w:rsidRPr="00370263">
        <w:rPr>
          <w:rFonts w:ascii="Times New Roman" w:eastAsia="TTE1BDEAB8t00" w:hAnsi="Times New Roman"/>
          <w:sz w:val="22"/>
          <w:lang w:val="en-GB"/>
        </w:rPr>
        <w:t>clc</w:t>
      </w:r>
      <w:proofErr w:type="spellEnd"/>
      <w:r w:rsidRPr="00370263">
        <w:rPr>
          <w:rFonts w:ascii="Times New Roman" w:eastAsia="TTE1BDEAB8t00" w:hAnsi="Times New Roman"/>
          <w:sz w:val="22"/>
          <w:lang w:val="en-GB"/>
        </w:rPr>
        <w:t>;</w:t>
      </w:r>
    </w:p>
    <w:p w14:paraId="079E0032"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clear all;</w:t>
      </w:r>
    </w:p>
    <w:p w14:paraId="537A2640"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format long ... Scaled fixed point format with 15 digits.</w:t>
      </w:r>
    </w:p>
    <w:p w14:paraId="101A45E9"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
    <w:p w14:paraId="5AF8BB42"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A</w:t>
      </w:r>
      <w:proofErr w:type="gramStart"/>
      <w:r w:rsidRPr="00370263">
        <w:rPr>
          <w:rFonts w:ascii="Times New Roman" w:eastAsia="TTE1BDEAB8t00" w:hAnsi="Times New Roman"/>
          <w:sz w:val="22"/>
          <w:lang w:val="en-GB"/>
        </w:rPr>
        <w:t>=[</w:t>
      </w:r>
      <w:proofErr w:type="gramEnd"/>
      <w:r w:rsidRPr="00370263">
        <w:rPr>
          <w:rFonts w:ascii="Times New Roman" w:eastAsia="TTE1BDEAB8t00" w:hAnsi="Times New Roman"/>
          <w:sz w:val="22"/>
          <w:lang w:val="en-GB"/>
        </w:rPr>
        <w:t>2 8 10;8 3 5;10 5 9]; %Write your matrix here.</w:t>
      </w:r>
    </w:p>
    <w:p w14:paraId="1334B4FC"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u= [1;1;1]; % The initial choice of eigenvector.</w:t>
      </w:r>
    </w:p>
    <w:p w14:paraId="680FF180"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n=length(u); % Size of initial eigenvector.</w:t>
      </w:r>
    </w:p>
    <w:p w14:paraId="46B0A00E"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v=zeros(n,1);</w:t>
      </w:r>
    </w:p>
    <w:p w14:paraId="00F909CA"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m1=</w:t>
      </w:r>
      <w:proofErr w:type="gramStart"/>
      <w:r w:rsidRPr="00370263">
        <w:rPr>
          <w:rFonts w:ascii="Times New Roman" w:eastAsia="TTE1BDEAB8t00" w:hAnsi="Times New Roman"/>
          <w:sz w:val="22"/>
          <w:lang w:val="en-GB"/>
        </w:rPr>
        <w:t>0;m</w:t>
      </w:r>
      <w:proofErr w:type="gramEnd"/>
      <w:r w:rsidRPr="00370263">
        <w:rPr>
          <w:rFonts w:ascii="Times New Roman" w:eastAsia="TTE1BDEAB8t00" w:hAnsi="Times New Roman"/>
          <w:sz w:val="22"/>
          <w:lang w:val="en-GB"/>
        </w:rPr>
        <w:t>2=0;</w:t>
      </w:r>
    </w:p>
    <w:p w14:paraId="6CF92F8B" w14:textId="77777777" w:rsidR="00370263" w:rsidRPr="00370263" w:rsidRDefault="00370263" w:rsidP="00370263">
      <w:pPr>
        <w:pStyle w:val="af"/>
        <w:ind w:left="720" w:firstLine="291"/>
        <w:rPr>
          <w:rFonts w:ascii="Times New Roman" w:eastAsia="TTE1BDEAB8t00" w:hAnsi="Times New Roman"/>
          <w:sz w:val="22"/>
          <w:lang w:val="en-GB"/>
        </w:rPr>
      </w:pPr>
      <w:proofErr w:type="spellStart"/>
      <w:r w:rsidRPr="00370263">
        <w:rPr>
          <w:rFonts w:ascii="Times New Roman" w:eastAsia="TTE1BDEAB8t00" w:hAnsi="Times New Roman"/>
          <w:sz w:val="22"/>
          <w:lang w:val="en-GB"/>
        </w:rPr>
        <w:t>itr</w:t>
      </w:r>
      <w:proofErr w:type="spellEnd"/>
      <w:r w:rsidRPr="00370263">
        <w:rPr>
          <w:rFonts w:ascii="Times New Roman" w:eastAsia="TTE1BDEAB8t00" w:hAnsi="Times New Roman"/>
          <w:sz w:val="22"/>
          <w:lang w:val="en-GB"/>
        </w:rPr>
        <w:t>=4;</w:t>
      </w:r>
    </w:p>
    <w:p w14:paraId="2EA1EB4C"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for </w:t>
      </w:r>
      <w:proofErr w:type="spellStart"/>
      <w:r w:rsidRPr="00370263">
        <w:rPr>
          <w:rFonts w:ascii="Times New Roman" w:eastAsia="TTE1BDEAB8t00" w:hAnsi="Times New Roman"/>
          <w:sz w:val="22"/>
          <w:lang w:val="en-GB"/>
        </w:rPr>
        <w:t>i</w:t>
      </w:r>
      <w:proofErr w:type="spellEnd"/>
      <w:r w:rsidRPr="00370263">
        <w:rPr>
          <w:rFonts w:ascii="Times New Roman" w:eastAsia="TTE1BDEAB8t00" w:hAnsi="Times New Roman"/>
          <w:sz w:val="22"/>
          <w:lang w:val="en-GB"/>
        </w:rPr>
        <w:t>=</w:t>
      </w:r>
      <w:proofErr w:type="gramStart"/>
      <w:r w:rsidRPr="00370263">
        <w:rPr>
          <w:rFonts w:ascii="Times New Roman" w:eastAsia="TTE1BDEAB8t00" w:hAnsi="Times New Roman"/>
          <w:sz w:val="22"/>
          <w:lang w:val="en-GB"/>
        </w:rPr>
        <w:t>1:itr</w:t>
      </w:r>
      <w:proofErr w:type="gramEnd"/>
    </w:p>
    <w:p w14:paraId="14CC951C"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v=A*u;</w:t>
      </w:r>
    </w:p>
    <w:p w14:paraId="07810620"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m2=max(abs(v));</w:t>
      </w:r>
    </w:p>
    <w:p w14:paraId="7BD4C0E1"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u=v/m2;</w:t>
      </w:r>
    </w:p>
    <w:p w14:paraId="2BF86DFA"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m1=m2;</w:t>
      </w:r>
    </w:p>
    <w:p w14:paraId="749FDB92"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roofErr w:type="spellStart"/>
      <w:proofErr w:type="gramStart"/>
      <w:r w:rsidRPr="00370263">
        <w:rPr>
          <w:rFonts w:ascii="Times New Roman" w:eastAsia="TTE1BDEAB8t00" w:hAnsi="Times New Roman"/>
          <w:sz w:val="22"/>
          <w:lang w:val="en-GB"/>
        </w:rPr>
        <w:t>fprintf</w:t>
      </w:r>
      <w:proofErr w:type="spellEnd"/>
      <w:r w:rsidRPr="00370263">
        <w:rPr>
          <w:rFonts w:ascii="Times New Roman" w:eastAsia="TTE1BDEAB8t00" w:hAnsi="Times New Roman"/>
          <w:sz w:val="22"/>
          <w:lang w:val="en-GB"/>
        </w:rPr>
        <w:t>(</w:t>
      </w:r>
      <w:proofErr w:type="gramEnd"/>
      <w:r w:rsidRPr="00370263">
        <w:rPr>
          <w:rFonts w:ascii="Times New Roman" w:eastAsia="TTE1BDEAB8t00" w:hAnsi="Times New Roman"/>
          <w:sz w:val="22"/>
          <w:lang w:val="en-GB"/>
        </w:rPr>
        <w:t>'\n\</w:t>
      </w:r>
      <w:proofErr w:type="spellStart"/>
      <w:r w:rsidRPr="00370263">
        <w:rPr>
          <w:rFonts w:ascii="Times New Roman" w:eastAsia="TTE1BDEAB8t00" w:hAnsi="Times New Roman"/>
          <w:sz w:val="22"/>
          <w:lang w:val="en-GB"/>
        </w:rPr>
        <w:t>nWhen</w:t>
      </w:r>
      <w:proofErr w:type="spellEnd"/>
      <w:r w:rsidRPr="00370263">
        <w:rPr>
          <w:rFonts w:ascii="Times New Roman" w:eastAsia="TTE1BDEAB8t00" w:hAnsi="Times New Roman"/>
          <w:sz w:val="22"/>
          <w:lang w:val="en-GB"/>
        </w:rPr>
        <w:t xml:space="preserve"> the iteration %d:',</w:t>
      </w:r>
      <w:proofErr w:type="spellStart"/>
      <w:r w:rsidRPr="00370263">
        <w:rPr>
          <w:rFonts w:ascii="Times New Roman" w:eastAsia="TTE1BDEAB8t00" w:hAnsi="Times New Roman"/>
          <w:sz w:val="22"/>
          <w:lang w:val="en-GB"/>
        </w:rPr>
        <w:t>i</w:t>
      </w:r>
      <w:proofErr w:type="spellEnd"/>
      <w:r w:rsidRPr="00370263">
        <w:rPr>
          <w:rFonts w:ascii="Times New Roman" w:eastAsia="TTE1BDEAB8t00" w:hAnsi="Times New Roman"/>
          <w:sz w:val="22"/>
          <w:lang w:val="en-GB"/>
        </w:rPr>
        <w:t>);</w:t>
      </w:r>
    </w:p>
    <w:p w14:paraId="33B76261"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roofErr w:type="spellStart"/>
      <w:proofErr w:type="gramStart"/>
      <w:r w:rsidRPr="00370263">
        <w:rPr>
          <w:rFonts w:ascii="Times New Roman" w:eastAsia="TTE1BDEAB8t00" w:hAnsi="Times New Roman"/>
          <w:sz w:val="22"/>
          <w:lang w:val="en-GB"/>
        </w:rPr>
        <w:t>fprintf</w:t>
      </w:r>
      <w:proofErr w:type="spellEnd"/>
      <w:r w:rsidRPr="00370263">
        <w:rPr>
          <w:rFonts w:ascii="Times New Roman" w:eastAsia="TTE1BDEAB8t00" w:hAnsi="Times New Roman"/>
          <w:sz w:val="22"/>
          <w:lang w:val="en-GB"/>
        </w:rPr>
        <w:t>(</w:t>
      </w:r>
      <w:proofErr w:type="gramEnd"/>
      <w:r w:rsidRPr="00370263">
        <w:rPr>
          <w:rFonts w:ascii="Times New Roman" w:eastAsia="TTE1BDEAB8t00" w:hAnsi="Times New Roman"/>
          <w:sz w:val="22"/>
          <w:lang w:val="en-GB"/>
        </w:rPr>
        <w:t>'\</w:t>
      </w:r>
      <w:proofErr w:type="spellStart"/>
      <w:r w:rsidRPr="00370263">
        <w:rPr>
          <w:rFonts w:ascii="Times New Roman" w:eastAsia="TTE1BDEAB8t00" w:hAnsi="Times New Roman"/>
          <w:sz w:val="22"/>
          <w:lang w:val="en-GB"/>
        </w:rPr>
        <w:t>nThe</w:t>
      </w:r>
      <w:proofErr w:type="spellEnd"/>
      <w:r w:rsidRPr="00370263">
        <w:rPr>
          <w:rFonts w:ascii="Times New Roman" w:eastAsia="TTE1BDEAB8t00" w:hAnsi="Times New Roman"/>
          <w:sz w:val="22"/>
          <w:lang w:val="en-GB"/>
        </w:rPr>
        <w:t xml:space="preserve"> greatest eigenvalue is %5.4f\n',m1);</w:t>
      </w:r>
    </w:p>
    <w:p w14:paraId="1D460446"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roofErr w:type="spellStart"/>
      <w:proofErr w:type="gramStart"/>
      <w:r w:rsidRPr="00370263">
        <w:rPr>
          <w:rFonts w:ascii="Times New Roman" w:eastAsia="TTE1BDEAB8t00" w:hAnsi="Times New Roman"/>
          <w:sz w:val="22"/>
          <w:lang w:val="en-GB"/>
        </w:rPr>
        <w:t>disp</w:t>
      </w:r>
      <w:proofErr w:type="spellEnd"/>
      <w:r w:rsidRPr="00370263">
        <w:rPr>
          <w:rFonts w:ascii="Times New Roman" w:eastAsia="TTE1BDEAB8t00" w:hAnsi="Times New Roman"/>
          <w:sz w:val="22"/>
          <w:lang w:val="en-GB"/>
        </w:rPr>
        <w:t>(</w:t>
      </w:r>
      <w:proofErr w:type="gramEnd"/>
      <w:r w:rsidRPr="00370263">
        <w:rPr>
          <w:rFonts w:ascii="Times New Roman" w:eastAsia="TTE1BDEAB8t00" w:hAnsi="Times New Roman"/>
          <w:sz w:val="22"/>
          <w:lang w:val="en-GB"/>
        </w:rPr>
        <w:t>'The corresponding eigenvector is:');</w:t>
      </w:r>
    </w:p>
    <w:p w14:paraId="221EAD86"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roofErr w:type="spellStart"/>
      <w:r w:rsidRPr="00370263">
        <w:rPr>
          <w:rFonts w:ascii="Times New Roman" w:eastAsia="TTE1BDEAB8t00" w:hAnsi="Times New Roman"/>
          <w:sz w:val="22"/>
          <w:lang w:val="en-GB"/>
        </w:rPr>
        <w:t>norm_u</w:t>
      </w:r>
      <w:proofErr w:type="spellEnd"/>
      <w:r w:rsidRPr="00370263">
        <w:rPr>
          <w:rFonts w:ascii="Times New Roman" w:eastAsia="TTE1BDEAB8t00" w:hAnsi="Times New Roman"/>
          <w:sz w:val="22"/>
          <w:lang w:val="en-GB"/>
        </w:rPr>
        <w:t xml:space="preserve"> = u/norm(u);</w:t>
      </w:r>
    </w:p>
    <w:p w14:paraId="0DF3BB16"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 xml:space="preserve">    </w:t>
      </w:r>
      <w:proofErr w:type="spellStart"/>
      <w:r w:rsidRPr="00370263">
        <w:rPr>
          <w:rFonts w:ascii="Times New Roman" w:eastAsia="TTE1BDEAB8t00" w:hAnsi="Times New Roman"/>
          <w:sz w:val="22"/>
          <w:lang w:val="en-GB"/>
        </w:rPr>
        <w:t>fprintf</w:t>
      </w:r>
      <w:proofErr w:type="spellEnd"/>
      <w:r w:rsidRPr="00370263">
        <w:rPr>
          <w:rFonts w:ascii="Times New Roman" w:eastAsia="TTE1BDEAB8t00" w:hAnsi="Times New Roman"/>
          <w:sz w:val="22"/>
          <w:lang w:val="en-GB"/>
        </w:rPr>
        <w:t>('\n%5.4f</w:t>
      </w:r>
      <w:proofErr w:type="gramStart"/>
      <w:r w:rsidRPr="00370263">
        <w:rPr>
          <w:rFonts w:ascii="Times New Roman" w:eastAsia="TTE1BDEAB8t00" w:hAnsi="Times New Roman"/>
          <w:sz w:val="22"/>
          <w:lang w:val="en-GB"/>
        </w:rPr>
        <w:t>',norm</w:t>
      </w:r>
      <w:proofErr w:type="gramEnd"/>
      <w:r w:rsidRPr="00370263">
        <w:rPr>
          <w:rFonts w:ascii="Times New Roman" w:eastAsia="TTE1BDEAB8t00" w:hAnsi="Times New Roman"/>
          <w:sz w:val="22"/>
          <w:lang w:val="en-GB"/>
        </w:rPr>
        <w:t>_u);</w:t>
      </w:r>
    </w:p>
    <w:p w14:paraId="5A5CE074" w14:textId="77777777" w:rsidR="00370263" w:rsidRPr="00370263" w:rsidRDefault="00370263" w:rsidP="00370263">
      <w:pPr>
        <w:pStyle w:val="af"/>
        <w:ind w:left="720" w:firstLine="291"/>
        <w:rPr>
          <w:rFonts w:ascii="Times New Roman" w:eastAsia="TTE1BDEAB8t00" w:hAnsi="Times New Roman"/>
          <w:sz w:val="22"/>
          <w:lang w:val="en-GB"/>
        </w:rPr>
      </w:pPr>
      <w:r w:rsidRPr="00370263">
        <w:rPr>
          <w:rFonts w:ascii="Times New Roman" w:eastAsia="TTE1BDEAB8t00" w:hAnsi="Times New Roman"/>
          <w:sz w:val="22"/>
          <w:lang w:val="en-GB"/>
        </w:rPr>
        <w:t>end</w:t>
      </w:r>
    </w:p>
    <w:p w14:paraId="381BBB73" w14:textId="77777777" w:rsidR="00370263" w:rsidRPr="00370263" w:rsidRDefault="00370263" w:rsidP="00370263">
      <w:pPr>
        <w:pStyle w:val="af"/>
        <w:ind w:left="720" w:firstLine="291"/>
        <w:rPr>
          <w:rFonts w:ascii="Times New Roman" w:eastAsia="TTE1BDEAB8t00" w:hAnsi="Times New Roman"/>
          <w:sz w:val="22"/>
          <w:lang w:val="en-GB"/>
        </w:rPr>
      </w:pPr>
    </w:p>
    <w:p w14:paraId="593DC7B7" w14:textId="1AF3078B" w:rsidR="00370263" w:rsidRDefault="00370263" w:rsidP="00370263">
      <w:pPr>
        <w:pStyle w:val="af"/>
        <w:ind w:left="720" w:firstLineChars="0" w:firstLine="0"/>
        <w:rPr>
          <w:rFonts w:ascii="Times New Roman" w:eastAsia="TTE1BDEAB8t00" w:hAnsi="Times New Roman"/>
          <w:sz w:val="22"/>
          <w:lang w:val="en-GB"/>
        </w:rPr>
      </w:pPr>
      <w:r w:rsidRPr="00370263">
        <w:rPr>
          <w:rFonts w:ascii="Times New Roman" w:eastAsia="TTE1BDEAB8t00" w:hAnsi="Times New Roman"/>
          <w:sz w:val="22"/>
          <w:lang w:val="en-GB"/>
        </w:rPr>
        <w:t>e=</w:t>
      </w:r>
      <w:proofErr w:type="spellStart"/>
      <w:r w:rsidRPr="00370263">
        <w:rPr>
          <w:rFonts w:ascii="Times New Roman" w:eastAsia="TTE1BDEAB8t00" w:hAnsi="Times New Roman"/>
          <w:sz w:val="22"/>
          <w:lang w:val="en-GB"/>
        </w:rPr>
        <w:t>eig</w:t>
      </w:r>
      <w:proofErr w:type="spellEnd"/>
      <w:r w:rsidRPr="00370263">
        <w:rPr>
          <w:rFonts w:ascii="Times New Roman" w:eastAsia="TTE1BDEAB8t00" w:hAnsi="Times New Roman"/>
          <w:sz w:val="22"/>
          <w:lang w:val="en-GB"/>
        </w:rPr>
        <w:t>(A)</w:t>
      </w:r>
    </w:p>
    <w:p w14:paraId="1AEC588E" w14:textId="780E10CE" w:rsidR="00370263" w:rsidRDefault="00370263" w:rsidP="00F409FA">
      <w:pPr>
        <w:pStyle w:val="af"/>
        <w:ind w:left="720" w:firstLineChars="0" w:firstLine="0"/>
        <w:rPr>
          <w:rFonts w:ascii="Times New Roman" w:eastAsia="TTE1BDEAB8t00" w:hAnsi="Times New Roman"/>
          <w:sz w:val="22"/>
          <w:lang w:val="en-GB"/>
        </w:rPr>
      </w:pPr>
    </w:p>
    <w:p w14:paraId="4EA7AB24" w14:textId="77777777" w:rsidR="00370263" w:rsidRPr="00A4488E" w:rsidRDefault="00370263" w:rsidP="00F409FA">
      <w:pPr>
        <w:pStyle w:val="af"/>
        <w:ind w:left="720" w:firstLineChars="0" w:firstLine="0"/>
        <w:rPr>
          <w:rFonts w:ascii="Times New Roman" w:eastAsia="TTE1BDEAB8t00" w:hAnsi="Times New Roman" w:hint="eastAsia"/>
          <w:sz w:val="22"/>
          <w:lang w:val="en-GB"/>
        </w:rPr>
      </w:pPr>
    </w:p>
    <w:p w14:paraId="749E391C" w14:textId="77777777" w:rsidR="00F409FA" w:rsidRPr="00A4488E" w:rsidRDefault="00F409FA" w:rsidP="00F409F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7501E460" w14:textId="77777777" w:rsidR="00F409FA" w:rsidRPr="00A4488E" w:rsidRDefault="00F409FA" w:rsidP="00F409FA">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A768220" w14:textId="77777777" w:rsidR="00FF379B" w:rsidRPr="00667D89" w:rsidRDefault="00D31A89" w:rsidP="00E60CC3">
      <w:pPr>
        <w:spacing w:before="100" w:beforeAutospacing="1" w:after="100" w:afterAutospacing="1"/>
        <w:jc w:val="left"/>
        <w:rPr>
          <w:rFonts w:eastAsia="TTE1BDEAB8t00"/>
          <w:b/>
          <w:i/>
          <w:sz w:val="22"/>
          <w:szCs w:val="22"/>
          <w:lang w:val="en-GB"/>
        </w:rPr>
      </w:pPr>
      <w:r w:rsidRPr="00667D89">
        <w:rPr>
          <w:rFonts w:eastAsia="TTE1BDEAB8t00"/>
          <w:b/>
          <w:i/>
          <w:sz w:val="22"/>
          <w:szCs w:val="22"/>
          <w:lang w:val="en-GB"/>
        </w:rPr>
        <w:t xml:space="preserve">Question – </w:t>
      </w:r>
      <w:r w:rsidR="00E60CC3" w:rsidRPr="00667D89">
        <w:rPr>
          <w:rFonts w:eastAsia="TTE1BDEAB8t00"/>
          <w:b/>
          <w:i/>
          <w:sz w:val="22"/>
          <w:szCs w:val="22"/>
          <w:lang w:val="en-GB"/>
        </w:rPr>
        <w:t>4 (</w:t>
      </w:r>
      <w:r w:rsidR="006D578C" w:rsidRPr="00667D89">
        <w:rPr>
          <w:rFonts w:eastAsia="TTE1BDEAB8t00"/>
          <w:b/>
          <w:i/>
          <w:sz w:val="22"/>
          <w:szCs w:val="22"/>
          <w:lang w:val="en-GB"/>
        </w:rPr>
        <w:t>20</w:t>
      </w:r>
      <w:r w:rsidRPr="00667D89">
        <w:rPr>
          <w:rFonts w:eastAsia="TTE1BDEAB8t00"/>
          <w:b/>
          <w:i/>
          <w:sz w:val="22"/>
          <w:szCs w:val="22"/>
          <w:lang w:val="en-GB"/>
        </w:rPr>
        <w:t xml:space="preserve">/100) </w:t>
      </w:r>
    </w:p>
    <w:p w14:paraId="6F6AE767" w14:textId="4CAC6E65" w:rsidR="00FF379B" w:rsidRPr="00A4488E" w:rsidRDefault="00773194" w:rsidP="00985754">
      <w:pPr>
        <w:rPr>
          <w:sz w:val="22"/>
          <w:szCs w:val="22"/>
        </w:rPr>
      </w:pPr>
      <w:r>
        <w:rPr>
          <w:sz w:val="22"/>
          <w:szCs w:val="22"/>
        </w:rPr>
        <w:t>Consider</w:t>
      </w:r>
      <w:r w:rsidRPr="00A4488E">
        <w:rPr>
          <w:sz w:val="22"/>
          <w:szCs w:val="22"/>
        </w:rPr>
        <w:t xml:space="preserve"> </w:t>
      </w:r>
      <w:r w:rsidR="00985754" w:rsidRPr="00A4488E">
        <w:rPr>
          <w:sz w:val="22"/>
          <w:szCs w:val="22"/>
        </w:rPr>
        <w:t xml:space="preserve">the model below to simulate </w:t>
      </w:r>
      <w:r w:rsidR="00F315B8" w:rsidRPr="00A4488E">
        <w:rPr>
          <w:sz w:val="22"/>
          <w:szCs w:val="22"/>
        </w:rPr>
        <w:t xml:space="preserve">the growth of </w:t>
      </w:r>
      <w:r w:rsidR="00985754" w:rsidRPr="00A4488E">
        <w:rPr>
          <w:sz w:val="22"/>
          <w:szCs w:val="22"/>
        </w:rPr>
        <w:t>y over time (t).</w:t>
      </w:r>
    </w:p>
    <w:tbl>
      <w:tblPr>
        <w:tblStyle w:val="a6"/>
        <w:tblW w:w="0" w:type="auto"/>
        <w:jc w:val="center"/>
        <w:tblLook w:val="04A0" w:firstRow="1" w:lastRow="0" w:firstColumn="1" w:lastColumn="0" w:noHBand="0" w:noVBand="1"/>
      </w:tblPr>
      <w:tblGrid>
        <w:gridCol w:w="8905"/>
        <w:gridCol w:w="778"/>
      </w:tblGrid>
      <w:tr w:rsidR="00F3278B" w:rsidRPr="00A4488E" w14:paraId="01EB3805" w14:textId="77777777" w:rsidTr="00A4488E">
        <w:trPr>
          <w:jc w:val="center"/>
        </w:trPr>
        <w:tc>
          <w:tcPr>
            <w:tcW w:w="8905" w:type="dxa"/>
            <w:vAlign w:val="center"/>
          </w:tcPr>
          <w:p w14:paraId="733C5C31" w14:textId="77777777" w:rsidR="00B14A1A" w:rsidRPr="00A4488E" w:rsidRDefault="00B14A1A" w:rsidP="00F3278B">
            <w:pPr>
              <w:rPr>
                <w:sz w:val="22"/>
                <w:szCs w:val="22"/>
                <w:lang w:val="en-GB"/>
              </w:rPr>
            </w:pPr>
          </w:p>
          <w:p w14:paraId="6DA9B4B7" w14:textId="77777777" w:rsidR="00F3278B" w:rsidRPr="00641EAB" w:rsidRDefault="00A551D4" w:rsidP="00F3278B">
            <w:pPr>
              <w:rPr>
                <w:rFonts w:eastAsia="TTE1BDEAB8t00"/>
                <w:sz w:val="22"/>
                <w:szCs w:val="22"/>
                <w:lang w:val="en-GB"/>
              </w:rPr>
            </w:pPr>
            <m:oMathPara>
              <m:oMath>
                <m:f>
                  <m:fPr>
                    <m:ctrlPr>
                      <w:rPr>
                        <w:rFonts w:ascii="Cambria Math" w:eastAsia="TTE1BDEAB8t00" w:hAnsi="Cambria Math"/>
                        <w:sz w:val="22"/>
                        <w:szCs w:val="22"/>
                        <w:lang w:val="en-GB"/>
                      </w:rPr>
                    </m:ctrlPr>
                  </m:fPr>
                  <m:num>
                    <m:r>
                      <m:rPr>
                        <m:sty m:val="p"/>
                      </m:rPr>
                      <w:rPr>
                        <w:rFonts w:ascii="Cambria Math" w:eastAsia="TTE1BDEAB8t00" w:hAnsi="Cambria Math"/>
                        <w:sz w:val="22"/>
                        <w:szCs w:val="22"/>
                        <w:lang w:val="en-GB"/>
                      </w:rPr>
                      <m:t>dy</m:t>
                    </m:r>
                  </m:num>
                  <m:den>
                    <m:r>
                      <m:rPr>
                        <m:sty m:val="p"/>
                      </m:rPr>
                      <w:rPr>
                        <w:rFonts w:ascii="Cambria Math" w:eastAsia="TTE1BDEAB8t00" w:hAnsi="Cambria Math"/>
                        <w:sz w:val="22"/>
                        <w:szCs w:val="22"/>
                        <w:lang w:val="en-GB"/>
                      </w:rPr>
                      <m:t>dt</m:t>
                    </m:r>
                  </m:den>
                </m:f>
                <m:r>
                  <w:rPr>
                    <w:rFonts w:ascii="Cambria Math" w:eastAsia="TTE1BDEAB8t00" w:hAnsi="Cambria Math"/>
                    <w:sz w:val="22"/>
                    <w:szCs w:val="22"/>
                    <w:lang w:val="en-GB"/>
                  </w:rPr>
                  <m:t>=0.0259</m:t>
                </m:r>
                <m:d>
                  <m:dPr>
                    <m:ctrlPr>
                      <w:rPr>
                        <w:rFonts w:ascii="Cambria Math" w:eastAsia="TTE1BDEAB8t00" w:hAnsi="Cambria Math"/>
                        <w:i/>
                        <w:sz w:val="22"/>
                        <w:szCs w:val="22"/>
                        <w:lang w:val="en-GB"/>
                      </w:rPr>
                    </m:ctrlPr>
                  </m:dPr>
                  <m:e>
                    <m:r>
                      <w:rPr>
                        <w:rFonts w:ascii="Cambria Math" w:eastAsia="TTE1BDEAB8t00" w:hAnsi="Cambria Math"/>
                        <w:sz w:val="22"/>
                        <w:szCs w:val="22"/>
                        <w:lang w:val="en-GB"/>
                      </w:rPr>
                      <m:t>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y</m:t>
                        </m:r>
                      </m:num>
                      <m:den>
                        <m:r>
                          <w:rPr>
                            <w:rFonts w:ascii="Cambria Math" w:eastAsia="TTE1BDEAB8t00" w:hAnsi="Cambria Math"/>
                            <w:sz w:val="22"/>
                            <w:szCs w:val="22"/>
                            <w:lang w:val="en-GB"/>
                          </w:rPr>
                          <m:t>12000</m:t>
                        </m:r>
                      </m:den>
                    </m:f>
                  </m:e>
                </m:d>
                <m:r>
                  <w:rPr>
                    <w:rFonts w:ascii="Cambria Math" w:eastAsia="TTE1BDEAB8t00" w:hAnsi="Cambria Math"/>
                    <w:sz w:val="22"/>
                    <w:szCs w:val="22"/>
                    <w:lang w:val="en-GB"/>
                  </w:rPr>
                  <m:t>y</m:t>
                </m:r>
              </m:oMath>
            </m:oMathPara>
          </w:p>
          <w:p w14:paraId="2286C67F" w14:textId="77777777" w:rsidR="00B14A1A" w:rsidRPr="00A4488E" w:rsidRDefault="00B14A1A" w:rsidP="00F3278B">
            <w:pPr>
              <w:rPr>
                <w:rFonts w:eastAsia="TTE1BDEAB8t00"/>
                <w:sz w:val="22"/>
                <w:szCs w:val="22"/>
                <w:lang w:val="en-GB"/>
              </w:rPr>
            </w:pPr>
          </w:p>
        </w:tc>
        <w:tc>
          <w:tcPr>
            <w:tcW w:w="778" w:type="dxa"/>
            <w:vAlign w:val="center"/>
          </w:tcPr>
          <w:p w14:paraId="2779ACE9"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4)</w:t>
            </w:r>
          </w:p>
        </w:tc>
      </w:tr>
    </w:tbl>
    <w:p w14:paraId="37D0D555" w14:textId="77777777" w:rsidR="00F3278B" w:rsidRPr="00A4488E" w:rsidRDefault="00F3278B" w:rsidP="00985754">
      <w:pPr>
        <w:rPr>
          <w:sz w:val="22"/>
          <w:szCs w:val="22"/>
        </w:rPr>
      </w:pPr>
    </w:p>
    <w:p w14:paraId="6194FC97" w14:textId="77777777" w:rsidR="00931942" w:rsidRPr="00A4488E" w:rsidRDefault="00931942" w:rsidP="00985754">
      <w:pPr>
        <w:rPr>
          <w:sz w:val="22"/>
          <w:szCs w:val="22"/>
          <w:lang w:val="en-GB"/>
        </w:rPr>
      </w:pPr>
    </w:p>
    <w:p w14:paraId="2BAB0E1D" w14:textId="77777777" w:rsidR="00931942" w:rsidRPr="00A4488E" w:rsidRDefault="00931942" w:rsidP="00FF379B">
      <w:pPr>
        <w:rPr>
          <w:rFonts w:eastAsia="TTE1BDEAB8t00"/>
          <w:sz w:val="22"/>
          <w:szCs w:val="22"/>
          <w:lang w:val="en-GB"/>
        </w:rPr>
      </w:pPr>
    </w:p>
    <w:p w14:paraId="5C493F88" w14:textId="50B0DE2B" w:rsidR="00EC1F68" w:rsidRPr="00650AC9" w:rsidRDefault="00776A63" w:rsidP="00650AC9">
      <w:pPr>
        <w:pStyle w:val="af"/>
        <w:numPr>
          <w:ilvl w:val="0"/>
          <w:numId w:val="22"/>
        </w:numPr>
        <w:ind w:firstLineChars="0"/>
        <w:rPr>
          <w:rFonts w:eastAsia="TTE1BDEAB8t00"/>
          <w:sz w:val="22"/>
          <w:lang w:val="en-GB"/>
        </w:rPr>
      </w:pPr>
      <w:r>
        <w:rPr>
          <w:rFonts w:ascii="Times New Roman" w:eastAsia="TTE1BDEAB8t00" w:hAnsi="Times New Roman"/>
          <w:sz w:val="22"/>
          <w:lang w:val="en-GB"/>
        </w:rPr>
        <w:t>Implement</w:t>
      </w:r>
      <w:r w:rsidRPr="00650AC9">
        <w:rPr>
          <w:rFonts w:ascii="Times New Roman" w:eastAsia="TTE1BDEAB8t00" w:hAnsi="Times New Roman"/>
          <w:sz w:val="22"/>
          <w:lang w:val="en-GB"/>
        </w:rPr>
        <w:t xml:space="preserve"> </w:t>
      </w:r>
      <w:r w:rsidR="00F315B8" w:rsidRPr="00650AC9">
        <w:rPr>
          <w:rFonts w:ascii="Times New Roman" w:eastAsia="TTE1BDEAB8t00" w:hAnsi="Times New Roman"/>
          <w:sz w:val="22"/>
          <w:lang w:val="en-GB"/>
        </w:rPr>
        <w:t xml:space="preserve">Euler and </w:t>
      </w:r>
      <w:r w:rsidR="00773194">
        <w:rPr>
          <w:rFonts w:ascii="Times New Roman" w:eastAsia="TTE1BDEAB8t00" w:hAnsi="Times New Roman"/>
          <w:sz w:val="22"/>
          <w:lang w:val="en-GB"/>
        </w:rPr>
        <w:t>4</w:t>
      </w:r>
      <w:r w:rsidR="00773194" w:rsidRPr="00650AC9">
        <w:rPr>
          <w:rFonts w:ascii="Times New Roman" w:eastAsia="TTE1BDEAB8t00" w:hAnsi="Times New Roman"/>
          <w:sz w:val="22"/>
          <w:lang w:val="en-GB"/>
        </w:rPr>
        <w:t>th</w:t>
      </w:r>
      <w:r w:rsidR="00F315B8" w:rsidRPr="00650AC9">
        <w:rPr>
          <w:rFonts w:ascii="Times New Roman" w:eastAsia="TTE1BDEAB8t00" w:hAnsi="Times New Roman"/>
          <w:sz w:val="22"/>
          <w:lang w:val="en-GB"/>
        </w:rPr>
        <w:t>-Order Runge-</w:t>
      </w:r>
      <w:proofErr w:type="spellStart"/>
      <w:r w:rsidR="00F315B8" w:rsidRPr="00650AC9">
        <w:rPr>
          <w:rFonts w:ascii="Times New Roman" w:eastAsia="TTE1BDEAB8t00" w:hAnsi="Times New Roman"/>
          <w:sz w:val="22"/>
          <w:lang w:val="en-GB"/>
        </w:rPr>
        <w:t>Kutta</w:t>
      </w:r>
      <w:proofErr w:type="spellEnd"/>
      <w:r w:rsidR="00F315B8" w:rsidRPr="00650AC9">
        <w:rPr>
          <w:rFonts w:ascii="Times New Roman" w:eastAsia="TTE1BDEAB8t00" w:hAnsi="Times New Roman"/>
          <w:sz w:val="22"/>
          <w:lang w:val="en-GB"/>
        </w:rPr>
        <w:t xml:space="preserve"> Methods</w:t>
      </w:r>
      <w:r w:rsidR="00203706">
        <w:rPr>
          <w:rFonts w:ascii="Times New Roman" w:eastAsia="TTE1BDEAB8t00" w:hAnsi="Times New Roman"/>
          <w:sz w:val="22"/>
          <w:lang w:val="en-GB"/>
        </w:rPr>
        <w:t xml:space="preserve">, </w:t>
      </w:r>
      <w:r>
        <w:rPr>
          <w:rFonts w:ascii="Times New Roman" w:eastAsia="TTE1BDEAB8t00" w:hAnsi="Times New Roman"/>
          <w:sz w:val="22"/>
          <w:lang w:val="en-GB"/>
        </w:rPr>
        <w:t>c</w:t>
      </w:r>
      <w:r w:rsidRPr="00650AC9">
        <w:rPr>
          <w:rFonts w:ascii="Times New Roman" w:eastAsia="TTE1BDEAB8t00" w:hAnsi="Times New Roman"/>
          <w:sz w:val="22"/>
          <w:lang w:val="en-GB"/>
        </w:rPr>
        <w:t>onduct the simulation</w:t>
      </w:r>
      <w:r w:rsidR="00F315B8" w:rsidRPr="00650AC9">
        <w:rPr>
          <w:rFonts w:ascii="Times New Roman" w:eastAsia="TTE1BDEAB8t00" w:hAnsi="Times New Roman"/>
          <w:sz w:val="22"/>
          <w:lang w:val="en-GB"/>
        </w:rPr>
        <w:t xml:space="preserve"> for </w:t>
      </w:r>
      <w:r w:rsidR="00631740" w:rsidRPr="00650AC9">
        <w:rPr>
          <w:rFonts w:ascii="Times New Roman" w:eastAsia="TTE1BDEAB8t00" w:hAnsi="Times New Roman"/>
          <w:sz w:val="22"/>
          <w:lang w:val="en-GB"/>
        </w:rPr>
        <w:t>t= [0, 10, 20, 30, 40, 50]. The initial condition of y</w:t>
      </w:r>
      <w:r w:rsidR="00631740" w:rsidRPr="00650AC9">
        <w:rPr>
          <w:rFonts w:ascii="Times New Roman" w:eastAsia="TTE1BDEAB8t00" w:hAnsi="Times New Roman"/>
          <w:sz w:val="22"/>
          <w:vertAlign w:val="subscript"/>
          <w:lang w:val="en-GB"/>
        </w:rPr>
        <w:t>0</w:t>
      </w:r>
      <w:r w:rsidR="00631740" w:rsidRPr="00650AC9">
        <w:rPr>
          <w:rFonts w:ascii="Times New Roman" w:eastAsia="TTE1BDEAB8t00" w:hAnsi="Times New Roman"/>
          <w:sz w:val="22"/>
          <w:lang w:val="en-GB"/>
        </w:rPr>
        <w:t>(t=</w:t>
      </w:r>
      <w:proofErr w:type="gramStart"/>
      <w:r w:rsidR="00631740" w:rsidRPr="00650AC9">
        <w:rPr>
          <w:rFonts w:ascii="Times New Roman" w:eastAsia="TTE1BDEAB8t00" w:hAnsi="Times New Roman"/>
          <w:sz w:val="22"/>
          <w:lang w:val="en-GB"/>
        </w:rPr>
        <w:t>0)=</w:t>
      </w:r>
      <w:proofErr w:type="gramEnd"/>
      <w:r w:rsidR="00631740" w:rsidRPr="00650AC9">
        <w:rPr>
          <w:rFonts w:ascii="Times New Roman" w:eastAsia="TTE1BDEAB8t00" w:hAnsi="Times New Roman"/>
          <w:sz w:val="22"/>
          <w:lang w:val="en-GB"/>
        </w:rPr>
        <w:t xml:space="preserve">2555 is known. </w:t>
      </w:r>
      <w:r w:rsidR="00EC1F68" w:rsidRPr="00650AC9">
        <w:rPr>
          <w:rFonts w:ascii="Times New Roman" w:eastAsia="TTE1BDEAB8t00" w:hAnsi="Times New Roman"/>
          <w:sz w:val="22"/>
          <w:lang w:val="en-GB"/>
        </w:rPr>
        <w:t xml:space="preserve">(1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01172BD0" w14:textId="145F69A5" w:rsidR="00B26E39" w:rsidRPr="00650AC9" w:rsidRDefault="00631740" w:rsidP="00650AC9">
      <w:pPr>
        <w:pStyle w:val="af"/>
        <w:numPr>
          <w:ilvl w:val="0"/>
          <w:numId w:val="22"/>
        </w:numPr>
        <w:ind w:firstLineChars="0"/>
        <w:rPr>
          <w:rFonts w:eastAsia="TTE1BDEAB8t00"/>
          <w:sz w:val="22"/>
          <w:lang w:val="en-GB"/>
        </w:rPr>
      </w:pPr>
      <w:r w:rsidRPr="00650AC9">
        <w:rPr>
          <w:rFonts w:ascii="Times New Roman" w:eastAsia="TTE1BDEAB8t00" w:hAnsi="Times New Roman"/>
          <w:sz w:val="22"/>
          <w:lang w:val="en-GB"/>
        </w:rPr>
        <w:t>C</w:t>
      </w:r>
      <w:r w:rsidR="00F315B8" w:rsidRPr="00650AC9">
        <w:rPr>
          <w:rFonts w:ascii="Times New Roman" w:eastAsia="TTE1BDEAB8t00" w:hAnsi="Times New Roman"/>
          <w:sz w:val="22"/>
          <w:lang w:val="en-GB"/>
        </w:rPr>
        <w:t xml:space="preserve">ompare the </w:t>
      </w:r>
      <w:r w:rsidRPr="00650AC9">
        <w:rPr>
          <w:rFonts w:ascii="Times New Roman" w:eastAsia="TTE1BDEAB8t00" w:hAnsi="Times New Roman"/>
          <w:sz w:val="22"/>
          <w:lang w:val="en-GB"/>
        </w:rPr>
        <w:t>error based on the data</w:t>
      </w:r>
      <w:r w:rsidR="00773194">
        <w:rPr>
          <w:rFonts w:ascii="Times New Roman" w:eastAsia="TTE1BDEAB8t00" w:hAnsi="Times New Roman"/>
          <w:sz w:val="22"/>
          <w:lang w:val="en-GB"/>
        </w:rPr>
        <w:t xml:space="preserve"> presented in Table-4a</w:t>
      </w:r>
      <w:r w:rsidRPr="00650AC9">
        <w:rPr>
          <w:rFonts w:ascii="Times New Roman" w:eastAsia="TTE1BDEAB8t00" w:hAnsi="Times New Roman"/>
          <w:sz w:val="22"/>
          <w:lang w:val="en-GB"/>
        </w:rPr>
        <w:t xml:space="preserve">. </w:t>
      </w:r>
      <w:r w:rsidR="00FC5352" w:rsidRPr="00650AC9">
        <w:rPr>
          <w:rFonts w:ascii="Times New Roman" w:eastAsia="TTE1BDEAB8t00" w:hAnsi="Times New Roman"/>
          <w:sz w:val="22"/>
          <w:lang w:val="en-GB"/>
        </w:rPr>
        <w:t>Plot the true errors (%) obtained with the two methods.</w:t>
      </w:r>
      <w:r w:rsidR="00EC1F68" w:rsidRPr="00650AC9">
        <w:rPr>
          <w:rFonts w:ascii="Times New Roman" w:eastAsia="TTE1BDEAB8t00" w:hAnsi="Times New Roman"/>
          <w:sz w:val="22"/>
          <w:lang w:val="en-GB"/>
        </w:rPr>
        <w:t xml:space="preserve"> (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7596BF01" w14:textId="77777777" w:rsidR="00EC7028" w:rsidRPr="00A4488E" w:rsidRDefault="00EC7028" w:rsidP="00B26E39">
      <w:pPr>
        <w:rPr>
          <w:rFonts w:eastAsia="TTE1BDEAB8t00"/>
          <w:sz w:val="22"/>
          <w:szCs w:val="22"/>
          <w:lang w:val="en-GB"/>
        </w:rPr>
      </w:pPr>
    </w:p>
    <w:p w14:paraId="70F87126" w14:textId="77777777" w:rsidR="00B26E39" w:rsidRPr="00A4488E" w:rsidRDefault="00B26E39" w:rsidP="007D37F7">
      <w:pPr>
        <w:jc w:val="center"/>
        <w:rPr>
          <w:rFonts w:eastAsia="TTE1BDEAB8t00"/>
          <w:sz w:val="22"/>
          <w:szCs w:val="22"/>
          <w:lang w:val="en-GB"/>
        </w:rPr>
      </w:pPr>
      <w:r w:rsidRPr="00A4488E">
        <w:rPr>
          <w:rFonts w:eastAsia="TTE1BDEAB8t00"/>
          <w:sz w:val="22"/>
          <w:szCs w:val="22"/>
          <w:lang w:val="en-GB"/>
        </w:rPr>
        <w:t>Table-4a</w:t>
      </w:r>
    </w:p>
    <w:tbl>
      <w:tblPr>
        <w:tblW w:w="1920" w:type="dxa"/>
        <w:jc w:val="center"/>
        <w:tblLook w:val="04A0" w:firstRow="1" w:lastRow="0" w:firstColumn="1" w:lastColumn="0" w:noHBand="0" w:noVBand="1"/>
      </w:tblPr>
      <w:tblGrid>
        <w:gridCol w:w="960"/>
        <w:gridCol w:w="960"/>
      </w:tblGrid>
      <w:tr w:rsidR="00B26E39" w:rsidRPr="00B26E39" w14:paraId="52324B01" w14:textId="77777777" w:rsidTr="007D37F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9AD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223CB1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y-actual</w:t>
            </w:r>
          </w:p>
        </w:tc>
      </w:tr>
      <w:tr w:rsidR="00B26E39" w:rsidRPr="00B26E39" w14:paraId="5881EB7B"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743A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14:paraId="7BF74794"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555</w:t>
            </w:r>
          </w:p>
        </w:tc>
      </w:tr>
      <w:tr w:rsidR="00B26E39" w:rsidRPr="00B26E39" w14:paraId="0C3EDDD7"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33AB1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10</w:t>
            </w:r>
          </w:p>
        </w:tc>
        <w:tc>
          <w:tcPr>
            <w:tcW w:w="960" w:type="dxa"/>
            <w:tcBorders>
              <w:top w:val="nil"/>
              <w:left w:val="nil"/>
              <w:bottom w:val="single" w:sz="4" w:space="0" w:color="auto"/>
              <w:right w:val="single" w:sz="4" w:space="0" w:color="auto"/>
            </w:tcBorders>
            <w:shd w:val="clear" w:color="auto" w:fill="auto"/>
            <w:noWrap/>
            <w:vAlign w:val="center"/>
            <w:hideMark/>
          </w:tcPr>
          <w:p w14:paraId="58388B25"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40</w:t>
            </w:r>
          </w:p>
        </w:tc>
      </w:tr>
      <w:tr w:rsidR="00B26E39" w:rsidRPr="00B26E39" w14:paraId="2174FF9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D13AF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0</w:t>
            </w:r>
          </w:p>
        </w:tc>
        <w:tc>
          <w:tcPr>
            <w:tcW w:w="960" w:type="dxa"/>
            <w:tcBorders>
              <w:top w:val="nil"/>
              <w:left w:val="nil"/>
              <w:bottom w:val="single" w:sz="4" w:space="0" w:color="auto"/>
              <w:right w:val="single" w:sz="4" w:space="0" w:color="auto"/>
            </w:tcBorders>
            <w:shd w:val="clear" w:color="auto" w:fill="auto"/>
            <w:noWrap/>
            <w:vAlign w:val="center"/>
            <w:hideMark/>
          </w:tcPr>
          <w:p w14:paraId="0FCF5ED0"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710</w:t>
            </w:r>
          </w:p>
        </w:tc>
      </w:tr>
      <w:tr w:rsidR="00B26E39" w:rsidRPr="00B26E39" w14:paraId="17E145F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7D4BB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w:t>
            </w:r>
          </w:p>
        </w:tc>
        <w:tc>
          <w:tcPr>
            <w:tcW w:w="960" w:type="dxa"/>
            <w:tcBorders>
              <w:top w:val="nil"/>
              <w:left w:val="nil"/>
              <w:bottom w:val="single" w:sz="4" w:space="0" w:color="auto"/>
              <w:right w:val="single" w:sz="4" w:space="0" w:color="auto"/>
            </w:tcBorders>
            <w:shd w:val="clear" w:color="auto" w:fill="auto"/>
            <w:noWrap/>
            <w:vAlign w:val="center"/>
            <w:hideMark/>
          </w:tcPr>
          <w:p w14:paraId="01CFB1B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455</w:t>
            </w:r>
          </w:p>
        </w:tc>
      </w:tr>
      <w:tr w:rsidR="00B26E39" w:rsidRPr="00B26E39" w14:paraId="0512533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4707E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0</w:t>
            </w:r>
          </w:p>
        </w:tc>
        <w:tc>
          <w:tcPr>
            <w:tcW w:w="960" w:type="dxa"/>
            <w:tcBorders>
              <w:top w:val="nil"/>
              <w:left w:val="nil"/>
              <w:bottom w:val="single" w:sz="4" w:space="0" w:color="auto"/>
              <w:right w:val="single" w:sz="4" w:space="0" w:color="auto"/>
            </w:tcBorders>
            <w:shd w:val="clear" w:color="auto" w:fill="auto"/>
            <w:noWrap/>
            <w:vAlign w:val="center"/>
            <w:hideMark/>
          </w:tcPr>
          <w:p w14:paraId="1807FA1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275</w:t>
            </w:r>
          </w:p>
        </w:tc>
      </w:tr>
      <w:tr w:rsidR="00B26E39" w:rsidRPr="00B26E39" w14:paraId="7162B22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105A4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D6406B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6080</w:t>
            </w:r>
          </w:p>
        </w:tc>
      </w:tr>
    </w:tbl>
    <w:p w14:paraId="7258B4C4" w14:textId="77777777" w:rsidR="00B26E39" w:rsidRPr="00A4488E" w:rsidRDefault="00B26E39" w:rsidP="00B26E39">
      <w:pPr>
        <w:rPr>
          <w:rFonts w:eastAsia="TTE1BDEAB8t00"/>
          <w:b/>
          <w:sz w:val="22"/>
          <w:szCs w:val="22"/>
          <w:lang w:val="en-GB"/>
        </w:rPr>
      </w:pPr>
    </w:p>
    <w:p w14:paraId="501BAB21" w14:textId="2C480398" w:rsidR="00B26E39" w:rsidRPr="00A4488E" w:rsidRDefault="00B26E39" w:rsidP="00B26E39">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A4027A">
        <w:rPr>
          <w:rFonts w:ascii="Times New Roman" w:eastAsia="TTE1BDEAB8t00" w:hAnsi="Times New Roman"/>
          <w:sz w:val="22"/>
          <w:lang w:val="en-GB"/>
        </w:rPr>
        <w:t xml:space="preserve">out </w:t>
      </w:r>
      <w:r w:rsidRPr="00A4488E">
        <w:rPr>
          <w:rFonts w:ascii="Times New Roman" w:eastAsia="TTE1BDEAB8t00" w:hAnsi="Times New Roman"/>
          <w:sz w:val="22"/>
          <w:lang w:val="en-GB"/>
        </w:rPr>
        <w:t>Table-4b</w:t>
      </w:r>
      <w:r w:rsidR="00A4027A">
        <w:rPr>
          <w:rFonts w:ascii="Times New Roman" w:eastAsia="TTE1BDEAB8t00" w:hAnsi="Times New Roman"/>
          <w:sz w:val="22"/>
          <w:lang w:val="en-GB"/>
        </w:rPr>
        <w:t xml:space="preserve"> with your </w:t>
      </w:r>
      <w:r w:rsidR="003D0105">
        <w:rPr>
          <w:rFonts w:ascii="Times New Roman" w:eastAsia="TTE1BDEAB8t00" w:hAnsi="Times New Roman"/>
          <w:sz w:val="22"/>
          <w:lang w:val="en-GB"/>
        </w:rPr>
        <w:t>answers</w:t>
      </w:r>
      <w:r w:rsidRPr="00A4488E">
        <w:rPr>
          <w:rFonts w:ascii="Times New Roman" w:eastAsia="TTE1BDEAB8t00" w:hAnsi="Times New Roman"/>
          <w:sz w:val="22"/>
          <w:lang w:val="en-GB"/>
        </w:rPr>
        <w:t>.</w:t>
      </w:r>
    </w:p>
    <w:p w14:paraId="5080E86E" w14:textId="360B6B03" w:rsidR="00EC1F68" w:rsidRPr="00A4488E" w:rsidRDefault="00EC1F68" w:rsidP="00B26E39">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Plot the errors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and paste </w:t>
      </w:r>
      <w:r w:rsidR="00A4027A">
        <w:rPr>
          <w:rFonts w:ascii="Times New Roman" w:eastAsia="TTE1BDEAB8t00" w:hAnsi="Times New Roman"/>
          <w:sz w:val="22"/>
          <w:lang w:val="en-GB"/>
        </w:rPr>
        <w:t xml:space="preserve">them </w:t>
      </w:r>
      <w:r w:rsidRPr="00A4488E">
        <w:rPr>
          <w:rFonts w:ascii="Times New Roman" w:eastAsia="TTE1BDEAB8t00" w:hAnsi="Times New Roman"/>
          <w:sz w:val="22"/>
          <w:lang w:val="en-GB"/>
        </w:rPr>
        <w:t>here in the answer sheet.</w:t>
      </w:r>
    </w:p>
    <w:p w14:paraId="7C619CD3" w14:textId="77777777" w:rsidR="00B26E39" w:rsidRPr="00A4488E" w:rsidRDefault="00B26E39" w:rsidP="00B26E39">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w:t>
      </w:r>
      <w:r w:rsidR="004C18BA" w:rsidRPr="00A4488E">
        <w:rPr>
          <w:rFonts w:ascii="Times New Roman" w:eastAsia="TTE1BDEAB8t00" w:hAnsi="Times New Roman"/>
          <w:sz w:val="22"/>
          <w:lang w:val="en-GB"/>
        </w:rPr>
        <w:t>Four</w:t>
      </w:r>
      <w:r w:rsidRPr="00A4488E">
        <w:rPr>
          <w:rFonts w:ascii="Times New Roman" w:eastAsia="TTE1BDEAB8t00" w:hAnsi="Times New Roman"/>
          <w:sz w:val="22"/>
          <w:lang w:val="en-GB"/>
        </w:rPr>
        <w:t>.m</w:t>
      </w:r>
      <w:proofErr w:type="spellEnd"/>
      <w:r w:rsidRPr="00A4488E">
        <w:rPr>
          <w:rFonts w:ascii="Times New Roman" w:eastAsia="TTE1BDEAB8t00" w:hAnsi="Times New Roman"/>
          <w:sz w:val="22"/>
          <w:lang w:val="en-GB"/>
        </w:rPr>
        <w:t xml:space="preserve">. </w:t>
      </w:r>
    </w:p>
    <w:p w14:paraId="47CA34D3" w14:textId="655B0440" w:rsidR="00B26E39" w:rsidRPr="00A4488E" w:rsidRDefault="00B26E39" w:rsidP="00B26E39">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w:t>
      </w:r>
      <w:r w:rsidR="00A4027A">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pasted in the section below.</w:t>
      </w:r>
    </w:p>
    <w:p w14:paraId="33596B54" w14:textId="77777777" w:rsidR="00B26E39" w:rsidRPr="00A4488E" w:rsidRDefault="00B26E39" w:rsidP="00B26E39">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087745D8" w14:textId="77777777" w:rsidR="00EF7B16" w:rsidRPr="00A4488E" w:rsidRDefault="00EF7B16" w:rsidP="00EF7B16">
      <w:pPr>
        <w:pStyle w:val="af"/>
        <w:ind w:left="720" w:firstLineChars="0" w:firstLine="0"/>
        <w:rPr>
          <w:rFonts w:ascii="Times New Roman" w:eastAsia="TTE1BDEAB8t00" w:hAnsi="Times New Roman"/>
          <w:sz w:val="22"/>
          <w:lang w:val="en-GB"/>
        </w:rPr>
      </w:pPr>
    </w:p>
    <w:p w14:paraId="62BF1827" w14:textId="77777777" w:rsidR="00EF7B16" w:rsidRPr="00A4488E" w:rsidRDefault="00EF7B16" w:rsidP="00EF7B16">
      <w:pPr>
        <w:pStyle w:val="af"/>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4b</w:t>
      </w:r>
    </w:p>
    <w:tbl>
      <w:tblPr>
        <w:tblStyle w:val="a6"/>
        <w:tblW w:w="0" w:type="auto"/>
        <w:jc w:val="center"/>
        <w:tblLook w:val="04A0" w:firstRow="1" w:lastRow="0" w:firstColumn="1" w:lastColumn="0" w:noHBand="0" w:noVBand="1"/>
      </w:tblPr>
      <w:tblGrid>
        <w:gridCol w:w="1106"/>
        <w:gridCol w:w="841"/>
        <w:gridCol w:w="2757"/>
        <w:gridCol w:w="1323"/>
        <w:gridCol w:w="2224"/>
        <w:gridCol w:w="1432"/>
      </w:tblGrid>
      <w:tr w:rsidR="00EF7B16" w:rsidRPr="00A4488E" w14:paraId="72360F21" w14:textId="77777777" w:rsidTr="00EF7B16">
        <w:trPr>
          <w:trHeight w:val="1200"/>
          <w:jc w:val="center"/>
        </w:trPr>
        <w:tc>
          <w:tcPr>
            <w:tcW w:w="2880" w:type="dxa"/>
            <w:gridSpan w:val="2"/>
            <w:vAlign w:val="center"/>
            <w:hideMark/>
          </w:tcPr>
          <w:p w14:paraId="580E8235" w14:textId="77777777" w:rsidR="00EF7B16" w:rsidRPr="00A4488E" w:rsidRDefault="00EF7B16" w:rsidP="00EF7B16">
            <w:pPr>
              <w:jc w:val="center"/>
              <w:rPr>
                <w:rFonts w:eastAsia="TTE1BDEAB8t00"/>
                <w:sz w:val="22"/>
                <w:szCs w:val="22"/>
              </w:rPr>
            </w:pPr>
            <w:r w:rsidRPr="00A4488E">
              <w:rPr>
                <w:rFonts w:eastAsia="TTE1BDEAB8t00"/>
                <w:sz w:val="22"/>
                <w:szCs w:val="22"/>
              </w:rPr>
              <w:t>Data</w:t>
            </w:r>
          </w:p>
        </w:tc>
        <w:tc>
          <w:tcPr>
            <w:tcW w:w="6500" w:type="dxa"/>
            <w:gridSpan w:val="2"/>
            <w:vAlign w:val="center"/>
            <w:hideMark/>
          </w:tcPr>
          <w:p w14:paraId="3FA616A0" w14:textId="77777777" w:rsidR="00EF7B16" w:rsidRPr="00A4488E" w:rsidRDefault="00EF7B16" w:rsidP="00EF7B16">
            <w:pPr>
              <w:jc w:val="center"/>
              <w:rPr>
                <w:rFonts w:eastAsia="TTE1BDEAB8t00"/>
                <w:sz w:val="22"/>
                <w:szCs w:val="22"/>
              </w:rPr>
            </w:pPr>
            <w:r w:rsidRPr="00A4488E">
              <w:rPr>
                <w:rFonts w:eastAsia="TTE1BDEAB8t00"/>
                <w:sz w:val="22"/>
                <w:szCs w:val="22"/>
              </w:rPr>
              <w:t>Euler</w:t>
            </w:r>
          </w:p>
        </w:tc>
        <w:tc>
          <w:tcPr>
            <w:tcW w:w="5560" w:type="dxa"/>
            <w:gridSpan w:val="2"/>
            <w:vAlign w:val="center"/>
            <w:hideMark/>
          </w:tcPr>
          <w:p w14:paraId="61BEDD20" w14:textId="77777777" w:rsidR="00EF7B16" w:rsidRPr="00A4488E" w:rsidRDefault="00EF7B16" w:rsidP="00EF7B16">
            <w:pPr>
              <w:jc w:val="center"/>
              <w:rPr>
                <w:rFonts w:eastAsia="TTE1BDEAB8t00"/>
                <w:sz w:val="22"/>
                <w:szCs w:val="22"/>
              </w:rPr>
            </w:pPr>
            <w:r w:rsidRPr="00A4488E">
              <w:rPr>
                <w:rFonts w:eastAsia="TTE1BDEAB8t00"/>
                <w:sz w:val="22"/>
                <w:szCs w:val="22"/>
              </w:rPr>
              <w:t>4th-Order Runge-</w:t>
            </w:r>
            <w:proofErr w:type="spellStart"/>
            <w:r w:rsidRPr="00A4488E">
              <w:rPr>
                <w:rFonts w:eastAsia="TTE1BDEAB8t00"/>
                <w:sz w:val="22"/>
                <w:szCs w:val="22"/>
              </w:rPr>
              <w:t>Kutta</w:t>
            </w:r>
            <w:proofErr w:type="spellEnd"/>
          </w:p>
        </w:tc>
      </w:tr>
      <w:tr w:rsidR="00EF7B16" w:rsidRPr="00A4488E" w14:paraId="7D38E857" w14:textId="77777777" w:rsidTr="00EF7B16">
        <w:trPr>
          <w:trHeight w:val="930"/>
          <w:jc w:val="center"/>
        </w:trPr>
        <w:tc>
          <w:tcPr>
            <w:tcW w:w="1920" w:type="dxa"/>
            <w:vAlign w:val="center"/>
            <w:hideMark/>
          </w:tcPr>
          <w:p w14:paraId="1EEF6485" w14:textId="77777777" w:rsidR="00EF7B16" w:rsidRPr="00A4488E" w:rsidRDefault="00EF7B16" w:rsidP="00EF7B16">
            <w:pPr>
              <w:jc w:val="center"/>
              <w:rPr>
                <w:rFonts w:eastAsia="TTE1BDEAB8t00"/>
                <w:sz w:val="22"/>
                <w:szCs w:val="22"/>
              </w:rPr>
            </w:pPr>
            <w:r w:rsidRPr="00A4488E">
              <w:rPr>
                <w:rFonts w:eastAsia="TTE1BDEAB8t00"/>
                <w:sz w:val="22"/>
                <w:szCs w:val="22"/>
              </w:rPr>
              <w:t>t</w:t>
            </w:r>
          </w:p>
        </w:tc>
        <w:tc>
          <w:tcPr>
            <w:tcW w:w="960" w:type="dxa"/>
            <w:vAlign w:val="center"/>
            <w:hideMark/>
          </w:tcPr>
          <w:p w14:paraId="60EFFBC9" w14:textId="77777777" w:rsidR="00EF7B16" w:rsidRPr="00A4488E" w:rsidRDefault="00EF7B16" w:rsidP="00EF7B16">
            <w:pPr>
              <w:jc w:val="center"/>
              <w:rPr>
                <w:rFonts w:eastAsia="TTE1BDEAB8t00"/>
                <w:sz w:val="22"/>
                <w:szCs w:val="22"/>
              </w:rPr>
            </w:pPr>
            <w:r w:rsidRPr="00A4488E">
              <w:rPr>
                <w:rFonts w:eastAsia="TTE1BDEAB8t00"/>
                <w:sz w:val="22"/>
                <w:szCs w:val="22"/>
              </w:rPr>
              <w:t>y-actual</w:t>
            </w:r>
          </w:p>
        </w:tc>
        <w:tc>
          <w:tcPr>
            <w:tcW w:w="4680" w:type="dxa"/>
            <w:vAlign w:val="center"/>
            <w:hideMark/>
          </w:tcPr>
          <w:p w14:paraId="719B3412"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1820" w:type="dxa"/>
            <w:vAlign w:val="center"/>
            <w:hideMark/>
          </w:tcPr>
          <w:p w14:paraId="6A297F8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c>
          <w:tcPr>
            <w:tcW w:w="3500" w:type="dxa"/>
            <w:vAlign w:val="center"/>
            <w:hideMark/>
          </w:tcPr>
          <w:p w14:paraId="550DB0DC"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2060" w:type="dxa"/>
            <w:vAlign w:val="center"/>
            <w:hideMark/>
          </w:tcPr>
          <w:p w14:paraId="0946D3D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r>
      <w:tr w:rsidR="00EF7B16" w:rsidRPr="00A4488E" w14:paraId="71130326" w14:textId="77777777" w:rsidTr="00EF7B16">
        <w:trPr>
          <w:trHeight w:val="300"/>
          <w:jc w:val="center"/>
        </w:trPr>
        <w:tc>
          <w:tcPr>
            <w:tcW w:w="1920" w:type="dxa"/>
            <w:vAlign w:val="center"/>
            <w:hideMark/>
          </w:tcPr>
          <w:p w14:paraId="0B3655A2" w14:textId="77777777" w:rsidR="00EF7B16" w:rsidRPr="00A4488E" w:rsidRDefault="00EF7B16" w:rsidP="00EF7B16">
            <w:pPr>
              <w:jc w:val="center"/>
              <w:rPr>
                <w:rFonts w:eastAsia="TTE1BDEAB8t00"/>
                <w:sz w:val="22"/>
                <w:szCs w:val="22"/>
              </w:rPr>
            </w:pPr>
            <w:r w:rsidRPr="00A4488E">
              <w:rPr>
                <w:rFonts w:eastAsia="TTE1BDEAB8t00"/>
                <w:sz w:val="22"/>
                <w:szCs w:val="22"/>
              </w:rPr>
              <w:t>0</w:t>
            </w:r>
          </w:p>
        </w:tc>
        <w:tc>
          <w:tcPr>
            <w:tcW w:w="960" w:type="dxa"/>
            <w:vAlign w:val="center"/>
            <w:hideMark/>
          </w:tcPr>
          <w:p w14:paraId="3E7FDD6D" w14:textId="77777777" w:rsidR="00EF7B16" w:rsidRPr="00A4488E" w:rsidRDefault="00EF7B16" w:rsidP="00EF7B16">
            <w:pPr>
              <w:jc w:val="center"/>
              <w:rPr>
                <w:rFonts w:eastAsia="TTE1BDEAB8t00"/>
                <w:sz w:val="22"/>
                <w:szCs w:val="22"/>
              </w:rPr>
            </w:pPr>
            <w:r w:rsidRPr="00A4488E">
              <w:rPr>
                <w:rFonts w:eastAsia="TTE1BDEAB8t00"/>
                <w:sz w:val="22"/>
                <w:szCs w:val="22"/>
              </w:rPr>
              <w:t>2555</w:t>
            </w:r>
          </w:p>
        </w:tc>
        <w:tc>
          <w:tcPr>
            <w:tcW w:w="4680" w:type="dxa"/>
            <w:vAlign w:val="center"/>
          </w:tcPr>
          <w:p w14:paraId="4A5E7391" w14:textId="3223BF6F" w:rsidR="00EF7B16" w:rsidRPr="00A4488E" w:rsidRDefault="00D90E07" w:rsidP="00EF7B16">
            <w:pPr>
              <w:jc w:val="center"/>
              <w:rPr>
                <w:rFonts w:eastAsia="TTE1BDEAB8t00"/>
                <w:sz w:val="22"/>
                <w:szCs w:val="22"/>
              </w:rPr>
            </w:pPr>
            <w:r w:rsidRPr="00D90E07">
              <w:rPr>
                <w:rFonts w:eastAsia="TTE1BDEAB8t00"/>
                <w:sz w:val="22"/>
                <w:szCs w:val="22"/>
              </w:rPr>
              <w:t>2555</w:t>
            </w:r>
          </w:p>
        </w:tc>
        <w:tc>
          <w:tcPr>
            <w:tcW w:w="1820" w:type="dxa"/>
            <w:vAlign w:val="center"/>
          </w:tcPr>
          <w:p w14:paraId="24845AC4" w14:textId="38DC88DA" w:rsidR="00EF7B16" w:rsidRPr="00A4488E" w:rsidRDefault="006B7B81" w:rsidP="00EF7B16">
            <w:pPr>
              <w:jc w:val="center"/>
              <w:rPr>
                <w:rFonts w:eastAsia="TTE1BDEAB8t00"/>
                <w:sz w:val="22"/>
                <w:szCs w:val="22"/>
              </w:rPr>
            </w:pPr>
            <w:r>
              <w:rPr>
                <w:rFonts w:eastAsia="TTE1BDEAB8t00" w:hint="eastAsia"/>
                <w:sz w:val="22"/>
                <w:szCs w:val="22"/>
              </w:rPr>
              <w:t>0</w:t>
            </w:r>
            <w:r>
              <w:rPr>
                <w:rFonts w:eastAsia="TTE1BDEAB8t00"/>
                <w:sz w:val="22"/>
                <w:szCs w:val="22"/>
              </w:rPr>
              <w:t>.00%</w:t>
            </w:r>
          </w:p>
        </w:tc>
        <w:tc>
          <w:tcPr>
            <w:tcW w:w="3500" w:type="dxa"/>
            <w:vAlign w:val="center"/>
          </w:tcPr>
          <w:p w14:paraId="049AE9EC" w14:textId="47375E26" w:rsidR="00EF7B16" w:rsidRPr="00A4488E" w:rsidRDefault="00BF4758" w:rsidP="00EF7B16">
            <w:pPr>
              <w:jc w:val="center"/>
              <w:rPr>
                <w:rFonts w:eastAsia="TTE1BDEAB8t00"/>
                <w:sz w:val="22"/>
                <w:szCs w:val="22"/>
              </w:rPr>
            </w:pPr>
            <w:r w:rsidRPr="00BF4758">
              <w:rPr>
                <w:rFonts w:eastAsia="TTE1BDEAB8t00"/>
                <w:sz w:val="22"/>
                <w:szCs w:val="22"/>
              </w:rPr>
              <w:t>2555</w:t>
            </w:r>
          </w:p>
        </w:tc>
        <w:tc>
          <w:tcPr>
            <w:tcW w:w="2060" w:type="dxa"/>
            <w:vAlign w:val="center"/>
          </w:tcPr>
          <w:p w14:paraId="460CB89C" w14:textId="0C0DF4CC" w:rsidR="00EF7B16" w:rsidRPr="00A4488E" w:rsidRDefault="00BF4758" w:rsidP="00EF7B16">
            <w:pPr>
              <w:jc w:val="center"/>
              <w:rPr>
                <w:rFonts w:eastAsia="TTE1BDEAB8t00"/>
                <w:sz w:val="22"/>
                <w:szCs w:val="22"/>
              </w:rPr>
            </w:pPr>
            <w:r>
              <w:rPr>
                <w:rFonts w:eastAsia="TTE1BDEAB8t00" w:hint="eastAsia"/>
                <w:sz w:val="22"/>
                <w:szCs w:val="22"/>
              </w:rPr>
              <w:t>0</w:t>
            </w:r>
            <w:r>
              <w:rPr>
                <w:rFonts w:eastAsia="TTE1BDEAB8t00"/>
                <w:sz w:val="22"/>
                <w:szCs w:val="22"/>
              </w:rPr>
              <w:t>.00%</w:t>
            </w:r>
          </w:p>
        </w:tc>
      </w:tr>
      <w:tr w:rsidR="00EF7B16" w:rsidRPr="00A4488E" w14:paraId="652BD7FE" w14:textId="77777777" w:rsidTr="00EF7B16">
        <w:trPr>
          <w:trHeight w:val="300"/>
          <w:jc w:val="center"/>
        </w:trPr>
        <w:tc>
          <w:tcPr>
            <w:tcW w:w="1920" w:type="dxa"/>
            <w:vAlign w:val="center"/>
            <w:hideMark/>
          </w:tcPr>
          <w:p w14:paraId="016CB7C7" w14:textId="77777777" w:rsidR="00EF7B16" w:rsidRPr="00A4488E" w:rsidRDefault="00EF7B16" w:rsidP="00EF7B16">
            <w:pPr>
              <w:jc w:val="center"/>
              <w:rPr>
                <w:rFonts w:eastAsia="TTE1BDEAB8t00"/>
                <w:sz w:val="22"/>
                <w:szCs w:val="22"/>
              </w:rPr>
            </w:pPr>
            <w:r w:rsidRPr="00A4488E">
              <w:rPr>
                <w:rFonts w:eastAsia="TTE1BDEAB8t00"/>
                <w:sz w:val="22"/>
                <w:szCs w:val="22"/>
              </w:rPr>
              <w:t>10</w:t>
            </w:r>
          </w:p>
        </w:tc>
        <w:tc>
          <w:tcPr>
            <w:tcW w:w="960" w:type="dxa"/>
            <w:vAlign w:val="center"/>
            <w:hideMark/>
          </w:tcPr>
          <w:p w14:paraId="42D30138" w14:textId="77777777" w:rsidR="00EF7B16" w:rsidRPr="00A4488E" w:rsidRDefault="00EF7B16" w:rsidP="00EF7B16">
            <w:pPr>
              <w:jc w:val="center"/>
              <w:rPr>
                <w:rFonts w:eastAsia="TTE1BDEAB8t00"/>
                <w:sz w:val="22"/>
                <w:szCs w:val="22"/>
              </w:rPr>
            </w:pPr>
            <w:r w:rsidRPr="00A4488E">
              <w:rPr>
                <w:rFonts w:eastAsia="TTE1BDEAB8t00"/>
                <w:sz w:val="22"/>
                <w:szCs w:val="22"/>
              </w:rPr>
              <w:t>3040</w:t>
            </w:r>
          </w:p>
        </w:tc>
        <w:tc>
          <w:tcPr>
            <w:tcW w:w="4680" w:type="dxa"/>
            <w:vAlign w:val="center"/>
          </w:tcPr>
          <w:p w14:paraId="33E29677" w14:textId="13B8F44F" w:rsidR="00EF7B16" w:rsidRPr="00A4488E" w:rsidRDefault="00D90E07" w:rsidP="00EF7B16">
            <w:pPr>
              <w:jc w:val="center"/>
              <w:rPr>
                <w:rFonts w:eastAsia="TTE1BDEAB8t00"/>
                <w:sz w:val="22"/>
                <w:szCs w:val="22"/>
              </w:rPr>
            </w:pPr>
            <w:r w:rsidRPr="00D90E07">
              <w:rPr>
                <w:rFonts w:eastAsia="TTE1BDEAB8t00"/>
                <w:sz w:val="22"/>
                <w:szCs w:val="22"/>
              </w:rPr>
              <w:t>307</w:t>
            </w:r>
            <w:r w:rsidR="00122012">
              <w:rPr>
                <w:rFonts w:eastAsia="TTE1BDEAB8t00"/>
                <w:sz w:val="22"/>
                <w:szCs w:val="22"/>
              </w:rPr>
              <w:t>6</w:t>
            </w:r>
          </w:p>
        </w:tc>
        <w:tc>
          <w:tcPr>
            <w:tcW w:w="1820" w:type="dxa"/>
            <w:vAlign w:val="center"/>
          </w:tcPr>
          <w:p w14:paraId="16B31F5C" w14:textId="180A0376" w:rsidR="00EF7B16" w:rsidRPr="00A4488E" w:rsidRDefault="006B7B81" w:rsidP="00EF7B16">
            <w:pPr>
              <w:jc w:val="center"/>
              <w:rPr>
                <w:rFonts w:eastAsia="TTE1BDEAB8t00"/>
                <w:sz w:val="22"/>
                <w:szCs w:val="22"/>
              </w:rPr>
            </w:pPr>
            <w:r>
              <w:rPr>
                <w:rFonts w:eastAsia="TTE1BDEAB8t00"/>
                <w:sz w:val="22"/>
                <w:szCs w:val="22"/>
              </w:rPr>
              <w:t>1.18%</w:t>
            </w:r>
          </w:p>
        </w:tc>
        <w:tc>
          <w:tcPr>
            <w:tcW w:w="3500" w:type="dxa"/>
            <w:vAlign w:val="center"/>
          </w:tcPr>
          <w:p w14:paraId="70C6D4E0" w14:textId="68C6BFA4" w:rsidR="00EF7B16" w:rsidRPr="00A4488E" w:rsidRDefault="00BF4758" w:rsidP="00EF7B16">
            <w:pPr>
              <w:jc w:val="center"/>
              <w:rPr>
                <w:rFonts w:eastAsia="TTE1BDEAB8t00"/>
                <w:sz w:val="22"/>
                <w:szCs w:val="22"/>
              </w:rPr>
            </w:pPr>
            <w:r w:rsidRPr="00BF4758">
              <w:rPr>
                <w:rFonts w:eastAsia="TTE1BDEAB8t00"/>
                <w:sz w:val="22"/>
                <w:szCs w:val="22"/>
              </w:rPr>
              <w:t>3114</w:t>
            </w:r>
          </w:p>
        </w:tc>
        <w:tc>
          <w:tcPr>
            <w:tcW w:w="2060" w:type="dxa"/>
            <w:vAlign w:val="center"/>
          </w:tcPr>
          <w:p w14:paraId="16E18805" w14:textId="4FC37460" w:rsidR="00EF7B16" w:rsidRPr="00A4488E" w:rsidRDefault="00122012" w:rsidP="00EF7B16">
            <w:pPr>
              <w:jc w:val="center"/>
              <w:rPr>
                <w:rFonts w:eastAsia="TTE1BDEAB8t00"/>
                <w:sz w:val="22"/>
                <w:szCs w:val="22"/>
              </w:rPr>
            </w:pPr>
            <w:r>
              <w:rPr>
                <w:rFonts w:eastAsia="TTE1BDEAB8t00" w:hint="eastAsia"/>
                <w:sz w:val="22"/>
                <w:szCs w:val="22"/>
              </w:rPr>
              <w:t>2</w:t>
            </w:r>
            <w:r>
              <w:rPr>
                <w:rFonts w:eastAsia="TTE1BDEAB8t00"/>
                <w:sz w:val="22"/>
                <w:szCs w:val="22"/>
              </w:rPr>
              <w:t>.43%</w:t>
            </w:r>
          </w:p>
        </w:tc>
      </w:tr>
      <w:tr w:rsidR="00EF7B16" w:rsidRPr="00A4488E" w14:paraId="710396F0" w14:textId="77777777" w:rsidTr="00EF7B16">
        <w:trPr>
          <w:trHeight w:val="300"/>
          <w:jc w:val="center"/>
        </w:trPr>
        <w:tc>
          <w:tcPr>
            <w:tcW w:w="1920" w:type="dxa"/>
            <w:vAlign w:val="center"/>
            <w:hideMark/>
          </w:tcPr>
          <w:p w14:paraId="5E0A239B" w14:textId="77777777" w:rsidR="00EF7B16" w:rsidRPr="00A4488E" w:rsidRDefault="00EF7B16" w:rsidP="00EF7B16">
            <w:pPr>
              <w:jc w:val="center"/>
              <w:rPr>
                <w:rFonts w:eastAsia="TTE1BDEAB8t00"/>
                <w:sz w:val="22"/>
                <w:szCs w:val="22"/>
              </w:rPr>
            </w:pPr>
            <w:r w:rsidRPr="00A4488E">
              <w:rPr>
                <w:rFonts w:eastAsia="TTE1BDEAB8t00"/>
                <w:sz w:val="22"/>
                <w:szCs w:val="22"/>
              </w:rPr>
              <w:t>20</w:t>
            </w:r>
          </w:p>
        </w:tc>
        <w:tc>
          <w:tcPr>
            <w:tcW w:w="960" w:type="dxa"/>
            <w:vAlign w:val="center"/>
            <w:hideMark/>
          </w:tcPr>
          <w:p w14:paraId="4604E692" w14:textId="77777777" w:rsidR="00EF7B16" w:rsidRPr="00A4488E" w:rsidRDefault="00EF7B16" w:rsidP="00EF7B16">
            <w:pPr>
              <w:jc w:val="center"/>
              <w:rPr>
                <w:rFonts w:eastAsia="TTE1BDEAB8t00"/>
                <w:sz w:val="22"/>
                <w:szCs w:val="22"/>
              </w:rPr>
            </w:pPr>
            <w:r w:rsidRPr="00A4488E">
              <w:rPr>
                <w:rFonts w:eastAsia="TTE1BDEAB8t00"/>
                <w:sz w:val="22"/>
                <w:szCs w:val="22"/>
              </w:rPr>
              <w:t>3710</w:t>
            </w:r>
          </w:p>
        </w:tc>
        <w:tc>
          <w:tcPr>
            <w:tcW w:w="4680" w:type="dxa"/>
            <w:vAlign w:val="center"/>
          </w:tcPr>
          <w:p w14:paraId="450E5325" w14:textId="39814122" w:rsidR="00EF7B16" w:rsidRPr="00A4488E" w:rsidRDefault="00D90E07" w:rsidP="00EF7B16">
            <w:pPr>
              <w:jc w:val="center"/>
              <w:rPr>
                <w:rFonts w:eastAsia="TTE1BDEAB8t00"/>
                <w:sz w:val="22"/>
                <w:szCs w:val="22"/>
              </w:rPr>
            </w:pPr>
            <w:r w:rsidRPr="00D90E07">
              <w:rPr>
                <w:rFonts w:eastAsia="TTE1BDEAB8t00"/>
                <w:sz w:val="22"/>
                <w:szCs w:val="22"/>
              </w:rPr>
              <w:t>3668</w:t>
            </w:r>
          </w:p>
        </w:tc>
        <w:tc>
          <w:tcPr>
            <w:tcW w:w="1820" w:type="dxa"/>
            <w:vAlign w:val="center"/>
          </w:tcPr>
          <w:p w14:paraId="51987FB1" w14:textId="277F53C4" w:rsidR="00EF7B16" w:rsidRPr="00A4488E" w:rsidRDefault="006B7B81" w:rsidP="00EF7B16">
            <w:pPr>
              <w:jc w:val="center"/>
              <w:rPr>
                <w:rFonts w:eastAsia="TTE1BDEAB8t00"/>
                <w:sz w:val="22"/>
                <w:szCs w:val="22"/>
              </w:rPr>
            </w:pPr>
            <w:r>
              <w:rPr>
                <w:rFonts w:eastAsia="TTE1BDEAB8t00" w:hint="eastAsia"/>
                <w:sz w:val="22"/>
                <w:szCs w:val="22"/>
              </w:rPr>
              <w:t>1</w:t>
            </w:r>
            <w:r>
              <w:rPr>
                <w:rFonts w:eastAsia="TTE1BDEAB8t00"/>
                <w:sz w:val="22"/>
                <w:szCs w:val="22"/>
              </w:rPr>
              <w:t>.1</w:t>
            </w:r>
            <w:r w:rsidR="003C2C30">
              <w:rPr>
                <w:rFonts w:eastAsia="TTE1BDEAB8t00"/>
                <w:sz w:val="22"/>
                <w:szCs w:val="22"/>
              </w:rPr>
              <w:t>3</w:t>
            </w:r>
            <w:r>
              <w:rPr>
                <w:rFonts w:eastAsia="TTE1BDEAB8t00"/>
                <w:sz w:val="22"/>
                <w:szCs w:val="22"/>
              </w:rPr>
              <w:t>%</w:t>
            </w:r>
          </w:p>
        </w:tc>
        <w:tc>
          <w:tcPr>
            <w:tcW w:w="3500" w:type="dxa"/>
            <w:vAlign w:val="center"/>
          </w:tcPr>
          <w:p w14:paraId="62678D8E" w14:textId="2BB2E194" w:rsidR="00EF7B16" w:rsidRPr="00A4488E" w:rsidRDefault="00BF4758" w:rsidP="00EF7B16">
            <w:pPr>
              <w:jc w:val="center"/>
              <w:rPr>
                <w:rFonts w:eastAsia="TTE1BDEAB8t00"/>
                <w:sz w:val="22"/>
                <w:szCs w:val="22"/>
              </w:rPr>
            </w:pPr>
            <w:r w:rsidRPr="00BF4758">
              <w:rPr>
                <w:rFonts w:eastAsia="TTE1BDEAB8t00"/>
                <w:sz w:val="22"/>
                <w:szCs w:val="22"/>
              </w:rPr>
              <w:t>3747</w:t>
            </w:r>
          </w:p>
        </w:tc>
        <w:tc>
          <w:tcPr>
            <w:tcW w:w="2060" w:type="dxa"/>
            <w:vAlign w:val="center"/>
          </w:tcPr>
          <w:p w14:paraId="39AE5BC6" w14:textId="6F2461D2" w:rsidR="00EF7B16" w:rsidRPr="00A4488E" w:rsidRDefault="00122012" w:rsidP="00EF7B16">
            <w:pPr>
              <w:jc w:val="center"/>
              <w:rPr>
                <w:rFonts w:eastAsia="TTE1BDEAB8t00"/>
                <w:sz w:val="22"/>
                <w:szCs w:val="22"/>
              </w:rPr>
            </w:pPr>
            <w:r>
              <w:rPr>
                <w:rFonts w:eastAsia="TTE1BDEAB8t00"/>
                <w:sz w:val="22"/>
                <w:szCs w:val="22"/>
              </w:rPr>
              <w:t>1.00%</w:t>
            </w:r>
          </w:p>
        </w:tc>
      </w:tr>
      <w:tr w:rsidR="00EF7B16" w:rsidRPr="00A4488E" w14:paraId="72D10651" w14:textId="77777777" w:rsidTr="00EF7B16">
        <w:trPr>
          <w:trHeight w:val="300"/>
          <w:jc w:val="center"/>
        </w:trPr>
        <w:tc>
          <w:tcPr>
            <w:tcW w:w="1920" w:type="dxa"/>
            <w:vAlign w:val="center"/>
            <w:hideMark/>
          </w:tcPr>
          <w:p w14:paraId="31C2777D" w14:textId="77777777" w:rsidR="00EF7B16" w:rsidRPr="00A4488E" w:rsidRDefault="00EF7B16" w:rsidP="00EF7B16">
            <w:pPr>
              <w:jc w:val="center"/>
              <w:rPr>
                <w:rFonts w:eastAsia="TTE1BDEAB8t00"/>
                <w:sz w:val="22"/>
                <w:szCs w:val="22"/>
              </w:rPr>
            </w:pPr>
            <w:r w:rsidRPr="00A4488E">
              <w:rPr>
                <w:rFonts w:eastAsia="TTE1BDEAB8t00"/>
                <w:sz w:val="22"/>
                <w:szCs w:val="22"/>
              </w:rPr>
              <w:t>30</w:t>
            </w:r>
          </w:p>
        </w:tc>
        <w:tc>
          <w:tcPr>
            <w:tcW w:w="960" w:type="dxa"/>
            <w:vAlign w:val="center"/>
            <w:hideMark/>
          </w:tcPr>
          <w:p w14:paraId="0C6ECB75" w14:textId="77777777" w:rsidR="00EF7B16" w:rsidRPr="00A4488E" w:rsidRDefault="00EF7B16" w:rsidP="00EF7B16">
            <w:pPr>
              <w:jc w:val="center"/>
              <w:rPr>
                <w:rFonts w:eastAsia="TTE1BDEAB8t00"/>
                <w:sz w:val="22"/>
                <w:szCs w:val="22"/>
              </w:rPr>
            </w:pPr>
            <w:r w:rsidRPr="00A4488E">
              <w:rPr>
                <w:rFonts w:eastAsia="TTE1BDEAB8t00"/>
                <w:sz w:val="22"/>
                <w:szCs w:val="22"/>
              </w:rPr>
              <w:t>4455</w:t>
            </w:r>
          </w:p>
        </w:tc>
        <w:tc>
          <w:tcPr>
            <w:tcW w:w="4680" w:type="dxa"/>
            <w:vAlign w:val="center"/>
          </w:tcPr>
          <w:p w14:paraId="11800134" w14:textId="2B82AD8C" w:rsidR="00EF7B16" w:rsidRPr="00A4488E" w:rsidRDefault="00D90E07" w:rsidP="00EF7B16">
            <w:pPr>
              <w:jc w:val="center"/>
              <w:rPr>
                <w:rFonts w:eastAsia="TTE1BDEAB8t00"/>
                <w:sz w:val="22"/>
                <w:szCs w:val="22"/>
              </w:rPr>
            </w:pPr>
            <w:r w:rsidRPr="00D90E07">
              <w:rPr>
                <w:rFonts w:eastAsia="TTE1BDEAB8t00"/>
                <w:sz w:val="22"/>
                <w:szCs w:val="22"/>
              </w:rPr>
              <w:t>432</w:t>
            </w:r>
            <w:r w:rsidR="00122012">
              <w:rPr>
                <w:rFonts w:eastAsia="TTE1BDEAB8t00"/>
                <w:sz w:val="22"/>
                <w:szCs w:val="22"/>
              </w:rPr>
              <w:t>8</w:t>
            </w:r>
          </w:p>
        </w:tc>
        <w:tc>
          <w:tcPr>
            <w:tcW w:w="1820" w:type="dxa"/>
            <w:vAlign w:val="center"/>
          </w:tcPr>
          <w:p w14:paraId="76BAD61E" w14:textId="36DC0CA1" w:rsidR="00EF7B16" w:rsidRPr="00A4488E" w:rsidRDefault="006B7B81" w:rsidP="00EF7B16">
            <w:pPr>
              <w:jc w:val="center"/>
              <w:rPr>
                <w:rFonts w:eastAsia="TTE1BDEAB8t00"/>
                <w:sz w:val="22"/>
                <w:szCs w:val="22"/>
              </w:rPr>
            </w:pPr>
            <w:r>
              <w:rPr>
                <w:rFonts w:eastAsia="TTE1BDEAB8t00" w:hint="eastAsia"/>
                <w:sz w:val="22"/>
                <w:szCs w:val="22"/>
              </w:rPr>
              <w:t>2</w:t>
            </w:r>
            <w:r>
              <w:rPr>
                <w:rFonts w:eastAsia="TTE1BDEAB8t00"/>
                <w:sz w:val="22"/>
                <w:szCs w:val="22"/>
              </w:rPr>
              <w:t>.85%</w:t>
            </w:r>
          </w:p>
        </w:tc>
        <w:tc>
          <w:tcPr>
            <w:tcW w:w="3500" w:type="dxa"/>
            <w:vAlign w:val="center"/>
          </w:tcPr>
          <w:p w14:paraId="78B53FDF" w14:textId="64EAE8D8" w:rsidR="00EF7B16" w:rsidRPr="00A4488E" w:rsidRDefault="00BF4758" w:rsidP="00EF7B16">
            <w:pPr>
              <w:jc w:val="center"/>
              <w:rPr>
                <w:rFonts w:eastAsia="TTE1BDEAB8t00"/>
                <w:sz w:val="22"/>
                <w:szCs w:val="22"/>
              </w:rPr>
            </w:pPr>
            <w:r w:rsidRPr="00BF4758">
              <w:rPr>
                <w:rFonts w:eastAsia="TTE1BDEAB8t00"/>
                <w:sz w:val="22"/>
                <w:szCs w:val="22"/>
              </w:rPr>
              <w:t>444</w:t>
            </w:r>
            <w:r w:rsidR="00122012">
              <w:rPr>
                <w:rFonts w:eastAsia="TTE1BDEAB8t00"/>
                <w:sz w:val="22"/>
                <w:szCs w:val="22"/>
              </w:rPr>
              <w:t>5</w:t>
            </w:r>
          </w:p>
        </w:tc>
        <w:tc>
          <w:tcPr>
            <w:tcW w:w="2060" w:type="dxa"/>
            <w:vAlign w:val="center"/>
          </w:tcPr>
          <w:p w14:paraId="5C603B55" w14:textId="64A45025" w:rsidR="00EF7B16" w:rsidRPr="00A4488E" w:rsidRDefault="00122012" w:rsidP="00EF7B16">
            <w:pPr>
              <w:jc w:val="center"/>
              <w:rPr>
                <w:rFonts w:eastAsia="TTE1BDEAB8t00"/>
                <w:sz w:val="22"/>
                <w:szCs w:val="22"/>
              </w:rPr>
            </w:pPr>
            <w:r>
              <w:rPr>
                <w:rFonts w:eastAsia="TTE1BDEAB8t00" w:hint="eastAsia"/>
                <w:sz w:val="22"/>
                <w:szCs w:val="22"/>
              </w:rPr>
              <w:t>0</w:t>
            </w:r>
            <w:r>
              <w:rPr>
                <w:rFonts w:eastAsia="TTE1BDEAB8t00"/>
                <w:sz w:val="22"/>
                <w:szCs w:val="22"/>
              </w:rPr>
              <w:t>.22%</w:t>
            </w:r>
          </w:p>
        </w:tc>
      </w:tr>
      <w:tr w:rsidR="00EF7B16" w:rsidRPr="00A4488E" w14:paraId="03235AB4" w14:textId="77777777" w:rsidTr="00EF7B16">
        <w:trPr>
          <w:trHeight w:val="300"/>
          <w:jc w:val="center"/>
        </w:trPr>
        <w:tc>
          <w:tcPr>
            <w:tcW w:w="1920" w:type="dxa"/>
            <w:vAlign w:val="center"/>
            <w:hideMark/>
          </w:tcPr>
          <w:p w14:paraId="57EC347B" w14:textId="77777777" w:rsidR="00EF7B16" w:rsidRPr="00A4488E" w:rsidRDefault="00EF7B16" w:rsidP="00EF7B16">
            <w:pPr>
              <w:jc w:val="center"/>
              <w:rPr>
                <w:rFonts w:eastAsia="TTE1BDEAB8t00"/>
                <w:sz w:val="22"/>
                <w:szCs w:val="22"/>
              </w:rPr>
            </w:pPr>
            <w:r w:rsidRPr="00A4488E">
              <w:rPr>
                <w:rFonts w:eastAsia="TTE1BDEAB8t00"/>
                <w:sz w:val="22"/>
                <w:szCs w:val="22"/>
              </w:rPr>
              <w:t>40</w:t>
            </w:r>
          </w:p>
        </w:tc>
        <w:tc>
          <w:tcPr>
            <w:tcW w:w="960" w:type="dxa"/>
            <w:vAlign w:val="center"/>
            <w:hideMark/>
          </w:tcPr>
          <w:p w14:paraId="1BA6319F" w14:textId="77777777" w:rsidR="00EF7B16" w:rsidRPr="00A4488E" w:rsidRDefault="00EF7B16" w:rsidP="00EF7B16">
            <w:pPr>
              <w:jc w:val="center"/>
              <w:rPr>
                <w:rFonts w:eastAsia="TTE1BDEAB8t00"/>
                <w:sz w:val="22"/>
                <w:szCs w:val="22"/>
              </w:rPr>
            </w:pPr>
            <w:r w:rsidRPr="00A4488E">
              <w:rPr>
                <w:rFonts w:eastAsia="TTE1BDEAB8t00"/>
                <w:sz w:val="22"/>
                <w:szCs w:val="22"/>
              </w:rPr>
              <w:t>5275</w:t>
            </w:r>
          </w:p>
        </w:tc>
        <w:tc>
          <w:tcPr>
            <w:tcW w:w="4680" w:type="dxa"/>
            <w:vAlign w:val="center"/>
          </w:tcPr>
          <w:p w14:paraId="51CA598E" w14:textId="2D73F4CB" w:rsidR="00EF7B16" w:rsidRPr="00A4488E" w:rsidRDefault="00D90E07" w:rsidP="00EF7B16">
            <w:pPr>
              <w:jc w:val="center"/>
              <w:rPr>
                <w:rFonts w:eastAsia="TTE1BDEAB8t00"/>
                <w:sz w:val="22"/>
                <w:szCs w:val="22"/>
              </w:rPr>
            </w:pPr>
            <w:r w:rsidRPr="00D90E07">
              <w:rPr>
                <w:rFonts w:eastAsia="TTE1BDEAB8t00"/>
                <w:sz w:val="22"/>
                <w:szCs w:val="22"/>
              </w:rPr>
              <w:t>504</w:t>
            </w:r>
            <w:r w:rsidR="00122012">
              <w:rPr>
                <w:rFonts w:eastAsia="TTE1BDEAB8t00"/>
                <w:sz w:val="22"/>
                <w:szCs w:val="22"/>
              </w:rPr>
              <w:t>5</w:t>
            </w:r>
          </w:p>
        </w:tc>
        <w:tc>
          <w:tcPr>
            <w:tcW w:w="1820" w:type="dxa"/>
            <w:vAlign w:val="center"/>
          </w:tcPr>
          <w:p w14:paraId="5ADA90A6" w14:textId="2B711652" w:rsidR="00EF7B16" w:rsidRPr="00A4488E" w:rsidRDefault="006B7B81" w:rsidP="00EF7B16">
            <w:pPr>
              <w:jc w:val="center"/>
              <w:rPr>
                <w:rFonts w:eastAsia="TTE1BDEAB8t00"/>
                <w:sz w:val="22"/>
                <w:szCs w:val="22"/>
              </w:rPr>
            </w:pPr>
            <w:r>
              <w:rPr>
                <w:rFonts w:eastAsia="TTE1BDEAB8t00" w:hint="eastAsia"/>
                <w:sz w:val="22"/>
                <w:szCs w:val="22"/>
              </w:rPr>
              <w:t>4</w:t>
            </w:r>
            <w:r>
              <w:rPr>
                <w:rFonts w:eastAsia="TTE1BDEAB8t00"/>
                <w:sz w:val="22"/>
                <w:szCs w:val="22"/>
              </w:rPr>
              <w:t>.3</w:t>
            </w:r>
            <w:r w:rsidR="003C2C30">
              <w:rPr>
                <w:rFonts w:eastAsia="TTE1BDEAB8t00"/>
                <w:sz w:val="22"/>
                <w:szCs w:val="22"/>
              </w:rPr>
              <w:t>6</w:t>
            </w:r>
            <w:r>
              <w:rPr>
                <w:rFonts w:eastAsia="TTE1BDEAB8t00"/>
                <w:sz w:val="22"/>
                <w:szCs w:val="22"/>
              </w:rPr>
              <w:t>%</w:t>
            </w:r>
          </w:p>
        </w:tc>
        <w:tc>
          <w:tcPr>
            <w:tcW w:w="3500" w:type="dxa"/>
            <w:vAlign w:val="center"/>
          </w:tcPr>
          <w:p w14:paraId="0DEC1802" w14:textId="77EC2A8D" w:rsidR="00EF7B16" w:rsidRPr="00A4488E" w:rsidRDefault="00BF4758" w:rsidP="00EF7B16">
            <w:pPr>
              <w:jc w:val="center"/>
              <w:rPr>
                <w:rFonts w:eastAsia="TTE1BDEAB8t00"/>
                <w:sz w:val="22"/>
                <w:szCs w:val="22"/>
              </w:rPr>
            </w:pPr>
            <w:r w:rsidRPr="00BF4758">
              <w:rPr>
                <w:rFonts w:eastAsia="TTE1BDEAB8t00"/>
                <w:sz w:val="22"/>
                <w:szCs w:val="22"/>
              </w:rPr>
              <w:t>519</w:t>
            </w:r>
            <w:r w:rsidR="00122012">
              <w:rPr>
                <w:rFonts w:eastAsia="TTE1BDEAB8t00"/>
                <w:sz w:val="22"/>
                <w:szCs w:val="22"/>
              </w:rPr>
              <w:t>1</w:t>
            </w:r>
          </w:p>
        </w:tc>
        <w:tc>
          <w:tcPr>
            <w:tcW w:w="2060" w:type="dxa"/>
            <w:vAlign w:val="center"/>
          </w:tcPr>
          <w:p w14:paraId="3561C730" w14:textId="3AB14C1A" w:rsidR="00EF7B16" w:rsidRPr="00A4488E" w:rsidRDefault="00122012" w:rsidP="00EF7B16">
            <w:pPr>
              <w:jc w:val="center"/>
              <w:rPr>
                <w:rFonts w:eastAsia="TTE1BDEAB8t00"/>
                <w:sz w:val="22"/>
                <w:szCs w:val="22"/>
              </w:rPr>
            </w:pPr>
            <w:r>
              <w:rPr>
                <w:rFonts w:eastAsia="TTE1BDEAB8t00" w:hint="eastAsia"/>
                <w:sz w:val="22"/>
                <w:szCs w:val="22"/>
              </w:rPr>
              <w:t>1</w:t>
            </w:r>
            <w:r>
              <w:rPr>
                <w:rFonts w:eastAsia="TTE1BDEAB8t00"/>
                <w:sz w:val="22"/>
                <w:szCs w:val="22"/>
              </w:rPr>
              <w:t>.59%</w:t>
            </w:r>
          </w:p>
        </w:tc>
      </w:tr>
      <w:tr w:rsidR="00EF7B16" w:rsidRPr="00A4488E" w14:paraId="4C162258" w14:textId="77777777" w:rsidTr="00EF7B16">
        <w:trPr>
          <w:trHeight w:val="300"/>
          <w:jc w:val="center"/>
        </w:trPr>
        <w:tc>
          <w:tcPr>
            <w:tcW w:w="1920" w:type="dxa"/>
            <w:vAlign w:val="center"/>
            <w:hideMark/>
          </w:tcPr>
          <w:p w14:paraId="7E5B4BD5" w14:textId="77777777" w:rsidR="00EF7B16" w:rsidRPr="00A4488E" w:rsidRDefault="00EF7B16" w:rsidP="00EF7B16">
            <w:pPr>
              <w:jc w:val="center"/>
              <w:rPr>
                <w:rFonts w:eastAsia="TTE1BDEAB8t00"/>
                <w:sz w:val="22"/>
                <w:szCs w:val="22"/>
              </w:rPr>
            </w:pPr>
            <w:r w:rsidRPr="00A4488E">
              <w:rPr>
                <w:rFonts w:eastAsia="TTE1BDEAB8t00"/>
                <w:sz w:val="22"/>
                <w:szCs w:val="22"/>
              </w:rPr>
              <w:t>50</w:t>
            </w:r>
          </w:p>
        </w:tc>
        <w:tc>
          <w:tcPr>
            <w:tcW w:w="960" w:type="dxa"/>
            <w:vAlign w:val="center"/>
            <w:hideMark/>
          </w:tcPr>
          <w:p w14:paraId="0F791D2D" w14:textId="77777777" w:rsidR="00EF7B16" w:rsidRPr="00A4488E" w:rsidRDefault="00EF7B16" w:rsidP="00EF7B16">
            <w:pPr>
              <w:jc w:val="center"/>
              <w:rPr>
                <w:rFonts w:eastAsia="TTE1BDEAB8t00"/>
                <w:sz w:val="22"/>
                <w:szCs w:val="22"/>
              </w:rPr>
            </w:pPr>
            <w:r w:rsidRPr="00A4488E">
              <w:rPr>
                <w:rFonts w:eastAsia="TTE1BDEAB8t00"/>
                <w:sz w:val="22"/>
                <w:szCs w:val="22"/>
              </w:rPr>
              <w:t>6080</w:t>
            </w:r>
          </w:p>
        </w:tc>
        <w:tc>
          <w:tcPr>
            <w:tcW w:w="4680" w:type="dxa"/>
            <w:vAlign w:val="center"/>
          </w:tcPr>
          <w:p w14:paraId="3460F607" w14:textId="3BD801B8" w:rsidR="00EF7B16" w:rsidRPr="00A4488E" w:rsidRDefault="00D90E07" w:rsidP="00EF7B16">
            <w:pPr>
              <w:jc w:val="center"/>
              <w:rPr>
                <w:rFonts w:eastAsia="TTE1BDEAB8t00"/>
                <w:sz w:val="22"/>
                <w:szCs w:val="22"/>
              </w:rPr>
            </w:pPr>
            <w:r w:rsidRPr="00D90E07">
              <w:rPr>
                <w:rFonts w:eastAsia="TTE1BDEAB8t00"/>
                <w:sz w:val="22"/>
                <w:szCs w:val="22"/>
              </w:rPr>
              <w:t>580</w:t>
            </w:r>
            <w:r w:rsidR="00122012">
              <w:rPr>
                <w:rFonts w:eastAsia="TTE1BDEAB8t00"/>
                <w:sz w:val="22"/>
                <w:szCs w:val="22"/>
              </w:rPr>
              <w:t>2</w:t>
            </w:r>
          </w:p>
        </w:tc>
        <w:tc>
          <w:tcPr>
            <w:tcW w:w="1820" w:type="dxa"/>
            <w:vAlign w:val="center"/>
          </w:tcPr>
          <w:p w14:paraId="06CB4A9B" w14:textId="528CC23A" w:rsidR="00EF7B16" w:rsidRPr="00A4488E" w:rsidRDefault="006B7B81" w:rsidP="00EF7B16">
            <w:pPr>
              <w:jc w:val="center"/>
              <w:rPr>
                <w:rFonts w:eastAsia="TTE1BDEAB8t00"/>
                <w:sz w:val="22"/>
                <w:szCs w:val="22"/>
              </w:rPr>
            </w:pPr>
            <w:r>
              <w:rPr>
                <w:rFonts w:eastAsia="TTE1BDEAB8t00" w:hint="eastAsia"/>
                <w:sz w:val="22"/>
                <w:szCs w:val="22"/>
              </w:rPr>
              <w:t>4</w:t>
            </w:r>
            <w:r>
              <w:rPr>
                <w:rFonts w:eastAsia="TTE1BDEAB8t00"/>
                <w:sz w:val="22"/>
                <w:szCs w:val="22"/>
              </w:rPr>
              <w:t>.</w:t>
            </w:r>
            <w:r w:rsidR="003C2C30">
              <w:rPr>
                <w:rFonts w:eastAsia="TTE1BDEAB8t00"/>
                <w:sz w:val="22"/>
                <w:szCs w:val="22"/>
              </w:rPr>
              <w:t>57</w:t>
            </w:r>
            <w:r>
              <w:rPr>
                <w:rFonts w:eastAsia="TTE1BDEAB8t00"/>
                <w:sz w:val="22"/>
                <w:szCs w:val="22"/>
              </w:rPr>
              <w:t>%</w:t>
            </w:r>
          </w:p>
        </w:tc>
        <w:tc>
          <w:tcPr>
            <w:tcW w:w="3500" w:type="dxa"/>
            <w:vAlign w:val="center"/>
          </w:tcPr>
          <w:p w14:paraId="3FF9CA8A" w14:textId="5EC73624" w:rsidR="00EF7B16" w:rsidRPr="00A4488E" w:rsidRDefault="00BF4758" w:rsidP="00EF7B16">
            <w:pPr>
              <w:jc w:val="center"/>
              <w:rPr>
                <w:rFonts w:eastAsia="TTE1BDEAB8t00"/>
                <w:sz w:val="22"/>
                <w:szCs w:val="22"/>
              </w:rPr>
            </w:pPr>
            <w:r w:rsidRPr="00BF4758">
              <w:rPr>
                <w:rFonts w:eastAsia="TTE1BDEAB8t00"/>
                <w:sz w:val="22"/>
                <w:szCs w:val="22"/>
              </w:rPr>
              <w:t>596</w:t>
            </w:r>
            <w:r w:rsidR="00122012">
              <w:rPr>
                <w:rFonts w:eastAsia="TTE1BDEAB8t00"/>
                <w:sz w:val="22"/>
                <w:szCs w:val="22"/>
              </w:rPr>
              <w:t>3</w:t>
            </w:r>
          </w:p>
        </w:tc>
        <w:tc>
          <w:tcPr>
            <w:tcW w:w="2060" w:type="dxa"/>
            <w:vAlign w:val="center"/>
          </w:tcPr>
          <w:p w14:paraId="6CDBECBE" w14:textId="2856E1E5" w:rsidR="00EF7B16" w:rsidRPr="00A4488E" w:rsidRDefault="003C2C30" w:rsidP="00EF7B16">
            <w:pPr>
              <w:jc w:val="center"/>
              <w:rPr>
                <w:rFonts w:eastAsia="TTE1BDEAB8t00"/>
                <w:sz w:val="22"/>
                <w:szCs w:val="22"/>
              </w:rPr>
            </w:pPr>
            <w:r>
              <w:rPr>
                <w:rFonts w:eastAsia="TTE1BDEAB8t00"/>
                <w:sz w:val="22"/>
                <w:szCs w:val="22"/>
              </w:rPr>
              <w:t>1.</w:t>
            </w:r>
            <w:r w:rsidR="008137AA">
              <w:rPr>
                <w:rFonts w:eastAsia="TTE1BDEAB8t00"/>
                <w:sz w:val="22"/>
                <w:szCs w:val="22"/>
              </w:rPr>
              <w:t>9</w:t>
            </w:r>
            <w:r>
              <w:rPr>
                <w:rFonts w:eastAsia="TTE1BDEAB8t00"/>
                <w:sz w:val="22"/>
                <w:szCs w:val="22"/>
              </w:rPr>
              <w:t>2</w:t>
            </w:r>
            <w:r w:rsidR="008137AA">
              <w:rPr>
                <w:rFonts w:eastAsia="TTE1BDEAB8t00"/>
                <w:sz w:val="22"/>
                <w:szCs w:val="22"/>
              </w:rPr>
              <w:t>%</w:t>
            </w:r>
          </w:p>
        </w:tc>
      </w:tr>
    </w:tbl>
    <w:p w14:paraId="08306469" w14:textId="77777777" w:rsidR="00E60CC3" w:rsidRPr="00A4488E" w:rsidRDefault="00E60CC3" w:rsidP="00FF379B">
      <w:pPr>
        <w:rPr>
          <w:rFonts w:eastAsia="TTE1BDEAB8t00"/>
          <w:sz w:val="22"/>
          <w:szCs w:val="22"/>
          <w:lang w:val="en-GB"/>
        </w:rPr>
      </w:pPr>
    </w:p>
    <w:p w14:paraId="72270C86" w14:textId="77777777" w:rsidR="00795BC5" w:rsidRPr="00A4488E" w:rsidRDefault="00795BC5" w:rsidP="00795BC5">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F186843" w14:textId="77777777" w:rsidR="00795BC5" w:rsidRPr="00A4488E" w:rsidRDefault="00795BC5" w:rsidP="00795BC5">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4664CEA5" w14:textId="5232D35D" w:rsidR="00795BC5" w:rsidRDefault="00795BC5" w:rsidP="00795BC5">
      <w:pPr>
        <w:pStyle w:val="af"/>
        <w:ind w:left="720" w:firstLineChars="0" w:firstLine="0"/>
        <w:rPr>
          <w:rFonts w:ascii="Times New Roman" w:eastAsia="TTE1BDEAB8t00" w:hAnsi="Times New Roman"/>
          <w:sz w:val="22"/>
          <w:lang w:val="en-GB"/>
        </w:rPr>
      </w:pPr>
    </w:p>
    <w:p w14:paraId="7EE28306"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Initiation</w:t>
      </w:r>
    </w:p>
    <w:p w14:paraId="52C97570"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close all;</w:t>
      </w:r>
    </w:p>
    <w:p w14:paraId="15AB380F" w14:textId="77777777" w:rsidR="008137AA" w:rsidRPr="008137AA" w:rsidRDefault="008137AA" w:rsidP="008137AA">
      <w:pPr>
        <w:pStyle w:val="af"/>
        <w:ind w:left="720" w:firstLine="291"/>
        <w:rPr>
          <w:rFonts w:ascii="Times New Roman" w:eastAsia="TTE1BDEAB8t00" w:hAnsi="Times New Roman"/>
          <w:sz w:val="22"/>
          <w:lang w:val="en-GB"/>
        </w:rPr>
      </w:pPr>
      <w:proofErr w:type="spellStart"/>
      <w:r w:rsidRPr="008137AA">
        <w:rPr>
          <w:rFonts w:ascii="Times New Roman" w:eastAsia="TTE1BDEAB8t00" w:hAnsi="Times New Roman"/>
          <w:sz w:val="22"/>
          <w:lang w:val="en-GB"/>
        </w:rPr>
        <w:t>clc</w:t>
      </w:r>
      <w:proofErr w:type="spellEnd"/>
      <w:r w:rsidRPr="008137AA">
        <w:rPr>
          <w:rFonts w:ascii="Times New Roman" w:eastAsia="TTE1BDEAB8t00" w:hAnsi="Times New Roman"/>
          <w:sz w:val="22"/>
          <w:lang w:val="en-GB"/>
        </w:rPr>
        <w:t>;</w:t>
      </w:r>
    </w:p>
    <w:p w14:paraId="64926047"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clear all;</w:t>
      </w:r>
    </w:p>
    <w:p w14:paraId="5E8472E9"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format long ... Scaled fixed point format with 15 digits.</w:t>
      </w:r>
    </w:p>
    <w:p w14:paraId="1A393CCC" w14:textId="77777777" w:rsidR="008137AA" w:rsidRPr="008137AA" w:rsidRDefault="008137AA" w:rsidP="008137AA">
      <w:pPr>
        <w:pStyle w:val="af"/>
        <w:ind w:left="720" w:firstLine="291"/>
        <w:rPr>
          <w:rFonts w:ascii="Times New Roman" w:eastAsia="TTE1BDEAB8t00" w:hAnsi="Times New Roman"/>
          <w:sz w:val="22"/>
          <w:lang w:val="en-GB"/>
        </w:rPr>
      </w:pPr>
    </w:p>
    <w:p w14:paraId="20DE2405"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f=@(</w:t>
      </w:r>
      <w:proofErr w:type="gramStart"/>
      <w:r w:rsidRPr="008137AA">
        <w:rPr>
          <w:rFonts w:ascii="Times New Roman" w:eastAsia="TTE1BDEAB8t00" w:hAnsi="Times New Roman"/>
          <w:sz w:val="22"/>
          <w:lang w:val="en-GB"/>
        </w:rPr>
        <w:t>t,y</w:t>
      </w:r>
      <w:proofErr w:type="gramEnd"/>
      <w:r w:rsidRPr="008137AA">
        <w:rPr>
          <w:rFonts w:ascii="Times New Roman" w:eastAsia="TTE1BDEAB8t00" w:hAnsi="Times New Roman"/>
          <w:sz w:val="22"/>
          <w:lang w:val="en-GB"/>
        </w:rPr>
        <w:t>) 0.0259*(1-y/12000)*y;</w:t>
      </w:r>
    </w:p>
    <w:p w14:paraId="0518995B"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t0=0;</w:t>
      </w:r>
    </w:p>
    <w:p w14:paraId="1BBFDAC1"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y0=2555;</w:t>
      </w:r>
    </w:p>
    <w:p w14:paraId="2A37D569" w14:textId="77777777" w:rsidR="008137AA" w:rsidRPr="008137AA" w:rsidRDefault="008137AA" w:rsidP="008137AA">
      <w:pPr>
        <w:pStyle w:val="af"/>
        <w:ind w:left="720" w:firstLine="291"/>
        <w:rPr>
          <w:rFonts w:ascii="Times New Roman" w:eastAsia="TTE1BDEAB8t00" w:hAnsi="Times New Roman"/>
          <w:sz w:val="22"/>
          <w:lang w:val="en-GB"/>
        </w:rPr>
      </w:pPr>
      <w:proofErr w:type="spellStart"/>
      <w:r w:rsidRPr="008137AA">
        <w:rPr>
          <w:rFonts w:ascii="Times New Roman" w:eastAsia="TTE1BDEAB8t00" w:hAnsi="Times New Roman"/>
          <w:sz w:val="22"/>
          <w:lang w:val="en-GB"/>
        </w:rPr>
        <w:t>tn</w:t>
      </w:r>
      <w:proofErr w:type="spellEnd"/>
      <w:r w:rsidRPr="008137AA">
        <w:rPr>
          <w:rFonts w:ascii="Times New Roman" w:eastAsia="TTE1BDEAB8t00" w:hAnsi="Times New Roman"/>
          <w:sz w:val="22"/>
          <w:lang w:val="en-GB"/>
        </w:rPr>
        <w:t>=50;</w:t>
      </w:r>
    </w:p>
    <w:p w14:paraId="3B02F8EF"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h=10;</w:t>
      </w:r>
    </w:p>
    <w:p w14:paraId="7C14AFDA" w14:textId="77777777" w:rsidR="008137AA" w:rsidRPr="008137AA" w:rsidRDefault="008137AA" w:rsidP="008137AA">
      <w:pPr>
        <w:pStyle w:val="af"/>
        <w:ind w:left="720" w:firstLine="291"/>
        <w:rPr>
          <w:rFonts w:ascii="Times New Roman" w:eastAsia="TTE1BDEAB8t00" w:hAnsi="Times New Roman"/>
          <w:sz w:val="22"/>
          <w:lang w:val="en-GB"/>
        </w:rPr>
      </w:pPr>
      <w:proofErr w:type="spellStart"/>
      <w:proofErr w:type="gramStart"/>
      <w:r w:rsidRPr="008137AA">
        <w:rPr>
          <w:rFonts w:ascii="Times New Roman" w:eastAsia="TTE1BDEAB8t00" w:hAnsi="Times New Roman"/>
          <w:sz w:val="22"/>
          <w:lang w:val="en-GB"/>
        </w:rPr>
        <w:t>fprintf</w:t>
      </w:r>
      <w:proofErr w:type="spellEnd"/>
      <w:r w:rsidRPr="008137AA">
        <w:rPr>
          <w:rFonts w:ascii="Times New Roman" w:eastAsia="TTE1BDEAB8t00" w:hAnsi="Times New Roman"/>
          <w:sz w:val="22"/>
          <w:lang w:val="en-GB"/>
        </w:rPr>
        <w:t>(</w:t>
      </w:r>
      <w:proofErr w:type="gramEnd"/>
      <w:r w:rsidRPr="008137AA">
        <w:rPr>
          <w:rFonts w:ascii="Times New Roman" w:eastAsia="TTE1BDEAB8t00" w:hAnsi="Times New Roman"/>
          <w:sz w:val="22"/>
          <w:lang w:val="en-GB"/>
        </w:rPr>
        <w:t>'The result produced by Euler method:');</w:t>
      </w:r>
    </w:p>
    <w:p w14:paraId="40AB45E4"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while t0&lt;=</w:t>
      </w:r>
      <w:proofErr w:type="spellStart"/>
      <w:r w:rsidRPr="008137AA">
        <w:rPr>
          <w:rFonts w:ascii="Times New Roman" w:eastAsia="TTE1BDEAB8t00" w:hAnsi="Times New Roman"/>
          <w:sz w:val="22"/>
          <w:lang w:val="en-GB"/>
        </w:rPr>
        <w:t>tn</w:t>
      </w:r>
      <w:proofErr w:type="spellEnd"/>
    </w:p>
    <w:p w14:paraId="05A513DF"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w:t>
      </w:r>
      <w:proofErr w:type="spellStart"/>
      <w:proofErr w:type="gramStart"/>
      <w:r w:rsidRPr="008137AA">
        <w:rPr>
          <w:rFonts w:ascii="Times New Roman" w:eastAsia="TTE1BDEAB8t00" w:hAnsi="Times New Roman"/>
          <w:sz w:val="22"/>
          <w:lang w:val="en-GB"/>
        </w:rPr>
        <w:t>fprintf</w:t>
      </w:r>
      <w:proofErr w:type="spellEnd"/>
      <w:r w:rsidRPr="008137AA">
        <w:rPr>
          <w:rFonts w:ascii="Times New Roman" w:eastAsia="TTE1BDEAB8t00" w:hAnsi="Times New Roman"/>
          <w:sz w:val="22"/>
          <w:lang w:val="en-GB"/>
        </w:rPr>
        <w:t>(</w:t>
      </w:r>
      <w:proofErr w:type="gram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n%d</w:t>
      </w:r>
      <w:proofErr w:type="spellEnd"/>
      <w:r w:rsidRPr="008137AA">
        <w:rPr>
          <w:rFonts w:ascii="Times New Roman" w:eastAsia="TTE1BDEAB8t00" w:hAnsi="Times New Roman"/>
          <w:sz w:val="22"/>
          <w:lang w:val="en-GB"/>
        </w:rPr>
        <w:t xml:space="preserve">  %5.0f ',t0,y0); %values of t and y</w:t>
      </w:r>
    </w:p>
    <w:p w14:paraId="28F815E6"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y1=y0+h*f(t</w:t>
      </w:r>
      <w:proofErr w:type="gramStart"/>
      <w:r w:rsidRPr="008137AA">
        <w:rPr>
          <w:rFonts w:ascii="Times New Roman" w:eastAsia="TTE1BDEAB8t00" w:hAnsi="Times New Roman"/>
          <w:sz w:val="22"/>
          <w:lang w:val="en-GB"/>
        </w:rPr>
        <w:t>0,y</w:t>
      </w:r>
      <w:proofErr w:type="gramEnd"/>
      <w:r w:rsidRPr="008137AA">
        <w:rPr>
          <w:rFonts w:ascii="Times New Roman" w:eastAsia="TTE1BDEAB8t00" w:hAnsi="Times New Roman"/>
          <w:sz w:val="22"/>
          <w:lang w:val="en-GB"/>
        </w:rPr>
        <w:t>0);</w:t>
      </w:r>
    </w:p>
    <w:p w14:paraId="506CE1C2"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t1=t0+h;</w:t>
      </w:r>
    </w:p>
    <w:p w14:paraId="7C1DBB12"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t0=t1;</w:t>
      </w:r>
    </w:p>
    <w:p w14:paraId="1B9E9B73"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y0=y1;  </w:t>
      </w:r>
    </w:p>
    <w:p w14:paraId="2EBE52A3"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end</w:t>
      </w:r>
    </w:p>
    <w:p w14:paraId="5674F21C" w14:textId="77777777" w:rsidR="008137AA" w:rsidRPr="008137AA" w:rsidRDefault="008137AA" w:rsidP="008137AA">
      <w:pPr>
        <w:pStyle w:val="af"/>
        <w:ind w:left="720" w:firstLine="291"/>
        <w:rPr>
          <w:rFonts w:ascii="Times New Roman" w:eastAsia="TTE1BDEAB8t00" w:hAnsi="Times New Roman"/>
          <w:sz w:val="22"/>
          <w:lang w:val="en-GB"/>
        </w:rPr>
      </w:pPr>
    </w:p>
    <w:p w14:paraId="5F78ED2B" w14:textId="77777777" w:rsidR="008137AA" w:rsidRPr="008137AA" w:rsidRDefault="008137AA" w:rsidP="008137AA">
      <w:pPr>
        <w:pStyle w:val="af"/>
        <w:ind w:left="720" w:firstLine="291"/>
        <w:rPr>
          <w:rFonts w:ascii="Times New Roman" w:eastAsia="TTE1BDEAB8t00" w:hAnsi="Times New Roman"/>
          <w:sz w:val="22"/>
          <w:lang w:val="en-GB"/>
        </w:rPr>
      </w:pPr>
      <w:proofErr w:type="spellStart"/>
      <w:proofErr w:type="gramStart"/>
      <w:r w:rsidRPr="008137AA">
        <w:rPr>
          <w:rFonts w:ascii="Times New Roman" w:eastAsia="TTE1BDEAB8t00" w:hAnsi="Times New Roman"/>
          <w:sz w:val="22"/>
          <w:lang w:val="en-GB"/>
        </w:rPr>
        <w:t>fprintf</w:t>
      </w:r>
      <w:proofErr w:type="spellEnd"/>
      <w:r w:rsidRPr="008137AA">
        <w:rPr>
          <w:rFonts w:ascii="Times New Roman" w:eastAsia="TTE1BDEAB8t00" w:hAnsi="Times New Roman"/>
          <w:sz w:val="22"/>
          <w:lang w:val="en-GB"/>
        </w:rPr>
        <w:t>(</w:t>
      </w:r>
      <w:proofErr w:type="gram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nThe</w:t>
      </w:r>
      <w:proofErr w:type="spellEnd"/>
      <w:r w:rsidRPr="008137AA">
        <w:rPr>
          <w:rFonts w:ascii="Times New Roman" w:eastAsia="TTE1BDEAB8t00" w:hAnsi="Times New Roman"/>
          <w:sz w:val="22"/>
          <w:lang w:val="en-GB"/>
        </w:rPr>
        <w:t xml:space="preserve"> result produced by 4th-Order Runge-</w:t>
      </w:r>
      <w:proofErr w:type="spellStart"/>
      <w:r w:rsidRPr="008137AA">
        <w:rPr>
          <w:rFonts w:ascii="Times New Roman" w:eastAsia="TTE1BDEAB8t00" w:hAnsi="Times New Roman"/>
          <w:sz w:val="22"/>
          <w:lang w:val="en-GB"/>
        </w:rPr>
        <w:t>Kutta</w:t>
      </w:r>
      <w:proofErr w:type="spellEnd"/>
      <w:r w:rsidRPr="008137AA">
        <w:rPr>
          <w:rFonts w:ascii="Times New Roman" w:eastAsia="TTE1BDEAB8t00" w:hAnsi="Times New Roman"/>
          <w:sz w:val="22"/>
          <w:lang w:val="en-GB"/>
        </w:rPr>
        <w:t xml:space="preserve"> method:');</w:t>
      </w:r>
    </w:p>
    <w:p w14:paraId="3D2F7206"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ty=0:h:50;</w:t>
      </w:r>
    </w:p>
    <w:p w14:paraId="60361D21" w14:textId="77777777" w:rsidR="008137AA" w:rsidRPr="008137AA" w:rsidRDefault="008137AA" w:rsidP="008137AA">
      <w:pPr>
        <w:pStyle w:val="af"/>
        <w:ind w:left="720" w:firstLine="291"/>
        <w:rPr>
          <w:rFonts w:ascii="Times New Roman" w:eastAsia="TTE1BDEAB8t00" w:hAnsi="Times New Roman"/>
          <w:sz w:val="22"/>
          <w:lang w:val="en-GB"/>
        </w:rPr>
      </w:pPr>
      <w:proofErr w:type="spellStart"/>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 xml:space="preserve"> = zeros(</w:t>
      </w:r>
      <w:proofErr w:type="gramStart"/>
      <w:r w:rsidRPr="008137AA">
        <w:rPr>
          <w:rFonts w:ascii="Times New Roman" w:eastAsia="TTE1BDEAB8t00" w:hAnsi="Times New Roman"/>
          <w:sz w:val="22"/>
          <w:lang w:val="en-GB"/>
        </w:rPr>
        <w:t>1,length</w:t>
      </w:r>
      <w:proofErr w:type="gramEnd"/>
      <w:r w:rsidRPr="008137AA">
        <w:rPr>
          <w:rFonts w:ascii="Times New Roman" w:eastAsia="TTE1BDEAB8t00" w:hAnsi="Times New Roman"/>
          <w:sz w:val="22"/>
          <w:lang w:val="en-GB"/>
        </w:rPr>
        <w:t xml:space="preserve">(ty)); </w:t>
      </w:r>
    </w:p>
    <w:p w14:paraId="170869BC" w14:textId="77777777" w:rsidR="008137AA" w:rsidRPr="008137AA" w:rsidRDefault="008137AA" w:rsidP="008137AA">
      <w:pPr>
        <w:pStyle w:val="af"/>
        <w:ind w:left="720" w:firstLine="291"/>
        <w:rPr>
          <w:rFonts w:ascii="Times New Roman" w:eastAsia="TTE1BDEAB8t00" w:hAnsi="Times New Roman"/>
          <w:sz w:val="22"/>
          <w:lang w:val="en-GB"/>
        </w:rPr>
      </w:pPr>
      <w:proofErr w:type="spellStart"/>
      <w:proofErr w:type="gramStart"/>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w:t>
      </w:r>
      <w:proofErr w:type="gramEnd"/>
      <w:r w:rsidRPr="008137AA">
        <w:rPr>
          <w:rFonts w:ascii="Times New Roman" w:eastAsia="TTE1BDEAB8t00" w:hAnsi="Times New Roman"/>
          <w:sz w:val="22"/>
          <w:lang w:val="en-GB"/>
        </w:rPr>
        <w:t>1) = 2555;</w:t>
      </w:r>
    </w:p>
    <w:p w14:paraId="38CD169B"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for </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1:(length(ty</w:t>
      </w:r>
      <w:proofErr w:type="gramStart"/>
      <w:r w:rsidRPr="008137AA">
        <w:rPr>
          <w:rFonts w:ascii="Times New Roman" w:eastAsia="TTE1BDEAB8t00" w:hAnsi="Times New Roman"/>
          <w:sz w:val="22"/>
          <w:lang w:val="en-GB"/>
        </w:rPr>
        <w:t xml:space="preserve">))   </w:t>
      </w:r>
      <w:proofErr w:type="gramEnd"/>
      <w:r w:rsidRPr="008137AA">
        <w:rPr>
          <w:rFonts w:ascii="Times New Roman" w:eastAsia="TTE1BDEAB8t00" w:hAnsi="Times New Roman"/>
          <w:sz w:val="22"/>
          <w:lang w:val="en-GB"/>
        </w:rPr>
        <w:t xml:space="preserve">                           % calculation loop</w:t>
      </w:r>
    </w:p>
    <w:p w14:paraId="2EE912D3"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k_1 = f(ty(</w:t>
      </w:r>
      <w:proofErr w:type="spellStart"/>
      <w:r w:rsidRPr="008137AA">
        <w:rPr>
          <w:rFonts w:ascii="Times New Roman" w:eastAsia="TTE1BDEAB8t00" w:hAnsi="Times New Roman"/>
          <w:sz w:val="22"/>
          <w:lang w:val="en-GB"/>
        </w:rPr>
        <w:t>i</w:t>
      </w:r>
      <w:proofErr w:type="spellEnd"/>
      <w:proofErr w:type="gramStart"/>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yy</w:t>
      </w:r>
      <w:proofErr w:type="spellEnd"/>
      <w:proofErr w:type="gram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w:t>
      </w:r>
    </w:p>
    <w:p w14:paraId="3E83EC50"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k_2 = f(ty(</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0.5*</w:t>
      </w:r>
      <w:proofErr w:type="spellStart"/>
      <w:proofErr w:type="gramStart"/>
      <w:r w:rsidRPr="008137AA">
        <w:rPr>
          <w:rFonts w:ascii="Times New Roman" w:eastAsia="TTE1BDEAB8t00" w:hAnsi="Times New Roman"/>
          <w:sz w:val="22"/>
          <w:lang w:val="en-GB"/>
        </w:rPr>
        <w:t>h,yy</w:t>
      </w:r>
      <w:proofErr w:type="spellEnd"/>
      <w:proofErr w:type="gram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0.5*h*k_1);</w:t>
      </w:r>
    </w:p>
    <w:p w14:paraId="660D93B9"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k_3 = f((ty(</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0.5*h</w:t>
      </w:r>
      <w:proofErr w:type="gramStart"/>
      <w:r w:rsidRPr="008137AA">
        <w:rPr>
          <w:rFonts w:ascii="Times New Roman" w:eastAsia="TTE1BDEAB8t00" w:hAnsi="Times New Roman"/>
          <w:sz w:val="22"/>
          <w:lang w:val="en-GB"/>
        </w:rPr>
        <w:t>),(</w:t>
      </w:r>
      <w:proofErr w:type="spellStart"/>
      <w:proofErr w:type="gramEnd"/>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0.5*h*k_2));</w:t>
      </w:r>
    </w:p>
    <w:p w14:paraId="31E9182B"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lastRenderedPageBreak/>
        <w:t xml:space="preserve">    k_4 = f((ty(</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h</w:t>
      </w:r>
      <w:proofErr w:type="gramStart"/>
      <w:r w:rsidRPr="008137AA">
        <w:rPr>
          <w:rFonts w:ascii="Times New Roman" w:eastAsia="TTE1BDEAB8t00" w:hAnsi="Times New Roman"/>
          <w:sz w:val="22"/>
          <w:lang w:val="en-GB"/>
        </w:rPr>
        <w:t>),(</w:t>
      </w:r>
      <w:proofErr w:type="spellStart"/>
      <w:proofErr w:type="gramEnd"/>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k_3*h));</w:t>
      </w:r>
    </w:p>
    <w:p w14:paraId="5650FC0B" w14:textId="77777777" w:rsidR="008137AA" w:rsidRPr="008137AA" w:rsidRDefault="008137AA" w:rsidP="008137AA">
      <w:pPr>
        <w:pStyle w:val="af"/>
        <w:ind w:left="720" w:firstLine="291"/>
        <w:rPr>
          <w:rFonts w:ascii="Times New Roman" w:eastAsia="TTE1BDEAB8t00" w:hAnsi="Times New Roman"/>
          <w:sz w:val="22"/>
          <w:lang w:val="en-GB"/>
        </w:rPr>
      </w:pPr>
    </w:p>
    <w:p w14:paraId="7BE20457"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w:t>
      </w:r>
      <w:proofErr w:type="spellStart"/>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 xml:space="preserve">(i+1) = </w:t>
      </w:r>
      <w:proofErr w:type="spellStart"/>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 + (1/</w:t>
      </w:r>
      <w:proofErr w:type="gramStart"/>
      <w:r w:rsidRPr="008137AA">
        <w:rPr>
          <w:rFonts w:ascii="Times New Roman" w:eastAsia="TTE1BDEAB8t00" w:hAnsi="Times New Roman"/>
          <w:sz w:val="22"/>
          <w:lang w:val="en-GB"/>
        </w:rPr>
        <w:t>6)*</w:t>
      </w:r>
      <w:proofErr w:type="gramEnd"/>
      <w:r w:rsidRPr="008137AA">
        <w:rPr>
          <w:rFonts w:ascii="Times New Roman" w:eastAsia="TTE1BDEAB8t00" w:hAnsi="Times New Roman"/>
          <w:sz w:val="22"/>
          <w:lang w:val="en-GB"/>
        </w:rPr>
        <w:t>(k_1+2*k_2+2*k_3+k_4)*h;  % main equation</w:t>
      </w:r>
    </w:p>
    <w:p w14:paraId="28CD6F59" w14:textId="77777777" w:rsidR="008137AA" w:rsidRPr="008137AA" w:rsidRDefault="008137AA" w:rsidP="008137AA">
      <w:pPr>
        <w:pStyle w:val="af"/>
        <w:ind w:left="720" w:firstLine="291"/>
        <w:rPr>
          <w:rFonts w:ascii="Times New Roman" w:eastAsia="TTE1BDEAB8t00" w:hAnsi="Times New Roman"/>
          <w:sz w:val="22"/>
          <w:lang w:val="en-GB"/>
        </w:rPr>
      </w:pPr>
      <w:r w:rsidRPr="008137AA">
        <w:rPr>
          <w:rFonts w:ascii="Times New Roman" w:eastAsia="TTE1BDEAB8t00" w:hAnsi="Times New Roman"/>
          <w:sz w:val="22"/>
          <w:lang w:val="en-GB"/>
        </w:rPr>
        <w:t xml:space="preserve">     </w:t>
      </w:r>
      <w:proofErr w:type="spellStart"/>
      <w:proofErr w:type="gramStart"/>
      <w:r w:rsidRPr="008137AA">
        <w:rPr>
          <w:rFonts w:ascii="Times New Roman" w:eastAsia="TTE1BDEAB8t00" w:hAnsi="Times New Roman"/>
          <w:sz w:val="22"/>
          <w:lang w:val="en-GB"/>
        </w:rPr>
        <w:t>fprintf</w:t>
      </w:r>
      <w:proofErr w:type="spellEnd"/>
      <w:r w:rsidRPr="008137AA">
        <w:rPr>
          <w:rFonts w:ascii="Times New Roman" w:eastAsia="TTE1BDEAB8t00" w:hAnsi="Times New Roman"/>
          <w:sz w:val="22"/>
          <w:lang w:val="en-GB"/>
        </w:rPr>
        <w:t>(</w:t>
      </w:r>
      <w:proofErr w:type="gram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n%d</w:t>
      </w:r>
      <w:proofErr w:type="spellEnd"/>
      <w:r w:rsidRPr="008137AA">
        <w:rPr>
          <w:rFonts w:ascii="Times New Roman" w:eastAsia="TTE1BDEAB8t00" w:hAnsi="Times New Roman"/>
          <w:sz w:val="22"/>
          <w:lang w:val="en-GB"/>
        </w:rPr>
        <w:t xml:space="preserve"> %5.0f ',ty(</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yy</w:t>
      </w:r>
      <w:proofErr w:type="spellEnd"/>
      <w:r w:rsidRPr="008137AA">
        <w:rPr>
          <w:rFonts w:ascii="Times New Roman" w:eastAsia="TTE1BDEAB8t00" w:hAnsi="Times New Roman"/>
          <w:sz w:val="22"/>
          <w:lang w:val="en-GB"/>
        </w:rPr>
        <w:t>(</w:t>
      </w:r>
      <w:proofErr w:type="spellStart"/>
      <w:r w:rsidRPr="008137AA">
        <w:rPr>
          <w:rFonts w:ascii="Times New Roman" w:eastAsia="TTE1BDEAB8t00" w:hAnsi="Times New Roman"/>
          <w:sz w:val="22"/>
          <w:lang w:val="en-GB"/>
        </w:rPr>
        <w:t>i</w:t>
      </w:r>
      <w:proofErr w:type="spellEnd"/>
      <w:r w:rsidRPr="008137AA">
        <w:rPr>
          <w:rFonts w:ascii="Times New Roman" w:eastAsia="TTE1BDEAB8t00" w:hAnsi="Times New Roman"/>
          <w:sz w:val="22"/>
          <w:lang w:val="en-GB"/>
        </w:rPr>
        <w:t>));</w:t>
      </w:r>
    </w:p>
    <w:p w14:paraId="245876E5" w14:textId="6C3578FA" w:rsidR="00795BC5" w:rsidRPr="00A4488E" w:rsidRDefault="008137AA" w:rsidP="008137AA">
      <w:pPr>
        <w:pStyle w:val="af"/>
        <w:ind w:left="720" w:firstLineChars="0" w:firstLine="0"/>
        <w:rPr>
          <w:rFonts w:ascii="Times New Roman" w:eastAsia="TTE1BDEAB8t00" w:hAnsi="Times New Roman"/>
          <w:sz w:val="22"/>
          <w:lang w:val="en-GB"/>
        </w:rPr>
      </w:pPr>
      <w:r w:rsidRPr="008137AA">
        <w:rPr>
          <w:rFonts w:ascii="Times New Roman" w:eastAsia="TTE1BDEAB8t00" w:hAnsi="Times New Roman"/>
          <w:sz w:val="22"/>
          <w:lang w:val="en-GB"/>
        </w:rPr>
        <w:t>end</w:t>
      </w:r>
    </w:p>
    <w:p w14:paraId="70D5F8B2" w14:textId="77777777" w:rsidR="00795BC5" w:rsidRPr="00A4488E" w:rsidRDefault="00795BC5" w:rsidP="00795BC5">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6F8E5FFD" w14:textId="61BEAE3E" w:rsidR="00B26E39" w:rsidRPr="00A4488E" w:rsidRDefault="00795BC5" w:rsidP="008D1C31">
      <w:pPr>
        <w:pStyle w:val="af"/>
        <w:ind w:left="720" w:firstLineChars="0" w:firstLine="0"/>
        <w:rPr>
          <w:rFonts w:eastAsia="TTE1BDEAB8t00"/>
          <w:sz w:val="22"/>
          <w:lang w:val="en-GB"/>
        </w:rPr>
      </w:pPr>
      <w:r w:rsidRPr="00A4488E">
        <w:rPr>
          <w:rFonts w:ascii="Times New Roman" w:eastAsia="TTE1BDEAB8t00" w:hAnsi="Times New Roman"/>
          <w:sz w:val="22"/>
          <w:lang w:val="en-GB"/>
        </w:rPr>
        <w:t>------------------------------------------------------------------------------------------</w:t>
      </w:r>
    </w:p>
    <w:p w14:paraId="6B292CA3" w14:textId="77777777" w:rsidR="00D45D36" w:rsidRDefault="00D3207B" w:rsidP="00D45D36">
      <w:pPr>
        <w:widowControl/>
        <w:jc w:val="left"/>
        <w:rPr>
          <w:rFonts w:eastAsia="TTE1BDEAB8t00"/>
          <w:b/>
          <w:i/>
          <w:sz w:val="22"/>
          <w:szCs w:val="22"/>
          <w:lang w:val="en-GB"/>
        </w:rPr>
      </w:pPr>
      <w:r w:rsidRPr="00A4488E">
        <w:rPr>
          <w:rFonts w:eastAsia="TTE1BDEAB8t00"/>
          <w:sz w:val="22"/>
          <w:szCs w:val="22"/>
          <w:lang w:val="en-GB"/>
        </w:rPr>
        <w:br w:type="page"/>
      </w:r>
      <w:r w:rsidR="00D45D36" w:rsidRPr="00667D89">
        <w:rPr>
          <w:rFonts w:eastAsia="TTE1BDEAB8t00"/>
          <w:b/>
          <w:i/>
          <w:sz w:val="22"/>
          <w:szCs w:val="22"/>
          <w:lang w:val="en-GB"/>
        </w:rPr>
        <w:lastRenderedPageBreak/>
        <w:t>Question – 5 (20/100)</w:t>
      </w:r>
    </w:p>
    <w:p w14:paraId="25A249CD" w14:textId="77777777" w:rsidR="00D45D36" w:rsidRPr="00667D89" w:rsidRDefault="00D45D36" w:rsidP="00D45D36">
      <w:pPr>
        <w:rPr>
          <w:rFonts w:eastAsia="TTE1BDEAB8t00"/>
          <w:b/>
          <w:i/>
          <w:sz w:val="22"/>
          <w:szCs w:val="22"/>
          <w:lang w:val="en-GB"/>
        </w:rPr>
      </w:pPr>
    </w:p>
    <w:p w14:paraId="5DF5F631" w14:textId="77777777" w:rsidR="00D45D36" w:rsidRPr="00A4488E" w:rsidRDefault="00D45D36" w:rsidP="00D45D36">
      <w:pPr>
        <w:pStyle w:val="af"/>
        <w:numPr>
          <w:ilvl w:val="0"/>
          <w:numId w:val="23"/>
        </w:numPr>
        <w:ind w:firstLineChars="0"/>
        <w:rPr>
          <w:rFonts w:ascii="Times New Roman" w:hAnsi="Times New Roman"/>
          <w:sz w:val="22"/>
        </w:rPr>
      </w:pPr>
      <w:r w:rsidRPr="00A4488E">
        <w:rPr>
          <w:rFonts w:ascii="Times New Roman" w:hAnsi="Times New Roman"/>
          <w:sz w:val="22"/>
        </w:rPr>
        <w:t xml:space="preserve">Table-5 provides the Gaussian Quadrature coefficients. </w:t>
      </w:r>
      <w:r>
        <w:rPr>
          <w:rFonts w:ascii="Times New Roman" w:hAnsi="Times New Roman"/>
          <w:sz w:val="22"/>
        </w:rPr>
        <w:t xml:space="preserve">In </w:t>
      </w:r>
      <w:proofErr w:type="spellStart"/>
      <w:r>
        <w:rPr>
          <w:rFonts w:ascii="Times New Roman" w:hAnsi="Times New Roman"/>
          <w:sz w:val="22"/>
        </w:rPr>
        <w:t>Matlab</w:t>
      </w:r>
      <w:proofErr w:type="spellEnd"/>
      <w:r>
        <w:rPr>
          <w:rFonts w:ascii="Times New Roman" w:hAnsi="Times New Roman"/>
          <w:sz w:val="22"/>
        </w:rPr>
        <w:t>, calculate</w:t>
      </w:r>
      <w:r w:rsidRPr="00A4488E">
        <w:rPr>
          <w:rFonts w:ascii="Times New Roman" w:hAnsi="Times New Roman"/>
          <w:sz w:val="22"/>
        </w:rPr>
        <w:t xml:space="preserve"> </w:t>
      </w:r>
      <w:r>
        <w:rPr>
          <w:rFonts w:ascii="Times New Roman" w:hAnsi="Times New Roman"/>
          <w:sz w:val="22"/>
        </w:rPr>
        <w:t xml:space="preserve">the approximate solution of </w:t>
      </w:r>
      <w:r w:rsidRPr="00A4488E">
        <w:rPr>
          <w:rFonts w:ascii="Times New Roman" w:hAnsi="Times New Roman"/>
          <w:sz w:val="22"/>
        </w:rPr>
        <w:t>Equation</w:t>
      </w:r>
      <w:r>
        <w:rPr>
          <w:rFonts w:ascii="Times New Roman" w:hAnsi="Times New Roman"/>
          <w:sz w:val="22"/>
        </w:rPr>
        <w:t xml:space="preserve"> (</w:t>
      </w:r>
      <w:r w:rsidRPr="00A4488E">
        <w:rPr>
          <w:rFonts w:ascii="Times New Roman" w:hAnsi="Times New Roman"/>
          <w:sz w:val="22"/>
        </w:rPr>
        <w:t>5</w:t>
      </w:r>
      <w:r>
        <w:rPr>
          <w:rFonts w:ascii="Times New Roman" w:hAnsi="Times New Roman"/>
          <w:sz w:val="22"/>
        </w:rPr>
        <w:t>) using Gaussian Quadrature Method</w:t>
      </w:r>
      <w:r w:rsidRPr="00A4488E">
        <w:rPr>
          <w:rFonts w:ascii="Times New Roman" w:hAnsi="Times New Roman"/>
          <w:sz w:val="22"/>
        </w:rPr>
        <w:t xml:space="preserve"> with n=3, n=4 and n=5; (10 marks)</w:t>
      </w:r>
    </w:p>
    <w:tbl>
      <w:tblPr>
        <w:tblStyle w:val="a6"/>
        <w:tblW w:w="0" w:type="auto"/>
        <w:jc w:val="center"/>
        <w:tblLook w:val="04A0" w:firstRow="1" w:lastRow="0" w:firstColumn="1" w:lastColumn="0" w:noHBand="0" w:noVBand="1"/>
      </w:tblPr>
      <w:tblGrid>
        <w:gridCol w:w="8905"/>
        <w:gridCol w:w="778"/>
      </w:tblGrid>
      <w:tr w:rsidR="00D45D36" w:rsidRPr="00A4488E" w14:paraId="3B1EC56C" w14:textId="77777777" w:rsidTr="00737EA0">
        <w:trPr>
          <w:jc w:val="center"/>
        </w:trPr>
        <w:tc>
          <w:tcPr>
            <w:tcW w:w="8905" w:type="dxa"/>
            <w:vAlign w:val="center"/>
          </w:tcPr>
          <w:p w14:paraId="3FF2A2E6" w14:textId="77777777" w:rsidR="00D45D36" w:rsidRPr="00A4488E" w:rsidRDefault="00D45D36" w:rsidP="00737EA0">
            <w:pPr>
              <w:rPr>
                <w:sz w:val="22"/>
                <w:szCs w:val="22"/>
                <w:lang w:val="en-GB"/>
              </w:rPr>
            </w:pPr>
          </w:p>
          <w:p w14:paraId="5A601703" w14:textId="77777777" w:rsidR="00D45D36" w:rsidRPr="00A4488E" w:rsidRDefault="00D45D36" w:rsidP="00737EA0">
            <w:pPr>
              <w:rPr>
                <w:rFonts w:eastAsia="TTE1BDEAB8t00"/>
                <w:sz w:val="22"/>
                <w:szCs w:val="22"/>
                <w:lang w:val="en-GB"/>
              </w:rPr>
            </w:pPr>
            <m:oMathPara>
              <m:oMath>
                <m:nary>
                  <m:naryPr>
                    <m:limLoc m:val="undOvr"/>
                    <m:ctrlPr>
                      <w:rPr>
                        <w:rFonts w:ascii="Cambria Math" w:eastAsia="TTE1BDEAB8t00" w:hAnsi="Cambria Math"/>
                        <w:sz w:val="22"/>
                        <w:szCs w:val="22"/>
                        <w:lang w:val="en-GB"/>
                      </w:rPr>
                    </m:ctrlPr>
                  </m:naryPr>
                  <m:sub>
                    <m:r>
                      <w:rPr>
                        <w:rFonts w:ascii="Cambria Math" w:eastAsia="TTE1BDEAB8t00" w:hAnsi="Cambria Math"/>
                        <w:sz w:val="22"/>
                        <w:szCs w:val="22"/>
                        <w:lang w:val="en-GB"/>
                      </w:rPr>
                      <m:t>1</m:t>
                    </m:r>
                  </m:sub>
                  <m:sup>
                    <m:r>
                      <w:rPr>
                        <w:rFonts w:ascii="Cambria Math" w:eastAsia="TTE1BDEAB8t00" w:hAnsi="Cambria Math"/>
                        <w:sz w:val="22"/>
                        <w:szCs w:val="22"/>
                        <w:lang w:val="en-GB"/>
                      </w:rPr>
                      <m:t>4</m:t>
                    </m:r>
                  </m:sup>
                  <m:e>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e</m:t>
                        </m:r>
                      </m:e>
                      <m:sup>
                        <m:r>
                          <w:rPr>
                            <w:rFonts w:ascii="Cambria Math" w:eastAsia="TTE1BDEAB8t00" w:hAnsi="Cambria Math"/>
                            <w:sz w:val="22"/>
                            <w:szCs w:val="22"/>
                            <w:lang w:val="en-GB"/>
                          </w:rPr>
                          <m:t>-0.5</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sup>
                    </m:sSup>
                  </m:e>
                </m:nary>
                <m:r>
                  <w:rPr>
                    <w:rFonts w:ascii="Cambria Math" w:eastAsia="TTE1BDEAB8t00" w:hAnsi="Cambria Math"/>
                    <w:sz w:val="22"/>
                    <w:szCs w:val="22"/>
                    <w:lang w:val="en-GB"/>
                  </w:rPr>
                  <m:t>dx</m:t>
                </m:r>
              </m:oMath>
            </m:oMathPara>
          </w:p>
          <w:p w14:paraId="335FB68A" w14:textId="77777777" w:rsidR="00D45D36" w:rsidRPr="00A4488E" w:rsidRDefault="00D45D36" w:rsidP="00737EA0">
            <w:pPr>
              <w:rPr>
                <w:rFonts w:eastAsia="TTE1BDEAB8t00"/>
                <w:sz w:val="22"/>
                <w:szCs w:val="22"/>
                <w:lang w:val="en-GB"/>
              </w:rPr>
            </w:pPr>
          </w:p>
        </w:tc>
        <w:tc>
          <w:tcPr>
            <w:tcW w:w="778" w:type="dxa"/>
            <w:vAlign w:val="center"/>
          </w:tcPr>
          <w:p w14:paraId="79EAADE9" w14:textId="77777777" w:rsidR="00D45D36" w:rsidRPr="00A4488E" w:rsidRDefault="00D45D36" w:rsidP="00737EA0">
            <w:pPr>
              <w:jc w:val="center"/>
              <w:rPr>
                <w:rFonts w:eastAsia="TTE1BDEAB8t00"/>
                <w:sz w:val="22"/>
                <w:szCs w:val="22"/>
                <w:lang w:val="en-GB"/>
              </w:rPr>
            </w:pPr>
            <w:r w:rsidRPr="00A4488E">
              <w:rPr>
                <w:rFonts w:eastAsia="TTE1BDEAB8t00"/>
                <w:sz w:val="22"/>
                <w:szCs w:val="22"/>
                <w:lang w:val="en-GB"/>
              </w:rPr>
              <w:t>(5)</w:t>
            </w:r>
          </w:p>
        </w:tc>
      </w:tr>
    </w:tbl>
    <w:p w14:paraId="26888ACA" w14:textId="77777777" w:rsidR="00D45D36" w:rsidRPr="00A4488E" w:rsidRDefault="00D45D36" w:rsidP="00D45D36">
      <w:pPr>
        <w:pStyle w:val="af"/>
        <w:ind w:firstLineChars="0" w:firstLine="0"/>
        <w:rPr>
          <w:rFonts w:ascii="Times New Roman" w:hAnsi="Times New Roman"/>
          <w:sz w:val="22"/>
        </w:rPr>
      </w:pPr>
    </w:p>
    <w:p w14:paraId="5F4136F4" w14:textId="77777777" w:rsidR="00D45D36" w:rsidRPr="00A4488E" w:rsidRDefault="00D45D36" w:rsidP="00D45D36">
      <w:pPr>
        <w:pStyle w:val="af"/>
        <w:numPr>
          <w:ilvl w:val="0"/>
          <w:numId w:val="23"/>
        </w:numPr>
        <w:ind w:firstLineChars="0"/>
        <w:rPr>
          <w:rFonts w:ascii="Times New Roman" w:hAnsi="Times New Roman"/>
          <w:sz w:val="22"/>
        </w:rPr>
      </w:pPr>
      <w:r>
        <w:rPr>
          <w:rFonts w:ascii="Times New Roman" w:hAnsi="Times New Roman"/>
          <w:sz w:val="22"/>
        </w:rPr>
        <w:t>Consider that</w:t>
      </w:r>
      <w:r w:rsidRPr="00A4488E">
        <w:rPr>
          <w:rFonts w:ascii="Times New Roman" w:hAnsi="Times New Roman"/>
          <w:sz w:val="22"/>
        </w:rPr>
        <w:t xml:space="preserve"> the actual integral is 0.397610357</w:t>
      </w:r>
      <w:r>
        <w:rPr>
          <w:rFonts w:ascii="Times New Roman" w:hAnsi="Times New Roman"/>
          <w:sz w:val="22"/>
        </w:rPr>
        <w:t>.</w:t>
      </w:r>
      <w:r w:rsidRPr="00A4488E">
        <w:rPr>
          <w:rFonts w:ascii="Times New Roman" w:hAnsi="Times New Roman"/>
          <w:sz w:val="22"/>
        </w:rPr>
        <w:t xml:space="preserve"> Compar</w:t>
      </w:r>
      <w:r>
        <w:rPr>
          <w:rFonts w:ascii="Times New Roman" w:hAnsi="Times New Roman"/>
          <w:sz w:val="22"/>
        </w:rPr>
        <w:t>ed</w:t>
      </w:r>
      <w:r w:rsidRPr="00A4488E">
        <w:rPr>
          <w:rFonts w:ascii="Times New Roman" w:hAnsi="Times New Roman"/>
          <w:sz w:val="22"/>
        </w:rPr>
        <w:t xml:space="preserve"> to the accuracy attained using Gaussian Quadrature with n=5, how many segments are required by </w:t>
      </w:r>
      <w:r>
        <w:rPr>
          <w:rFonts w:ascii="Times New Roman" w:hAnsi="Times New Roman"/>
          <w:sz w:val="22"/>
        </w:rPr>
        <w:t xml:space="preserve">the </w:t>
      </w:r>
      <w:r w:rsidRPr="00A4488E">
        <w:rPr>
          <w:rFonts w:ascii="Times New Roman" w:hAnsi="Times New Roman"/>
          <w:sz w:val="22"/>
        </w:rPr>
        <w:t>Trapezoidal rule to attain</w:t>
      </w:r>
      <w:r>
        <w:rPr>
          <w:rFonts w:ascii="Times New Roman" w:hAnsi="Times New Roman"/>
          <w:sz w:val="22"/>
        </w:rPr>
        <w:t xml:space="preserve"> a</w:t>
      </w:r>
      <w:r w:rsidRPr="00A4488E">
        <w:rPr>
          <w:rFonts w:ascii="Times New Roman" w:hAnsi="Times New Roman"/>
          <w:sz w:val="22"/>
        </w:rPr>
        <w:t xml:space="preserve"> better accuracy</w:t>
      </w:r>
      <w:r>
        <w:rPr>
          <w:rFonts w:ascii="Times New Roman" w:hAnsi="Times New Roman"/>
          <w:sz w:val="22"/>
        </w:rPr>
        <w:t>?</w:t>
      </w:r>
      <w:r w:rsidRPr="00A4488E">
        <w:rPr>
          <w:rFonts w:ascii="Times New Roman" w:hAnsi="Times New Roman"/>
          <w:sz w:val="22"/>
        </w:rPr>
        <w:t xml:space="preserve"> Test this in </w:t>
      </w:r>
      <w:r>
        <w:rPr>
          <w:rFonts w:ascii="Times New Roman" w:hAnsi="Times New Roman"/>
          <w:sz w:val="22"/>
        </w:rPr>
        <w:t xml:space="preserve">the </w:t>
      </w:r>
      <w:proofErr w:type="spellStart"/>
      <w:r w:rsidRPr="00A4488E">
        <w:rPr>
          <w:rFonts w:ascii="Times New Roman" w:hAnsi="Times New Roman"/>
          <w:sz w:val="22"/>
        </w:rPr>
        <w:t>Matlab</w:t>
      </w:r>
      <w:proofErr w:type="spellEnd"/>
      <w:r w:rsidRPr="00A4488E">
        <w:rPr>
          <w:rFonts w:ascii="Times New Roman" w:hAnsi="Times New Roman"/>
          <w:sz w:val="22"/>
        </w:rPr>
        <w:t xml:space="preserve"> environment. (10 marks)</w:t>
      </w:r>
    </w:p>
    <w:p w14:paraId="63E62B18" w14:textId="77777777" w:rsidR="00D45D36" w:rsidRPr="00A4488E" w:rsidRDefault="00D45D36" w:rsidP="00D45D36">
      <w:pPr>
        <w:pStyle w:val="af"/>
        <w:ind w:firstLineChars="0" w:firstLine="0"/>
        <w:rPr>
          <w:rFonts w:ascii="Times New Roman" w:hAnsi="Times New Roman"/>
          <w:sz w:val="22"/>
        </w:rPr>
      </w:pPr>
    </w:p>
    <w:p w14:paraId="10102C9C" w14:textId="77777777" w:rsidR="00D45D36" w:rsidRPr="00A4488E" w:rsidRDefault="00D45D36" w:rsidP="00D45D36">
      <w:pPr>
        <w:pStyle w:val="af"/>
        <w:ind w:firstLineChars="0" w:firstLine="0"/>
        <w:jc w:val="center"/>
        <w:rPr>
          <w:rFonts w:ascii="Times New Roman" w:hAnsi="Times New Roman"/>
          <w:sz w:val="22"/>
        </w:rPr>
      </w:pPr>
      <w:r w:rsidRPr="00A4488E">
        <w:rPr>
          <w:rFonts w:ascii="Times New Roman" w:hAnsi="Times New Roman"/>
          <w:sz w:val="22"/>
        </w:rPr>
        <w:t>Table-5</w:t>
      </w:r>
    </w:p>
    <w:p w14:paraId="578C1DEF" w14:textId="77777777" w:rsidR="00D45D36" w:rsidRPr="00A4488E" w:rsidRDefault="00D45D36" w:rsidP="00D45D36">
      <w:pPr>
        <w:pStyle w:val="af"/>
        <w:ind w:firstLineChars="0" w:firstLine="0"/>
        <w:rPr>
          <w:rFonts w:ascii="Times New Roman" w:hAnsi="Times New Roman"/>
          <w:sz w:val="22"/>
        </w:rPr>
      </w:pPr>
      <w:r>
        <w:rPr>
          <w:rFonts w:ascii="Times New Roman" w:hAnsi="Times New Roman"/>
          <w:noProof/>
          <w:sz w:val="22"/>
        </w:rPr>
        <w:drawing>
          <wp:inline distT="0" distB="0" distL="0" distR="0" wp14:anchorId="1994C71C" wp14:editId="7BA73DD5">
            <wp:extent cx="6071870" cy="543814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71870" cy="5438140"/>
                    </a:xfrm>
                    <a:prstGeom prst="rect">
                      <a:avLst/>
                    </a:prstGeom>
                    <a:noFill/>
                  </pic:spPr>
                </pic:pic>
              </a:graphicData>
            </a:graphic>
          </wp:inline>
        </w:drawing>
      </w:r>
    </w:p>
    <w:p w14:paraId="35653BAE" w14:textId="77777777" w:rsidR="00D45D36" w:rsidRDefault="00D45D36" w:rsidP="00D45D36">
      <w:pPr>
        <w:pStyle w:val="af"/>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07AF6498" w14:textId="77777777" w:rsidR="00D45D36" w:rsidRPr="00A4488E" w:rsidRDefault="00D45D36" w:rsidP="00D45D36">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Pr>
          <w:rFonts w:ascii="Times New Roman" w:eastAsia="TTE1BDEAB8t00" w:hAnsi="Times New Roman"/>
          <w:sz w:val="22"/>
          <w:lang w:val="en-GB"/>
        </w:rPr>
        <w:t>out</w:t>
      </w:r>
      <w:r w:rsidRPr="00A4488E">
        <w:rPr>
          <w:rFonts w:ascii="Times New Roman" w:eastAsia="TTE1BDEAB8t00" w:hAnsi="Times New Roman"/>
          <w:sz w:val="22"/>
          <w:lang w:val="en-GB"/>
        </w:rPr>
        <w:t xml:space="preserve"> Table-5b</w:t>
      </w:r>
      <w:r>
        <w:rPr>
          <w:rFonts w:ascii="Times New Roman" w:eastAsia="TTE1BDEAB8t00" w:hAnsi="Times New Roman"/>
          <w:sz w:val="22"/>
          <w:lang w:val="en-GB"/>
        </w:rPr>
        <w:t xml:space="preserve"> with the answers</w:t>
      </w:r>
      <w:r w:rsidRPr="00A4488E">
        <w:rPr>
          <w:rFonts w:ascii="Times New Roman" w:eastAsia="TTE1BDEAB8t00" w:hAnsi="Times New Roman"/>
          <w:sz w:val="22"/>
          <w:lang w:val="en-GB"/>
        </w:rPr>
        <w:t>.</w:t>
      </w:r>
    </w:p>
    <w:p w14:paraId="6EB2E1A6" w14:textId="77777777" w:rsidR="00D45D36" w:rsidRPr="00A4488E" w:rsidRDefault="00D45D36" w:rsidP="00D45D36">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Five.m</w:t>
      </w:r>
      <w:proofErr w:type="spellEnd"/>
      <w:r w:rsidRPr="00A4488E">
        <w:rPr>
          <w:rFonts w:ascii="Times New Roman" w:eastAsia="TTE1BDEAB8t00" w:hAnsi="Times New Roman"/>
          <w:sz w:val="22"/>
          <w:lang w:val="en-GB"/>
        </w:rPr>
        <w:t xml:space="preserve">. </w:t>
      </w:r>
    </w:p>
    <w:p w14:paraId="5F87939D" w14:textId="77777777" w:rsidR="00D45D36" w:rsidRPr="00A4488E" w:rsidRDefault="00D45D36" w:rsidP="00D45D36">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 pasted in the section below.</w:t>
      </w:r>
    </w:p>
    <w:p w14:paraId="6F36E70B" w14:textId="77777777" w:rsidR="00D45D36" w:rsidRDefault="00D45D36" w:rsidP="00D45D36">
      <w:pPr>
        <w:pStyle w:val="af"/>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284A7840" w14:textId="77777777" w:rsidR="00D45D36" w:rsidRDefault="00D45D36" w:rsidP="00D45D36">
      <w:pPr>
        <w:rPr>
          <w:rFonts w:eastAsia="TTE1BDEAB8t00"/>
          <w:sz w:val="22"/>
          <w:lang w:val="en-GB"/>
        </w:rPr>
      </w:pPr>
    </w:p>
    <w:p w14:paraId="4BF3EE6A" w14:textId="77777777" w:rsidR="00D45D36" w:rsidRDefault="00D45D36" w:rsidP="00D45D36">
      <w:pPr>
        <w:rPr>
          <w:rFonts w:eastAsia="TTE1BDEAB8t00"/>
          <w:sz w:val="22"/>
          <w:lang w:val="en-GB"/>
        </w:rPr>
      </w:pPr>
    </w:p>
    <w:p w14:paraId="680E3711" w14:textId="77777777" w:rsidR="00D45D36" w:rsidRPr="00667D89" w:rsidRDefault="00D45D36" w:rsidP="00D45D36">
      <w:pPr>
        <w:rPr>
          <w:rFonts w:eastAsia="TTE1BDEAB8t00"/>
          <w:sz w:val="22"/>
          <w:lang w:val="en-GB"/>
        </w:rPr>
      </w:pPr>
    </w:p>
    <w:p w14:paraId="046369DC" w14:textId="77777777" w:rsidR="00D45D36" w:rsidRPr="00A4488E" w:rsidRDefault="00D45D36" w:rsidP="00D45D36">
      <w:pPr>
        <w:jc w:val="center"/>
        <w:rPr>
          <w:rFonts w:eastAsia="TTE1BDEAB8t00"/>
          <w:sz w:val="22"/>
          <w:szCs w:val="22"/>
          <w:lang w:val="en-GB"/>
        </w:rPr>
      </w:pPr>
      <w:r w:rsidRPr="00A4488E">
        <w:rPr>
          <w:rFonts w:eastAsia="TTE1BDEAB8t00"/>
          <w:sz w:val="22"/>
          <w:szCs w:val="22"/>
          <w:lang w:val="en-GB"/>
        </w:rPr>
        <w:t>Table 5-b</w:t>
      </w:r>
    </w:p>
    <w:tbl>
      <w:tblPr>
        <w:tblW w:w="4260" w:type="dxa"/>
        <w:jc w:val="center"/>
        <w:tblLook w:val="04A0" w:firstRow="1" w:lastRow="0" w:firstColumn="1" w:lastColumn="0" w:noHBand="0" w:noVBand="1"/>
      </w:tblPr>
      <w:tblGrid>
        <w:gridCol w:w="960"/>
        <w:gridCol w:w="3300"/>
      </w:tblGrid>
      <w:tr w:rsidR="00D45D36" w:rsidRPr="007F7B76" w14:paraId="3B6238AE" w14:textId="77777777" w:rsidTr="00737EA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E0D8DD" w14:textId="77777777" w:rsidR="00D45D36" w:rsidRPr="007F7B76" w:rsidRDefault="00D45D36" w:rsidP="00737EA0">
            <w:pPr>
              <w:widowControl/>
              <w:jc w:val="center"/>
              <w:rPr>
                <w:rFonts w:eastAsia="Times New Roman"/>
                <w:color w:val="000000"/>
                <w:kern w:val="0"/>
                <w:sz w:val="22"/>
                <w:szCs w:val="22"/>
              </w:rPr>
            </w:pPr>
            <w:r w:rsidRPr="007F7B76">
              <w:rPr>
                <w:rFonts w:eastAsia="Times New Roman"/>
                <w:color w:val="000000"/>
                <w:kern w:val="0"/>
                <w:sz w:val="22"/>
                <w:szCs w:val="22"/>
              </w:rPr>
              <w:t>n</w:t>
            </w:r>
          </w:p>
        </w:tc>
        <w:tc>
          <w:tcPr>
            <w:tcW w:w="3300" w:type="dxa"/>
            <w:tcBorders>
              <w:top w:val="single" w:sz="4" w:space="0" w:color="auto"/>
              <w:left w:val="nil"/>
              <w:bottom w:val="single" w:sz="4" w:space="0" w:color="auto"/>
              <w:right w:val="single" w:sz="4" w:space="0" w:color="auto"/>
            </w:tcBorders>
            <w:shd w:val="clear" w:color="auto" w:fill="auto"/>
            <w:noWrap/>
            <w:vAlign w:val="bottom"/>
            <w:hideMark/>
          </w:tcPr>
          <w:p w14:paraId="70EC7C1C" w14:textId="77777777" w:rsidR="00D45D36" w:rsidRPr="007F7B76" w:rsidRDefault="00D45D36" w:rsidP="00737EA0">
            <w:pPr>
              <w:widowControl/>
              <w:jc w:val="center"/>
              <w:rPr>
                <w:rFonts w:eastAsia="Times New Roman"/>
                <w:color w:val="000000"/>
                <w:kern w:val="0"/>
                <w:sz w:val="22"/>
                <w:szCs w:val="22"/>
              </w:rPr>
            </w:pPr>
            <w:r w:rsidRPr="007F7B76">
              <w:rPr>
                <w:rFonts w:eastAsia="Times New Roman"/>
                <w:color w:val="000000"/>
                <w:kern w:val="0"/>
                <w:sz w:val="22"/>
                <w:szCs w:val="22"/>
              </w:rPr>
              <w:t>Approximation (9 decimal places)</w:t>
            </w:r>
          </w:p>
        </w:tc>
      </w:tr>
      <w:tr w:rsidR="00D45D36" w:rsidRPr="007F7B76" w14:paraId="1C920DF5" w14:textId="77777777" w:rsidTr="00737EA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254473" w14:textId="77777777" w:rsidR="00D45D36" w:rsidRPr="007F7B76" w:rsidRDefault="00D45D36" w:rsidP="00737EA0">
            <w:pPr>
              <w:widowControl/>
              <w:jc w:val="center"/>
              <w:rPr>
                <w:rFonts w:eastAsia="Times New Roman"/>
                <w:color w:val="000000"/>
                <w:kern w:val="0"/>
                <w:sz w:val="22"/>
                <w:szCs w:val="22"/>
              </w:rPr>
            </w:pPr>
            <w:r w:rsidRPr="007F7B76">
              <w:rPr>
                <w:rFonts w:eastAsia="Times New Roman"/>
                <w:color w:val="000000"/>
                <w:kern w:val="0"/>
                <w:sz w:val="22"/>
                <w:szCs w:val="22"/>
              </w:rPr>
              <w:t>3</w:t>
            </w:r>
          </w:p>
        </w:tc>
        <w:tc>
          <w:tcPr>
            <w:tcW w:w="3300" w:type="dxa"/>
            <w:tcBorders>
              <w:top w:val="nil"/>
              <w:left w:val="nil"/>
              <w:bottom w:val="single" w:sz="4" w:space="0" w:color="auto"/>
              <w:right w:val="single" w:sz="4" w:space="0" w:color="auto"/>
            </w:tcBorders>
            <w:shd w:val="clear" w:color="auto" w:fill="auto"/>
            <w:noWrap/>
            <w:vAlign w:val="bottom"/>
          </w:tcPr>
          <w:p w14:paraId="2ABFD66E" w14:textId="1C562A37" w:rsidR="00D45D36" w:rsidRPr="007F7B76" w:rsidRDefault="00C751D7" w:rsidP="00737EA0">
            <w:pPr>
              <w:widowControl/>
              <w:jc w:val="center"/>
              <w:rPr>
                <w:rFonts w:eastAsia="Times New Roman"/>
                <w:color w:val="000000"/>
                <w:kern w:val="0"/>
                <w:sz w:val="22"/>
                <w:szCs w:val="22"/>
              </w:rPr>
            </w:pPr>
            <w:r w:rsidRPr="00C751D7">
              <w:rPr>
                <w:rFonts w:eastAsia="Times New Roman"/>
                <w:color w:val="000000"/>
                <w:kern w:val="0"/>
                <w:sz w:val="22"/>
                <w:szCs w:val="22"/>
              </w:rPr>
              <w:t>0.400020482</w:t>
            </w:r>
          </w:p>
        </w:tc>
      </w:tr>
      <w:tr w:rsidR="00D45D36" w:rsidRPr="007F7B76" w14:paraId="713656C9" w14:textId="77777777" w:rsidTr="00737EA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2E3B3C" w14:textId="77777777" w:rsidR="00D45D36" w:rsidRPr="007F7B76" w:rsidRDefault="00D45D36" w:rsidP="00737EA0">
            <w:pPr>
              <w:widowControl/>
              <w:jc w:val="center"/>
              <w:rPr>
                <w:rFonts w:eastAsia="Times New Roman"/>
                <w:color w:val="000000"/>
                <w:kern w:val="0"/>
                <w:sz w:val="22"/>
                <w:szCs w:val="22"/>
              </w:rPr>
            </w:pPr>
            <w:r w:rsidRPr="007F7B76">
              <w:rPr>
                <w:rFonts w:eastAsia="Times New Roman"/>
                <w:color w:val="000000"/>
                <w:kern w:val="0"/>
                <w:sz w:val="22"/>
                <w:szCs w:val="22"/>
              </w:rPr>
              <w:t>4</w:t>
            </w:r>
          </w:p>
        </w:tc>
        <w:tc>
          <w:tcPr>
            <w:tcW w:w="3300" w:type="dxa"/>
            <w:tcBorders>
              <w:top w:val="nil"/>
              <w:left w:val="nil"/>
              <w:bottom w:val="single" w:sz="4" w:space="0" w:color="auto"/>
              <w:right w:val="single" w:sz="4" w:space="0" w:color="auto"/>
            </w:tcBorders>
            <w:shd w:val="clear" w:color="auto" w:fill="auto"/>
            <w:noWrap/>
            <w:vAlign w:val="bottom"/>
          </w:tcPr>
          <w:p w14:paraId="4AA32E5C" w14:textId="0A8A7540" w:rsidR="00D45D36" w:rsidRPr="007F7B76" w:rsidRDefault="00C751D7" w:rsidP="00737EA0">
            <w:pPr>
              <w:widowControl/>
              <w:jc w:val="center"/>
              <w:rPr>
                <w:rFonts w:eastAsia="Times New Roman"/>
                <w:color w:val="000000"/>
                <w:kern w:val="0"/>
                <w:sz w:val="22"/>
                <w:szCs w:val="22"/>
              </w:rPr>
            </w:pPr>
            <w:r w:rsidRPr="00C751D7">
              <w:rPr>
                <w:rFonts w:eastAsia="Times New Roman"/>
                <w:color w:val="000000"/>
                <w:kern w:val="0"/>
                <w:sz w:val="22"/>
                <w:szCs w:val="22"/>
              </w:rPr>
              <w:t>0.397441959</w:t>
            </w:r>
          </w:p>
        </w:tc>
      </w:tr>
      <w:tr w:rsidR="00D45D36" w:rsidRPr="007F7B76" w14:paraId="4B5EDB16" w14:textId="77777777" w:rsidTr="00737EA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AC5547" w14:textId="77777777" w:rsidR="00D45D36" w:rsidRPr="007F7B76" w:rsidRDefault="00D45D36" w:rsidP="00737EA0">
            <w:pPr>
              <w:widowControl/>
              <w:jc w:val="center"/>
              <w:rPr>
                <w:rFonts w:eastAsia="Times New Roman"/>
                <w:color w:val="000000"/>
                <w:kern w:val="0"/>
                <w:sz w:val="22"/>
                <w:szCs w:val="22"/>
              </w:rPr>
            </w:pPr>
            <w:r w:rsidRPr="007F7B76">
              <w:rPr>
                <w:rFonts w:eastAsia="Times New Roman"/>
                <w:color w:val="000000"/>
                <w:kern w:val="0"/>
                <w:sz w:val="22"/>
                <w:szCs w:val="22"/>
              </w:rPr>
              <w:t>5</w:t>
            </w:r>
          </w:p>
        </w:tc>
        <w:tc>
          <w:tcPr>
            <w:tcW w:w="3300" w:type="dxa"/>
            <w:tcBorders>
              <w:top w:val="nil"/>
              <w:left w:val="nil"/>
              <w:bottom w:val="single" w:sz="4" w:space="0" w:color="auto"/>
              <w:right w:val="single" w:sz="4" w:space="0" w:color="auto"/>
            </w:tcBorders>
            <w:shd w:val="clear" w:color="auto" w:fill="auto"/>
            <w:noWrap/>
            <w:vAlign w:val="bottom"/>
          </w:tcPr>
          <w:p w14:paraId="0A50732A" w14:textId="2F2CC974" w:rsidR="00D45D36" w:rsidRPr="007F7B76" w:rsidRDefault="00C751D7" w:rsidP="00737EA0">
            <w:pPr>
              <w:widowControl/>
              <w:jc w:val="center"/>
              <w:rPr>
                <w:rFonts w:eastAsia="Times New Roman"/>
                <w:color w:val="000000"/>
                <w:kern w:val="0"/>
                <w:sz w:val="22"/>
                <w:szCs w:val="22"/>
              </w:rPr>
            </w:pPr>
            <w:r w:rsidRPr="00C751D7">
              <w:rPr>
                <w:rFonts w:eastAsia="Times New Roman"/>
                <w:color w:val="000000"/>
                <w:kern w:val="0"/>
                <w:sz w:val="22"/>
                <w:szCs w:val="22"/>
              </w:rPr>
              <w:t>0.397613249</w:t>
            </w:r>
          </w:p>
        </w:tc>
      </w:tr>
    </w:tbl>
    <w:p w14:paraId="1107CA1D" w14:textId="77777777" w:rsidR="00D45D36" w:rsidRPr="00A4488E" w:rsidRDefault="00D45D36" w:rsidP="00D45D36">
      <w:pPr>
        <w:rPr>
          <w:rFonts w:eastAsia="TTE1BDEAB8t00"/>
          <w:sz w:val="22"/>
          <w:szCs w:val="22"/>
          <w:lang w:val="en-GB"/>
        </w:rPr>
      </w:pPr>
    </w:p>
    <w:p w14:paraId="72E17C52" w14:textId="77777777" w:rsidR="00D45D36" w:rsidRPr="00A4488E" w:rsidRDefault="00D45D36" w:rsidP="00D45D36">
      <w:pPr>
        <w:rPr>
          <w:rFonts w:eastAsia="TTE1BDEAB8t00"/>
          <w:sz w:val="22"/>
          <w:lang w:val="en-GB"/>
        </w:rPr>
      </w:pPr>
      <w:r w:rsidRPr="00A4488E">
        <w:rPr>
          <w:rFonts w:eastAsia="TTE1BDEAB8t00"/>
          <w:sz w:val="22"/>
          <w:lang w:val="en-GB"/>
        </w:rPr>
        <w:t>------------------------------------------------------------------------------------------</w:t>
      </w:r>
    </w:p>
    <w:p w14:paraId="4F6B420F" w14:textId="77777777" w:rsidR="00D45D36" w:rsidRPr="00A4488E" w:rsidRDefault="00D45D36" w:rsidP="00D45D36">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60D2256B" w14:textId="6EE089C6" w:rsidR="00D45D36" w:rsidRDefault="00D45D36" w:rsidP="00D45D36">
      <w:pPr>
        <w:pStyle w:val="af"/>
        <w:ind w:left="720" w:firstLineChars="0" w:firstLine="0"/>
        <w:rPr>
          <w:rFonts w:ascii="Times New Roman" w:eastAsia="TTE1BDEAB8t00" w:hAnsi="Times New Roman"/>
          <w:sz w:val="22"/>
          <w:lang w:val="en-GB"/>
        </w:rPr>
      </w:pPr>
    </w:p>
    <w:p w14:paraId="26B42E40"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Initiation</w:t>
      </w:r>
    </w:p>
    <w:p w14:paraId="695F1B5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lose all;</w:t>
      </w:r>
    </w:p>
    <w:p w14:paraId="00A82356" w14:textId="77777777" w:rsidR="00C545E4" w:rsidRPr="00C545E4" w:rsidRDefault="00C545E4" w:rsidP="00C545E4">
      <w:pPr>
        <w:pStyle w:val="af"/>
        <w:ind w:left="720" w:firstLine="291"/>
        <w:rPr>
          <w:rFonts w:ascii="Times New Roman" w:eastAsia="TTE1BDEAB8t00" w:hAnsi="Times New Roman"/>
          <w:sz w:val="22"/>
        </w:rPr>
      </w:pPr>
      <w:proofErr w:type="spellStart"/>
      <w:r w:rsidRPr="00C545E4">
        <w:rPr>
          <w:rFonts w:ascii="Times New Roman" w:eastAsia="TTE1BDEAB8t00" w:hAnsi="Times New Roman"/>
          <w:sz w:val="22"/>
        </w:rPr>
        <w:t>clc</w:t>
      </w:r>
      <w:proofErr w:type="spellEnd"/>
      <w:r w:rsidRPr="00C545E4">
        <w:rPr>
          <w:rFonts w:ascii="Times New Roman" w:eastAsia="TTE1BDEAB8t00" w:hAnsi="Times New Roman"/>
          <w:sz w:val="22"/>
        </w:rPr>
        <w:t>;</w:t>
      </w:r>
    </w:p>
    <w:p w14:paraId="4D604819"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lear all;</w:t>
      </w:r>
    </w:p>
    <w:p w14:paraId="01BAC738"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format long ... Scaled fixed point format with 15 digits.</w:t>
      </w:r>
    </w:p>
    <w:p w14:paraId="75797001"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 xml:space="preserve">    </w:t>
      </w:r>
    </w:p>
    <w:p w14:paraId="4ECACD34"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a=1;</w:t>
      </w:r>
    </w:p>
    <w:p w14:paraId="552F1197"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b=4;</w:t>
      </w:r>
    </w:p>
    <w:p w14:paraId="09C2B58F"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 n=3</w:t>
      </w:r>
    </w:p>
    <w:p w14:paraId="0DBBF16A"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0=0.5555556;</w:t>
      </w:r>
    </w:p>
    <w:p w14:paraId="7E292767"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1=0.8888889;</w:t>
      </w:r>
    </w:p>
    <w:p w14:paraId="0BD98798"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2=0.5555556;</w:t>
      </w:r>
    </w:p>
    <w:p w14:paraId="3333785C"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0=-0.774596669;</w:t>
      </w:r>
    </w:p>
    <w:p w14:paraId="589D265B"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1=0.0;</w:t>
      </w:r>
    </w:p>
    <w:p w14:paraId="1FD54F19"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2=0.774596669;</w:t>
      </w:r>
    </w:p>
    <w:p w14:paraId="554823FC"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f=@(x) exp(-0.5*x^2);</w:t>
      </w:r>
    </w:p>
    <w:p w14:paraId="4B995356"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0=(b-a)/2.0*x0+(</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541EED72"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1=(b-a)/2.0*x1+(</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41881B2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2=(b-a)/2.0*x2+(</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1D85D6B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I=(b-a)/2.0*(c0*f(z</w:t>
      </w:r>
      <w:proofErr w:type="gramStart"/>
      <w:r w:rsidRPr="00C545E4">
        <w:rPr>
          <w:rFonts w:ascii="Times New Roman" w:eastAsia="TTE1BDEAB8t00" w:hAnsi="Times New Roman"/>
          <w:sz w:val="22"/>
        </w:rPr>
        <w:t>0)+</w:t>
      </w:r>
      <w:proofErr w:type="gramEnd"/>
      <w:r w:rsidRPr="00C545E4">
        <w:rPr>
          <w:rFonts w:ascii="Times New Roman" w:eastAsia="TTE1BDEAB8t00" w:hAnsi="Times New Roman"/>
          <w:sz w:val="22"/>
        </w:rPr>
        <w:t>c1*f(z1)+c2*f(z2));</w:t>
      </w:r>
    </w:p>
    <w:p w14:paraId="328A415B" w14:textId="77777777" w:rsidR="00C545E4" w:rsidRPr="00C545E4" w:rsidRDefault="00C545E4" w:rsidP="00C545E4">
      <w:pPr>
        <w:pStyle w:val="af"/>
        <w:ind w:left="720" w:firstLine="291"/>
        <w:rPr>
          <w:rFonts w:ascii="Times New Roman" w:eastAsia="TTE1BDEAB8t00" w:hAnsi="Times New Roman"/>
          <w:sz w:val="22"/>
        </w:rPr>
      </w:pPr>
      <w:proofErr w:type="spellStart"/>
      <w:proofErr w:type="gramStart"/>
      <w:r w:rsidRPr="00C545E4">
        <w:rPr>
          <w:rFonts w:ascii="Times New Roman" w:eastAsia="TTE1BDEAB8t00" w:hAnsi="Times New Roman"/>
          <w:sz w:val="22"/>
        </w:rPr>
        <w:t>fprintf</w:t>
      </w:r>
      <w:proofErr w:type="spellEnd"/>
      <w:r w:rsidRPr="00C545E4">
        <w:rPr>
          <w:rFonts w:ascii="Times New Roman" w:eastAsia="TTE1BDEAB8t00" w:hAnsi="Times New Roman"/>
          <w:sz w:val="22"/>
        </w:rPr>
        <w:t>(</w:t>
      </w:r>
      <w:proofErr w:type="gramEnd"/>
      <w:r w:rsidRPr="00C545E4">
        <w:rPr>
          <w:rFonts w:ascii="Times New Roman" w:eastAsia="TTE1BDEAB8t00" w:hAnsi="Times New Roman"/>
          <w:sz w:val="22"/>
        </w:rPr>
        <w:t>'Integration of given function is=%5.9f, when n=3\</w:t>
      </w:r>
      <w:proofErr w:type="spellStart"/>
      <w:r w:rsidRPr="00C545E4">
        <w:rPr>
          <w:rFonts w:ascii="Times New Roman" w:eastAsia="TTE1BDEAB8t00" w:hAnsi="Times New Roman"/>
          <w:sz w:val="22"/>
        </w:rPr>
        <w:t>n',I</w:t>
      </w:r>
      <w:proofErr w:type="spellEnd"/>
      <w:r w:rsidRPr="00C545E4">
        <w:rPr>
          <w:rFonts w:ascii="Times New Roman" w:eastAsia="TTE1BDEAB8t00" w:hAnsi="Times New Roman"/>
          <w:sz w:val="22"/>
        </w:rPr>
        <w:t>);</w:t>
      </w:r>
    </w:p>
    <w:p w14:paraId="7CFA1FF7" w14:textId="77777777" w:rsidR="00C545E4" w:rsidRPr="00C545E4" w:rsidRDefault="00C545E4" w:rsidP="00C545E4">
      <w:pPr>
        <w:pStyle w:val="af"/>
        <w:ind w:left="720" w:firstLine="291"/>
        <w:rPr>
          <w:rFonts w:ascii="Times New Roman" w:eastAsia="TTE1BDEAB8t00" w:hAnsi="Times New Roman"/>
          <w:sz w:val="22"/>
        </w:rPr>
      </w:pPr>
    </w:p>
    <w:p w14:paraId="22A933C1"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 n=4</w:t>
      </w:r>
    </w:p>
    <w:p w14:paraId="503331AE"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0=0.3478548;</w:t>
      </w:r>
    </w:p>
    <w:p w14:paraId="5705AD6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1=0.6521452;</w:t>
      </w:r>
    </w:p>
    <w:p w14:paraId="0FD98C41"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2=0.6521452;</w:t>
      </w:r>
    </w:p>
    <w:p w14:paraId="27E65290"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3=0.3478548;</w:t>
      </w:r>
    </w:p>
    <w:p w14:paraId="49FA1396"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0=-0.861136312;</w:t>
      </w:r>
    </w:p>
    <w:p w14:paraId="19CE40F4"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1=-0.339981044;</w:t>
      </w:r>
    </w:p>
    <w:p w14:paraId="189E93DB"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2=0.339981044;</w:t>
      </w:r>
    </w:p>
    <w:p w14:paraId="169AE96A"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3=0.861136312;</w:t>
      </w:r>
    </w:p>
    <w:p w14:paraId="4FF94B78"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f=@(x) exp(-0.5*x^2);</w:t>
      </w:r>
    </w:p>
    <w:p w14:paraId="29D10AC5"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0=(b-a)/2.0*x0+(</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5396E8AE"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1=(b-a)/2.0*x1+(</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5F692F21"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2=(b-a)/2.0*x2+(</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6141EF9C"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3=(b-a)/2.0*x3+(</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39921FB8"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I=(b-a)/2.0*(c0*f(z</w:t>
      </w:r>
      <w:proofErr w:type="gramStart"/>
      <w:r w:rsidRPr="00C545E4">
        <w:rPr>
          <w:rFonts w:ascii="Times New Roman" w:eastAsia="TTE1BDEAB8t00" w:hAnsi="Times New Roman"/>
          <w:sz w:val="22"/>
        </w:rPr>
        <w:t>0)+</w:t>
      </w:r>
      <w:proofErr w:type="gramEnd"/>
      <w:r w:rsidRPr="00C545E4">
        <w:rPr>
          <w:rFonts w:ascii="Times New Roman" w:eastAsia="TTE1BDEAB8t00" w:hAnsi="Times New Roman"/>
          <w:sz w:val="22"/>
        </w:rPr>
        <w:t>c1*f(z1)+c2*f(z2)+c3*f(z3));</w:t>
      </w:r>
    </w:p>
    <w:p w14:paraId="35D7ACD6" w14:textId="77777777" w:rsidR="00C545E4" w:rsidRPr="00C545E4" w:rsidRDefault="00C545E4" w:rsidP="00C545E4">
      <w:pPr>
        <w:pStyle w:val="af"/>
        <w:ind w:left="720" w:firstLine="291"/>
        <w:rPr>
          <w:rFonts w:ascii="Times New Roman" w:eastAsia="TTE1BDEAB8t00" w:hAnsi="Times New Roman"/>
          <w:sz w:val="22"/>
        </w:rPr>
      </w:pPr>
      <w:proofErr w:type="spellStart"/>
      <w:proofErr w:type="gramStart"/>
      <w:r w:rsidRPr="00C545E4">
        <w:rPr>
          <w:rFonts w:ascii="Times New Roman" w:eastAsia="TTE1BDEAB8t00" w:hAnsi="Times New Roman"/>
          <w:sz w:val="22"/>
        </w:rPr>
        <w:t>fprintf</w:t>
      </w:r>
      <w:proofErr w:type="spellEnd"/>
      <w:r w:rsidRPr="00C545E4">
        <w:rPr>
          <w:rFonts w:ascii="Times New Roman" w:eastAsia="TTE1BDEAB8t00" w:hAnsi="Times New Roman"/>
          <w:sz w:val="22"/>
        </w:rPr>
        <w:t>(</w:t>
      </w:r>
      <w:proofErr w:type="gramEnd"/>
      <w:r w:rsidRPr="00C545E4">
        <w:rPr>
          <w:rFonts w:ascii="Times New Roman" w:eastAsia="TTE1BDEAB8t00" w:hAnsi="Times New Roman"/>
          <w:sz w:val="22"/>
        </w:rPr>
        <w:t>'Integration of given function is=%5.9f, when n=4\</w:t>
      </w:r>
      <w:proofErr w:type="spellStart"/>
      <w:r w:rsidRPr="00C545E4">
        <w:rPr>
          <w:rFonts w:ascii="Times New Roman" w:eastAsia="TTE1BDEAB8t00" w:hAnsi="Times New Roman"/>
          <w:sz w:val="22"/>
        </w:rPr>
        <w:t>n',I</w:t>
      </w:r>
      <w:proofErr w:type="spellEnd"/>
      <w:r w:rsidRPr="00C545E4">
        <w:rPr>
          <w:rFonts w:ascii="Times New Roman" w:eastAsia="TTE1BDEAB8t00" w:hAnsi="Times New Roman"/>
          <w:sz w:val="22"/>
        </w:rPr>
        <w:t>);</w:t>
      </w:r>
    </w:p>
    <w:p w14:paraId="2E0E6329" w14:textId="77777777" w:rsidR="00C545E4" w:rsidRPr="00C545E4" w:rsidRDefault="00C545E4" w:rsidP="00C545E4">
      <w:pPr>
        <w:pStyle w:val="af"/>
        <w:ind w:left="720" w:firstLine="291"/>
        <w:rPr>
          <w:rFonts w:ascii="Times New Roman" w:eastAsia="TTE1BDEAB8t00" w:hAnsi="Times New Roman"/>
          <w:sz w:val="22"/>
        </w:rPr>
      </w:pPr>
    </w:p>
    <w:p w14:paraId="78FEF86E"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 n=5</w:t>
      </w:r>
    </w:p>
    <w:p w14:paraId="688D7A50"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0=0.2369269;</w:t>
      </w:r>
    </w:p>
    <w:p w14:paraId="169A2DB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1=0.4786287;</w:t>
      </w:r>
    </w:p>
    <w:p w14:paraId="33D7EF50"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2=0.5688889;</w:t>
      </w:r>
    </w:p>
    <w:p w14:paraId="7E04AE3E"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3=0.4786287;</w:t>
      </w:r>
    </w:p>
    <w:p w14:paraId="149D8D18"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c4=0.2369269;</w:t>
      </w:r>
    </w:p>
    <w:p w14:paraId="7B3A7BE6"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lastRenderedPageBreak/>
        <w:t>x0=-0.906179846;</w:t>
      </w:r>
    </w:p>
    <w:p w14:paraId="0DB030E0"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1=-0.538469310;</w:t>
      </w:r>
    </w:p>
    <w:p w14:paraId="3B4FC0D7"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2=0.0;</w:t>
      </w:r>
    </w:p>
    <w:p w14:paraId="7DA5CC2C"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3=0.538469310;</w:t>
      </w:r>
    </w:p>
    <w:p w14:paraId="5C96AC8B"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x4=0.906179846;</w:t>
      </w:r>
    </w:p>
    <w:p w14:paraId="1B663461"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f=@(x) exp(-0.5*x^2);</w:t>
      </w:r>
    </w:p>
    <w:p w14:paraId="3AF42596"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0=(b-a)/2.0*x0+(</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4352B5BF"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1=(b-a)/2.0*x1+(</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57133A73"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2=(b-a)/2.0*x2+(</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17B6345B"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3=(b-a)/2.0*x3+(</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44035416"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z4=(b-a)/2.0*x4+(</w:t>
      </w:r>
      <w:proofErr w:type="spellStart"/>
      <w:r w:rsidRPr="00C545E4">
        <w:rPr>
          <w:rFonts w:ascii="Times New Roman" w:eastAsia="TTE1BDEAB8t00" w:hAnsi="Times New Roman"/>
          <w:sz w:val="22"/>
        </w:rPr>
        <w:t>b+a</w:t>
      </w:r>
      <w:proofErr w:type="spellEnd"/>
      <w:r w:rsidRPr="00C545E4">
        <w:rPr>
          <w:rFonts w:ascii="Times New Roman" w:eastAsia="TTE1BDEAB8t00" w:hAnsi="Times New Roman"/>
          <w:sz w:val="22"/>
        </w:rPr>
        <w:t>)/2.0;</w:t>
      </w:r>
    </w:p>
    <w:p w14:paraId="4EBD9F57" w14:textId="77777777" w:rsidR="00C545E4" w:rsidRPr="00C545E4" w:rsidRDefault="00C545E4" w:rsidP="00C545E4">
      <w:pPr>
        <w:pStyle w:val="af"/>
        <w:ind w:left="720" w:firstLine="291"/>
        <w:rPr>
          <w:rFonts w:ascii="Times New Roman" w:eastAsia="TTE1BDEAB8t00" w:hAnsi="Times New Roman"/>
          <w:sz w:val="22"/>
        </w:rPr>
      </w:pPr>
      <w:r w:rsidRPr="00C545E4">
        <w:rPr>
          <w:rFonts w:ascii="Times New Roman" w:eastAsia="TTE1BDEAB8t00" w:hAnsi="Times New Roman"/>
          <w:sz w:val="22"/>
        </w:rPr>
        <w:t>I=(b-a)/2.0*(c0*f(z</w:t>
      </w:r>
      <w:proofErr w:type="gramStart"/>
      <w:r w:rsidRPr="00C545E4">
        <w:rPr>
          <w:rFonts w:ascii="Times New Roman" w:eastAsia="TTE1BDEAB8t00" w:hAnsi="Times New Roman"/>
          <w:sz w:val="22"/>
        </w:rPr>
        <w:t>0)+</w:t>
      </w:r>
      <w:proofErr w:type="gramEnd"/>
      <w:r w:rsidRPr="00C545E4">
        <w:rPr>
          <w:rFonts w:ascii="Times New Roman" w:eastAsia="TTE1BDEAB8t00" w:hAnsi="Times New Roman"/>
          <w:sz w:val="22"/>
        </w:rPr>
        <w:t>c1*f(z1)+c2*f(z2)+c3*f(z3)+c4*f(z4));</w:t>
      </w:r>
    </w:p>
    <w:p w14:paraId="37126512" w14:textId="5B96B428" w:rsidR="00C545E4" w:rsidRPr="00C545E4" w:rsidRDefault="00C545E4" w:rsidP="00C545E4">
      <w:pPr>
        <w:pStyle w:val="af"/>
        <w:ind w:left="720" w:firstLineChars="0" w:firstLine="0"/>
        <w:rPr>
          <w:rFonts w:ascii="Times New Roman" w:eastAsia="TTE1BDEAB8t00" w:hAnsi="Times New Roman" w:hint="eastAsia"/>
          <w:sz w:val="22"/>
        </w:rPr>
      </w:pPr>
      <w:proofErr w:type="spellStart"/>
      <w:proofErr w:type="gramStart"/>
      <w:r w:rsidRPr="00C545E4">
        <w:rPr>
          <w:rFonts w:ascii="Times New Roman" w:eastAsia="TTE1BDEAB8t00" w:hAnsi="Times New Roman"/>
          <w:sz w:val="22"/>
        </w:rPr>
        <w:t>fprintf</w:t>
      </w:r>
      <w:proofErr w:type="spellEnd"/>
      <w:r w:rsidRPr="00C545E4">
        <w:rPr>
          <w:rFonts w:ascii="Times New Roman" w:eastAsia="TTE1BDEAB8t00" w:hAnsi="Times New Roman"/>
          <w:sz w:val="22"/>
        </w:rPr>
        <w:t>(</w:t>
      </w:r>
      <w:proofErr w:type="gramEnd"/>
      <w:r w:rsidRPr="00C545E4">
        <w:rPr>
          <w:rFonts w:ascii="Times New Roman" w:eastAsia="TTE1BDEAB8t00" w:hAnsi="Times New Roman"/>
          <w:sz w:val="22"/>
        </w:rPr>
        <w:t>'Integration of given function is=%5.9f, when n=5\</w:t>
      </w:r>
      <w:proofErr w:type="spellStart"/>
      <w:r w:rsidRPr="00C545E4">
        <w:rPr>
          <w:rFonts w:ascii="Times New Roman" w:eastAsia="TTE1BDEAB8t00" w:hAnsi="Times New Roman"/>
          <w:sz w:val="22"/>
        </w:rPr>
        <w:t>n',I</w:t>
      </w:r>
      <w:proofErr w:type="spellEnd"/>
      <w:r w:rsidRPr="00C545E4">
        <w:rPr>
          <w:rFonts w:ascii="Times New Roman" w:eastAsia="TTE1BDEAB8t00" w:hAnsi="Times New Roman"/>
          <w:sz w:val="22"/>
        </w:rPr>
        <w:t>);</w:t>
      </w:r>
    </w:p>
    <w:p w14:paraId="78F27041" w14:textId="77777777" w:rsidR="00D45D36" w:rsidRPr="00A4488E" w:rsidRDefault="00D45D36" w:rsidP="00D45D36">
      <w:pPr>
        <w:pStyle w:val="af"/>
        <w:ind w:left="720" w:firstLineChars="0" w:firstLine="0"/>
        <w:rPr>
          <w:rFonts w:ascii="Times New Roman" w:eastAsia="TTE1BDEAB8t00" w:hAnsi="Times New Roman"/>
          <w:sz w:val="22"/>
          <w:lang w:val="en-GB"/>
        </w:rPr>
      </w:pPr>
    </w:p>
    <w:p w14:paraId="07C96D85" w14:textId="77777777" w:rsidR="00D45D36" w:rsidRPr="00A4488E" w:rsidRDefault="00D45D36" w:rsidP="00D45D36">
      <w:pPr>
        <w:pStyle w:val="af"/>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557B3D30" w14:textId="77777777" w:rsidR="00D45D36" w:rsidRPr="00667D89" w:rsidRDefault="00D45D36" w:rsidP="00D45D36">
      <w:pPr>
        <w:rPr>
          <w:rFonts w:eastAsia="TTE1BDEAB8t00"/>
          <w:sz w:val="22"/>
          <w:lang w:val="en-GB"/>
        </w:rPr>
      </w:pPr>
      <w:r w:rsidRPr="00667D89">
        <w:rPr>
          <w:rFonts w:eastAsia="TTE1BDEAB8t00"/>
          <w:sz w:val="22"/>
          <w:lang w:val="en-GB"/>
        </w:rPr>
        <w:t>------------------------------------------------------------------------------------------</w:t>
      </w:r>
    </w:p>
    <w:p w14:paraId="73E74B47" w14:textId="77777777" w:rsidR="00D45D36" w:rsidRDefault="00D45D36" w:rsidP="00D45D36">
      <w:pPr>
        <w:widowControl/>
        <w:jc w:val="left"/>
        <w:rPr>
          <w:rFonts w:eastAsia="TTE1BDEAB8t00"/>
          <w:sz w:val="22"/>
          <w:szCs w:val="22"/>
          <w:lang w:val="en-GB"/>
        </w:rPr>
      </w:pPr>
    </w:p>
    <w:p w14:paraId="0B3FD1C4" w14:textId="77777777" w:rsidR="00D45D36" w:rsidRPr="00A4488E" w:rsidRDefault="00D45D36" w:rsidP="00D45D36">
      <w:pPr>
        <w:widowControl/>
        <w:jc w:val="left"/>
        <w:rPr>
          <w:rFonts w:eastAsia="TTE1BDEAB8t00"/>
          <w:sz w:val="22"/>
          <w:szCs w:val="22"/>
          <w:lang w:val="en-GB"/>
        </w:rPr>
      </w:pPr>
      <w:r w:rsidRPr="00A4488E">
        <w:rPr>
          <w:rFonts w:eastAsia="TTE1BDEAB8t00"/>
          <w:sz w:val="22"/>
          <w:szCs w:val="22"/>
          <w:lang w:val="en-GB"/>
        </w:rPr>
        <w:t>END OF QUESTIONS</w:t>
      </w:r>
    </w:p>
    <w:p w14:paraId="670A7A69" w14:textId="2A5F0021" w:rsidR="00106C25" w:rsidRPr="00A4488E" w:rsidRDefault="00106C25" w:rsidP="00D45D36">
      <w:pPr>
        <w:widowControl/>
        <w:jc w:val="left"/>
        <w:rPr>
          <w:rFonts w:eastAsia="TTE1BDEAB8t00"/>
          <w:sz w:val="22"/>
          <w:szCs w:val="22"/>
          <w:lang w:val="en-GB"/>
        </w:rPr>
      </w:pPr>
      <w:r w:rsidRPr="00A4488E">
        <w:rPr>
          <w:rFonts w:eastAsia="TTE1BDEAB8t00"/>
          <w:sz w:val="22"/>
          <w:szCs w:val="22"/>
          <w:lang w:val="en-GB"/>
        </w:rPr>
        <w:br w:type="page"/>
      </w:r>
    </w:p>
    <w:p w14:paraId="180707AE" w14:textId="77777777" w:rsidR="00405BEB" w:rsidRPr="00A4488E" w:rsidRDefault="00405BEB" w:rsidP="00FF379B">
      <w:pPr>
        <w:tabs>
          <w:tab w:val="left" w:pos="6165"/>
        </w:tabs>
        <w:rPr>
          <w:rFonts w:eastAsia="TTE1BDEAB8t00"/>
          <w:sz w:val="22"/>
          <w:szCs w:val="22"/>
          <w:lang w:val="en-GB"/>
        </w:rPr>
      </w:pPr>
    </w:p>
    <w:p w14:paraId="60BE6983" w14:textId="77777777" w:rsidR="00106C25" w:rsidRPr="00A4488E" w:rsidRDefault="00106C25" w:rsidP="00FF379B">
      <w:pPr>
        <w:tabs>
          <w:tab w:val="left" w:pos="6165"/>
        </w:tabs>
        <w:rPr>
          <w:rFonts w:eastAsia="TTE1BDEAB8t00"/>
          <w:sz w:val="22"/>
          <w:szCs w:val="22"/>
          <w:lang w:val="en-GB"/>
        </w:rPr>
      </w:pPr>
    </w:p>
    <w:p w14:paraId="03E2B57D" w14:textId="77777777" w:rsidR="00106C25" w:rsidRPr="00A4488E" w:rsidRDefault="00106C25" w:rsidP="00FF379B">
      <w:pPr>
        <w:tabs>
          <w:tab w:val="left" w:pos="6165"/>
        </w:tabs>
        <w:rPr>
          <w:rFonts w:eastAsia="TTE1BDEAB8t00"/>
          <w:sz w:val="22"/>
          <w:szCs w:val="22"/>
          <w:lang w:val="en-GB"/>
        </w:rPr>
      </w:pPr>
    </w:p>
    <w:p w14:paraId="2B59294B" w14:textId="77777777" w:rsidR="00106C25" w:rsidRPr="00A4488E" w:rsidRDefault="00106C25" w:rsidP="00FF379B">
      <w:pPr>
        <w:tabs>
          <w:tab w:val="left" w:pos="6165"/>
        </w:tabs>
        <w:rPr>
          <w:rFonts w:eastAsia="TTE1BDEAB8t00"/>
          <w:sz w:val="22"/>
          <w:szCs w:val="22"/>
          <w:lang w:val="en-GB"/>
        </w:rPr>
      </w:pPr>
    </w:p>
    <w:p w14:paraId="1691F485" w14:textId="77777777" w:rsidR="00106C25" w:rsidRPr="00A4488E" w:rsidRDefault="00106C25" w:rsidP="00FF379B">
      <w:pPr>
        <w:tabs>
          <w:tab w:val="left" w:pos="6165"/>
        </w:tabs>
        <w:rPr>
          <w:rFonts w:eastAsia="TTE1BDEAB8t00"/>
          <w:sz w:val="22"/>
          <w:szCs w:val="22"/>
          <w:lang w:val="en-GB"/>
        </w:rPr>
      </w:pPr>
    </w:p>
    <w:p w14:paraId="785E56B9" w14:textId="77777777" w:rsidR="00106C25" w:rsidRPr="00A4488E" w:rsidRDefault="00106C25" w:rsidP="00FF379B">
      <w:pPr>
        <w:tabs>
          <w:tab w:val="left" w:pos="6165"/>
        </w:tabs>
        <w:rPr>
          <w:rFonts w:eastAsia="TTE1BDEAB8t00"/>
          <w:sz w:val="22"/>
          <w:szCs w:val="22"/>
          <w:lang w:val="en-GB"/>
        </w:rPr>
      </w:pPr>
    </w:p>
    <w:p w14:paraId="5631F130" w14:textId="77777777" w:rsidR="00106C25" w:rsidRPr="00A4488E" w:rsidRDefault="00106C25" w:rsidP="00FF379B">
      <w:pPr>
        <w:tabs>
          <w:tab w:val="left" w:pos="6165"/>
        </w:tabs>
        <w:rPr>
          <w:rFonts w:eastAsia="TTE1BDEAB8t00"/>
          <w:sz w:val="22"/>
          <w:szCs w:val="22"/>
          <w:lang w:val="en-GB"/>
        </w:rPr>
      </w:pPr>
    </w:p>
    <w:p w14:paraId="54FEB38D" w14:textId="77777777" w:rsidR="00106C25" w:rsidRPr="00A4488E" w:rsidRDefault="00106C25" w:rsidP="00FF379B">
      <w:pPr>
        <w:tabs>
          <w:tab w:val="left" w:pos="6165"/>
        </w:tabs>
        <w:rPr>
          <w:rFonts w:eastAsia="TTE1BDEAB8t00"/>
          <w:sz w:val="22"/>
          <w:szCs w:val="22"/>
          <w:lang w:val="en-GB"/>
        </w:rPr>
      </w:pPr>
    </w:p>
    <w:p w14:paraId="4A3AFE64" w14:textId="77777777" w:rsidR="00106C25" w:rsidRPr="00A4488E" w:rsidRDefault="00106C25" w:rsidP="00FF379B">
      <w:pPr>
        <w:tabs>
          <w:tab w:val="left" w:pos="6165"/>
        </w:tabs>
        <w:rPr>
          <w:rFonts w:eastAsia="TTE1BDEAB8t00"/>
          <w:sz w:val="22"/>
          <w:szCs w:val="22"/>
          <w:lang w:val="en-GB"/>
        </w:rPr>
      </w:pPr>
    </w:p>
    <w:p w14:paraId="543E17D2" w14:textId="77777777" w:rsidR="00106C25" w:rsidRPr="00A4488E" w:rsidRDefault="00106C25" w:rsidP="00FF379B">
      <w:pPr>
        <w:tabs>
          <w:tab w:val="left" w:pos="6165"/>
        </w:tabs>
        <w:rPr>
          <w:rFonts w:eastAsia="TTE1BDEAB8t00"/>
          <w:sz w:val="22"/>
          <w:szCs w:val="22"/>
          <w:lang w:val="en-GB"/>
        </w:rPr>
      </w:pPr>
    </w:p>
    <w:p w14:paraId="6D24B6CB" w14:textId="77777777" w:rsidR="00106C25" w:rsidRPr="00A4488E" w:rsidRDefault="00106C25" w:rsidP="00FF379B">
      <w:pPr>
        <w:tabs>
          <w:tab w:val="left" w:pos="6165"/>
        </w:tabs>
        <w:rPr>
          <w:rFonts w:eastAsia="TTE1BDEAB8t00"/>
          <w:sz w:val="22"/>
          <w:szCs w:val="22"/>
          <w:lang w:val="en-GB"/>
        </w:rPr>
      </w:pPr>
    </w:p>
    <w:p w14:paraId="34856BFA" w14:textId="77777777" w:rsidR="00106C25" w:rsidRPr="00A4488E" w:rsidRDefault="00106C25" w:rsidP="00FF379B">
      <w:pPr>
        <w:tabs>
          <w:tab w:val="left" w:pos="6165"/>
        </w:tabs>
        <w:rPr>
          <w:rFonts w:eastAsia="TTE1BDEAB8t00"/>
          <w:sz w:val="22"/>
          <w:szCs w:val="22"/>
          <w:lang w:val="en-GB"/>
        </w:rPr>
      </w:pPr>
    </w:p>
    <w:p w14:paraId="7D8C34C0" w14:textId="77777777" w:rsidR="00106C25" w:rsidRPr="00A4488E" w:rsidRDefault="00106C25" w:rsidP="00FF379B">
      <w:pPr>
        <w:tabs>
          <w:tab w:val="left" w:pos="6165"/>
        </w:tabs>
        <w:rPr>
          <w:rFonts w:eastAsia="TTE1BDEAB8t00"/>
          <w:sz w:val="22"/>
          <w:szCs w:val="22"/>
          <w:lang w:val="en-GB"/>
        </w:rPr>
      </w:pPr>
    </w:p>
    <w:p w14:paraId="06D0AF47" w14:textId="77777777" w:rsidR="00106C25" w:rsidRPr="00A4488E" w:rsidRDefault="00106C25" w:rsidP="00FF379B">
      <w:pPr>
        <w:tabs>
          <w:tab w:val="left" w:pos="6165"/>
        </w:tabs>
        <w:rPr>
          <w:rFonts w:eastAsia="TTE1BDEAB8t00"/>
          <w:sz w:val="22"/>
          <w:szCs w:val="22"/>
          <w:lang w:val="en-GB"/>
        </w:rPr>
      </w:pPr>
    </w:p>
    <w:p w14:paraId="0EE0DE49" w14:textId="77777777" w:rsidR="00106C25" w:rsidRPr="00A4488E" w:rsidRDefault="00106C25" w:rsidP="00FF379B">
      <w:pPr>
        <w:tabs>
          <w:tab w:val="left" w:pos="6165"/>
        </w:tabs>
        <w:rPr>
          <w:rFonts w:eastAsia="TTE1BDEAB8t00"/>
          <w:sz w:val="22"/>
          <w:szCs w:val="22"/>
          <w:lang w:val="en-GB"/>
        </w:rPr>
      </w:pPr>
    </w:p>
    <w:p w14:paraId="63BC3F6E" w14:textId="77777777" w:rsidR="00106C25" w:rsidRPr="00A4488E" w:rsidRDefault="00106C25" w:rsidP="00FF379B">
      <w:pPr>
        <w:tabs>
          <w:tab w:val="left" w:pos="6165"/>
        </w:tabs>
        <w:rPr>
          <w:rFonts w:eastAsia="TTE1BDEAB8t00"/>
          <w:sz w:val="22"/>
          <w:szCs w:val="22"/>
          <w:lang w:val="en-GB"/>
        </w:rPr>
      </w:pPr>
    </w:p>
    <w:p w14:paraId="47DA3F8B" w14:textId="77777777" w:rsidR="00106C25" w:rsidRPr="00A4488E" w:rsidRDefault="00106C25" w:rsidP="00FF379B">
      <w:pPr>
        <w:tabs>
          <w:tab w:val="left" w:pos="6165"/>
        </w:tabs>
        <w:rPr>
          <w:rFonts w:eastAsia="TTE1BDEAB8t00"/>
          <w:sz w:val="22"/>
          <w:szCs w:val="22"/>
          <w:lang w:val="en-GB"/>
        </w:rPr>
      </w:pPr>
    </w:p>
    <w:p w14:paraId="1AC49682" w14:textId="77777777" w:rsidR="00106C25" w:rsidRPr="00A4488E" w:rsidRDefault="00106C25" w:rsidP="00FF379B">
      <w:pPr>
        <w:tabs>
          <w:tab w:val="left" w:pos="6165"/>
        </w:tabs>
        <w:rPr>
          <w:rFonts w:eastAsia="TTE1BDEAB8t00"/>
          <w:sz w:val="22"/>
          <w:szCs w:val="22"/>
          <w:lang w:val="en-GB"/>
        </w:rPr>
      </w:pPr>
    </w:p>
    <w:p w14:paraId="02CEB8FF" w14:textId="77777777" w:rsidR="00405BEB" w:rsidRPr="00667D89" w:rsidRDefault="00405BEB" w:rsidP="007F7B76">
      <w:pPr>
        <w:tabs>
          <w:tab w:val="left" w:pos="6165"/>
        </w:tabs>
        <w:jc w:val="center"/>
        <w:rPr>
          <w:rFonts w:eastAsia="TTE1BDEAB8t00"/>
          <w:b/>
          <w:i/>
          <w:sz w:val="36"/>
          <w:szCs w:val="22"/>
          <w:lang w:val="en-GB"/>
        </w:rPr>
      </w:pPr>
      <w:r w:rsidRPr="00667D89">
        <w:rPr>
          <w:rFonts w:eastAsia="TTE1BDEAB8t00"/>
          <w:b/>
          <w:i/>
          <w:sz w:val="36"/>
          <w:szCs w:val="22"/>
          <w:lang w:val="en-GB"/>
        </w:rPr>
        <w:t>This page is intentionally left blank.</w:t>
      </w:r>
    </w:p>
    <w:p w14:paraId="4F9BB1DA" w14:textId="77777777" w:rsidR="007F7B76" w:rsidRPr="00A4488E" w:rsidRDefault="007F7B76" w:rsidP="00405BEB">
      <w:pPr>
        <w:jc w:val="center"/>
        <w:rPr>
          <w:rFonts w:eastAsia="TTE1BDEAB8t00"/>
          <w:sz w:val="22"/>
          <w:szCs w:val="22"/>
          <w:lang w:val="en-GB"/>
        </w:rPr>
      </w:pPr>
    </w:p>
    <w:p w14:paraId="2302E046" w14:textId="77777777" w:rsidR="00405BEB" w:rsidRPr="00A4488E" w:rsidRDefault="00405BEB" w:rsidP="00405BEB">
      <w:pPr>
        <w:jc w:val="center"/>
        <w:rPr>
          <w:sz w:val="22"/>
          <w:szCs w:val="22"/>
        </w:rPr>
      </w:pPr>
      <w:r w:rsidRPr="00A4488E">
        <w:rPr>
          <w:rFonts w:eastAsia="TTE1BDEAB8t00"/>
          <w:sz w:val="22"/>
          <w:szCs w:val="22"/>
          <w:lang w:val="en-GB"/>
        </w:rPr>
        <w:br w:type="page"/>
      </w:r>
    </w:p>
    <w:p w14:paraId="4062B35F" w14:textId="77777777" w:rsidR="00106C25" w:rsidRPr="00A4488E" w:rsidRDefault="00106C25" w:rsidP="00106C25">
      <w:pPr>
        <w:rPr>
          <w:b/>
          <w:sz w:val="22"/>
          <w:szCs w:val="22"/>
        </w:rPr>
      </w:pPr>
      <w:r w:rsidRPr="00A4488E">
        <w:rPr>
          <w:b/>
          <w:sz w:val="22"/>
          <w:szCs w:val="22"/>
        </w:rPr>
        <w:lastRenderedPageBreak/>
        <w:t>LEARNING OUTCOMES</w:t>
      </w:r>
    </w:p>
    <w:p w14:paraId="25882A77" w14:textId="77777777" w:rsidR="00106C25" w:rsidRPr="00A4488E" w:rsidRDefault="00106C25" w:rsidP="00106C25">
      <w:pPr>
        <w:spacing w:line="360" w:lineRule="auto"/>
        <w:rPr>
          <w:bCs/>
          <w:sz w:val="22"/>
          <w:szCs w:val="22"/>
        </w:rPr>
      </w:pPr>
      <w:r w:rsidRPr="00A4488E">
        <w:rPr>
          <w:sz w:val="22"/>
          <w:szCs w:val="22"/>
        </w:rPr>
        <w:t>This assessment tests your ability</w:t>
      </w:r>
      <w:r w:rsidRPr="00A4488E">
        <w:rPr>
          <w:spacing w:val="-3"/>
          <w:sz w:val="22"/>
          <w:szCs w:val="22"/>
        </w:rPr>
        <w:t xml:space="preserve"> to</w:t>
      </w:r>
      <w:r w:rsidRPr="00A4488E">
        <w:rPr>
          <w:bCs/>
          <w:sz w:val="22"/>
          <w:szCs w:val="22"/>
        </w:rPr>
        <w:t>:</w:t>
      </w:r>
    </w:p>
    <w:p w14:paraId="73D1E0BB" w14:textId="77777777" w:rsidR="00106C25" w:rsidRPr="00A4488E" w:rsidRDefault="00106C25" w:rsidP="00106C25">
      <w:pPr>
        <w:rPr>
          <w:sz w:val="22"/>
          <w:szCs w:val="22"/>
        </w:rPr>
      </w:pPr>
      <w:r w:rsidRPr="00A4488E">
        <w:rPr>
          <w:sz w:val="22"/>
          <w:szCs w:val="22"/>
        </w:rPr>
        <w:t>A. Apply numerical methods in a number of different contexts.</w:t>
      </w:r>
    </w:p>
    <w:p w14:paraId="55A76D67" w14:textId="77777777" w:rsidR="00106C25" w:rsidRPr="00A4488E" w:rsidRDefault="00106C25" w:rsidP="00106C25">
      <w:pPr>
        <w:rPr>
          <w:sz w:val="22"/>
          <w:szCs w:val="22"/>
        </w:rPr>
      </w:pPr>
      <w:r w:rsidRPr="00A4488E">
        <w:rPr>
          <w:sz w:val="22"/>
          <w:szCs w:val="22"/>
        </w:rPr>
        <w:t>B. Solve systems of linear and nonlinear algebraic equations to specified precision.</w:t>
      </w:r>
    </w:p>
    <w:p w14:paraId="131CF1D8" w14:textId="77777777" w:rsidR="00106C25" w:rsidRPr="00A4488E" w:rsidRDefault="00106C25" w:rsidP="00106C25">
      <w:pPr>
        <w:rPr>
          <w:sz w:val="22"/>
          <w:szCs w:val="22"/>
        </w:rPr>
      </w:pPr>
      <w:r w:rsidRPr="00A4488E">
        <w:rPr>
          <w:sz w:val="22"/>
          <w:szCs w:val="22"/>
        </w:rPr>
        <w:t>C. Compute eigenvalues and eigenvectors by the power method.</w:t>
      </w:r>
    </w:p>
    <w:p w14:paraId="5876B4BF" w14:textId="77777777" w:rsidR="00106C25" w:rsidRPr="00A4488E" w:rsidRDefault="00106C25" w:rsidP="00106C25">
      <w:pPr>
        <w:rPr>
          <w:sz w:val="22"/>
          <w:szCs w:val="22"/>
        </w:rPr>
      </w:pPr>
      <w:r w:rsidRPr="00A4488E">
        <w:rPr>
          <w:sz w:val="22"/>
          <w:szCs w:val="22"/>
        </w:rPr>
        <w:t>D. Solve boundary value and initial problems to finite precision.</w:t>
      </w:r>
    </w:p>
    <w:p w14:paraId="5D00F5F3" w14:textId="77777777" w:rsidR="00106C25" w:rsidRPr="00A4488E" w:rsidRDefault="00106C25" w:rsidP="00106C25">
      <w:pPr>
        <w:rPr>
          <w:sz w:val="22"/>
          <w:szCs w:val="22"/>
        </w:rPr>
      </w:pPr>
      <w:r w:rsidRPr="00A4488E">
        <w:rPr>
          <w:sz w:val="22"/>
          <w:szCs w:val="22"/>
        </w:rPr>
        <w:t>E. Develop quadrature methods for numerical integration.</w:t>
      </w:r>
    </w:p>
    <w:p w14:paraId="08E86111" w14:textId="77777777" w:rsidR="00106C25" w:rsidRPr="00A4488E" w:rsidRDefault="00106C25" w:rsidP="00106C25">
      <w:pPr>
        <w:rPr>
          <w:bCs/>
          <w:sz w:val="22"/>
          <w:szCs w:val="22"/>
        </w:rPr>
      </w:pPr>
    </w:p>
    <w:p w14:paraId="55E09155" w14:textId="77777777" w:rsidR="00106C25" w:rsidRPr="00A4488E" w:rsidRDefault="00106C25" w:rsidP="00106C25">
      <w:pPr>
        <w:rPr>
          <w:sz w:val="22"/>
          <w:szCs w:val="22"/>
        </w:rPr>
      </w:pPr>
      <w:r w:rsidRPr="00A4488E">
        <w:rPr>
          <w:b/>
          <w:sz w:val="22"/>
          <w:szCs w:val="22"/>
        </w:rPr>
        <w:t>MARKING CRITERIA</w:t>
      </w:r>
      <w:r w:rsidRPr="00A4488E">
        <w:rPr>
          <w:sz w:val="22"/>
          <w:szCs w:val="22"/>
        </w:rPr>
        <w:t xml:space="preserve"> </w:t>
      </w:r>
    </w:p>
    <w:p w14:paraId="233440A6" w14:textId="77777777" w:rsidR="00106C25" w:rsidRPr="00A4488E" w:rsidRDefault="00106C25" w:rsidP="00106C25">
      <w:pPr>
        <w:rPr>
          <w:sz w:val="22"/>
          <w:szCs w:val="22"/>
        </w:rPr>
      </w:pPr>
      <w:r w:rsidRPr="00A4488E">
        <w:rPr>
          <w:sz w:val="22"/>
          <w:szCs w:val="22"/>
        </w:rPr>
        <w:t>The following table indicates what is expected for each classification category, highlighting generic marking criteria that bring together expectations in performance for each percentage (or alphabetical) band and the criteria that need to be satisfied.</w:t>
      </w:r>
    </w:p>
    <w:p w14:paraId="26A0E0D2" w14:textId="77777777" w:rsidR="00106C25" w:rsidRPr="00A4488E" w:rsidRDefault="00106C25" w:rsidP="00106C25">
      <w:pPr>
        <w:rPr>
          <w:sz w:val="22"/>
          <w:szCs w:val="22"/>
        </w:rPr>
      </w:pPr>
    </w:p>
    <w:p w14:paraId="04DD9AD4" w14:textId="77777777" w:rsidR="00106C25" w:rsidRPr="00A4488E" w:rsidRDefault="00106C25" w:rsidP="00106C25">
      <w:pPr>
        <w:rPr>
          <w:b/>
          <w:sz w:val="22"/>
          <w:szCs w:val="22"/>
        </w:rPr>
      </w:pPr>
      <w:r w:rsidRPr="00A4488E">
        <w:rPr>
          <w:b/>
          <w:sz w:val="22"/>
          <w:szCs w:val="22"/>
        </w:rPr>
        <w:t>Generic Marking Criteria</w:t>
      </w:r>
    </w:p>
    <w:p w14:paraId="448975E1" w14:textId="77777777" w:rsidR="00106C25" w:rsidRPr="00A4488E" w:rsidRDefault="00106C25" w:rsidP="00106C25">
      <w:pPr>
        <w:rPr>
          <w:b/>
          <w:sz w:val="22"/>
          <w:szCs w:val="22"/>
        </w:rPr>
      </w:pPr>
    </w:p>
    <w:tbl>
      <w:tblPr>
        <w:tblStyle w:val="a6"/>
        <w:tblW w:w="0" w:type="auto"/>
        <w:tblLook w:val="04A0" w:firstRow="1" w:lastRow="0" w:firstColumn="1" w:lastColumn="0" w:noHBand="0" w:noVBand="1"/>
      </w:tblPr>
      <w:tblGrid>
        <w:gridCol w:w="815"/>
        <w:gridCol w:w="924"/>
        <w:gridCol w:w="1016"/>
        <w:gridCol w:w="6632"/>
      </w:tblGrid>
      <w:tr w:rsidR="00106C25" w:rsidRPr="00A4488E" w14:paraId="1723CD6F" w14:textId="77777777" w:rsidTr="00A4488E">
        <w:tc>
          <w:tcPr>
            <w:tcW w:w="0" w:type="auto"/>
            <w:shd w:val="clear" w:color="auto" w:fill="F2F2F2" w:themeFill="background1" w:themeFillShade="F2"/>
          </w:tcPr>
          <w:p w14:paraId="687C21C9" w14:textId="77777777" w:rsidR="00106C25" w:rsidRPr="00A4488E" w:rsidRDefault="00106C25" w:rsidP="00A4488E">
            <w:pPr>
              <w:spacing w:line="259" w:lineRule="auto"/>
              <w:rPr>
                <w:b/>
                <w:sz w:val="22"/>
                <w:szCs w:val="22"/>
              </w:rPr>
            </w:pPr>
            <w:r w:rsidRPr="00A4488E">
              <w:rPr>
                <w:b/>
                <w:sz w:val="22"/>
                <w:szCs w:val="22"/>
              </w:rPr>
              <w:t>Grade</w:t>
            </w:r>
          </w:p>
        </w:tc>
        <w:tc>
          <w:tcPr>
            <w:tcW w:w="924" w:type="dxa"/>
            <w:shd w:val="clear" w:color="auto" w:fill="F2F2F2" w:themeFill="background1" w:themeFillShade="F2"/>
          </w:tcPr>
          <w:p w14:paraId="7D290F2E" w14:textId="77777777" w:rsidR="00106C25" w:rsidRPr="00A4488E" w:rsidRDefault="00106C25" w:rsidP="00A4488E">
            <w:pPr>
              <w:spacing w:line="259" w:lineRule="auto"/>
              <w:rPr>
                <w:b/>
                <w:sz w:val="22"/>
                <w:szCs w:val="22"/>
              </w:rPr>
            </w:pPr>
            <w:r w:rsidRPr="00A4488E">
              <w:rPr>
                <w:b/>
                <w:sz w:val="22"/>
                <w:szCs w:val="22"/>
              </w:rPr>
              <w:t>Point Scale</w:t>
            </w:r>
          </w:p>
        </w:tc>
        <w:tc>
          <w:tcPr>
            <w:tcW w:w="1016" w:type="dxa"/>
            <w:shd w:val="clear" w:color="auto" w:fill="F2F2F2" w:themeFill="background1" w:themeFillShade="F2"/>
          </w:tcPr>
          <w:p w14:paraId="2B385EE2" w14:textId="77777777" w:rsidR="00106C25" w:rsidRPr="00A4488E" w:rsidRDefault="00106C25" w:rsidP="00A4488E">
            <w:pPr>
              <w:spacing w:line="259" w:lineRule="auto"/>
              <w:rPr>
                <w:b/>
                <w:sz w:val="22"/>
                <w:szCs w:val="22"/>
              </w:rPr>
            </w:pPr>
          </w:p>
        </w:tc>
        <w:tc>
          <w:tcPr>
            <w:tcW w:w="6632" w:type="dxa"/>
            <w:shd w:val="clear" w:color="auto" w:fill="F2F2F2" w:themeFill="background1" w:themeFillShade="F2"/>
          </w:tcPr>
          <w:p w14:paraId="2C9CD1A7" w14:textId="77777777" w:rsidR="00106C25" w:rsidRPr="00A4488E" w:rsidRDefault="00106C25" w:rsidP="00A4488E">
            <w:pPr>
              <w:spacing w:line="259" w:lineRule="auto"/>
              <w:rPr>
                <w:b/>
                <w:sz w:val="22"/>
                <w:szCs w:val="22"/>
              </w:rPr>
            </w:pPr>
            <w:r w:rsidRPr="00A4488E">
              <w:rPr>
                <w:b/>
                <w:sz w:val="22"/>
                <w:szCs w:val="22"/>
              </w:rPr>
              <w:t>Criteria to be satisfied</w:t>
            </w:r>
          </w:p>
        </w:tc>
      </w:tr>
      <w:tr w:rsidR="00106C25" w:rsidRPr="00A4488E" w14:paraId="16967BD4" w14:textId="77777777" w:rsidTr="00A4488E">
        <w:tc>
          <w:tcPr>
            <w:tcW w:w="0" w:type="auto"/>
          </w:tcPr>
          <w:p w14:paraId="538CE607" w14:textId="77777777" w:rsidR="00106C25" w:rsidRPr="00A4488E" w:rsidRDefault="00106C25" w:rsidP="00A4488E">
            <w:pPr>
              <w:spacing w:after="160" w:line="259" w:lineRule="auto"/>
              <w:rPr>
                <w:sz w:val="22"/>
                <w:szCs w:val="22"/>
              </w:rPr>
            </w:pPr>
            <w:r w:rsidRPr="00A4488E">
              <w:rPr>
                <w:sz w:val="22"/>
                <w:szCs w:val="22"/>
              </w:rPr>
              <w:t>A</w:t>
            </w:r>
          </w:p>
        </w:tc>
        <w:tc>
          <w:tcPr>
            <w:tcW w:w="924" w:type="dxa"/>
          </w:tcPr>
          <w:p w14:paraId="5F61780D" w14:textId="77777777" w:rsidR="00106C25" w:rsidRPr="00A4488E" w:rsidRDefault="00106C25" w:rsidP="00A4488E">
            <w:pPr>
              <w:spacing w:after="160" w:line="259" w:lineRule="auto"/>
              <w:rPr>
                <w:sz w:val="22"/>
                <w:szCs w:val="22"/>
              </w:rPr>
            </w:pPr>
            <w:r w:rsidRPr="00A4488E">
              <w:rPr>
                <w:sz w:val="22"/>
                <w:szCs w:val="22"/>
              </w:rPr>
              <w:t>81+</w:t>
            </w:r>
          </w:p>
        </w:tc>
        <w:tc>
          <w:tcPr>
            <w:tcW w:w="1016" w:type="dxa"/>
          </w:tcPr>
          <w:p w14:paraId="39477EF0"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06DD8C7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work that is at the upper limit of performance.</w:t>
            </w:r>
          </w:p>
          <w:p w14:paraId="7C626B7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Work would be worthy of dissemination under appropriate conditions.</w:t>
            </w:r>
          </w:p>
          <w:p w14:paraId="66C0F9C9"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Mastery of advanced methods and techniques at a level beyond that explicitly taught.</w:t>
            </w:r>
          </w:p>
          <w:p w14:paraId="143B7A26"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 xml:space="preserve">Ability to </w:t>
            </w:r>
            <w:proofErr w:type="spellStart"/>
            <w:r w:rsidRPr="00A4488E">
              <w:rPr>
                <w:sz w:val="22"/>
                <w:szCs w:val="22"/>
              </w:rPr>
              <w:t>synthesise</w:t>
            </w:r>
            <w:proofErr w:type="spellEnd"/>
            <w:r w:rsidRPr="00A4488E">
              <w:rPr>
                <w:sz w:val="22"/>
                <w:szCs w:val="22"/>
              </w:rPr>
              <w:t xml:space="preserve"> and employ in an original way ideas from across the subject.</w:t>
            </w:r>
          </w:p>
          <w:p w14:paraId="48C9CD6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In group work, there is evidence of an outstanding individual contribution.</w:t>
            </w:r>
          </w:p>
          <w:p w14:paraId="00D910AE"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Excellent presentation.</w:t>
            </w:r>
          </w:p>
          <w:p w14:paraId="2261A22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command of critical analysis and judgment.</w:t>
            </w:r>
          </w:p>
        </w:tc>
      </w:tr>
      <w:tr w:rsidR="00106C25" w:rsidRPr="00A4488E" w14:paraId="67A3C0C2" w14:textId="77777777" w:rsidTr="00A4488E">
        <w:tc>
          <w:tcPr>
            <w:tcW w:w="0" w:type="auto"/>
          </w:tcPr>
          <w:p w14:paraId="261921D6" w14:textId="77777777" w:rsidR="00106C25" w:rsidRPr="00A4488E" w:rsidRDefault="00106C25" w:rsidP="00A4488E">
            <w:pPr>
              <w:spacing w:after="160" w:line="259" w:lineRule="auto"/>
              <w:rPr>
                <w:sz w:val="22"/>
                <w:szCs w:val="22"/>
              </w:rPr>
            </w:pPr>
            <w:r w:rsidRPr="00A4488E">
              <w:rPr>
                <w:sz w:val="22"/>
                <w:szCs w:val="22"/>
              </w:rPr>
              <w:t>B</w:t>
            </w:r>
          </w:p>
        </w:tc>
        <w:tc>
          <w:tcPr>
            <w:tcW w:w="924" w:type="dxa"/>
          </w:tcPr>
          <w:p w14:paraId="2D33D836" w14:textId="77777777" w:rsidR="00106C25" w:rsidRPr="00A4488E" w:rsidRDefault="00106C25" w:rsidP="00A4488E">
            <w:pPr>
              <w:spacing w:after="160" w:line="259" w:lineRule="auto"/>
              <w:rPr>
                <w:sz w:val="22"/>
                <w:szCs w:val="22"/>
              </w:rPr>
            </w:pPr>
            <w:r w:rsidRPr="00A4488E">
              <w:rPr>
                <w:sz w:val="22"/>
                <w:szCs w:val="22"/>
              </w:rPr>
              <w:t>70 - 80</w:t>
            </w:r>
          </w:p>
        </w:tc>
        <w:tc>
          <w:tcPr>
            <w:tcW w:w="1016" w:type="dxa"/>
          </w:tcPr>
          <w:p w14:paraId="38FA5A0F"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775DC9C0"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range and depth of attainment of intended learning outcomes.</w:t>
            </w:r>
          </w:p>
          <w:p w14:paraId="6411BA3E"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Mastery of a wide range of methods and techniques.</w:t>
            </w:r>
          </w:p>
          <w:p w14:paraId="1722C128"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vidence of study and originality clearly beyond the bounds of what has been taught.</w:t>
            </w:r>
          </w:p>
          <w:p w14:paraId="2B58CCD6"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In group work, there is evidence of an excellent individual contribution.</w:t>
            </w:r>
          </w:p>
          <w:p w14:paraId="08B6F527"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presentation.</w:t>
            </w:r>
          </w:p>
          <w:p w14:paraId="6DE7909D"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Able to display a command of critical thinking, analysis and judgment.</w:t>
            </w:r>
          </w:p>
        </w:tc>
      </w:tr>
      <w:tr w:rsidR="00106C25" w:rsidRPr="00A4488E" w14:paraId="7F0CF87C" w14:textId="77777777" w:rsidTr="00A4488E">
        <w:tc>
          <w:tcPr>
            <w:tcW w:w="0" w:type="auto"/>
          </w:tcPr>
          <w:p w14:paraId="1026B7B5" w14:textId="77777777" w:rsidR="00106C25" w:rsidRPr="00A4488E" w:rsidRDefault="00106C25" w:rsidP="00A4488E">
            <w:pPr>
              <w:spacing w:line="259" w:lineRule="auto"/>
              <w:rPr>
                <w:sz w:val="22"/>
                <w:szCs w:val="22"/>
              </w:rPr>
            </w:pPr>
            <w:r w:rsidRPr="00A4488E">
              <w:rPr>
                <w:sz w:val="22"/>
                <w:szCs w:val="22"/>
              </w:rPr>
              <w:t>C</w:t>
            </w:r>
          </w:p>
        </w:tc>
        <w:tc>
          <w:tcPr>
            <w:tcW w:w="924" w:type="dxa"/>
          </w:tcPr>
          <w:p w14:paraId="38625D71" w14:textId="77777777" w:rsidR="00106C25" w:rsidRPr="00A4488E" w:rsidRDefault="00106C25" w:rsidP="00A4488E">
            <w:pPr>
              <w:spacing w:line="259" w:lineRule="auto"/>
              <w:rPr>
                <w:sz w:val="22"/>
                <w:szCs w:val="22"/>
              </w:rPr>
            </w:pPr>
            <w:r w:rsidRPr="00A4488E">
              <w:rPr>
                <w:sz w:val="22"/>
                <w:szCs w:val="22"/>
              </w:rPr>
              <w:t>60 - 69</w:t>
            </w:r>
          </w:p>
        </w:tc>
        <w:tc>
          <w:tcPr>
            <w:tcW w:w="1016" w:type="dxa"/>
          </w:tcPr>
          <w:p w14:paraId="30A784DB" w14:textId="77777777" w:rsidR="00106C25" w:rsidRPr="00A4488E" w:rsidRDefault="00106C25" w:rsidP="00A4488E">
            <w:pPr>
              <w:spacing w:line="259" w:lineRule="auto"/>
              <w:rPr>
                <w:sz w:val="22"/>
                <w:szCs w:val="22"/>
              </w:rPr>
            </w:pPr>
            <w:r w:rsidRPr="00A4488E">
              <w:rPr>
                <w:sz w:val="22"/>
                <w:szCs w:val="22"/>
              </w:rPr>
              <w:t>Upper Second</w:t>
            </w:r>
          </w:p>
        </w:tc>
        <w:tc>
          <w:tcPr>
            <w:tcW w:w="6632" w:type="dxa"/>
          </w:tcPr>
          <w:p w14:paraId="25A08001"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ttained all the intended learning outcomes for a module or assessment.</w:t>
            </w:r>
          </w:p>
          <w:p w14:paraId="195B73EB"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use well a range of methods and techniques to come to conclusions.</w:t>
            </w:r>
          </w:p>
          <w:p w14:paraId="647AB1C5"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Evidence of study, comprehension, and synthesis beyond the bounds of what has been explicitly taught.</w:t>
            </w:r>
          </w:p>
          <w:p w14:paraId="5202C3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Very good presentation of material.</w:t>
            </w:r>
          </w:p>
          <w:p w14:paraId="4F17FB5D"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employ critical analysis and judgement.</w:t>
            </w:r>
          </w:p>
          <w:p w14:paraId="6612EC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Where group work is involved there is evidence of a productive individual contribution</w:t>
            </w:r>
          </w:p>
        </w:tc>
      </w:tr>
      <w:tr w:rsidR="00106C25" w:rsidRPr="00A4488E" w14:paraId="78E6F1C9" w14:textId="77777777" w:rsidTr="00A4488E">
        <w:tc>
          <w:tcPr>
            <w:tcW w:w="0" w:type="auto"/>
          </w:tcPr>
          <w:p w14:paraId="2FA5B3FE" w14:textId="77777777" w:rsidR="00106C25" w:rsidRPr="00A4488E" w:rsidRDefault="00106C25" w:rsidP="00A4488E">
            <w:pPr>
              <w:spacing w:line="259" w:lineRule="auto"/>
              <w:rPr>
                <w:sz w:val="22"/>
                <w:szCs w:val="22"/>
              </w:rPr>
            </w:pPr>
            <w:r w:rsidRPr="00A4488E">
              <w:rPr>
                <w:sz w:val="22"/>
                <w:szCs w:val="22"/>
              </w:rPr>
              <w:t>D</w:t>
            </w:r>
          </w:p>
        </w:tc>
        <w:tc>
          <w:tcPr>
            <w:tcW w:w="924" w:type="dxa"/>
          </w:tcPr>
          <w:p w14:paraId="02F6F65D" w14:textId="77777777" w:rsidR="00106C25" w:rsidRPr="00A4488E" w:rsidRDefault="00106C25" w:rsidP="00A4488E">
            <w:pPr>
              <w:spacing w:line="259" w:lineRule="auto"/>
              <w:rPr>
                <w:sz w:val="22"/>
                <w:szCs w:val="22"/>
              </w:rPr>
            </w:pPr>
            <w:r w:rsidRPr="00A4488E">
              <w:rPr>
                <w:sz w:val="22"/>
                <w:szCs w:val="22"/>
              </w:rPr>
              <w:t>50- 59</w:t>
            </w:r>
          </w:p>
        </w:tc>
        <w:tc>
          <w:tcPr>
            <w:tcW w:w="1016" w:type="dxa"/>
          </w:tcPr>
          <w:p w14:paraId="5755EE27" w14:textId="77777777" w:rsidR="00106C25" w:rsidRPr="00A4488E" w:rsidRDefault="00106C25" w:rsidP="00A4488E">
            <w:pPr>
              <w:spacing w:line="259" w:lineRule="auto"/>
              <w:rPr>
                <w:sz w:val="22"/>
                <w:szCs w:val="22"/>
              </w:rPr>
            </w:pPr>
            <w:r w:rsidRPr="00A4488E">
              <w:rPr>
                <w:sz w:val="22"/>
                <w:szCs w:val="22"/>
              </w:rPr>
              <w:t>Lower Second</w:t>
            </w:r>
          </w:p>
        </w:tc>
        <w:tc>
          <w:tcPr>
            <w:tcW w:w="6632" w:type="dxa"/>
          </w:tcPr>
          <w:p w14:paraId="169E39FF"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limitations in attainment of learning objectives but has managed to grasp most of them.</w:t>
            </w:r>
          </w:p>
          <w:p w14:paraId="4F239E5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Able to use most of the methods and techniques taught.</w:t>
            </w:r>
          </w:p>
          <w:p w14:paraId="247F2E81"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Evidence of study and comprehension of what has been taught</w:t>
            </w:r>
          </w:p>
          <w:p w14:paraId="3E27C0B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lastRenderedPageBreak/>
              <w:t>Adequate presentation of material.</w:t>
            </w:r>
          </w:p>
          <w:p w14:paraId="1619DD24"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grasp of issues and concepts underlying the techniques and material taught.</w:t>
            </w:r>
          </w:p>
          <w:p w14:paraId="794576AE"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Where group work is involved there is evidence of a positive individual contribution.</w:t>
            </w:r>
          </w:p>
        </w:tc>
      </w:tr>
      <w:tr w:rsidR="00106C25" w:rsidRPr="00A4488E" w14:paraId="5DA7908C" w14:textId="77777777" w:rsidTr="00A4488E">
        <w:tc>
          <w:tcPr>
            <w:tcW w:w="0" w:type="auto"/>
          </w:tcPr>
          <w:p w14:paraId="4ED6A088" w14:textId="77777777" w:rsidR="00106C25" w:rsidRPr="00A4488E" w:rsidRDefault="00106C25" w:rsidP="00A4488E">
            <w:pPr>
              <w:spacing w:line="259" w:lineRule="auto"/>
              <w:rPr>
                <w:sz w:val="22"/>
                <w:szCs w:val="22"/>
              </w:rPr>
            </w:pPr>
            <w:r w:rsidRPr="00A4488E">
              <w:rPr>
                <w:sz w:val="22"/>
                <w:szCs w:val="22"/>
              </w:rPr>
              <w:lastRenderedPageBreak/>
              <w:t>E</w:t>
            </w:r>
          </w:p>
        </w:tc>
        <w:tc>
          <w:tcPr>
            <w:tcW w:w="924" w:type="dxa"/>
          </w:tcPr>
          <w:p w14:paraId="1AD96CA2" w14:textId="77777777" w:rsidR="00106C25" w:rsidRPr="00A4488E" w:rsidRDefault="00106C25" w:rsidP="00A4488E">
            <w:pPr>
              <w:spacing w:line="259" w:lineRule="auto"/>
              <w:rPr>
                <w:sz w:val="22"/>
                <w:szCs w:val="22"/>
              </w:rPr>
            </w:pPr>
            <w:r w:rsidRPr="00A4488E">
              <w:rPr>
                <w:sz w:val="22"/>
                <w:szCs w:val="22"/>
              </w:rPr>
              <w:t>40 - 49</w:t>
            </w:r>
          </w:p>
        </w:tc>
        <w:tc>
          <w:tcPr>
            <w:tcW w:w="1016" w:type="dxa"/>
          </w:tcPr>
          <w:p w14:paraId="2229338F" w14:textId="77777777" w:rsidR="00106C25" w:rsidRPr="00A4488E" w:rsidRDefault="00106C25" w:rsidP="00A4488E">
            <w:pPr>
              <w:spacing w:line="259" w:lineRule="auto"/>
              <w:rPr>
                <w:sz w:val="22"/>
                <w:szCs w:val="22"/>
              </w:rPr>
            </w:pPr>
            <w:r w:rsidRPr="00A4488E">
              <w:rPr>
                <w:sz w:val="22"/>
                <w:szCs w:val="22"/>
              </w:rPr>
              <w:t>Third</w:t>
            </w:r>
          </w:p>
        </w:tc>
        <w:tc>
          <w:tcPr>
            <w:tcW w:w="6632" w:type="dxa"/>
          </w:tcPr>
          <w:p w14:paraId="21ABAAFA"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Limited attainment of intended learning outcomes.</w:t>
            </w:r>
          </w:p>
          <w:p w14:paraId="51CAEAD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Able to use a proportion of the basic methods and techniques taught.</w:t>
            </w:r>
          </w:p>
          <w:p w14:paraId="70A153BC"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Evidence of study and comprehension of what has been taught, but grasp insecure.</w:t>
            </w:r>
          </w:p>
          <w:p w14:paraId="7816549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Poorly presented.</w:t>
            </w:r>
          </w:p>
          <w:p w14:paraId="0BB94563"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Some grasp of the issues and concepts underlying the techniques and material taught, but weak and incomplete.</w:t>
            </w:r>
          </w:p>
        </w:tc>
      </w:tr>
      <w:tr w:rsidR="00106C25" w:rsidRPr="00A4488E" w14:paraId="7175C352" w14:textId="77777777" w:rsidTr="00A4488E">
        <w:tc>
          <w:tcPr>
            <w:tcW w:w="0" w:type="auto"/>
          </w:tcPr>
          <w:p w14:paraId="006143CC" w14:textId="77777777" w:rsidR="00106C25" w:rsidRPr="00A4488E" w:rsidRDefault="00106C25" w:rsidP="00A4488E">
            <w:pPr>
              <w:spacing w:line="259" w:lineRule="auto"/>
              <w:rPr>
                <w:sz w:val="22"/>
                <w:szCs w:val="22"/>
              </w:rPr>
            </w:pPr>
            <w:r w:rsidRPr="00A4488E">
              <w:rPr>
                <w:sz w:val="22"/>
                <w:szCs w:val="22"/>
              </w:rPr>
              <w:t>F</w:t>
            </w:r>
          </w:p>
        </w:tc>
        <w:tc>
          <w:tcPr>
            <w:tcW w:w="924" w:type="dxa"/>
          </w:tcPr>
          <w:p w14:paraId="2E72A308" w14:textId="77777777" w:rsidR="00106C25" w:rsidRPr="00A4488E" w:rsidRDefault="00106C25" w:rsidP="00A4488E">
            <w:pPr>
              <w:spacing w:line="259" w:lineRule="auto"/>
              <w:rPr>
                <w:sz w:val="22"/>
                <w:szCs w:val="22"/>
              </w:rPr>
            </w:pPr>
            <w:r w:rsidRPr="00A4488E">
              <w:rPr>
                <w:sz w:val="22"/>
                <w:szCs w:val="22"/>
              </w:rPr>
              <w:t>0 - 39</w:t>
            </w:r>
          </w:p>
        </w:tc>
        <w:tc>
          <w:tcPr>
            <w:tcW w:w="1016" w:type="dxa"/>
          </w:tcPr>
          <w:p w14:paraId="7EE52D0A"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38FDDDA2"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only a minority of the learning outcomes.</w:t>
            </w:r>
          </w:p>
          <w:p w14:paraId="7E2C5335"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ble to demonstrate a clear but limited use of some of the basic methods and techniques taught.</w:t>
            </w:r>
          </w:p>
          <w:p w14:paraId="058123C6"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eak and incomplete grasp of what has been taught.</w:t>
            </w:r>
          </w:p>
          <w:p w14:paraId="46461ECC"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Deficient understanding of the issues and concepts underlying the techniques and material taught.</w:t>
            </w:r>
          </w:p>
          <w:p w14:paraId="0B1856F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nearly all the intended learning outcomes deficient.</w:t>
            </w:r>
          </w:p>
          <w:p w14:paraId="3FCD404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ability to use at all or the right methods and techniques taught.</w:t>
            </w:r>
          </w:p>
          <w:p w14:paraId="40280257"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adequately and incoherently presented.</w:t>
            </w:r>
          </w:p>
          <w:p w14:paraId="59EEAAEE"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holly deficient grasp of what has been taught.</w:t>
            </w:r>
          </w:p>
          <w:p w14:paraId="342058CF"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understanding of the issues and concepts underlying the techniques and material taught.</w:t>
            </w:r>
          </w:p>
          <w:p w14:paraId="57FBC9B3"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coherence in presentation of information that hinders understanding.</w:t>
            </w:r>
          </w:p>
        </w:tc>
      </w:tr>
      <w:tr w:rsidR="00106C25" w:rsidRPr="00A4488E" w14:paraId="0133DCF0" w14:textId="77777777" w:rsidTr="00A4488E">
        <w:tc>
          <w:tcPr>
            <w:tcW w:w="0" w:type="auto"/>
          </w:tcPr>
          <w:p w14:paraId="4DD32530" w14:textId="77777777" w:rsidR="00106C25" w:rsidRPr="00A4488E" w:rsidRDefault="00106C25" w:rsidP="00A4488E">
            <w:pPr>
              <w:spacing w:line="259" w:lineRule="auto"/>
              <w:rPr>
                <w:sz w:val="22"/>
                <w:szCs w:val="22"/>
              </w:rPr>
            </w:pPr>
            <w:r w:rsidRPr="00A4488E">
              <w:rPr>
                <w:sz w:val="22"/>
                <w:szCs w:val="22"/>
              </w:rPr>
              <w:t>G</w:t>
            </w:r>
          </w:p>
        </w:tc>
        <w:tc>
          <w:tcPr>
            <w:tcW w:w="924" w:type="dxa"/>
          </w:tcPr>
          <w:p w14:paraId="38467AC7" w14:textId="77777777" w:rsidR="00106C25" w:rsidRPr="00A4488E" w:rsidRDefault="00106C25" w:rsidP="00A4488E">
            <w:pPr>
              <w:spacing w:line="259" w:lineRule="auto"/>
              <w:rPr>
                <w:sz w:val="22"/>
                <w:szCs w:val="22"/>
              </w:rPr>
            </w:pPr>
            <w:r w:rsidRPr="00A4488E">
              <w:rPr>
                <w:sz w:val="22"/>
                <w:szCs w:val="22"/>
              </w:rPr>
              <w:t>0</w:t>
            </w:r>
          </w:p>
        </w:tc>
        <w:tc>
          <w:tcPr>
            <w:tcW w:w="1016" w:type="dxa"/>
          </w:tcPr>
          <w:p w14:paraId="02E1040E"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0D6545CF" w14:textId="77777777" w:rsidR="00106C25" w:rsidRPr="00A4488E" w:rsidRDefault="00106C25" w:rsidP="00106C25">
            <w:pPr>
              <w:widowControl/>
              <w:numPr>
                <w:ilvl w:val="0"/>
                <w:numId w:val="13"/>
              </w:numPr>
              <w:spacing w:line="259" w:lineRule="auto"/>
              <w:jc w:val="left"/>
              <w:rPr>
                <w:sz w:val="22"/>
                <w:szCs w:val="22"/>
              </w:rPr>
            </w:pPr>
            <w:r w:rsidRPr="00A4488E">
              <w:rPr>
                <w:sz w:val="22"/>
                <w:szCs w:val="22"/>
              </w:rPr>
              <w:t>No significant assessable material, absent, or assessment missing a “must pass” component.</w:t>
            </w:r>
          </w:p>
        </w:tc>
      </w:tr>
    </w:tbl>
    <w:p w14:paraId="3DAF9949" w14:textId="77777777" w:rsidR="00106C25" w:rsidRPr="00A4488E" w:rsidRDefault="00106C25" w:rsidP="00106C25">
      <w:pPr>
        <w:rPr>
          <w:sz w:val="22"/>
          <w:szCs w:val="22"/>
        </w:rPr>
      </w:pPr>
    </w:p>
    <w:p w14:paraId="149864E8" w14:textId="77777777" w:rsidR="00A4488E" w:rsidRPr="00A4488E" w:rsidRDefault="00A4488E">
      <w:pPr>
        <w:widowControl/>
        <w:jc w:val="left"/>
        <w:rPr>
          <w:sz w:val="22"/>
          <w:szCs w:val="22"/>
        </w:rPr>
      </w:pPr>
      <w:r w:rsidRPr="00A4488E">
        <w:rPr>
          <w:sz w:val="22"/>
          <w:szCs w:val="22"/>
        </w:rPr>
        <w:br w:type="page"/>
      </w:r>
    </w:p>
    <w:p w14:paraId="3563DFFD" w14:textId="77777777" w:rsidR="00A4488E" w:rsidRPr="00A4488E" w:rsidRDefault="00A4488E" w:rsidP="00A4488E">
      <w:pPr>
        <w:rPr>
          <w:b/>
          <w:sz w:val="22"/>
          <w:szCs w:val="22"/>
        </w:rPr>
      </w:pPr>
      <w:r w:rsidRPr="00A4488E">
        <w:rPr>
          <w:b/>
          <w:sz w:val="22"/>
          <w:szCs w:val="22"/>
        </w:rPr>
        <w:lastRenderedPageBreak/>
        <w:t xml:space="preserve">Marking Criteria </w:t>
      </w:r>
      <w:proofErr w:type="gramStart"/>
      <w:r w:rsidRPr="00A4488E">
        <w:rPr>
          <w:b/>
          <w:sz w:val="22"/>
          <w:szCs w:val="22"/>
        </w:rPr>
        <w:t>For</w:t>
      </w:r>
      <w:proofErr w:type="gramEnd"/>
      <w:r w:rsidRPr="00A4488E">
        <w:rPr>
          <w:b/>
          <w:sz w:val="22"/>
          <w:szCs w:val="22"/>
        </w:rPr>
        <w:t xml:space="preserve"> Questions and Sub Question with </w:t>
      </w:r>
      <w:proofErr w:type="spellStart"/>
      <w:r w:rsidRPr="00A4488E">
        <w:rPr>
          <w:b/>
          <w:sz w:val="22"/>
          <w:szCs w:val="22"/>
        </w:rPr>
        <w:t>Matlab</w:t>
      </w:r>
      <w:proofErr w:type="spellEnd"/>
      <w:r w:rsidRPr="00A4488E">
        <w:rPr>
          <w:b/>
          <w:sz w:val="22"/>
          <w:szCs w:val="22"/>
        </w:rPr>
        <w:t xml:space="preserve"> Code on the basis of 100%.</w:t>
      </w:r>
    </w:p>
    <w:p w14:paraId="5394C03B" w14:textId="77777777" w:rsidR="00405BEB" w:rsidRPr="00A4488E" w:rsidRDefault="00405BEB" w:rsidP="00405BEB">
      <w:pPr>
        <w:rPr>
          <w:sz w:val="22"/>
          <w:szCs w:val="22"/>
        </w:rPr>
      </w:pPr>
    </w:p>
    <w:tbl>
      <w:tblPr>
        <w:tblStyle w:val="a6"/>
        <w:tblW w:w="9493" w:type="dxa"/>
        <w:tblLayout w:type="fixed"/>
        <w:tblLook w:val="04A0" w:firstRow="1" w:lastRow="0" w:firstColumn="1" w:lastColumn="0" w:noHBand="0" w:noVBand="1"/>
      </w:tblPr>
      <w:tblGrid>
        <w:gridCol w:w="1801"/>
        <w:gridCol w:w="6841"/>
        <w:gridCol w:w="851"/>
      </w:tblGrid>
      <w:tr w:rsidR="00A4488E" w:rsidRPr="00A4488E" w14:paraId="3018A059" w14:textId="77777777" w:rsidTr="00A4488E">
        <w:tc>
          <w:tcPr>
            <w:tcW w:w="1801" w:type="dxa"/>
            <w:vAlign w:val="center"/>
          </w:tcPr>
          <w:p w14:paraId="0C9F70AD" w14:textId="77777777" w:rsidR="00A4488E" w:rsidRPr="00A4488E" w:rsidRDefault="00A4488E" w:rsidP="00A4488E">
            <w:pPr>
              <w:jc w:val="center"/>
              <w:rPr>
                <w:sz w:val="22"/>
                <w:szCs w:val="22"/>
                <w:lang w:eastAsia="ko-KR"/>
              </w:rPr>
            </w:pPr>
            <w:r w:rsidRPr="00A4488E">
              <w:rPr>
                <w:sz w:val="22"/>
                <w:szCs w:val="22"/>
                <w:lang w:eastAsia="ko-KR"/>
              </w:rPr>
              <w:t>Area</w:t>
            </w:r>
          </w:p>
        </w:tc>
        <w:tc>
          <w:tcPr>
            <w:tcW w:w="6841" w:type="dxa"/>
          </w:tcPr>
          <w:p w14:paraId="5BB25D23" w14:textId="77777777" w:rsidR="00A4488E" w:rsidRPr="00A4488E" w:rsidRDefault="00A4488E" w:rsidP="00A4488E">
            <w:pPr>
              <w:rPr>
                <w:sz w:val="22"/>
                <w:szCs w:val="22"/>
                <w:lang w:eastAsia="ko-KR"/>
              </w:rPr>
            </w:pPr>
            <w:r w:rsidRPr="00A4488E">
              <w:rPr>
                <w:sz w:val="22"/>
                <w:szCs w:val="22"/>
                <w:lang w:eastAsia="ko-KR"/>
              </w:rPr>
              <w:t xml:space="preserve">Basis of marking </w:t>
            </w:r>
          </w:p>
        </w:tc>
        <w:tc>
          <w:tcPr>
            <w:tcW w:w="851" w:type="dxa"/>
            <w:vAlign w:val="center"/>
          </w:tcPr>
          <w:p w14:paraId="64ABDBB5" w14:textId="77777777" w:rsidR="00A4488E" w:rsidRPr="00A4488E" w:rsidRDefault="00A4488E" w:rsidP="00A4488E">
            <w:pPr>
              <w:jc w:val="center"/>
              <w:rPr>
                <w:sz w:val="22"/>
                <w:szCs w:val="22"/>
                <w:lang w:eastAsia="ko-KR"/>
              </w:rPr>
            </w:pPr>
            <w:proofErr w:type="gramStart"/>
            <w:r w:rsidRPr="00A4488E">
              <w:rPr>
                <w:sz w:val="22"/>
                <w:szCs w:val="22"/>
                <w:lang w:eastAsia="ko-KR"/>
              </w:rPr>
              <w:t>Marks(</w:t>
            </w:r>
            <w:proofErr w:type="gramEnd"/>
            <w:r w:rsidRPr="00A4488E">
              <w:rPr>
                <w:sz w:val="22"/>
                <w:szCs w:val="22"/>
                <w:lang w:eastAsia="ko-KR"/>
              </w:rPr>
              <w:t>%)</w:t>
            </w:r>
          </w:p>
        </w:tc>
      </w:tr>
      <w:tr w:rsidR="00A4488E" w:rsidRPr="00A4488E" w14:paraId="33CF305A" w14:textId="77777777" w:rsidTr="00A4488E">
        <w:trPr>
          <w:trHeight w:val="1340"/>
        </w:trPr>
        <w:tc>
          <w:tcPr>
            <w:tcW w:w="1801" w:type="dxa"/>
            <w:vAlign w:val="center"/>
          </w:tcPr>
          <w:p w14:paraId="3BCC37E5" w14:textId="77777777" w:rsidR="00A4488E" w:rsidRPr="00A4488E" w:rsidRDefault="00A4488E" w:rsidP="00A4488E">
            <w:pPr>
              <w:rPr>
                <w:sz w:val="22"/>
                <w:szCs w:val="22"/>
                <w:lang w:eastAsia="ko-KR"/>
              </w:rPr>
            </w:pPr>
            <w:r w:rsidRPr="00A4488E">
              <w:rPr>
                <w:bCs/>
                <w:sz w:val="22"/>
                <w:szCs w:val="22"/>
              </w:rPr>
              <w:t>Input</w:t>
            </w:r>
          </w:p>
        </w:tc>
        <w:tc>
          <w:tcPr>
            <w:tcW w:w="6841" w:type="dxa"/>
          </w:tcPr>
          <w:p w14:paraId="2489238F" w14:textId="77777777" w:rsidR="00A4488E" w:rsidRPr="00A4488E" w:rsidRDefault="00A4488E" w:rsidP="00A4488E">
            <w:pPr>
              <w:pStyle w:val="af"/>
              <w:numPr>
                <w:ilvl w:val="0"/>
                <w:numId w:val="16"/>
              </w:numPr>
              <w:ind w:firstLineChars="0"/>
              <w:jc w:val="left"/>
              <w:rPr>
                <w:rFonts w:ascii="Times New Roman" w:hAnsi="Times New Roman"/>
                <w:sz w:val="22"/>
              </w:rPr>
            </w:pPr>
            <w:r w:rsidRPr="00A4488E">
              <w:rPr>
                <w:rFonts w:ascii="Times New Roman" w:hAnsi="Times New Roman"/>
                <w:sz w:val="22"/>
              </w:rPr>
              <w:t>Inputs are appropriately implemented</w:t>
            </w:r>
          </w:p>
          <w:p w14:paraId="3C25F6D9" w14:textId="77777777" w:rsidR="00A4488E" w:rsidRPr="00A4488E" w:rsidRDefault="00A4488E" w:rsidP="00A4488E">
            <w:pPr>
              <w:rPr>
                <w:sz w:val="22"/>
                <w:szCs w:val="22"/>
              </w:rPr>
            </w:pPr>
          </w:p>
          <w:p w14:paraId="177BAAC4"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7E52E310" w14:textId="77777777" w:rsidR="00A4488E" w:rsidRPr="00A4488E" w:rsidRDefault="00A4488E" w:rsidP="00A4488E">
            <w:pPr>
              <w:pStyle w:val="af"/>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4CDDD00D" w14:textId="77777777" w:rsidR="00A4488E" w:rsidRPr="00A4488E" w:rsidRDefault="00A4488E" w:rsidP="00A4488E">
            <w:pPr>
              <w:pStyle w:val="af"/>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74836AA5" w14:textId="77777777" w:rsidR="00A4488E" w:rsidRPr="00A4488E" w:rsidRDefault="00A4488E" w:rsidP="00A4488E">
            <w:pPr>
              <w:pStyle w:val="af"/>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709F39AB" w14:textId="77777777" w:rsidR="00A4488E" w:rsidRPr="00A4488E" w:rsidRDefault="00A4488E" w:rsidP="00A4488E">
            <w:pPr>
              <w:pStyle w:val="af"/>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section: 0</w:t>
            </w:r>
          </w:p>
        </w:tc>
        <w:tc>
          <w:tcPr>
            <w:tcW w:w="851" w:type="dxa"/>
            <w:vAlign w:val="center"/>
          </w:tcPr>
          <w:p w14:paraId="27744D88"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4A13E146" w14:textId="77777777" w:rsidTr="00A4488E">
        <w:trPr>
          <w:trHeight w:val="2276"/>
        </w:trPr>
        <w:tc>
          <w:tcPr>
            <w:tcW w:w="1801" w:type="dxa"/>
            <w:vAlign w:val="center"/>
          </w:tcPr>
          <w:p w14:paraId="2E7EAD49" w14:textId="77777777" w:rsidR="00A4488E" w:rsidRPr="00A4488E" w:rsidRDefault="00A4488E" w:rsidP="00A4488E">
            <w:pPr>
              <w:rPr>
                <w:sz w:val="22"/>
                <w:szCs w:val="22"/>
                <w:lang w:eastAsia="ko-KR"/>
              </w:rPr>
            </w:pPr>
            <w:r w:rsidRPr="00A4488E">
              <w:rPr>
                <w:bCs/>
                <w:sz w:val="22"/>
                <w:szCs w:val="22"/>
              </w:rPr>
              <w:t>Correct implementation of each steps in the code</w:t>
            </w:r>
          </w:p>
        </w:tc>
        <w:tc>
          <w:tcPr>
            <w:tcW w:w="6841" w:type="dxa"/>
          </w:tcPr>
          <w:p w14:paraId="4CCA9306" w14:textId="77777777" w:rsidR="00A4488E" w:rsidRPr="00A4488E" w:rsidRDefault="00A4488E" w:rsidP="00A4488E">
            <w:pPr>
              <w:pStyle w:val="af"/>
              <w:numPr>
                <w:ilvl w:val="0"/>
                <w:numId w:val="19"/>
              </w:numPr>
              <w:ind w:firstLineChars="0"/>
              <w:jc w:val="left"/>
              <w:rPr>
                <w:rFonts w:ascii="Times New Roman" w:hAnsi="Times New Roman"/>
                <w:sz w:val="22"/>
              </w:rPr>
            </w:pPr>
            <w:r w:rsidRPr="00A4488E">
              <w:rPr>
                <w:rFonts w:ascii="Times New Roman" w:hAnsi="Times New Roman"/>
                <w:sz w:val="22"/>
              </w:rPr>
              <w:t>Evidence of understanding of methods implementing</w:t>
            </w:r>
          </w:p>
          <w:p w14:paraId="12772E4A" w14:textId="77777777" w:rsidR="00A4488E" w:rsidRPr="00A4488E" w:rsidRDefault="00A4488E" w:rsidP="00A4488E">
            <w:pPr>
              <w:pStyle w:val="Default"/>
              <w:rPr>
                <w:rFonts w:ascii="Times New Roman" w:hAnsi="Times New Roman" w:cs="Times New Roman"/>
                <w:sz w:val="22"/>
                <w:szCs w:val="22"/>
              </w:rPr>
            </w:pPr>
          </w:p>
          <w:p w14:paraId="01378FF3"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4B9A0032" w14:textId="77777777" w:rsidR="00A4488E" w:rsidRPr="00A4488E" w:rsidRDefault="00A4488E" w:rsidP="00A4488E">
            <w:pPr>
              <w:pStyle w:val="af"/>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45 </w:t>
            </w:r>
            <w:r w:rsidRPr="00A4488E">
              <w:rPr>
                <w:rFonts w:ascii="Times New Roman" w:hAnsi="Times New Roman"/>
                <w:sz w:val="22"/>
                <w:lang w:eastAsia="ko-KR"/>
              </w:rPr>
              <w:t>- 60</w:t>
            </w:r>
          </w:p>
          <w:p w14:paraId="6E064A5D" w14:textId="77777777" w:rsidR="00A4488E" w:rsidRPr="00A4488E" w:rsidRDefault="00A4488E" w:rsidP="00A4488E">
            <w:pPr>
              <w:pStyle w:val="af"/>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30 - 44 </w:t>
            </w:r>
          </w:p>
          <w:p w14:paraId="025FD30A" w14:textId="77777777" w:rsidR="00A4488E" w:rsidRPr="00A4488E" w:rsidRDefault="00A4488E" w:rsidP="00A4488E">
            <w:pPr>
              <w:pStyle w:val="af"/>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0 - </w:t>
            </w:r>
            <w:r w:rsidRPr="00A4488E">
              <w:rPr>
                <w:rFonts w:ascii="Times New Roman" w:hAnsi="Times New Roman"/>
                <w:sz w:val="22"/>
              </w:rPr>
              <w:t>29</w:t>
            </w:r>
          </w:p>
          <w:p w14:paraId="312FE6D9" w14:textId="77777777" w:rsidR="00A4488E" w:rsidRPr="00A4488E" w:rsidRDefault="00A4488E" w:rsidP="00A4488E">
            <w:pPr>
              <w:pStyle w:val="af"/>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major sections: 0-9</w:t>
            </w:r>
          </w:p>
        </w:tc>
        <w:tc>
          <w:tcPr>
            <w:tcW w:w="851" w:type="dxa"/>
            <w:vAlign w:val="center"/>
          </w:tcPr>
          <w:p w14:paraId="15B7DFDD" w14:textId="77777777" w:rsidR="00A4488E" w:rsidRPr="00A4488E" w:rsidRDefault="00A4488E" w:rsidP="00A4488E">
            <w:pPr>
              <w:jc w:val="center"/>
              <w:rPr>
                <w:sz w:val="22"/>
                <w:szCs w:val="22"/>
                <w:lang w:eastAsia="ko-KR"/>
              </w:rPr>
            </w:pPr>
            <w:r w:rsidRPr="00A4488E">
              <w:rPr>
                <w:sz w:val="22"/>
                <w:szCs w:val="22"/>
                <w:lang w:eastAsia="ko-KR"/>
              </w:rPr>
              <w:t>60</w:t>
            </w:r>
          </w:p>
        </w:tc>
      </w:tr>
      <w:tr w:rsidR="00A4488E" w:rsidRPr="00A4488E" w14:paraId="6DCE3DA7" w14:textId="77777777" w:rsidTr="00A4488E">
        <w:trPr>
          <w:trHeight w:val="1190"/>
        </w:trPr>
        <w:tc>
          <w:tcPr>
            <w:tcW w:w="1801" w:type="dxa"/>
            <w:vAlign w:val="center"/>
          </w:tcPr>
          <w:p w14:paraId="77B618E9" w14:textId="77777777" w:rsidR="00A4488E" w:rsidRPr="00A4488E" w:rsidRDefault="00A4488E" w:rsidP="00A4488E">
            <w:pPr>
              <w:rPr>
                <w:sz w:val="22"/>
                <w:szCs w:val="22"/>
              </w:rPr>
            </w:pPr>
            <w:r w:rsidRPr="00A4488E">
              <w:rPr>
                <w:sz w:val="22"/>
                <w:szCs w:val="22"/>
              </w:rPr>
              <w:t>Post-process and output of results in supporting the answers</w:t>
            </w:r>
          </w:p>
        </w:tc>
        <w:tc>
          <w:tcPr>
            <w:tcW w:w="6841" w:type="dxa"/>
          </w:tcPr>
          <w:p w14:paraId="1FE6A4B9" w14:textId="05CF8618" w:rsidR="00A4488E" w:rsidRPr="00A4488E" w:rsidRDefault="00A4488E" w:rsidP="00A4488E">
            <w:pPr>
              <w:pStyle w:val="Default"/>
              <w:numPr>
                <w:ilvl w:val="0"/>
                <w:numId w:val="18"/>
              </w:numPr>
              <w:rPr>
                <w:rFonts w:ascii="Times New Roman" w:hAnsi="Times New Roman" w:cs="Times New Roman"/>
                <w:sz w:val="22"/>
                <w:szCs w:val="22"/>
              </w:rPr>
            </w:pPr>
            <w:r w:rsidRPr="00A4488E">
              <w:rPr>
                <w:rFonts w:ascii="Times New Roman" w:hAnsi="Times New Roman" w:cs="Times New Roman"/>
                <w:sz w:val="22"/>
                <w:szCs w:val="22"/>
              </w:rPr>
              <w:t xml:space="preserve">Use of output methods </w:t>
            </w:r>
            <w:r w:rsidR="003C5A15">
              <w:rPr>
                <w:rFonts w:ascii="Times New Roman" w:hAnsi="Times New Roman" w:cs="Times New Roman"/>
                <w:sz w:val="22"/>
                <w:szCs w:val="22"/>
              </w:rPr>
              <w:t>and</w:t>
            </w:r>
            <w:r w:rsidR="003C5A15" w:rsidRPr="00A4488E">
              <w:rPr>
                <w:rFonts w:ascii="Times New Roman" w:hAnsi="Times New Roman" w:cs="Times New Roman"/>
                <w:sz w:val="22"/>
                <w:szCs w:val="22"/>
              </w:rPr>
              <w:t xml:space="preserve"> </w:t>
            </w:r>
            <w:r w:rsidRPr="00A4488E">
              <w:rPr>
                <w:rFonts w:ascii="Times New Roman" w:hAnsi="Times New Roman" w:cs="Times New Roman"/>
                <w:sz w:val="22"/>
                <w:szCs w:val="22"/>
              </w:rPr>
              <w:t>showing the answers with required significant digits, tables and figures.</w:t>
            </w:r>
          </w:p>
          <w:p w14:paraId="6E4A0D45" w14:textId="77777777" w:rsidR="00A4488E" w:rsidRPr="00A4488E" w:rsidRDefault="00A4488E" w:rsidP="00A4488E">
            <w:pPr>
              <w:pStyle w:val="Default"/>
              <w:rPr>
                <w:rFonts w:ascii="Times New Roman" w:hAnsi="Times New Roman" w:cs="Times New Roman"/>
                <w:sz w:val="22"/>
                <w:szCs w:val="22"/>
              </w:rPr>
            </w:pPr>
          </w:p>
          <w:p w14:paraId="29EBF58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5C36C70E" w14:textId="77777777" w:rsidR="00A4488E" w:rsidRPr="00A4488E" w:rsidRDefault="00A4488E" w:rsidP="00A4488E">
            <w:pPr>
              <w:pStyle w:val="af"/>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w:t>
            </w:r>
            <w:r w:rsidRPr="00A4488E">
              <w:rPr>
                <w:rFonts w:ascii="Times New Roman" w:hAnsi="Times New Roman"/>
                <w:sz w:val="22"/>
                <w:lang w:eastAsia="ko-KR"/>
              </w:rPr>
              <w:t>8 - 10</w:t>
            </w:r>
          </w:p>
          <w:p w14:paraId="3C7F58D3" w14:textId="77777777" w:rsidR="00A4488E" w:rsidRPr="00A4488E" w:rsidRDefault="00A4488E" w:rsidP="00A4488E">
            <w:pPr>
              <w:pStyle w:val="af"/>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5 - </w:t>
            </w:r>
            <w:r w:rsidRPr="00A4488E">
              <w:rPr>
                <w:rFonts w:ascii="Times New Roman" w:hAnsi="Times New Roman"/>
                <w:sz w:val="22"/>
                <w:lang w:eastAsia="ko-KR"/>
              </w:rPr>
              <w:t>7</w:t>
            </w:r>
          </w:p>
          <w:p w14:paraId="7C7F7057" w14:textId="77777777" w:rsidR="00A4488E" w:rsidRPr="00A4488E" w:rsidRDefault="00A4488E" w:rsidP="00A4488E">
            <w:pPr>
              <w:pStyle w:val="af"/>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Need </w:t>
            </w:r>
            <w:r w:rsidRPr="00A4488E">
              <w:rPr>
                <w:rFonts w:ascii="Times New Roman" w:hAnsi="Times New Roman"/>
                <w:sz w:val="22"/>
                <w:lang w:eastAsia="ko-KR"/>
              </w:rPr>
              <w:t>i</w:t>
            </w:r>
            <w:r w:rsidRPr="00A4488E">
              <w:rPr>
                <w:rFonts w:ascii="Times New Roman" w:hAnsi="Times New Roman"/>
                <w:sz w:val="22"/>
              </w:rPr>
              <w:t xml:space="preserve">mprovement: </w:t>
            </w:r>
            <w:r w:rsidRPr="00A4488E">
              <w:rPr>
                <w:rFonts w:ascii="Times New Roman" w:hAnsi="Times New Roman"/>
                <w:sz w:val="22"/>
                <w:lang w:eastAsia="ko-KR"/>
              </w:rPr>
              <w:t>1 - 4</w:t>
            </w:r>
          </w:p>
          <w:p w14:paraId="4005A3B4" w14:textId="77777777" w:rsidR="00A4488E" w:rsidRPr="00A4488E" w:rsidRDefault="00A4488E" w:rsidP="00A4488E">
            <w:pPr>
              <w:pStyle w:val="af"/>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display: 0</w:t>
            </w:r>
          </w:p>
        </w:tc>
        <w:tc>
          <w:tcPr>
            <w:tcW w:w="851" w:type="dxa"/>
            <w:vAlign w:val="center"/>
          </w:tcPr>
          <w:p w14:paraId="33661206" w14:textId="77777777" w:rsidR="00A4488E" w:rsidRPr="00A4488E" w:rsidRDefault="00A4488E" w:rsidP="00A4488E">
            <w:pPr>
              <w:jc w:val="center"/>
              <w:rPr>
                <w:sz w:val="22"/>
                <w:szCs w:val="22"/>
                <w:lang w:eastAsia="ko-KR"/>
              </w:rPr>
            </w:pPr>
            <w:r w:rsidRPr="00A4488E">
              <w:rPr>
                <w:sz w:val="22"/>
                <w:szCs w:val="22"/>
                <w:lang w:eastAsia="ko-KR"/>
              </w:rPr>
              <w:t>20</w:t>
            </w:r>
          </w:p>
        </w:tc>
      </w:tr>
      <w:tr w:rsidR="00A4488E" w:rsidRPr="00A4488E" w14:paraId="0E518F92" w14:textId="77777777" w:rsidTr="00A4488E">
        <w:trPr>
          <w:trHeight w:val="1705"/>
        </w:trPr>
        <w:tc>
          <w:tcPr>
            <w:tcW w:w="1801" w:type="dxa"/>
            <w:vAlign w:val="center"/>
          </w:tcPr>
          <w:p w14:paraId="1C2028D4" w14:textId="77777777" w:rsidR="00A4488E" w:rsidRPr="00A4488E" w:rsidRDefault="00A4488E" w:rsidP="00A4488E">
            <w:pPr>
              <w:rPr>
                <w:bCs/>
                <w:sz w:val="22"/>
                <w:szCs w:val="22"/>
              </w:rPr>
            </w:pPr>
            <w:r w:rsidRPr="00A4488E">
              <w:rPr>
                <w:bCs/>
                <w:sz w:val="22"/>
                <w:szCs w:val="22"/>
              </w:rPr>
              <w:t>Comments</w:t>
            </w:r>
          </w:p>
          <w:p w14:paraId="18CB1BEB" w14:textId="77777777" w:rsidR="00A4488E" w:rsidRPr="00A4488E" w:rsidRDefault="00A4488E" w:rsidP="00A4488E">
            <w:pPr>
              <w:rPr>
                <w:bCs/>
                <w:sz w:val="22"/>
                <w:szCs w:val="22"/>
              </w:rPr>
            </w:pPr>
          </w:p>
        </w:tc>
        <w:tc>
          <w:tcPr>
            <w:tcW w:w="6841" w:type="dxa"/>
          </w:tcPr>
          <w:p w14:paraId="42FAC41D" w14:textId="1B87DD71" w:rsidR="00A4488E" w:rsidRPr="00A4488E" w:rsidRDefault="00A4488E" w:rsidP="00A4488E">
            <w:pPr>
              <w:pStyle w:val="af"/>
              <w:numPr>
                <w:ilvl w:val="0"/>
                <w:numId w:val="20"/>
              </w:numPr>
              <w:ind w:firstLineChars="0"/>
              <w:jc w:val="left"/>
              <w:rPr>
                <w:rFonts w:ascii="Times New Roman" w:hAnsi="Times New Roman"/>
                <w:sz w:val="22"/>
              </w:rPr>
            </w:pPr>
            <w:r w:rsidRPr="00A4488E">
              <w:rPr>
                <w:rFonts w:ascii="Times New Roman" w:hAnsi="Times New Roman"/>
                <w:sz w:val="22"/>
              </w:rPr>
              <w:t xml:space="preserve">Use of appropriate comments in the code showing clear </w:t>
            </w:r>
            <w:r w:rsidR="003C5A15" w:rsidRPr="00A4488E">
              <w:rPr>
                <w:rFonts w:ascii="Times New Roman" w:hAnsi="Times New Roman"/>
                <w:sz w:val="22"/>
              </w:rPr>
              <w:t>understanding</w:t>
            </w:r>
            <w:r w:rsidRPr="00A4488E">
              <w:rPr>
                <w:rFonts w:ascii="Times New Roman" w:hAnsi="Times New Roman"/>
                <w:sz w:val="22"/>
              </w:rPr>
              <w:t xml:space="preserve"> of each step</w:t>
            </w:r>
          </w:p>
          <w:p w14:paraId="294259CA" w14:textId="77777777" w:rsidR="00A4488E" w:rsidRPr="00A4488E" w:rsidRDefault="00A4488E" w:rsidP="00A4488E">
            <w:pPr>
              <w:rPr>
                <w:sz w:val="22"/>
                <w:szCs w:val="22"/>
              </w:rPr>
            </w:pPr>
          </w:p>
          <w:p w14:paraId="717B584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23F6509F" w14:textId="77777777" w:rsidR="00A4488E" w:rsidRPr="00A4488E" w:rsidRDefault="00A4488E" w:rsidP="00A4488E">
            <w:pPr>
              <w:pStyle w:val="af"/>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3B7F997C" w14:textId="77777777" w:rsidR="00A4488E" w:rsidRPr="00A4488E" w:rsidRDefault="00A4488E" w:rsidP="00A4488E">
            <w:pPr>
              <w:pStyle w:val="af"/>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29300CF4" w14:textId="77777777" w:rsidR="00A4488E" w:rsidRPr="00A4488E" w:rsidRDefault="00A4488E" w:rsidP="00A4488E">
            <w:pPr>
              <w:pStyle w:val="af"/>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336DBD7D" w14:textId="77777777" w:rsidR="00A4488E" w:rsidRPr="00A4488E" w:rsidRDefault="00A4488E" w:rsidP="00A4488E">
            <w:pPr>
              <w:pStyle w:val="Default"/>
              <w:numPr>
                <w:ilvl w:val="0"/>
                <w:numId w:val="20"/>
              </w:numPr>
              <w:rPr>
                <w:rFonts w:ascii="Times New Roman" w:hAnsi="Times New Roman" w:cs="Times New Roman"/>
                <w:bCs/>
                <w:sz w:val="22"/>
                <w:szCs w:val="22"/>
              </w:rPr>
            </w:pPr>
            <w:r w:rsidRPr="00A4488E">
              <w:rPr>
                <w:rFonts w:ascii="Times New Roman" w:hAnsi="Times New Roman" w:cs="Times New Roman"/>
                <w:sz w:val="22"/>
                <w:szCs w:val="22"/>
              </w:rPr>
              <w:t>No implementation or missing section: 0</w:t>
            </w:r>
          </w:p>
        </w:tc>
        <w:tc>
          <w:tcPr>
            <w:tcW w:w="851" w:type="dxa"/>
            <w:vAlign w:val="center"/>
          </w:tcPr>
          <w:p w14:paraId="140B3DE1"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52FC47B9" w14:textId="77777777" w:rsidTr="00A4488E">
        <w:trPr>
          <w:trHeight w:val="431"/>
        </w:trPr>
        <w:tc>
          <w:tcPr>
            <w:tcW w:w="1801" w:type="dxa"/>
            <w:vAlign w:val="center"/>
          </w:tcPr>
          <w:p w14:paraId="69FD9BAB" w14:textId="77777777" w:rsidR="00A4488E" w:rsidRPr="00A4488E" w:rsidRDefault="00A4488E" w:rsidP="00A4488E">
            <w:pPr>
              <w:rPr>
                <w:sz w:val="22"/>
                <w:szCs w:val="22"/>
                <w:lang w:eastAsia="ko-KR"/>
              </w:rPr>
            </w:pPr>
            <w:r w:rsidRPr="00A4488E">
              <w:rPr>
                <w:sz w:val="22"/>
                <w:szCs w:val="22"/>
                <w:lang w:eastAsia="ko-KR"/>
              </w:rPr>
              <w:t>Overall Mark</w:t>
            </w:r>
            <w:r w:rsidR="004300E0">
              <w:rPr>
                <w:sz w:val="22"/>
                <w:szCs w:val="22"/>
                <w:lang w:eastAsia="ko-KR"/>
              </w:rPr>
              <w:t xml:space="preserve"> </w:t>
            </w:r>
            <w:r w:rsidR="0099351A">
              <w:rPr>
                <w:sz w:val="22"/>
                <w:szCs w:val="22"/>
                <w:lang w:eastAsia="ko-KR"/>
              </w:rPr>
              <w:t>(%)</w:t>
            </w:r>
          </w:p>
        </w:tc>
        <w:tc>
          <w:tcPr>
            <w:tcW w:w="6841" w:type="dxa"/>
          </w:tcPr>
          <w:p w14:paraId="4149E1D6" w14:textId="77777777" w:rsidR="00A4488E" w:rsidRPr="00A4488E" w:rsidRDefault="00A4488E" w:rsidP="00A4488E">
            <w:pPr>
              <w:pStyle w:val="af"/>
              <w:ind w:left="760" w:firstLine="440"/>
              <w:rPr>
                <w:rFonts w:ascii="Times New Roman" w:hAnsi="Times New Roman"/>
                <w:sz w:val="22"/>
                <w:lang w:eastAsia="ko-KR"/>
              </w:rPr>
            </w:pPr>
          </w:p>
        </w:tc>
        <w:tc>
          <w:tcPr>
            <w:tcW w:w="851" w:type="dxa"/>
            <w:vAlign w:val="center"/>
          </w:tcPr>
          <w:p w14:paraId="4A69AC1A" w14:textId="77777777" w:rsidR="00A4488E" w:rsidRPr="00A4488E" w:rsidRDefault="00A4488E" w:rsidP="00A4488E">
            <w:pPr>
              <w:jc w:val="center"/>
              <w:rPr>
                <w:sz w:val="22"/>
                <w:szCs w:val="22"/>
                <w:lang w:eastAsia="ko-KR"/>
              </w:rPr>
            </w:pPr>
            <w:r w:rsidRPr="00A4488E">
              <w:rPr>
                <w:sz w:val="22"/>
                <w:szCs w:val="22"/>
                <w:lang w:eastAsia="ko-KR"/>
              </w:rPr>
              <w:t>100</w:t>
            </w:r>
          </w:p>
        </w:tc>
      </w:tr>
    </w:tbl>
    <w:p w14:paraId="33585BB9" w14:textId="77777777" w:rsidR="00A4488E" w:rsidRPr="00A4488E" w:rsidRDefault="00A4488E" w:rsidP="00405BEB">
      <w:pPr>
        <w:rPr>
          <w:sz w:val="22"/>
          <w:szCs w:val="22"/>
        </w:rPr>
      </w:pPr>
    </w:p>
    <w:p w14:paraId="5FC3A80A" w14:textId="77777777" w:rsidR="00405BEB" w:rsidRPr="00A4488E" w:rsidRDefault="00405BEB" w:rsidP="00405BEB">
      <w:pPr>
        <w:rPr>
          <w:sz w:val="22"/>
          <w:szCs w:val="22"/>
        </w:rPr>
      </w:pPr>
    </w:p>
    <w:p w14:paraId="70126DAF" w14:textId="77777777" w:rsidR="00405BEB" w:rsidRPr="00A4488E" w:rsidRDefault="00405BEB" w:rsidP="00405BEB">
      <w:pPr>
        <w:jc w:val="center"/>
        <w:rPr>
          <w:sz w:val="22"/>
          <w:szCs w:val="22"/>
        </w:rPr>
      </w:pPr>
    </w:p>
    <w:p w14:paraId="0E06BB8D" w14:textId="77777777" w:rsidR="00405BEB" w:rsidRPr="00A4488E" w:rsidRDefault="00405BEB" w:rsidP="00405BEB">
      <w:pPr>
        <w:ind w:leftChars="600" w:left="1260"/>
        <w:rPr>
          <w:b/>
          <w:bCs/>
          <w:sz w:val="22"/>
          <w:szCs w:val="22"/>
        </w:rPr>
      </w:pPr>
    </w:p>
    <w:p w14:paraId="3355D622" w14:textId="77777777" w:rsidR="00405BEB" w:rsidRPr="003A69E5" w:rsidRDefault="00405BEB" w:rsidP="00405BEB">
      <w:pPr>
        <w:ind w:leftChars="600" w:left="1260"/>
        <w:rPr>
          <w:sz w:val="24"/>
        </w:rPr>
      </w:pPr>
    </w:p>
    <w:p w14:paraId="7F049BE2" w14:textId="77777777" w:rsidR="00405BEB" w:rsidRPr="003A69E5" w:rsidRDefault="00405BEB" w:rsidP="00405BEB">
      <w:pPr>
        <w:rPr>
          <w:sz w:val="24"/>
        </w:rPr>
      </w:pPr>
    </w:p>
    <w:p w14:paraId="6EDD1C84" w14:textId="77777777" w:rsidR="00405BEB" w:rsidRPr="00405BEB" w:rsidRDefault="00405BEB" w:rsidP="00FF379B">
      <w:pPr>
        <w:tabs>
          <w:tab w:val="left" w:pos="6165"/>
        </w:tabs>
        <w:rPr>
          <w:rFonts w:ascii="Arial" w:eastAsia="TTE1BDEAB8t00" w:hAnsi="Arial" w:cs="Arial"/>
          <w:sz w:val="28"/>
          <w:szCs w:val="28"/>
        </w:rPr>
      </w:pPr>
    </w:p>
    <w:sectPr w:rsidR="00405BEB" w:rsidRPr="00405BEB" w:rsidSect="00174755">
      <w:headerReference w:type="default" r:id="rId16"/>
      <w:pgSz w:w="11907" w:h="16840" w:code="9"/>
      <w:pgMar w:top="1134" w:right="567" w:bottom="1134" w:left="1134" w:header="720" w:footer="720" w:gutter="0"/>
      <w:cols w:space="720" w:equalWidth="0">
        <w:col w:w="9693"/>
      </w:cols>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李 佳怡" w:date="2021-05-29T11:20:00Z" w:initials="李">
    <w:p w14:paraId="18FC9B37" w14:textId="716527BD" w:rsidR="00370263" w:rsidRDefault="00370263">
      <w:pPr>
        <w:pStyle w:val="ab"/>
      </w:pPr>
      <w:r>
        <w:rPr>
          <w:rStyle w:val="aa"/>
        </w:rPr>
        <w:annotationRef/>
      </w:r>
      <w:r>
        <w:rPr>
          <w:rFonts w:hint="eastAsia"/>
        </w:rPr>
        <w:t>不会</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FC9B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CA1E6" w16cex:dateUtc="2021-05-29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FC9B37" w16cid:durableId="245CA1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7C5AF" w14:textId="77777777" w:rsidR="00A551D4" w:rsidRDefault="00A551D4">
      <w:r>
        <w:separator/>
      </w:r>
    </w:p>
  </w:endnote>
  <w:endnote w:type="continuationSeparator" w:id="0">
    <w:p w14:paraId="28701991" w14:textId="77777777" w:rsidR="00A551D4" w:rsidRDefault="00A55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00000287" w:usb1="69D77CFB" w:usb2="00000030" w:usb3="00000000" w:csb0="0008009F" w:csb1="00000000"/>
  </w:font>
  <w:font w:name="TTE1BDEAB8t00">
    <w:altName w:val="Malgun Gothic Semilight"/>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07F8D" w14:textId="77777777" w:rsidR="00A551D4" w:rsidRDefault="00A551D4">
      <w:r>
        <w:separator/>
      </w:r>
    </w:p>
  </w:footnote>
  <w:footnote w:type="continuationSeparator" w:id="0">
    <w:p w14:paraId="5D52C59E" w14:textId="77777777" w:rsidR="00A551D4" w:rsidRDefault="00A55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1E0" w:firstRow="1" w:lastRow="1" w:firstColumn="1" w:lastColumn="1" w:noHBand="0" w:noVBand="0"/>
    </w:tblPr>
    <w:tblGrid>
      <w:gridCol w:w="4680"/>
      <w:gridCol w:w="4052"/>
    </w:tblGrid>
    <w:tr w:rsidR="00616694" w:rsidRPr="005A597B" w14:paraId="334E014E" w14:textId="77777777" w:rsidTr="005A597B">
      <w:trPr>
        <w:trHeight w:val="631"/>
        <w:jc w:val="center"/>
      </w:trPr>
      <w:tc>
        <w:tcPr>
          <w:tcW w:w="4680" w:type="dxa"/>
          <w:shd w:val="clear" w:color="auto" w:fill="auto"/>
        </w:tcPr>
        <w:p w14:paraId="49CD1FAB" w14:textId="77777777" w:rsidR="00616694" w:rsidRPr="005A597B" w:rsidRDefault="00616694" w:rsidP="005A597B">
          <w:pPr>
            <w:pStyle w:val="a3"/>
            <w:spacing w:before="120"/>
            <w:jc w:val="center"/>
            <w:rPr>
              <w:rFonts w:ascii="Tahoma" w:hAnsi="Tahoma" w:cs="Tahoma"/>
              <w:b/>
              <w:sz w:val="24"/>
              <w:szCs w:val="24"/>
            </w:rPr>
          </w:pPr>
          <w:r w:rsidRPr="005A597B">
            <w:rPr>
              <w:rFonts w:ascii="Tahoma" w:hAnsi="Tahoma" w:cs="Tahoma"/>
              <w:b/>
              <w:sz w:val="24"/>
              <w:szCs w:val="24"/>
            </w:rPr>
            <w:t xml:space="preserve">Xi’an </w:t>
          </w:r>
          <w:proofErr w:type="spellStart"/>
          <w:r w:rsidRPr="005A597B">
            <w:rPr>
              <w:rFonts w:ascii="Tahoma" w:hAnsi="Tahoma" w:cs="Tahoma"/>
              <w:b/>
              <w:sz w:val="24"/>
              <w:szCs w:val="24"/>
            </w:rPr>
            <w:t>Jiaotong</w:t>
          </w:r>
          <w:proofErr w:type="spellEnd"/>
          <w:r w:rsidRPr="005A597B">
            <w:rPr>
              <w:rFonts w:ascii="Tahoma" w:hAnsi="Tahoma" w:cs="Tahoma"/>
              <w:b/>
              <w:sz w:val="24"/>
              <w:szCs w:val="24"/>
            </w:rPr>
            <w:t>-Liverpool University</w:t>
          </w:r>
        </w:p>
      </w:tc>
      <w:tc>
        <w:tcPr>
          <w:tcW w:w="4052" w:type="dxa"/>
          <w:shd w:val="clear" w:color="auto" w:fill="auto"/>
        </w:tcPr>
        <w:p w14:paraId="5D44CBDF" w14:textId="77777777" w:rsidR="00616694" w:rsidRPr="005A597B" w:rsidRDefault="00616694" w:rsidP="005A597B">
          <w:pPr>
            <w:pStyle w:val="a3"/>
            <w:jc w:val="center"/>
            <w:rPr>
              <w:b/>
              <w:sz w:val="28"/>
              <w:szCs w:val="28"/>
            </w:rPr>
          </w:pPr>
          <w:r w:rsidRPr="005A597B">
            <w:rPr>
              <w:rFonts w:hint="eastAsia"/>
              <w:b/>
              <w:noProof/>
              <w:sz w:val="28"/>
              <w:szCs w:val="28"/>
              <w:lang w:val="en-US" w:eastAsia="zh-CN"/>
            </w:rPr>
            <w:drawing>
              <wp:inline distT="0" distB="0" distL="0" distR="0" wp14:anchorId="5D758F21" wp14:editId="0200BB03">
                <wp:extent cx="2324100" cy="342900"/>
                <wp:effectExtent l="0" t="0" r="0" b="0"/>
                <wp:docPr id="1" name="Picture 1" descr="XJT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JTLU"/>
                        <pic:cNvPicPr>
                          <a:picLocks noChangeAspect="1" noChangeArrowheads="1"/>
                        </pic:cNvPicPr>
                      </pic:nvPicPr>
                      <pic:blipFill>
                        <a:blip r:embed="rId1">
                          <a:extLst>
                            <a:ext uri="{28A0092B-C50C-407E-A947-70E740481C1C}">
                              <a14:useLocalDpi xmlns:a14="http://schemas.microsoft.com/office/drawing/2010/main" val="0"/>
                            </a:ext>
                          </a:extLst>
                        </a:blip>
                        <a:srcRect t="13268" b="11893"/>
                        <a:stretch>
                          <a:fillRect/>
                        </a:stretch>
                      </pic:blipFill>
                      <pic:spPr bwMode="auto">
                        <a:xfrm>
                          <a:off x="0" y="0"/>
                          <a:ext cx="2324100" cy="342900"/>
                        </a:xfrm>
                        <a:prstGeom prst="rect">
                          <a:avLst/>
                        </a:prstGeom>
                        <a:noFill/>
                        <a:ln>
                          <a:noFill/>
                        </a:ln>
                      </pic:spPr>
                    </pic:pic>
                  </a:graphicData>
                </a:graphic>
              </wp:inline>
            </w:drawing>
          </w:r>
        </w:p>
      </w:tc>
    </w:tr>
  </w:tbl>
  <w:p w14:paraId="5294D843" w14:textId="77777777" w:rsidR="00616694" w:rsidRPr="00E333C8" w:rsidRDefault="00616694" w:rsidP="00E0594D">
    <w:pPr>
      <w:pStyle w:val="a3"/>
      <w:spacing w:line="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E6F32"/>
    <w:multiLevelType w:val="hybridMultilevel"/>
    <w:tmpl w:val="27B6E512"/>
    <w:lvl w:ilvl="0" w:tplc="E242B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3020D"/>
    <w:multiLevelType w:val="hybridMultilevel"/>
    <w:tmpl w:val="047EB10E"/>
    <w:lvl w:ilvl="0" w:tplc="1B90C9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4439B"/>
    <w:multiLevelType w:val="hybridMultilevel"/>
    <w:tmpl w:val="AC8AB7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A4630D"/>
    <w:multiLevelType w:val="hybridMultilevel"/>
    <w:tmpl w:val="80442F32"/>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BA6FD4"/>
    <w:multiLevelType w:val="hybridMultilevel"/>
    <w:tmpl w:val="175A50F0"/>
    <w:lvl w:ilvl="0" w:tplc="3F367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C741F"/>
    <w:multiLevelType w:val="hybridMultilevel"/>
    <w:tmpl w:val="3956F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22A19A0"/>
    <w:multiLevelType w:val="hybridMultilevel"/>
    <w:tmpl w:val="6A2A6A6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974EEA"/>
    <w:multiLevelType w:val="hybridMultilevel"/>
    <w:tmpl w:val="49C45A44"/>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503DB1"/>
    <w:multiLevelType w:val="hybridMultilevel"/>
    <w:tmpl w:val="44669216"/>
    <w:lvl w:ilvl="0" w:tplc="C0E6D5AA">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855B87"/>
    <w:multiLevelType w:val="hybridMultilevel"/>
    <w:tmpl w:val="467C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B13FA3"/>
    <w:multiLevelType w:val="hybridMultilevel"/>
    <w:tmpl w:val="028E4208"/>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323BF7"/>
    <w:multiLevelType w:val="hybridMultilevel"/>
    <w:tmpl w:val="76F407D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C72555"/>
    <w:multiLevelType w:val="hybridMultilevel"/>
    <w:tmpl w:val="DA00E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33C91"/>
    <w:multiLevelType w:val="hybridMultilevel"/>
    <w:tmpl w:val="B66E3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58019DA"/>
    <w:multiLevelType w:val="hybridMultilevel"/>
    <w:tmpl w:val="10F27DFE"/>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F327F2"/>
    <w:multiLevelType w:val="hybridMultilevel"/>
    <w:tmpl w:val="5F70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5F2982"/>
    <w:multiLevelType w:val="hybridMultilevel"/>
    <w:tmpl w:val="558EA7AC"/>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9" w15:restartNumberingAfterBreak="0">
    <w:nsid w:val="71616636"/>
    <w:multiLevelType w:val="hybridMultilevel"/>
    <w:tmpl w:val="A7E2F524"/>
    <w:lvl w:ilvl="0" w:tplc="B7D6FD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E62AA3"/>
    <w:multiLevelType w:val="hybridMultilevel"/>
    <w:tmpl w:val="0D1C3798"/>
    <w:lvl w:ilvl="0" w:tplc="CA28F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A5A"/>
    <w:multiLevelType w:val="hybridMultilevel"/>
    <w:tmpl w:val="A9E8A526"/>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F9016B8"/>
    <w:multiLevelType w:val="hybridMultilevel"/>
    <w:tmpl w:val="93FE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
  </w:num>
  <w:num w:numId="4">
    <w:abstractNumId w:val="20"/>
  </w:num>
  <w:num w:numId="5">
    <w:abstractNumId w:val="5"/>
  </w:num>
  <w:num w:numId="6">
    <w:abstractNumId w:val="12"/>
  </w:num>
  <w:num w:numId="7">
    <w:abstractNumId w:val="7"/>
  </w:num>
  <w:num w:numId="8">
    <w:abstractNumId w:val="21"/>
  </w:num>
  <w:num w:numId="9">
    <w:abstractNumId w:val="8"/>
  </w:num>
  <w:num w:numId="10">
    <w:abstractNumId w:val="4"/>
  </w:num>
  <w:num w:numId="11">
    <w:abstractNumId w:val="15"/>
  </w:num>
  <w:num w:numId="12">
    <w:abstractNumId w:val="17"/>
  </w:num>
  <w:num w:numId="13">
    <w:abstractNumId w:val="11"/>
  </w:num>
  <w:num w:numId="14">
    <w:abstractNumId w:val="22"/>
  </w:num>
  <w:num w:numId="15">
    <w:abstractNumId w:val="16"/>
  </w:num>
  <w:num w:numId="16">
    <w:abstractNumId w:val="13"/>
  </w:num>
  <w:num w:numId="17">
    <w:abstractNumId w:val="10"/>
  </w:num>
  <w:num w:numId="18">
    <w:abstractNumId w:val="3"/>
  </w:num>
  <w:num w:numId="19">
    <w:abstractNumId w:val="14"/>
  </w:num>
  <w:num w:numId="20">
    <w:abstractNumId w:val="6"/>
  </w:num>
  <w:num w:numId="21">
    <w:abstractNumId w:val="19"/>
  </w:num>
  <w:num w:numId="22">
    <w:abstractNumId w:val="9"/>
  </w:num>
  <w:num w:numId="23">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李 佳怡">
    <w15:presenceInfo w15:providerId="Windows Live" w15:userId="02332f62df973d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tjQwMba0MDQwt7BQ0lEKTi0uzszPAykwrAUAo7vOuiwAAAA="/>
  </w:docVars>
  <w:rsids>
    <w:rsidRoot w:val="00A51E19"/>
    <w:rsid w:val="00000027"/>
    <w:rsid w:val="000014C4"/>
    <w:rsid w:val="00004CF8"/>
    <w:rsid w:val="00023993"/>
    <w:rsid w:val="00031918"/>
    <w:rsid w:val="00047EA2"/>
    <w:rsid w:val="0005111D"/>
    <w:rsid w:val="000514C0"/>
    <w:rsid w:val="00052821"/>
    <w:rsid w:val="000604CB"/>
    <w:rsid w:val="00063802"/>
    <w:rsid w:val="00070B6C"/>
    <w:rsid w:val="00073070"/>
    <w:rsid w:val="000732F9"/>
    <w:rsid w:val="0007374A"/>
    <w:rsid w:val="00076455"/>
    <w:rsid w:val="00082FDD"/>
    <w:rsid w:val="0008400E"/>
    <w:rsid w:val="000868E4"/>
    <w:rsid w:val="000900B7"/>
    <w:rsid w:val="00092676"/>
    <w:rsid w:val="00096BFD"/>
    <w:rsid w:val="000A2946"/>
    <w:rsid w:val="000B1866"/>
    <w:rsid w:val="000C18FD"/>
    <w:rsid w:val="000C4023"/>
    <w:rsid w:val="000C5CA1"/>
    <w:rsid w:val="000C6576"/>
    <w:rsid w:val="000C6F5E"/>
    <w:rsid w:val="000C7754"/>
    <w:rsid w:val="000D05D5"/>
    <w:rsid w:val="000D0985"/>
    <w:rsid w:val="000D3942"/>
    <w:rsid w:val="000D428F"/>
    <w:rsid w:val="000D597E"/>
    <w:rsid w:val="000E04E0"/>
    <w:rsid w:val="000E3EE0"/>
    <w:rsid w:val="000E48E6"/>
    <w:rsid w:val="000E7B4F"/>
    <w:rsid w:val="000F284A"/>
    <w:rsid w:val="000F57FE"/>
    <w:rsid w:val="000F6D26"/>
    <w:rsid w:val="00106C25"/>
    <w:rsid w:val="00107009"/>
    <w:rsid w:val="00122012"/>
    <w:rsid w:val="0012252C"/>
    <w:rsid w:val="0012292A"/>
    <w:rsid w:val="0012479E"/>
    <w:rsid w:val="0012594A"/>
    <w:rsid w:val="00131953"/>
    <w:rsid w:val="00134D9F"/>
    <w:rsid w:val="0013570F"/>
    <w:rsid w:val="00135846"/>
    <w:rsid w:val="001469CF"/>
    <w:rsid w:val="001544A7"/>
    <w:rsid w:val="00156450"/>
    <w:rsid w:val="00164FEB"/>
    <w:rsid w:val="00165013"/>
    <w:rsid w:val="0016783F"/>
    <w:rsid w:val="00171754"/>
    <w:rsid w:val="001741A4"/>
    <w:rsid w:val="00174755"/>
    <w:rsid w:val="0017609A"/>
    <w:rsid w:val="001771EB"/>
    <w:rsid w:val="00192EF9"/>
    <w:rsid w:val="001934EA"/>
    <w:rsid w:val="001A579A"/>
    <w:rsid w:val="001B278D"/>
    <w:rsid w:val="001B6E7E"/>
    <w:rsid w:val="001B6FD4"/>
    <w:rsid w:val="001E0298"/>
    <w:rsid w:val="001E2456"/>
    <w:rsid w:val="001E7F65"/>
    <w:rsid w:val="001F2FE0"/>
    <w:rsid w:val="001F3731"/>
    <w:rsid w:val="00203706"/>
    <w:rsid w:val="00207611"/>
    <w:rsid w:val="00210683"/>
    <w:rsid w:val="0022064F"/>
    <w:rsid w:val="00227175"/>
    <w:rsid w:val="002313C8"/>
    <w:rsid w:val="00233107"/>
    <w:rsid w:val="0023481A"/>
    <w:rsid w:val="00240395"/>
    <w:rsid w:val="00240DBA"/>
    <w:rsid w:val="00251057"/>
    <w:rsid w:val="00251CD3"/>
    <w:rsid w:val="00252FAF"/>
    <w:rsid w:val="00255D91"/>
    <w:rsid w:val="00256589"/>
    <w:rsid w:val="00260031"/>
    <w:rsid w:val="002600B9"/>
    <w:rsid w:val="00261D43"/>
    <w:rsid w:val="00276018"/>
    <w:rsid w:val="002847C8"/>
    <w:rsid w:val="00286968"/>
    <w:rsid w:val="00287CC2"/>
    <w:rsid w:val="002908C7"/>
    <w:rsid w:val="0029292D"/>
    <w:rsid w:val="002B14D9"/>
    <w:rsid w:val="002B61F0"/>
    <w:rsid w:val="002B74A1"/>
    <w:rsid w:val="002C0175"/>
    <w:rsid w:val="002C296E"/>
    <w:rsid w:val="002C556D"/>
    <w:rsid w:val="002C5C1E"/>
    <w:rsid w:val="002C6CCC"/>
    <w:rsid w:val="002C7F8E"/>
    <w:rsid w:val="002D2DC2"/>
    <w:rsid w:val="002D5966"/>
    <w:rsid w:val="002D6AD1"/>
    <w:rsid w:val="002D767C"/>
    <w:rsid w:val="002D7D9A"/>
    <w:rsid w:val="002E6EF3"/>
    <w:rsid w:val="002F0587"/>
    <w:rsid w:val="00301E2D"/>
    <w:rsid w:val="00303C53"/>
    <w:rsid w:val="00305437"/>
    <w:rsid w:val="00314178"/>
    <w:rsid w:val="00323D3C"/>
    <w:rsid w:val="003276F9"/>
    <w:rsid w:val="0034398D"/>
    <w:rsid w:val="003503A5"/>
    <w:rsid w:val="00360EFF"/>
    <w:rsid w:val="00365A9E"/>
    <w:rsid w:val="00366173"/>
    <w:rsid w:val="00367F27"/>
    <w:rsid w:val="00370263"/>
    <w:rsid w:val="00372D5A"/>
    <w:rsid w:val="003734C6"/>
    <w:rsid w:val="00374C87"/>
    <w:rsid w:val="00375583"/>
    <w:rsid w:val="003800AE"/>
    <w:rsid w:val="0038087B"/>
    <w:rsid w:val="00387ABB"/>
    <w:rsid w:val="00391448"/>
    <w:rsid w:val="00393453"/>
    <w:rsid w:val="00393D34"/>
    <w:rsid w:val="00395F2E"/>
    <w:rsid w:val="003A597C"/>
    <w:rsid w:val="003A5F56"/>
    <w:rsid w:val="003A7958"/>
    <w:rsid w:val="003C260D"/>
    <w:rsid w:val="003C2C30"/>
    <w:rsid w:val="003C499D"/>
    <w:rsid w:val="003C5A15"/>
    <w:rsid w:val="003D0105"/>
    <w:rsid w:val="003D0797"/>
    <w:rsid w:val="003D18A2"/>
    <w:rsid w:val="003D684D"/>
    <w:rsid w:val="003E01B5"/>
    <w:rsid w:val="003E6885"/>
    <w:rsid w:val="003F36A5"/>
    <w:rsid w:val="003F4D9A"/>
    <w:rsid w:val="00403388"/>
    <w:rsid w:val="00405BEB"/>
    <w:rsid w:val="00411F3B"/>
    <w:rsid w:val="004121AA"/>
    <w:rsid w:val="00412468"/>
    <w:rsid w:val="00416BFC"/>
    <w:rsid w:val="00421B02"/>
    <w:rsid w:val="00422C2C"/>
    <w:rsid w:val="00424CFE"/>
    <w:rsid w:val="00425659"/>
    <w:rsid w:val="004271F1"/>
    <w:rsid w:val="004300E0"/>
    <w:rsid w:val="00430CC0"/>
    <w:rsid w:val="004323E8"/>
    <w:rsid w:val="004418A9"/>
    <w:rsid w:val="00441F7B"/>
    <w:rsid w:val="00442554"/>
    <w:rsid w:val="004441E1"/>
    <w:rsid w:val="00446A86"/>
    <w:rsid w:val="00447EE4"/>
    <w:rsid w:val="004548B1"/>
    <w:rsid w:val="004601B5"/>
    <w:rsid w:val="004750BB"/>
    <w:rsid w:val="004759B9"/>
    <w:rsid w:val="00480339"/>
    <w:rsid w:val="00482E22"/>
    <w:rsid w:val="004876A4"/>
    <w:rsid w:val="004879F6"/>
    <w:rsid w:val="00491289"/>
    <w:rsid w:val="00492512"/>
    <w:rsid w:val="004934EE"/>
    <w:rsid w:val="004A18FC"/>
    <w:rsid w:val="004A5A93"/>
    <w:rsid w:val="004B2849"/>
    <w:rsid w:val="004B7128"/>
    <w:rsid w:val="004C18BA"/>
    <w:rsid w:val="004C3ADE"/>
    <w:rsid w:val="004C447F"/>
    <w:rsid w:val="004C67CC"/>
    <w:rsid w:val="004C759B"/>
    <w:rsid w:val="004D36D5"/>
    <w:rsid w:val="004D3CD5"/>
    <w:rsid w:val="004D7465"/>
    <w:rsid w:val="004E4492"/>
    <w:rsid w:val="004E5300"/>
    <w:rsid w:val="004E61BA"/>
    <w:rsid w:val="004F0D93"/>
    <w:rsid w:val="004F67C3"/>
    <w:rsid w:val="004F6F5A"/>
    <w:rsid w:val="0051382F"/>
    <w:rsid w:val="0051430F"/>
    <w:rsid w:val="00515521"/>
    <w:rsid w:val="00517777"/>
    <w:rsid w:val="005272E3"/>
    <w:rsid w:val="00527B47"/>
    <w:rsid w:val="00527F80"/>
    <w:rsid w:val="00540451"/>
    <w:rsid w:val="00542B1C"/>
    <w:rsid w:val="00543D6A"/>
    <w:rsid w:val="00547F68"/>
    <w:rsid w:val="0055111A"/>
    <w:rsid w:val="005536A9"/>
    <w:rsid w:val="00555344"/>
    <w:rsid w:val="00556B02"/>
    <w:rsid w:val="00557028"/>
    <w:rsid w:val="0056218A"/>
    <w:rsid w:val="00567CA7"/>
    <w:rsid w:val="005712E6"/>
    <w:rsid w:val="00573573"/>
    <w:rsid w:val="00581635"/>
    <w:rsid w:val="00581A31"/>
    <w:rsid w:val="00584A71"/>
    <w:rsid w:val="00584EC5"/>
    <w:rsid w:val="00585C1B"/>
    <w:rsid w:val="00587A51"/>
    <w:rsid w:val="00590398"/>
    <w:rsid w:val="005920C4"/>
    <w:rsid w:val="00592C21"/>
    <w:rsid w:val="005A2D03"/>
    <w:rsid w:val="005A597B"/>
    <w:rsid w:val="005B1A5D"/>
    <w:rsid w:val="005C1009"/>
    <w:rsid w:val="005C20DF"/>
    <w:rsid w:val="005D0BC6"/>
    <w:rsid w:val="005D3A68"/>
    <w:rsid w:val="005E24DA"/>
    <w:rsid w:val="005E2B0D"/>
    <w:rsid w:val="005E6B35"/>
    <w:rsid w:val="005F2F14"/>
    <w:rsid w:val="005F3CDD"/>
    <w:rsid w:val="005F6583"/>
    <w:rsid w:val="00600A32"/>
    <w:rsid w:val="00600E80"/>
    <w:rsid w:val="006018EB"/>
    <w:rsid w:val="0060776D"/>
    <w:rsid w:val="00612225"/>
    <w:rsid w:val="00612BBB"/>
    <w:rsid w:val="00616694"/>
    <w:rsid w:val="00616D8C"/>
    <w:rsid w:val="00620052"/>
    <w:rsid w:val="00621318"/>
    <w:rsid w:val="0062275D"/>
    <w:rsid w:val="00624C15"/>
    <w:rsid w:val="00627113"/>
    <w:rsid w:val="00631740"/>
    <w:rsid w:val="00636156"/>
    <w:rsid w:val="00641EAB"/>
    <w:rsid w:val="00644829"/>
    <w:rsid w:val="00647ECA"/>
    <w:rsid w:val="00650AC9"/>
    <w:rsid w:val="00653F96"/>
    <w:rsid w:val="00657E0F"/>
    <w:rsid w:val="00667D89"/>
    <w:rsid w:val="00667DEC"/>
    <w:rsid w:val="0067335E"/>
    <w:rsid w:val="00685D16"/>
    <w:rsid w:val="00690354"/>
    <w:rsid w:val="00691777"/>
    <w:rsid w:val="006978D1"/>
    <w:rsid w:val="00697ECE"/>
    <w:rsid w:val="006A04BD"/>
    <w:rsid w:val="006A1300"/>
    <w:rsid w:val="006A5FE0"/>
    <w:rsid w:val="006A68BD"/>
    <w:rsid w:val="006B0F45"/>
    <w:rsid w:val="006B0F84"/>
    <w:rsid w:val="006B1819"/>
    <w:rsid w:val="006B3319"/>
    <w:rsid w:val="006B5B5B"/>
    <w:rsid w:val="006B7B81"/>
    <w:rsid w:val="006C3896"/>
    <w:rsid w:val="006C7C5C"/>
    <w:rsid w:val="006D5170"/>
    <w:rsid w:val="006D578C"/>
    <w:rsid w:val="006D6CD4"/>
    <w:rsid w:val="006E0684"/>
    <w:rsid w:val="006E1AE9"/>
    <w:rsid w:val="006E7097"/>
    <w:rsid w:val="006E7D80"/>
    <w:rsid w:val="006F10E1"/>
    <w:rsid w:val="006F365C"/>
    <w:rsid w:val="006F736B"/>
    <w:rsid w:val="006F7CEE"/>
    <w:rsid w:val="00700EF4"/>
    <w:rsid w:val="0070262A"/>
    <w:rsid w:val="00705E2B"/>
    <w:rsid w:val="0070697D"/>
    <w:rsid w:val="0071256B"/>
    <w:rsid w:val="00712E35"/>
    <w:rsid w:val="00727031"/>
    <w:rsid w:val="007270FE"/>
    <w:rsid w:val="00727897"/>
    <w:rsid w:val="00730861"/>
    <w:rsid w:val="007325A4"/>
    <w:rsid w:val="00733C46"/>
    <w:rsid w:val="007407E3"/>
    <w:rsid w:val="007408EF"/>
    <w:rsid w:val="007415A1"/>
    <w:rsid w:val="00750F70"/>
    <w:rsid w:val="00752688"/>
    <w:rsid w:val="0075465D"/>
    <w:rsid w:val="00754936"/>
    <w:rsid w:val="0075691B"/>
    <w:rsid w:val="00757ACD"/>
    <w:rsid w:val="00757DA6"/>
    <w:rsid w:val="00760915"/>
    <w:rsid w:val="007651F2"/>
    <w:rsid w:val="007666ED"/>
    <w:rsid w:val="00773194"/>
    <w:rsid w:val="007748E9"/>
    <w:rsid w:val="00776A63"/>
    <w:rsid w:val="00780738"/>
    <w:rsid w:val="00781986"/>
    <w:rsid w:val="00790BAC"/>
    <w:rsid w:val="00795BC5"/>
    <w:rsid w:val="007A1A89"/>
    <w:rsid w:val="007A280E"/>
    <w:rsid w:val="007A5926"/>
    <w:rsid w:val="007B218E"/>
    <w:rsid w:val="007B63CD"/>
    <w:rsid w:val="007C15AF"/>
    <w:rsid w:val="007C279C"/>
    <w:rsid w:val="007C54E4"/>
    <w:rsid w:val="007D2BA5"/>
    <w:rsid w:val="007D37F7"/>
    <w:rsid w:val="007D3BD0"/>
    <w:rsid w:val="007D784E"/>
    <w:rsid w:val="007E2CEF"/>
    <w:rsid w:val="007E2F59"/>
    <w:rsid w:val="007E66C7"/>
    <w:rsid w:val="007F059A"/>
    <w:rsid w:val="007F250C"/>
    <w:rsid w:val="007F3764"/>
    <w:rsid w:val="007F3BE1"/>
    <w:rsid w:val="007F3CE6"/>
    <w:rsid w:val="007F762A"/>
    <w:rsid w:val="007F7B76"/>
    <w:rsid w:val="0080375A"/>
    <w:rsid w:val="00804C2C"/>
    <w:rsid w:val="00807121"/>
    <w:rsid w:val="008137AA"/>
    <w:rsid w:val="00821850"/>
    <w:rsid w:val="008226C9"/>
    <w:rsid w:val="00830296"/>
    <w:rsid w:val="008314A3"/>
    <w:rsid w:val="008361E3"/>
    <w:rsid w:val="0084589B"/>
    <w:rsid w:val="00845A35"/>
    <w:rsid w:val="008462FE"/>
    <w:rsid w:val="00846CB5"/>
    <w:rsid w:val="00854D6E"/>
    <w:rsid w:val="00857B9C"/>
    <w:rsid w:val="00861B64"/>
    <w:rsid w:val="00865BBA"/>
    <w:rsid w:val="008809BB"/>
    <w:rsid w:val="00880F13"/>
    <w:rsid w:val="00882BF8"/>
    <w:rsid w:val="008834CB"/>
    <w:rsid w:val="008979B2"/>
    <w:rsid w:val="008A398A"/>
    <w:rsid w:val="008B158C"/>
    <w:rsid w:val="008B3F6E"/>
    <w:rsid w:val="008B4941"/>
    <w:rsid w:val="008B7966"/>
    <w:rsid w:val="008B7EC7"/>
    <w:rsid w:val="008C0C5A"/>
    <w:rsid w:val="008C69AD"/>
    <w:rsid w:val="008D1C31"/>
    <w:rsid w:val="008D7874"/>
    <w:rsid w:val="008E1EC5"/>
    <w:rsid w:val="008E55FA"/>
    <w:rsid w:val="008E7D1A"/>
    <w:rsid w:val="008F1CA8"/>
    <w:rsid w:val="008F4312"/>
    <w:rsid w:val="00900CB5"/>
    <w:rsid w:val="00901B61"/>
    <w:rsid w:val="00910BD1"/>
    <w:rsid w:val="0091227A"/>
    <w:rsid w:val="009155FD"/>
    <w:rsid w:val="0091587A"/>
    <w:rsid w:val="00916B3D"/>
    <w:rsid w:val="00916D6C"/>
    <w:rsid w:val="00924E23"/>
    <w:rsid w:val="009261D7"/>
    <w:rsid w:val="0093078D"/>
    <w:rsid w:val="009312A0"/>
    <w:rsid w:val="00931942"/>
    <w:rsid w:val="009369BF"/>
    <w:rsid w:val="00941A9B"/>
    <w:rsid w:val="00942555"/>
    <w:rsid w:val="00942F93"/>
    <w:rsid w:val="00946747"/>
    <w:rsid w:val="009528EB"/>
    <w:rsid w:val="00954597"/>
    <w:rsid w:val="009556C6"/>
    <w:rsid w:val="00956A6F"/>
    <w:rsid w:val="00956B6B"/>
    <w:rsid w:val="00966BA2"/>
    <w:rsid w:val="00981179"/>
    <w:rsid w:val="00985754"/>
    <w:rsid w:val="00986C37"/>
    <w:rsid w:val="0099351A"/>
    <w:rsid w:val="009954CC"/>
    <w:rsid w:val="00996AFA"/>
    <w:rsid w:val="009A3A9B"/>
    <w:rsid w:val="009A4310"/>
    <w:rsid w:val="009B0B97"/>
    <w:rsid w:val="009B3362"/>
    <w:rsid w:val="009B41B3"/>
    <w:rsid w:val="009B7EF4"/>
    <w:rsid w:val="009C2C39"/>
    <w:rsid w:val="009C3D0F"/>
    <w:rsid w:val="009D2402"/>
    <w:rsid w:val="009D52BB"/>
    <w:rsid w:val="009E1330"/>
    <w:rsid w:val="009E1AA5"/>
    <w:rsid w:val="009E201C"/>
    <w:rsid w:val="009E28E9"/>
    <w:rsid w:val="009E6FC9"/>
    <w:rsid w:val="009E787A"/>
    <w:rsid w:val="009F0126"/>
    <w:rsid w:val="009F6F1C"/>
    <w:rsid w:val="00A06FAC"/>
    <w:rsid w:val="00A1018F"/>
    <w:rsid w:val="00A10DD6"/>
    <w:rsid w:val="00A23FB4"/>
    <w:rsid w:val="00A24D1F"/>
    <w:rsid w:val="00A2599A"/>
    <w:rsid w:val="00A25CB3"/>
    <w:rsid w:val="00A33B81"/>
    <w:rsid w:val="00A4027A"/>
    <w:rsid w:val="00A4488E"/>
    <w:rsid w:val="00A44DD1"/>
    <w:rsid w:val="00A4647A"/>
    <w:rsid w:val="00A51E19"/>
    <w:rsid w:val="00A551D4"/>
    <w:rsid w:val="00A56F9F"/>
    <w:rsid w:val="00A607DC"/>
    <w:rsid w:val="00A617AB"/>
    <w:rsid w:val="00A6591B"/>
    <w:rsid w:val="00A67505"/>
    <w:rsid w:val="00A73BC3"/>
    <w:rsid w:val="00A753A9"/>
    <w:rsid w:val="00A7707A"/>
    <w:rsid w:val="00A85946"/>
    <w:rsid w:val="00A878B8"/>
    <w:rsid w:val="00A961EC"/>
    <w:rsid w:val="00AA0C4C"/>
    <w:rsid w:val="00AA0EEA"/>
    <w:rsid w:val="00AA2C64"/>
    <w:rsid w:val="00AA3B83"/>
    <w:rsid w:val="00AA58CB"/>
    <w:rsid w:val="00AC1FDB"/>
    <w:rsid w:val="00AC47A8"/>
    <w:rsid w:val="00AC4DFF"/>
    <w:rsid w:val="00AC7DC0"/>
    <w:rsid w:val="00AD0B54"/>
    <w:rsid w:val="00AD0C9E"/>
    <w:rsid w:val="00AD565A"/>
    <w:rsid w:val="00AE27F5"/>
    <w:rsid w:val="00AE5CCB"/>
    <w:rsid w:val="00AF20F8"/>
    <w:rsid w:val="00AF7610"/>
    <w:rsid w:val="00B001ED"/>
    <w:rsid w:val="00B02E21"/>
    <w:rsid w:val="00B05A66"/>
    <w:rsid w:val="00B12ACF"/>
    <w:rsid w:val="00B14A1A"/>
    <w:rsid w:val="00B21D9A"/>
    <w:rsid w:val="00B22D17"/>
    <w:rsid w:val="00B24C14"/>
    <w:rsid w:val="00B26E39"/>
    <w:rsid w:val="00B35090"/>
    <w:rsid w:val="00B37F01"/>
    <w:rsid w:val="00B40D55"/>
    <w:rsid w:val="00B427F7"/>
    <w:rsid w:val="00B4294F"/>
    <w:rsid w:val="00B70935"/>
    <w:rsid w:val="00B8330E"/>
    <w:rsid w:val="00B8499F"/>
    <w:rsid w:val="00B95E8E"/>
    <w:rsid w:val="00BA3F83"/>
    <w:rsid w:val="00BA4C94"/>
    <w:rsid w:val="00BA619E"/>
    <w:rsid w:val="00BA6206"/>
    <w:rsid w:val="00BB173B"/>
    <w:rsid w:val="00BB2888"/>
    <w:rsid w:val="00BB2B10"/>
    <w:rsid w:val="00BB459A"/>
    <w:rsid w:val="00BC12EF"/>
    <w:rsid w:val="00BC70D2"/>
    <w:rsid w:val="00BC7ABA"/>
    <w:rsid w:val="00BD24F5"/>
    <w:rsid w:val="00BD3794"/>
    <w:rsid w:val="00BD3CF6"/>
    <w:rsid w:val="00BD638F"/>
    <w:rsid w:val="00BE0A39"/>
    <w:rsid w:val="00BF28FC"/>
    <w:rsid w:val="00BF4758"/>
    <w:rsid w:val="00BF4F8C"/>
    <w:rsid w:val="00C02E72"/>
    <w:rsid w:val="00C03ACB"/>
    <w:rsid w:val="00C05D4A"/>
    <w:rsid w:val="00C1181C"/>
    <w:rsid w:val="00C11BDF"/>
    <w:rsid w:val="00C2195C"/>
    <w:rsid w:val="00C2296A"/>
    <w:rsid w:val="00C22CF5"/>
    <w:rsid w:val="00C22CFD"/>
    <w:rsid w:val="00C23DD4"/>
    <w:rsid w:val="00C2451F"/>
    <w:rsid w:val="00C26C1D"/>
    <w:rsid w:val="00C26E71"/>
    <w:rsid w:val="00C270CF"/>
    <w:rsid w:val="00C31C02"/>
    <w:rsid w:val="00C32275"/>
    <w:rsid w:val="00C34B75"/>
    <w:rsid w:val="00C35621"/>
    <w:rsid w:val="00C357AA"/>
    <w:rsid w:val="00C37A29"/>
    <w:rsid w:val="00C427E7"/>
    <w:rsid w:val="00C44070"/>
    <w:rsid w:val="00C45882"/>
    <w:rsid w:val="00C46100"/>
    <w:rsid w:val="00C545E4"/>
    <w:rsid w:val="00C61068"/>
    <w:rsid w:val="00C61F85"/>
    <w:rsid w:val="00C64FF6"/>
    <w:rsid w:val="00C709E9"/>
    <w:rsid w:val="00C74C1A"/>
    <w:rsid w:val="00C751D7"/>
    <w:rsid w:val="00C756AD"/>
    <w:rsid w:val="00C7687C"/>
    <w:rsid w:val="00C80C40"/>
    <w:rsid w:val="00C869AF"/>
    <w:rsid w:val="00C87F8C"/>
    <w:rsid w:val="00C92C07"/>
    <w:rsid w:val="00C935F4"/>
    <w:rsid w:val="00C9697E"/>
    <w:rsid w:val="00C97705"/>
    <w:rsid w:val="00CA2CFF"/>
    <w:rsid w:val="00CA3C40"/>
    <w:rsid w:val="00CA3EB7"/>
    <w:rsid w:val="00CB07F1"/>
    <w:rsid w:val="00CB1681"/>
    <w:rsid w:val="00CB1EF5"/>
    <w:rsid w:val="00CB2A05"/>
    <w:rsid w:val="00CB58D7"/>
    <w:rsid w:val="00CB6ACF"/>
    <w:rsid w:val="00CC17FE"/>
    <w:rsid w:val="00CC78D2"/>
    <w:rsid w:val="00CD1C3F"/>
    <w:rsid w:val="00CD6875"/>
    <w:rsid w:val="00CD7B12"/>
    <w:rsid w:val="00CF47DB"/>
    <w:rsid w:val="00D009E3"/>
    <w:rsid w:val="00D0190F"/>
    <w:rsid w:val="00D02086"/>
    <w:rsid w:val="00D02154"/>
    <w:rsid w:val="00D025FB"/>
    <w:rsid w:val="00D10DC4"/>
    <w:rsid w:val="00D12B37"/>
    <w:rsid w:val="00D23373"/>
    <w:rsid w:val="00D24715"/>
    <w:rsid w:val="00D24AE4"/>
    <w:rsid w:val="00D3122A"/>
    <w:rsid w:val="00D31A89"/>
    <w:rsid w:val="00D3207B"/>
    <w:rsid w:val="00D34956"/>
    <w:rsid w:val="00D37D5A"/>
    <w:rsid w:val="00D42F12"/>
    <w:rsid w:val="00D45D36"/>
    <w:rsid w:val="00D46BB8"/>
    <w:rsid w:val="00D52400"/>
    <w:rsid w:val="00D543E6"/>
    <w:rsid w:val="00D578FA"/>
    <w:rsid w:val="00D60AE2"/>
    <w:rsid w:val="00D62F36"/>
    <w:rsid w:val="00D65087"/>
    <w:rsid w:val="00D66A8F"/>
    <w:rsid w:val="00D72400"/>
    <w:rsid w:val="00D72F4F"/>
    <w:rsid w:val="00D742B0"/>
    <w:rsid w:val="00D77037"/>
    <w:rsid w:val="00D8004B"/>
    <w:rsid w:val="00D811BF"/>
    <w:rsid w:val="00D82D4B"/>
    <w:rsid w:val="00D8678E"/>
    <w:rsid w:val="00D904B8"/>
    <w:rsid w:val="00D90C43"/>
    <w:rsid w:val="00D90E07"/>
    <w:rsid w:val="00D9305A"/>
    <w:rsid w:val="00DA1BBC"/>
    <w:rsid w:val="00DA1F71"/>
    <w:rsid w:val="00DA2103"/>
    <w:rsid w:val="00DA24BC"/>
    <w:rsid w:val="00DA250E"/>
    <w:rsid w:val="00DA4398"/>
    <w:rsid w:val="00DA44F6"/>
    <w:rsid w:val="00DA531D"/>
    <w:rsid w:val="00DA653E"/>
    <w:rsid w:val="00DA79D9"/>
    <w:rsid w:val="00DB347E"/>
    <w:rsid w:val="00DB3783"/>
    <w:rsid w:val="00DB39D2"/>
    <w:rsid w:val="00DB4F49"/>
    <w:rsid w:val="00DB7E40"/>
    <w:rsid w:val="00DC12F7"/>
    <w:rsid w:val="00DC354F"/>
    <w:rsid w:val="00DD2B57"/>
    <w:rsid w:val="00DD312B"/>
    <w:rsid w:val="00DE1A78"/>
    <w:rsid w:val="00DF0F3D"/>
    <w:rsid w:val="00DF699C"/>
    <w:rsid w:val="00DF717C"/>
    <w:rsid w:val="00E0263F"/>
    <w:rsid w:val="00E03F4B"/>
    <w:rsid w:val="00E0594D"/>
    <w:rsid w:val="00E114E9"/>
    <w:rsid w:val="00E13CB0"/>
    <w:rsid w:val="00E1418B"/>
    <w:rsid w:val="00E16024"/>
    <w:rsid w:val="00E16D2D"/>
    <w:rsid w:val="00E17761"/>
    <w:rsid w:val="00E17A03"/>
    <w:rsid w:val="00E205A9"/>
    <w:rsid w:val="00E21AAC"/>
    <w:rsid w:val="00E21C9E"/>
    <w:rsid w:val="00E22BB1"/>
    <w:rsid w:val="00E303E2"/>
    <w:rsid w:val="00E333C8"/>
    <w:rsid w:val="00E45068"/>
    <w:rsid w:val="00E45BA7"/>
    <w:rsid w:val="00E60CC3"/>
    <w:rsid w:val="00E60E53"/>
    <w:rsid w:val="00E71C5A"/>
    <w:rsid w:val="00E73741"/>
    <w:rsid w:val="00E84FAE"/>
    <w:rsid w:val="00E9619D"/>
    <w:rsid w:val="00E972BA"/>
    <w:rsid w:val="00EA00A1"/>
    <w:rsid w:val="00EA121B"/>
    <w:rsid w:val="00EB228A"/>
    <w:rsid w:val="00EB2C66"/>
    <w:rsid w:val="00EB5F87"/>
    <w:rsid w:val="00EB629E"/>
    <w:rsid w:val="00EB7097"/>
    <w:rsid w:val="00EC11C4"/>
    <w:rsid w:val="00EC1F68"/>
    <w:rsid w:val="00EC2193"/>
    <w:rsid w:val="00EC5459"/>
    <w:rsid w:val="00EC7028"/>
    <w:rsid w:val="00ED107D"/>
    <w:rsid w:val="00ED578C"/>
    <w:rsid w:val="00ED7E3C"/>
    <w:rsid w:val="00EE2BAC"/>
    <w:rsid w:val="00EE4ED1"/>
    <w:rsid w:val="00EF109D"/>
    <w:rsid w:val="00EF3F1A"/>
    <w:rsid w:val="00EF769D"/>
    <w:rsid w:val="00EF7B16"/>
    <w:rsid w:val="00F05935"/>
    <w:rsid w:val="00F0635B"/>
    <w:rsid w:val="00F07798"/>
    <w:rsid w:val="00F105C8"/>
    <w:rsid w:val="00F14201"/>
    <w:rsid w:val="00F2646F"/>
    <w:rsid w:val="00F2720A"/>
    <w:rsid w:val="00F315B8"/>
    <w:rsid w:val="00F31A0D"/>
    <w:rsid w:val="00F3278B"/>
    <w:rsid w:val="00F328F3"/>
    <w:rsid w:val="00F32B7E"/>
    <w:rsid w:val="00F335CE"/>
    <w:rsid w:val="00F3422D"/>
    <w:rsid w:val="00F40176"/>
    <w:rsid w:val="00F403F7"/>
    <w:rsid w:val="00F409FA"/>
    <w:rsid w:val="00F40F77"/>
    <w:rsid w:val="00F42083"/>
    <w:rsid w:val="00F51390"/>
    <w:rsid w:val="00F628AF"/>
    <w:rsid w:val="00F66E3A"/>
    <w:rsid w:val="00F71EE9"/>
    <w:rsid w:val="00F73067"/>
    <w:rsid w:val="00F75423"/>
    <w:rsid w:val="00F76BEA"/>
    <w:rsid w:val="00F90593"/>
    <w:rsid w:val="00F919D5"/>
    <w:rsid w:val="00F97B07"/>
    <w:rsid w:val="00FA4108"/>
    <w:rsid w:val="00FB1695"/>
    <w:rsid w:val="00FB6F09"/>
    <w:rsid w:val="00FB71A6"/>
    <w:rsid w:val="00FC5352"/>
    <w:rsid w:val="00FD0D44"/>
    <w:rsid w:val="00FD10B2"/>
    <w:rsid w:val="00FD641B"/>
    <w:rsid w:val="00FD769C"/>
    <w:rsid w:val="00FE428D"/>
    <w:rsid w:val="00FE5FAA"/>
    <w:rsid w:val="00FF379B"/>
    <w:rsid w:val="00FF4759"/>
    <w:rsid w:val="00FF4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71CCE9"/>
  <w15:chartTrackingRefBased/>
  <w15:docId w15:val="{40579080-DBEE-4D41-A0A9-AC334899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114E9"/>
    <w:pPr>
      <w:widowControl w:val="0"/>
      <w:jc w:val="both"/>
    </w:pPr>
    <w:rPr>
      <w:kern w:val="2"/>
      <w:sz w:val="21"/>
      <w:szCs w:val="24"/>
    </w:rPr>
  </w:style>
  <w:style w:type="paragraph" w:styleId="1">
    <w:name w:val="heading 1"/>
    <w:basedOn w:val="a"/>
    <w:next w:val="a"/>
    <w:qFormat/>
    <w:rsid w:val="00BB2888"/>
    <w:pPr>
      <w:keepNext/>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before="80" w:after="20"/>
      <w:outlineLvl w:val="0"/>
    </w:pPr>
    <w:rPr>
      <w:rFonts w:ascii="Arial" w:eastAsia="Times New Roman" w:hAnsi="Arial"/>
      <w:i/>
      <w:snapToGrid w:val="0"/>
      <w:spacing w:val="-2"/>
      <w:kern w:val="0"/>
      <w:sz w:val="19"/>
      <w:szCs w:val="20"/>
      <w:lang w:val="en-GB"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A51E19"/>
    <w:pPr>
      <w:widowControl/>
      <w:tabs>
        <w:tab w:val="center" w:pos="4153"/>
        <w:tab w:val="right" w:pos="8306"/>
      </w:tabs>
      <w:jc w:val="left"/>
    </w:pPr>
    <w:rPr>
      <w:kern w:val="0"/>
      <w:sz w:val="20"/>
      <w:szCs w:val="20"/>
      <w:lang w:val="en-GB" w:eastAsia="en-US"/>
    </w:rPr>
  </w:style>
  <w:style w:type="paragraph" w:styleId="a4">
    <w:name w:val="footer"/>
    <w:basedOn w:val="a"/>
    <w:rsid w:val="00A51E19"/>
    <w:pPr>
      <w:widowControl/>
      <w:tabs>
        <w:tab w:val="center" w:pos="4153"/>
        <w:tab w:val="right" w:pos="8306"/>
      </w:tabs>
      <w:jc w:val="left"/>
    </w:pPr>
    <w:rPr>
      <w:kern w:val="0"/>
      <w:sz w:val="20"/>
      <w:szCs w:val="20"/>
      <w:lang w:val="en-GB" w:eastAsia="en-US"/>
    </w:rPr>
  </w:style>
  <w:style w:type="character" w:styleId="a5">
    <w:name w:val="page number"/>
    <w:basedOn w:val="a0"/>
    <w:rsid w:val="00A51E19"/>
  </w:style>
  <w:style w:type="paragraph" w:customStyle="1" w:styleId="normal1">
    <w:name w:val="normal1"/>
    <w:basedOn w:val="a"/>
    <w:rsid w:val="00A51E19"/>
    <w:pPr>
      <w:widowControl/>
      <w:spacing w:line="360" w:lineRule="auto"/>
      <w:ind w:left="-567"/>
      <w:jc w:val="left"/>
    </w:pPr>
    <w:rPr>
      <w:kern w:val="0"/>
      <w:sz w:val="24"/>
      <w:szCs w:val="20"/>
      <w:lang w:val="en-GB" w:eastAsia="en-US"/>
    </w:rPr>
  </w:style>
  <w:style w:type="table" w:styleId="a6">
    <w:name w:val="Table Grid"/>
    <w:basedOn w:val="a1"/>
    <w:uiPriority w:val="59"/>
    <w:rsid w:val="00A51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semiHidden/>
    <w:rsid w:val="009E201C"/>
    <w:rPr>
      <w:rFonts w:ascii="Tahoma" w:hAnsi="Tahoma" w:cs="Tahoma"/>
      <w:sz w:val="16"/>
      <w:szCs w:val="16"/>
    </w:rPr>
  </w:style>
  <w:style w:type="paragraph" w:styleId="a8">
    <w:name w:val="Plain Text"/>
    <w:basedOn w:val="a"/>
    <w:rsid w:val="00C05D4A"/>
    <w:pPr>
      <w:widowControl/>
      <w:jc w:val="left"/>
    </w:pPr>
    <w:rPr>
      <w:rFonts w:ascii="Courier New" w:hAnsi="Courier New" w:cs="Courier New"/>
      <w:kern w:val="0"/>
      <w:sz w:val="20"/>
      <w:szCs w:val="20"/>
      <w:lang w:eastAsia="en-US"/>
    </w:rPr>
  </w:style>
  <w:style w:type="paragraph" w:customStyle="1" w:styleId="NormalText">
    <w:name w:val="Normal Text"/>
    <w:rsid w:val="0005111D"/>
    <w:pPr>
      <w:widowControl w:val="0"/>
      <w:autoSpaceDE w:val="0"/>
      <w:autoSpaceDN w:val="0"/>
      <w:adjustRightInd w:val="0"/>
    </w:pPr>
    <w:rPr>
      <w:rFonts w:ascii="Palatino Linotype" w:hAnsi="Palatino Linotype" w:cs="Palatino Linotype"/>
      <w:color w:val="000000"/>
      <w:lang w:val="en-GB"/>
    </w:rPr>
  </w:style>
  <w:style w:type="paragraph" w:styleId="3">
    <w:name w:val="Body Text Indent 3"/>
    <w:basedOn w:val="a"/>
    <w:rsid w:val="00DB3783"/>
    <w:pPr>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after="120"/>
      <w:ind w:left="864" w:hanging="864"/>
    </w:pPr>
    <w:rPr>
      <w:rFonts w:eastAsia="Times New Roman"/>
      <w:i/>
      <w:snapToGrid w:val="0"/>
      <w:spacing w:val="-2"/>
      <w:kern w:val="0"/>
      <w:szCs w:val="20"/>
      <w:lang w:val="en-GB" w:eastAsia="en-US"/>
    </w:rPr>
  </w:style>
  <w:style w:type="paragraph" w:styleId="a9">
    <w:name w:val="Body Text Indent"/>
    <w:basedOn w:val="a"/>
    <w:rsid w:val="00BB2888"/>
    <w:pPr>
      <w:spacing w:after="120"/>
      <w:ind w:left="360"/>
    </w:pPr>
  </w:style>
  <w:style w:type="paragraph" w:styleId="2">
    <w:name w:val="Body Text Indent 2"/>
    <w:basedOn w:val="a"/>
    <w:rsid w:val="00BB2888"/>
    <w:pPr>
      <w:spacing w:after="120" w:line="480" w:lineRule="auto"/>
      <w:ind w:left="360"/>
    </w:pPr>
  </w:style>
  <w:style w:type="character" w:customStyle="1" w:styleId="multichoicequestion">
    <w:name w:val="multichoicequestion"/>
    <w:basedOn w:val="a0"/>
    <w:rsid w:val="00C2451F"/>
  </w:style>
  <w:style w:type="character" w:customStyle="1" w:styleId="fillblankquestion">
    <w:name w:val="fillblankquestion"/>
    <w:basedOn w:val="a0"/>
    <w:rsid w:val="00C2451F"/>
  </w:style>
  <w:style w:type="character" w:customStyle="1" w:styleId="ques">
    <w:name w:val="ques"/>
    <w:basedOn w:val="a0"/>
    <w:rsid w:val="00DA653E"/>
  </w:style>
  <w:style w:type="character" w:customStyle="1" w:styleId="multichoiceanswer">
    <w:name w:val="multichoiceanswer"/>
    <w:basedOn w:val="a0"/>
    <w:rsid w:val="00DA653E"/>
  </w:style>
  <w:style w:type="character" w:customStyle="1" w:styleId="fillblankanswer">
    <w:name w:val="fillblankanswer"/>
    <w:basedOn w:val="a0"/>
    <w:rsid w:val="00096BFD"/>
  </w:style>
  <w:style w:type="character" w:styleId="aa">
    <w:name w:val="annotation reference"/>
    <w:rsid w:val="007A1A89"/>
    <w:rPr>
      <w:sz w:val="16"/>
      <w:szCs w:val="16"/>
    </w:rPr>
  </w:style>
  <w:style w:type="paragraph" w:styleId="ab">
    <w:name w:val="annotation text"/>
    <w:basedOn w:val="a"/>
    <w:link w:val="ac"/>
    <w:rsid w:val="007A1A89"/>
    <w:rPr>
      <w:sz w:val="20"/>
      <w:szCs w:val="20"/>
    </w:rPr>
  </w:style>
  <w:style w:type="character" w:customStyle="1" w:styleId="ac">
    <w:name w:val="批注文字 字符"/>
    <w:link w:val="ab"/>
    <w:rsid w:val="007A1A89"/>
    <w:rPr>
      <w:kern w:val="2"/>
    </w:rPr>
  </w:style>
  <w:style w:type="paragraph" w:styleId="ad">
    <w:name w:val="annotation subject"/>
    <w:basedOn w:val="ab"/>
    <w:next w:val="ab"/>
    <w:link w:val="ae"/>
    <w:rsid w:val="007A1A89"/>
    <w:rPr>
      <w:b/>
      <w:bCs/>
    </w:rPr>
  </w:style>
  <w:style w:type="character" w:customStyle="1" w:styleId="ae">
    <w:name w:val="批注主题 字符"/>
    <w:link w:val="ad"/>
    <w:rsid w:val="007A1A89"/>
    <w:rPr>
      <w:b/>
      <w:bCs/>
      <w:kern w:val="2"/>
    </w:rPr>
  </w:style>
  <w:style w:type="paragraph" w:styleId="af">
    <w:name w:val="List Paragraph"/>
    <w:basedOn w:val="a"/>
    <w:uiPriority w:val="34"/>
    <w:qFormat/>
    <w:rsid w:val="00314178"/>
    <w:pPr>
      <w:ind w:firstLineChars="200" w:firstLine="420"/>
    </w:pPr>
    <w:rPr>
      <w:rFonts w:ascii="等线" w:eastAsia="等线" w:hAnsi="等线"/>
      <w:szCs w:val="22"/>
    </w:rPr>
  </w:style>
  <w:style w:type="character" w:styleId="af0">
    <w:name w:val="Placeholder Text"/>
    <w:basedOn w:val="a0"/>
    <w:uiPriority w:val="99"/>
    <w:semiHidden/>
    <w:rsid w:val="00365A9E"/>
    <w:rPr>
      <w:color w:val="808080"/>
    </w:rPr>
  </w:style>
  <w:style w:type="paragraph" w:customStyle="1" w:styleId="Default">
    <w:name w:val="Default"/>
    <w:rsid w:val="00A4488E"/>
    <w:pPr>
      <w:widowControl w:val="0"/>
      <w:autoSpaceDE w:val="0"/>
      <w:autoSpaceDN w:val="0"/>
      <w:adjustRightInd w:val="0"/>
    </w:pPr>
    <w:rPr>
      <w:rFonts w:ascii="Arial" w:eastAsiaTheme="minorEastAsia"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324156">
      <w:bodyDiv w:val="1"/>
      <w:marLeft w:val="0"/>
      <w:marRight w:val="0"/>
      <w:marTop w:val="0"/>
      <w:marBottom w:val="0"/>
      <w:divBdr>
        <w:top w:val="none" w:sz="0" w:space="0" w:color="auto"/>
        <w:left w:val="none" w:sz="0" w:space="0" w:color="auto"/>
        <w:bottom w:val="none" w:sz="0" w:space="0" w:color="auto"/>
        <w:right w:val="none" w:sz="0" w:space="0" w:color="auto"/>
      </w:divBdr>
    </w:div>
    <w:div w:id="425078073">
      <w:bodyDiv w:val="1"/>
      <w:marLeft w:val="0"/>
      <w:marRight w:val="0"/>
      <w:marTop w:val="0"/>
      <w:marBottom w:val="0"/>
      <w:divBdr>
        <w:top w:val="none" w:sz="0" w:space="0" w:color="auto"/>
        <w:left w:val="none" w:sz="0" w:space="0" w:color="auto"/>
        <w:bottom w:val="none" w:sz="0" w:space="0" w:color="auto"/>
        <w:right w:val="none" w:sz="0" w:space="0" w:color="auto"/>
      </w:divBdr>
    </w:div>
    <w:div w:id="969020880">
      <w:bodyDiv w:val="1"/>
      <w:marLeft w:val="0"/>
      <w:marRight w:val="0"/>
      <w:marTop w:val="0"/>
      <w:marBottom w:val="0"/>
      <w:divBdr>
        <w:top w:val="none" w:sz="0" w:space="0" w:color="auto"/>
        <w:left w:val="none" w:sz="0" w:space="0" w:color="auto"/>
        <w:bottom w:val="none" w:sz="0" w:space="0" w:color="auto"/>
        <w:right w:val="none" w:sz="0" w:space="0" w:color="auto"/>
      </w:divBdr>
    </w:div>
    <w:div w:id="998919148">
      <w:bodyDiv w:val="1"/>
      <w:marLeft w:val="0"/>
      <w:marRight w:val="0"/>
      <w:marTop w:val="0"/>
      <w:marBottom w:val="0"/>
      <w:divBdr>
        <w:top w:val="none" w:sz="0" w:space="0" w:color="auto"/>
        <w:left w:val="none" w:sz="0" w:space="0" w:color="auto"/>
        <w:bottom w:val="none" w:sz="0" w:space="0" w:color="auto"/>
        <w:right w:val="none" w:sz="0" w:space="0" w:color="auto"/>
      </w:divBdr>
    </w:div>
    <w:div w:id="1034231433">
      <w:bodyDiv w:val="1"/>
      <w:marLeft w:val="0"/>
      <w:marRight w:val="0"/>
      <w:marTop w:val="0"/>
      <w:marBottom w:val="0"/>
      <w:divBdr>
        <w:top w:val="none" w:sz="0" w:space="0" w:color="auto"/>
        <w:left w:val="none" w:sz="0" w:space="0" w:color="auto"/>
        <w:bottom w:val="none" w:sz="0" w:space="0" w:color="auto"/>
        <w:right w:val="none" w:sz="0" w:space="0" w:color="auto"/>
      </w:divBdr>
    </w:div>
    <w:div w:id="1054499242">
      <w:bodyDiv w:val="1"/>
      <w:marLeft w:val="0"/>
      <w:marRight w:val="0"/>
      <w:marTop w:val="0"/>
      <w:marBottom w:val="0"/>
      <w:divBdr>
        <w:top w:val="none" w:sz="0" w:space="0" w:color="auto"/>
        <w:left w:val="none" w:sz="0" w:space="0" w:color="auto"/>
        <w:bottom w:val="none" w:sz="0" w:space="0" w:color="auto"/>
        <w:right w:val="none" w:sz="0" w:space="0" w:color="auto"/>
      </w:divBdr>
    </w:div>
    <w:div w:id="1063600013">
      <w:bodyDiv w:val="1"/>
      <w:marLeft w:val="0"/>
      <w:marRight w:val="0"/>
      <w:marTop w:val="0"/>
      <w:marBottom w:val="0"/>
      <w:divBdr>
        <w:top w:val="none" w:sz="0" w:space="0" w:color="auto"/>
        <w:left w:val="none" w:sz="0" w:space="0" w:color="auto"/>
        <w:bottom w:val="none" w:sz="0" w:space="0" w:color="auto"/>
        <w:right w:val="none" w:sz="0" w:space="0" w:color="auto"/>
      </w:divBdr>
    </w:div>
    <w:div w:id="1222595923">
      <w:bodyDiv w:val="1"/>
      <w:marLeft w:val="0"/>
      <w:marRight w:val="0"/>
      <w:marTop w:val="0"/>
      <w:marBottom w:val="0"/>
      <w:divBdr>
        <w:top w:val="none" w:sz="0" w:space="0" w:color="auto"/>
        <w:left w:val="none" w:sz="0" w:space="0" w:color="auto"/>
        <w:bottom w:val="none" w:sz="0" w:space="0" w:color="auto"/>
        <w:right w:val="none" w:sz="0" w:space="0" w:color="auto"/>
      </w:divBdr>
    </w:div>
    <w:div w:id="1274050908">
      <w:bodyDiv w:val="1"/>
      <w:marLeft w:val="0"/>
      <w:marRight w:val="0"/>
      <w:marTop w:val="0"/>
      <w:marBottom w:val="0"/>
      <w:divBdr>
        <w:top w:val="none" w:sz="0" w:space="0" w:color="auto"/>
        <w:left w:val="none" w:sz="0" w:space="0" w:color="auto"/>
        <w:bottom w:val="none" w:sz="0" w:space="0" w:color="auto"/>
        <w:right w:val="none" w:sz="0" w:space="0" w:color="auto"/>
      </w:divBdr>
    </w:div>
    <w:div w:id="1382513146">
      <w:bodyDiv w:val="1"/>
      <w:marLeft w:val="0"/>
      <w:marRight w:val="0"/>
      <w:marTop w:val="0"/>
      <w:marBottom w:val="0"/>
      <w:divBdr>
        <w:top w:val="none" w:sz="0" w:space="0" w:color="auto"/>
        <w:left w:val="none" w:sz="0" w:space="0" w:color="auto"/>
        <w:bottom w:val="none" w:sz="0" w:space="0" w:color="auto"/>
        <w:right w:val="none" w:sz="0" w:space="0" w:color="auto"/>
      </w:divBdr>
    </w:div>
    <w:div w:id="1504512953">
      <w:bodyDiv w:val="1"/>
      <w:marLeft w:val="0"/>
      <w:marRight w:val="0"/>
      <w:marTop w:val="0"/>
      <w:marBottom w:val="0"/>
      <w:divBdr>
        <w:top w:val="none" w:sz="0" w:space="0" w:color="auto"/>
        <w:left w:val="none" w:sz="0" w:space="0" w:color="auto"/>
        <w:bottom w:val="none" w:sz="0" w:space="0" w:color="auto"/>
        <w:right w:val="none" w:sz="0" w:space="0" w:color="auto"/>
      </w:divBdr>
      <w:divsChild>
        <w:div w:id="26150671">
          <w:marLeft w:val="-225"/>
          <w:marRight w:val="-225"/>
          <w:marTop w:val="0"/>
          <w:marBottom w:val="0"/>
          <w:divBdr>
            <w:top w:val="none" w:sz="0" w:space="0" w:color="auto"/>
            <w:left w:val="none" w:sz="0" w:space="0" w:color="auto"/>
            <w:bottom w:val="none" w:sz="0" w:space="0" w:color="auto"/>
            <w:right w:val="none" w:sz="0" w:space="0" w:color="auto"/>
          </w:divBdr>
          <w:divsChild>
            <w:div w:id="1188955627">
              <w:marLeft w:val="0"/>
              <w:marRight w:val="0"/>
              <w:marTop w:val="0"/>
              <w:marBottom w:val="0"/>
              <w:divBdr>
                <w:top w:val="none" w:sz="0" w:space="0" w:color="auto"/>
                <w:left w:val="none" w:sz="0" w:space="0" w:color="auto"/>
                <w:bottom w:val="none" w:sz="0" w:space="0" w:color="auto"/>
                <w:right w:val="none" w:sz="0" w:space="0" w:color="auto"/>
              </w:divBdr>
            </w:div>
          </w:divsChild>
        </w:div>
        <w:div w:id="1480149096">
          <w:marLeft w:val="-225"/>
          <w:marRight w:val="-225"/>
          <w:marTop w:val="0"/>
          <w:marBottom w:val="0"/>
          <w:divBdr>
            <w:top w:val="none" w:sz="0" w:space="0" w:color="auto"/>
            <w:left w:val="none" w:sz="0" w:space="0" w:color="auto"/>
            <w:bottom w:val="none" w:sz="0" w:space="0" w:color="auto"/>
            <w:right w:val="none" w:sz="0" w:space="0" w:color="auto"/>
          </w:divBdr>
        </w:div>
      </w:divsChild>
    </w:div>
    <w:div w:id="1651321310">
      <w:bodyDiv w:val="1"/>
      <w:marLeft w:val="0"/>
      <w:marRight w:val="0"/>
      <w:marTop w:val="0"/>
      <w:marBottom w:val="0"/>
      <w:divBdr>
        <w:top w:val="none" w:sz="0" w:space="0" w:color="auto"/>
        <w:left w:val="none" w:sz="0" w:space="0" w:color="auto"/>
        <w:bottom w:val="none" w:sz="0" w:space="0" w:color="auto"/>
        <w:right w:val="none" w:sz="0" w:space="0" w:color="auto"/>
      </w:divBdr>
    </w:div>
    <w:div w:id="1773430164">
      <w:bodyDiv w:val="1"/>
      <w:marLeft w:val="0"/>
      <w:marRight w:val="0"/>
      <w:marTop w:val="0"/>
      <w:marBottom w:val="0"/>
      <w:divBdr>
        <w:top w:val="none" w:sz="0" w:space="0" w:color="auto"/>
        <w:left w:val="none" w:sz="0" w:space="0" w:color="auto"/>
        <w:bottom w:val="none" w:sz="0" w:space="0" w:color="auto"/>
        <w:right w:val="none" w:sz="0" w:space="0" w:color="auto"/>
      </w:divBdr>
    </w:div>
    <w:div w:id="193142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p:properties xmlns:p="http://schemas.microsoft.com/office/2006/metadata/properties" xmlns:xsi="http://www.w3.org/2001/XMLSchema-instance" xmlns:pc="http://schemas.microsoft.com/office/infopath/2007/PartnerControls"><documentManagement><hc6d7eca65f9478abad7d03f5cf64e0f xmlns="$ListId:Shared Documents;"><Terms xmlns="http://schemas.microsoft.com/office/infopath/2007/PartnerControls"></Terms></hc6d7eca65f9478abad7d03f5cf64e0f><TaxCatchAll xmlns="e8331262-de25-436d-8f05-154a071bbe3b"/></documentManagement></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ct:contentTypeSchema ct:_="" ma:_="" ma:contentTypeName="Document" ma:contentTypeID="0x0101000C27C1EBCD0152488CA061C3EADD49BB" ma:contentTypeVersion="" ma:contentTypeDescription="Create a new document." ma:contentTypeScope="" ma:versionID="344705f26fad195219529e5a8d76f972" xmlns:ct="http://schemas.microsoft.com/office/2006/metadata/contentType" xmlns:ma="http://schemas.microsoft.com/office/2006/metadata/properties/metaAttributes">
<xsd:schema targetNamespace="http://schemas.microsoft.com/office/2006/metadata/properties" ma:root="true" ma:fieldsID="66730efa3e8604d61e817c391f87270f" ns2:_="" ns3:_="" xmlns:xsd="http://www.w3.org/2001/XMLSchema" xmlns:xs="http://www.w3.org/2001/XMLSchema" xmlns:p="http://schemas.microsoft.com/office/2006/metadata/properties" xmlns:ns2="$ListId:Shared Documents;" xmlns:ns3="e8331262-de25-436d-8f05-154a071bbe3b">
<xsd:import namespace="$ListId:Shared Documents;"/>
<xsd:import namespace="e8331262-de25-436d-8f05-154a071bbe3b"/>
<xsd:element name="properties">
<xsd:complexType>
<xsd:sequence>
<xsd:element name="documentManagement">
<xsd:complexType>
<xsd:all>
<xsd:element ref="ns2:hc6d7eca65f9478abad7d03f5cf64e0f" minOccurs="0"/>
<xsd:element ref="ns3:TaxCatchAll"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hc6d7eca65f9478abad7d03f5cf64e0f" ma:index="9" nillable="true" ma:taxonomy="true" ma:internalName="hc6d7eca65f9478abad7d03f5cf64e0f" ma:taxonomyFieldName="Category" ma:displayName="Category" ma:default="" ma:fieldId="{1c6d7eca-65f9-478a-bad7-d03f5cf64e0f}" ma:sspId="415ee74b-2602-4e7a-8fdc-0d76d9df16f1" ma:termSetId="c9e38beb-e60a-46ec-a1a3-d119e6b2538e" ma:anchorId="00000000-0000-0000-0000-000000000000" ma:open="false" ma:isKeyword="false">
<xsd:complexType>
<xsd:sequence>
<xsd:element ref="pc:Terms" minOccurs="0" maxOccurs="1"></xsd:element>
</xsd:sequence>
</xsd:complexType>
</xsd:element>
</xsd:schema>
<xsd:schema targetNamespace="e8331262-de25-436d-8f05-154a071bbe3b"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TaxCatchAll" ma:index="10" nillable="true" ma:displayName="Taxonomy Catch All Column" ma:hidden="true" ma:list="{D799A23E-EADF-48A6-BB68-BE061178A1DB}" ma:internalName="TaxCatchAll" ma:showField="CatchAllData" ma:web="{f4a06ff5-c613-451e-805c-c1ae51b73199}">
<xsd:complexType>
<xsd:complexContent>
<xsd:extension base="dms:MultiChoiceLookup">
<xsd:sequence>
<xsd:element name="Value" type="dms:Lookup" maxOccurs="unbounded" minOccurs="0" nillable="true"/>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Props1.xml><?xml version="1.0" encoding="utf-8"?>
<ds:datastoreItem xmlns:ds="http://schemas.openxmlformats.org/officeDocument/2006/customXml" ds:itemID="{9463B377-2EFB-4B03-B692-A4EE36F713FC}">
  <ds:schemaRefs>
    <ds:schemaRef ds:uri="http://schemas.microsoft.com/sharepoint/v3/contenttype/forms"/>
  </ds:schemaRefs>
</ds:datastoreItem>
</file>

<file path=customXml/itemProps2.xml><?xml version="1.0" encoding="utf-8"?>
<ds:datastoreItem xmlns:ds="http://schemas.openxmlformats.org/officeDocument/2006/customXml" ds:itemID="{F8F47139-5354-4E5D-8BC9-7FD0E89C927A}">
  <ds:schemaRefs>
    <ds:schemaRef ds:uri="http://schemas.microsoft.com/office/2006/metadata/properties"/>
    <ds:schemaRef ds:uri="http://schemas.microsoft.com/office/infopath/2007/PartnerControls"/>
    <ds:schemaRef ds:uri="$ListId:Shared Documents;"/>
    <ds:schemaRef ds:uri="e8331262-de25-436d-8f05-154a071bbe3b"/>
  </ds:schemaRefs>
</ds:datastoreItem>
</file>

<file path=customXml/itemProps3.xml><?xml version="1.0" encoding="utf-8"?>
<ds:datastoreItem xmlns:ds="http://schemas.openxmlformats.org/officeDocument/2006/customXml" ds:itemID="{2901A546-DED8-4E0F-ABCC-1DC84F08C337}">
  <ds:schemaRefs>
    <ds:schemaRef ds:uri="http://schemas.openxmlformats.org/officeDocument/2006/bibliography"/>
  </ds:schemaRefs>
</ds:datastoreItem>
</file>

<file path=customXml/itemProps4.xml><?xml version="1.0" encoding="utf-8"?>
<ds:datastoreItem xmlns:ds="http://schemas.openxmlformats.org/officeDocument/2006/customXml" ds:itemID="{0EEEDDC0-EEA2-4E16-B1A4-25AFAAC93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e8331262-de25-436d-8f05-154a071bb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0</TotalTime>
  <Pages>17</Pages>
  <Words>2905</Words>
  <Characters>1656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APER CODE</vt:lpstr>
    </vt:vector>
  </TitlesOfParts>
  <Company/>
  <LinksUpToDate>false</LinksUpToDate>
  <CharactersWithSpaces>1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ODE</dc:title>
  <dc:subject/>
  <dc:creator>qijian.xie</dc:creator>
  <cp:keywords/>
  <cp:lastModifiedBy>李 佳怡</cp:lastModifiedBy>
  <cp:revision>30</cp:revision>
  <cp:lastPrinted>2018-10-11T05:28:00Z</cp:lastPrinted>
  <dcterms:created xsi:type="dcterms:W3CDTF">2021-05-27T12:11:00Z</dcterms:created>
  <dcterms:modified xsi:type="dcterms:W3CDTF">2021-05-30T06:38:00Z</dcterms:modified>
</cp:coreProperties>
</file>